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B7F16" w14:textId="77777777" w:rsidR="00301334" w:rsidRPr="00644EE7" w:rsidRDefault="00301334" w:rsidP="00301334">
      <w:pPr>
        <w:jc w:val="center"/>
      </w:pPr>
      <w:bookmarkStart w:id="0" w:name="_heading=h.gjdgxs" w:colFirst="0" w:colLast="0"/>
      <w:bookmarkStart w:id="1" w:name="_Hlk61512952"/>
      <w:bookmarkEnd w:id="0"/>
      <w:bookmarkEnd w:id="1"/>
      <w:r w:rsidRPr="00644EE7">
        <w:rPr>
          <w:noProof/>
        </w:rPr>
        <w:drawing>
          <wp:inline distT="0" distB="0" distL="0" distR="0" wp14:anchorId="64FF063F" wp14:editId="269F98A6">
            <wp:extent cx="841124" cy="831806"/>
            <wp:effectExtent l="0" t="0" r="0" b="0"/>
            <wp:docPr id="1430" name="image1.jpg" descr="Seal of the California Department of Education."/>
            <wp:cNvGraphicFramePr/>
            <a:graphic xmlns:a="http://schemas.openxmlformats.org/drawingml/2006/main">
              <a:graphicData uri="http://schemas.openxmlformats.org/drawingml/2006/picture">
                <pic:pic xmlns:pic="http://schemas.openxmlformats.org/drawingml/2006/picture">
                  <pic:nvPicPr>
                    <pic:cNvPr id="0" name="image1.jpg" descr="Seal of the California Department of Education."/>
                    <pic:cNvPicPr preferRelativeResize="0"/>
                  </pic:nvPicPr>
                  <pic:blipFill>
                    <a:blip r:embed="rId11"/>
                    <a:srcRect/>
                    <a:stretch>
                      <a:fillRect/>
                    </a:stretch>
                  </pic:blipFill>
                  <pic:spPr>
                    <a:xfrm>
                      <a:off x="0" y="0"/>
                      <a:ext cx="841124" cy="831806"/>
                    </a:xfrm>
                    <a:prstGeom prst="rect">
                      <a:avLst/>
                    </a:prstGeom>
                    <a:ln/>
                  </pic:spPr>
                </pic:pic>
              </a:graphicData>
            </a:graphic>
          </wp:inline>
        </w:drawing>
      </w:r>
    </w:p>
    <w:p w14:paraId="17572D69" w14:textId="3DEE6DDC" w:rsidR="006B48DC" w:rsidRPr="00644EE7" w:rsidRDefault="006B48DC" w:rsidP="00D434B7">
      <w:pPr>
        <w:pStyle w:val="Heading1"/>
        <w:spacing w:before="480" w:after="240"/>
        <w:jc w:val="center"/>
        <w:rPr>
          <w:sz w:val="40"/>
          <w:szCs w:val="40"/>
        </w:rPr>
      </w:pPr>
      <w:r w:rsidRPr="00644EE7">
        <w:rPr>
          <w:sz w:val="40"/>
          <w:szCs w:val="40"/>
        </w:rPr>
        <w:t>Supporting Effective Instruction</w:t>
      </w:r>
      <w:r w:rsidRPr="00644EE7">
        <w:rPr>
          <w:sz w:val="40"/>
          <w:szCs w:val="40"/>
        </w:rPr>
        <w:br/>
        <w:t xml:space="preserve"> </w:t>
      </w:r>
      <w:r w:rsidR="006D7749" w:rsidRPr="00644EE7">
        <w:rPr>
          <w:sz w:val="40"/>
          <w:szCs w:val="40"/>
        </w:rPr>
        <w:t>202</w:t>
      </w:r>
      <w:r w:rsidR="008B6945" w:rsidRPr="00644EE7">
        <w:rPr>
          <w:sz w:val="40"/>
          <w:szCs w:val="40"/>
        </w:rPr>
        <w:t>5</w:t>
      </w:r>
      <w:r w:rsidR="002A58A1" w:rsidRPr="00644EE7">
        <w:rPr>
          <w:rFonts w:cs="Arial"/>
          <w:sz w:val="40"/>
          <w:szCs w:val="40"/>
        </w:rPr>
        <w:t>–</w:t>
      </w:r>
      <w:r w:rsidR="006D7749" w:rsidRPr="00644EE7">
        <w:rPr>
          <w:sz w:val="40"/>
          <w:szCs w:val="40"/>
        </w:rPr>
        <w:t>2</w:t>
      </w:r>
      <w:r w:rsidR="008B6945" w:rsidRPr="00644EE7">
        <w:rPr>
          <w:sz w:val="40"/>
          <w:szCs w:val="40"/>
        </w:rPr>
        <w:t>6</w:t>
      </w:r>
      <w:r w:rsidR="0065061B" w:rsidRPr="00644EE7">
        <w:rPr>
          <w:sz w:val="40"/>
          <w:szCs w:val="40"/>
        </w:rPr>
        <w:t xml:space="preserve"> </w:t>
      </w:r>
      <w:r w:rsidRPr="00644EE7">
        <w:rPr>
          <w:sz w:val="40"/>
          <w:szCs w:val="40"/>
        </w:rPr>
        <w:t>Program Instrument</w:t>
      </w:r>
    </w:p>
    <w:p w14:paraId="0675D463" w14:textId="77777777" w:rsidR="006B48DC" w:rsidRPr="00644EE7" w:rsidRDefault="006B48DC" w:rsidP="004D7BA7">
      <w:pPr>
        <w:jc w:val="center"/>
        <w:rPr>
          <w:b/>
        </w:rPr>
      </w:pPr>
      <w:r w:rsidRPr="00644EE7">
        <w:rPr>
          <w:b/>
        </w:rPr>
        <w:t>California Department of Education</w:t>
      </w:r>
    </w:p>
    <w:p w14:paraId="71619920" w14:textId="7EF972B3" w:rsidR="006B48DC" w:rsidRPr="00644EE7" w:rsidRDefault="006B48DC" w:rsidP="00365D0B">
      <w:pPr>
        <w:spacing w:after="480"/>
        <w:jc w:val="center"/>
        <w:rPr>
          <w:b/>
        </w:rPr>
      </w:pPr>
      <w:r w:rsidRPr="00644EE7">
        <w:rPr>
          <w:b/>
        </w:rPr>
        <w:t xml:space="preserve"> </w:t>
      </w:r>
      <w:r w:rsidR="00B53C2B" w:rsidRPr="00644EE7">
        <w:rPr>
          <w:b/>
        </w:rPr>
        <w:t>Ma</w:t>
      </w:r>
      <w:r w:rsidR="00E33B87" w:rsidRPr="00644EE7">
        <w:rPr>
          <w:b/>
        </w:rPr>
        <w:t>y</w:t>
      </w:r>
      <w:r w:rsidR="00B53C2B" w:rsidRPr="00644EE7">
        <w:rPr>
          <w:b/>
        </w:rPr>
        <w:t xml:space="preserve"> 2</w:t>
      </w:r>
      <w:r w:rsidRPr="00644EE7">
        <w:rPr>
          <w:b/>
        </w:rPr>
        <w:t>02</w:t>
      </w:r>
      <w:r w:rsidR="008B6945" w:rsidRPr="00644EE7">
        <w:rPr>
          <w:b/>
        </w:rPr>
        <w:t>5</w:t>
      </w:r>
    </w:p>
    <w:p w14:paraId="50108EB0" w14:textId="77777777" w:rsidR="00474AD7" w:rsidRPr="00644EE7" w:rsidRDefault="00301334" w:rsidP="00A02A42">
      <w:pPr>
        <w:pStyle w:val="Heading2"/>
      </w:pPr>
      <w:r w:rsidRPr="00644EE7">
        <w:t>Involvement</w:t>
      </w:r>
    </w:p>
    <w:p w14:paraId="263EE62F" w14:textId="77777777" w:rsidR="00AB24A1" w:rsidRPr="00644EE7" w:rsidRDefault="00AB24A1" w:rsidP="009478C0">
      <w:pPr>
        <w:pStyle w:val="Heading3"/>
      </w:pPr>
      <w:r w:rsidRPr="00644EE7">
        <w:t>SEI 01: Consultation and Staff Development</w:t>
      </w:r>
    </w:p>
    <w:p w14:paraId="5611504C" w14:textId="42B23ECE" w:rsidR="00FD7BD9" w:rsidRPr="00644EE7" w:rsidRDefault="00430368" w:rsidP="00CE6841">
      <w:pPr>
        <w:pStyle w:val="Level1"/>
      </w:pPr>
      <w:r w:rsidRPr="00644EE7">
        <w:t>In developing the application for Title II, Part A, funds</w:t>
      </w:r>
      <w:r w:rsidR="00785C2D" w:rsidRPr="00644EE7">
        <w:t>,</w:t>
      </w:r>
      <w:r w:rsidRPr="00644EE7">
        <w:t xml:space="preserve"> t</w:t>
      </w:r>
      <w:r w:rsidR="00690FEF" w:rsidRPr="00644EE7">
        <w:t xml:space="preserve">he local educational agency (LEA) shall meaningfully consult with teachers, principals, other school leaders, paraprofessionals (including organizations representing such individuals), specialized instructional support personnel, charter school leaders (in an LEA that has charter schools), </w:t>
      </w:r>
      <w:r w:rsidR="00822F90" w:rsidRPr="00644EE7">
        <w:t>families</w:t>
      </w:r>
      <w:r w:rsidR="00690FEF" w:rsidRPr="00644EE7">
        <w:t xml:space="preserve">, community partners, and other organizations or partners with relevant and demonstrated expertise in programs and activities </w:t>
      </w:r>
      <w:r w:rsidR="00963094" w:rsidRPr="00644EE7">
        <w:t>designed to meet the purpose of Title II</w:t>
      </w:r>
      <w:r w:rsidR="00653208" w:rsidRPr="00644EE7">
        <w:t>, Part A</w:t>
      </w:r>
      <w:r w:rsidRPr="00644EE7">
        <w:t>, which is to</w:t>
      </w:r>
      <w:r w:rsidR="00963094" w:rsidRPr="00644EE7">
        <w:t xml:space="preserve"> </w:t>
      </w:r>
      <w:r w:rsidR="007318EB" w:rsidRPr="00644EE7">
        <w:t>(</w:t>
      </w:r>
      <w:r w:rsidR="009E69D1" w:rsidRPr="00644EE7">
        <w:rPr>
          <w:rStyle w:val="normaltextrun"/>
          <w:rFonts w:eastAsiaTheme="majorEastAsia" w:cs="Arial"/>
          <w:iCs/>
          <w:lang w:val="en"/>
        </w:rPr>
        <w:t>1) increase student achievement consistent with the challenging</w:t>
      </w:r>
      <w:r w:rsidR="009E69D1" w:rsidRPr="00644EE7">
        <w:rPr>
          <w:rStyle w:val="eop"/>
          <w:rFonts w:cs="Arial"/>
        </w:rPr>
        <w:t> </w:t>
      </w:r>
      <w:r w:rsidR="0016462A" w:rsidRPr="00644EE7">
        <w:rPr>
          <w:rStyle w:val="normaltextrun"/>
          <w:rFonts w:eastAsiaTheme="majorEastAsia" w:cs="Arial"/>
          <w:iCs/>
          <w:lang w:val="en"/>
        </w:rPr>
        <w:t>s</w:t>
      </w:r>
      <w:r w:rsidR="00201AD8" w:rsidRPr="00644EE7">
        <w:rPr>
          <w:rStyle w:val="normaltextrun"/>
          <w:rFonts w:eastAsiaTheme="majorEastAsia" w:cs="Arial"/>
          <w:iCs/>
          <w:lang w:val="en"/>
        </w:rPr>
        <w:t>tate</w:t>
      </w:r>
      <w:r w:rsidR="009E69D1" w:rsidRPr="00644EE7">
        <w:rPr>
          <w:rStyle w:val="normaltextrun"/>
          <w:rFonts w:eastAsiaTheme="majorEastAsia" w:cs="Arial"/>
          <w:iCs/>
          <w:lang w:val="en"/>
        </w:rPr>
        <w:t xml:space="preserve"> academic standards;</w:t>
      </w:r>
      <w:r w:rsidR="009E69D1" w:rsidRPr="00644EE7">
        <w:rPr>
          <w:rStyle w:val="eop"/>
          <w:rFonts w:cs="Arial"/>
        </w:rPr>
        <w:t> </w:t>
      </w:r>
      <w:r w:rsidR="009E69D1" w:rsidRPr="00644EE7">
        <w:rPr>
          <w:rStyle w:val="normaltextrun"/>
          <w:rFonts w:eastAsiaTheme="majorEastAsia" w:cs="Arial"/>
          <w:iCs/>
          <w:lang w:val="en"/>
        </w:rPr>
        <w:t>(2) improve the quality and effectiveness of teachers, principals,</w:t>
      </w:r>
      <w:r w:rsidR="009E69D1" w:rsidRPr="00644EE7">
        <w:rPr>
          <w:rStyle w:val="eop"/>
          <w:rFonts w:cs="Arial"/>
        </w:rPr>
        <w:t> </w:t>
      </w:r>
      <w:r w:rsidR="009E69D1" w:rsidRPr="00644EE7">
        <w:rPr>
          <w:rStyle w:val="normaltextrun"/>
          <w:rFonts w:eastAsiaTheme="majorEastAsia" w:cs="Arial"/>
          <w:iCs/>
          <w:lang w:val="en"/>
        </w:rPr>
        <w:t>and other school leaders;</w:t>
      </w:r>
      <w:r w:rsidR="009E69D1" w:rsidRPr="00644EE7">
        <w:rPr>
          <w:rStyle w:val="eop"/>
          <w:rFonts w:cs="Arial"/>
        </w:rPr>
        <w:t> </w:t>
      </w:r>
      <w:r w:rsidR="009E69D1" w:rsidRPr="00644EE7">
        <w:rPr>
          <w:rStyle w:val="normaltextrun"/>
          <w:rFonts w:eastAsiaTheme="majorEastAsia" w:cs="Arial"/>
          <w:iCs/>
          <w:lang w:val="en"/>
        </w:rPr>
        <w:t>(3) increase the number of teachers, principals, and other</w:t>
      </w:r>
      <w:r w:rsidR="009E69D1" w:rsidRPr="00644EE7">
        <w:rPr>
          <w:rStyle w:val="eop"/>
          <w:rFonts w:cs="Arial"/>
        </w:rPr>
        <w:t> </w:t>
      </w:r>
      <w:r w:rsidR="009E69D1" w:rsidRPr="00644EE7">
        <w:rPr>
          <w:rStyle w:val="normaltextrun"/>
          <w:rFonts w:eastAsiaTheme="majorEastAsia" w:cs="Arial"/>
          <w:iCs/>
          <w:lang w:val="en"/>
        </w:rPr>
        <w:t>school leaders who are effective in improving student academic</w:t>
      </w:r>
      <w:r w:rsidR="009E69D1" w:rsidRPr="00644EE7">
        <w:rPr>
          <w:rStyle w:val="eop"/>
          <w:rFonts w:cs="Arial"/>
        </w:rPr>
        <w:t> </w:t>
      </w:r>
      <w:r w:rsidR="009E69D1" w:rsidRPr="00644EE7">
        <w:rPr>
          <w:rStyle w:val="normaltextrun"/>
          <w:rFonts w:eastAsiaTheme="majorEastAsia" w:cs="Arial"/>
          <w:iCs/>
          <w:lang w:val="en"/>
        </w:rPr>
        <w:t>achievement in schools; and</w:t>
      </w:r>
      <w:r w:rsidR="009E69D1" w:rsidRPr="00644EE7">
        <w:rPr>
          <w:rStyle w:val="eop"/>
          <w:rFonts w:cs="Arial"/>
        </w:rPr>
        <w:t> </w:t>
      </w:r>
      <w:r w:rsidR="009E69D1" w:rsidRPr="00644EE7">
        <w:rPr>
          <w:rStyle w:val="normaltextrun"/>
          <w:rFonts w:eastAsiaTheme="majorEastAsia" w:cs="Arial"/>
          <w:iCs/>
          <w:lang w:val="en"/>
        </w:rPr>
        <w:t>(4) provide low-income and minority students greater access</w:t>
      </w:r>
      <w:r w:rsidR="009E69D1" w:rsidRPr="00644EE7">
        <w:rPr>
          <w:sz w:val="18"/>
          <w:szCs w:val="18"/>
        </w:rPr>
        <w:t xml:space="preserve"> </w:t>
      </w:r>
      <w:r w:rsidR="009E69D1" w:rsidRPr="00644EE7">
        <w:rPr>
          <w:rStyle w:val="normaltextrun"/>
          <w:rFonts w:eastAsiaTheme="majorEastAsia" w:cs="Arial"/>
          <w:iCs/>
          <w:lang w:val="en"/>
        </w:rPr>
        <w:t>to effective teachers, principals, and other school leaders</w:t>
      </w:r>
      <w:r w:rsidR="009E69D1" w:rsidRPr="00644EE7">
        <w:rPr>
          <w:rStyle w:val="normaltextrun"/>
          <w:rFonts w:eastAsiaTheme="majorEastAsia" w:cs="Arial"/>
          <w:lang w:val="en"/>
        </w:rPr>
        <w:t>. </w:t>
      </w:r>
      <w:r w:rsidR="00690FEF" w:rsidRPr="00644EE7">
        <w:t xml:space="preserve">(20 </w:t>
      </w:r>
      <w:r w:rsidR="00690FEF" w:rsidRPr="00644EE7">
        <w:rPr>
          <w:i/>
        </w:rPr>
        <w:t xml:space="preserve">United </w:t>
      </w:r>
      <w:r w:rsidR="00201AD8" w:rsidRPr="00644EE7">
        <w:rPr>
          <w:i/>
        </w:rPr>
        <w:t>State</w:t>
      </w:r>
      <w:r w:rsidR="00690FEF" w:rsidRPr="00644EE7">
        <w:rPr>
          <w:i/>
        </w:rPr>
        <w:t>s</w:t>
      </w:r>
      <w:r w:rsidR="00690FEF" w:rsidRPr="00644EE7">
        <w:t xml:space="preserve"> </w:t>
      </w:r>
      <w:r w:rsidR="00690FEF" w:rsidRPr="00644EE7">
        <w:rPr>
          <w:i/>
        </w:rPr>
        <w:t>Code</w:t>
      </w:r>
      <w:r w:rsidR="0032519B" w:rsidRPr="00644EE7">
        <w:t xml:space="preserve"> [</w:t>
      </w:r>
      <w:r w:rsidR="009F73AA" w:rsidRPr="00644EE7">
        <w:rPr>
          <w:i/>
          <w:caps/>
        </w:rPr>
        <w:t>U.S.C.</w:t>
      </w:r>
      <w:r w:rsidR="0032519B" w:rsidRPr="00644EE7">
        <w:t>]</w:t>
      </w:r>
      <w:r w:rsidR="00690FEF" w:rsidRPr="00644EE7">
        <w:t xml:space="preserve"> </w:t>
      </w:r>
      <w:r w:rsidR="0096077C" w:rsidRPr="00644EE7">
        <w:t>s</w:t>
      </w:r>
      <w:r w:rsidR="00690FEF" w:rsidRPr="00644EE7">
        <w:t>ection</w:t>
      </w:r>
      <w:r w:rsidRPr="00644EE7">
        <w:t>s 6601</w:t>
      </w:r>
      <w:r w:rsidR="0096077C" w:rsidRPr="00644EE7">
        <w:t xml:space="preserve"> and</w:t>
      </w:r>
      <w:r w:rsidR="00690FEF" w:rsidRPr="00644EE7">
        <w:t xml:space="preserve"> 6612[b][3][A])</w:t>
      </w:r>
    </w:p>
    <w:p w14:paraId="433058EC" w14:textId="3FA6FD28" w:rsidR="00556D5A" w:rsidRPr="00644EE7" w:rsidRDefault="00AA3670" w:rsidP="00AA3670">
      <w:pPr>
        <w:pStyle w:val="Level2"/>
        <w:numPr>
          <w:ilvl w:val="0"/>
          <w:numId w:val="0"/>
        </w:numPr>
        <w:ind w:left="1296" w:hanging="576"/>
      </w:pPr>
      <w:r w:rsidRPr="00644EE7">
        <w:t>1.1</w:t>
      </w:r>
      <w:r w:rsidRPr="00644EE7">
        <w:tab/>
      </w:r>
      <w:r w:rsidR="00F55730" w:rsidRPr="00644EE7">
        <w:t xml:space="preserve">The LEA shall seek advice from the individuals and organizations as described above in section 1.0 regarding how best to improve the LEAs activities to meet the purpose of Title II, Part A, as described above. (20 </w:t>
      </w:r>
      <w:r w:rsidR="00F55730" w:rsidRPr="00644EE7">
        <w:rPr>
          <w:i/>
          <w:caps/>
        </w:rPr>
        <w:t>U.S.C.</w:t>
      </w:r>
      <w:r w:rsidR="00F55730" w:rsidRPr="00644EE7">
        <w:t xml:space="preserve"> Section 6612[b][3][B])</w:t>
      </w:r>
    </w:p>
    <w:p w14:paraId="5B33EB04" w14:textId="740AB475" w:rsidR="003660C3" w:rsidRPr="00644EE7" w:rsidRDefault="00AA3670" w:rsidP="003B6BA8">
      <w:pPr>
        <w:pStyle w:val="Level2"/>
        <w:numPr>
          <w:ilvl w:val="0"/>
          <w:numId w:val="0"/>
        </w:numPr>
        <w:spacing w:after="480"/>
        <w:ind w:left="1296" w:hanging="576"/>
        <w:sectPr w:rsidR="003660C3" w:rsidRPr="00644EE7" w:rsidSect="009E266C">
          <w:headerReference w:type="default" r:id="rId12"/>
          <w:footerReference w:type="default" r:id="rId13"/>
          <w:footerReference w:type="first" r:id="rId14"/>
          <w:pgSz w:w="12240" w:h="15840"/>
          <w:pgMar w:top="1440" w:right="1440" w:bottom="1440" w:left="1440" w:header="720" w:footer="720" w:gutter="0"/>
          <w:cols w:space="720"/>
          <w:titlePg/>
          <w:docGrid w:linePitch="360"/>
        </w:sectPr>
      </w:pPr>
      <w:r w:rsidRPr="00644EE7">
        <w:t>1.2</w:t>
      </w:r>
      <w:r w:rsidRPr="00644EE7">
        <w:tab/>
      </w:r>
      <w:r w:rsidR="00D222B8" w:rsidRPr="00644EE7">
        <w:t>T</w:t>
      </w:r>
      <w:r w:rsidR="7F35CB5D" w:rsidRPr="00644EE7">
        <w:t>he LEA will use data and ongoing consultation</w:t>
      </w:r>
      <w:r w:rsidR="00BF5CF2" w:rsidRPr="00644EE7">
        <w:t xml:space="preserve"> with the educational partners described above</w:t>
      </w:r>
      <w:r w:rsidR="7F35CB5D" w:rsidRPr="00644EE7">
        <w:t xml:space="preserve"> to continually update and improve activities supported by Title II, Part A. (20 </w:t>
      </w:r>
      <w:r w:rsidR="7F35CB5D" w:rsidRPr="00644EE7">
        <w:rPr>
          <w:i/>
          <w:iCs/>
        </w:rPr>
        <w:t>U.S.C.</w:t>
      </w:r>
      <w:r w:rsidR="7F35CB5D" w:rsidRPr="00644EE7">
        <w:t xml:space="preserve"> Section 6612[b][2][D])</w:t>
      </w:r>
    </w:p>
    <w:p w14:paraId="16E16F1E" w14:textId="3F37D003" w:rsidR="00690FEF" w:rsidRPr="00644EE7" w:rsidRDefault="00690FEF" w:rsidP="00A02A42">
      <w:pPr>
        <w:pStyle w:val="Heading4"/>
      </w:pPr>
      <w:r w:rsidRPr="00644EE7">
        <w:lastRenderedPageBreak/>
        <w:t>Evidence Requests</w:t>
      </w:r>
    </w:p>
    <w:p w14:paraId="61708C91" w14:textId="527C2455" w:rsidR="00690FEF" w:rsidRPr="00644EE7" w:rsidRDefault="00690FEF" w:rsidP="006B4297">
      <w:pPr>
        <w:pStyle w:val="Heading5"/>
      </w:pPr>
      <w:r w:rsidRPr="00644EE7">
        <w:t>L</w:t>
      </w:r>
      <w:r w:rsidR="002A58A1" w:rsidRPr="00644EE7">
        <w:t xml:space="preserve">ocal </w:t>
      </w:r>
      <w:r w:rsidR="000650EC" w:rsidRPr="00644EE7">
        <w:t>E</w:t>
      </w:r>
      <w:r w:rsidR="002A58A1" w:rsidRPr="00644EE7">
        <w:t xml:space="preserve">ducational </w:t>
      </w:r>
      <w:r w:rsidR="000650EC" w:rsidRPr="00644EE7">
        <w:t>A</w:t>
      </w:r>
      <w:r w:rsidR="002A58A1" w:rsidRPr="00644EE7">
        <w:t>gency</w:t>
      </w:r>
      <w:r w:rsidR="000650EC" w:rsidRPr="00644EE7">
        <w:t xml:space="preserve"> </w:t>
      </w:r>
      <w:r w:rsidRPr="00644EE7">
        <w:t>Level Planning Documents</w:t>
      </w:r>
    </w:p>
    <w:p w14:paraId="35CD7922" w14:textId="77777777" w:rsidR="00690FEF" w:rsidRPr="00644EE7" w:rsidRDefault="00690FEF" w:rsidP="000C0F5E">
      <w:pPr>
        <w:pStyle w:val="EvidenceRequest"/>
        <w:spacing w:after="240"/>
      </w:pPr>
      <w:r w:rsidRPr="00644EE7">
        <w:t>Abbreviation:</w:t>
      </w:r>
      <w:r w:rsidRPr="00644EE7">
        <w:tab/>
        <w:t>LEALvlPlngDocs</w:t>
      </w:r>
    </w:p>
    <w:p w14:paraId="26ACDAC1" w14:textId="5F27252B" w:rsidR="00AB24A1" w:rsidRPr="00644EE7" w:rsidRDefault="00AB24A1" w:rsidP="000C0F5E">
      <w:pPr>
        <w:pStyle w:val="EvidenceRequest"/>
        <w:spacing w:after="240"/>
      </w:pPr>
      <w:r w:rsidRPr="00644EE7">
        <w:t>Description:</w:t>
      </w:r>
      <w:r w:rsidRPr="00644EE7">
        <w:tab/>
        <w:t xml:space="preserve">The current approved Local Control and Accountability Plan (LCAP) </w:t>
      </w:r>
      <w:r w:rsidR="00BD5A36" w:rsidRPr="00644EE7">
        <w:t xml:space="preserve">and LCAP </w:t>
      </w:r>
      <w:r w:rsidRPr="00644EE7">
        <w:t>Federal Addendum.</w:t>
      </w:r>
    </w:p>
    <w:p w14:paraId="5050E9F1" w14:textId="61D514EB" w:rsidR="00AB24A1" w:rsidRPr="00644EE7" w:rsidRDefault="6EF4955E" w:rsidP="000C0F5E">
      <w:pPr>
        <w:pStyle w:val="EvidenceRequest"/>
        <w:spacing w:after="240"/>
      </w:pPr>
      <w:r w:rsidRPr="00644EE7">
        <w:t>Item Instructions:</w:t>
      </w:r>
      <w:r w:rsidR="00AB24A1" w:rsidRPr="00644EE7">
        <w:tab/>
      </w:r>
      <w:r w:rsidR="00A64D82" w:rsidRPr="00644EE7">
        <w:t>Supporting Effective Instruction (</w:t>
      </w:r>
      <w:r w:rsidRPr="00644EE7">
        <w:t>SEI</w:t>
      </w:r>
      <w:r w:rsidR="00A64D82" w:rsidRPr="00644EE7">
        <w:t>)</w:t>
      </w:r>
      <w:r w:rsidRPr="00644EE7">
        <w:t xml:space="preserve"> 01:</w:t>
      </w:r>
      <w:r w:rsidR="24AB6C21" w:rsidRPr="00644EE7">
        <w:t xml:space="preserve"> </w:t>
      </w:r>
      <w:bookmarkStart w:id="2" w:name="_Hlk122607659"/>
      <w:r w:rsidR="37893CE9" w:rsidRPr="00644EE7">
        <w:t>Submit</w:t>
      </w:r>
      <w:r w:rsidR="00D222B8" w:rsidRPr="00644EE7">
        <w:t xml:space="preserve"> </w:t>
      </w:r>
      <w:r w:rsidR="0F9635E0" w:rsidRPr="00644EE7">
        <w:t>the</w:t>
      </w:r>
      <w:r w:rsidR="37893CE9" w:rsidRPr="00644EE7">
        <w:t xml:space="preserve"> </w:t>
      </w:r>
      <w:r w:rsidR="7D645D6B" w:rsidRPr="00644EE7">
        <w:t>LCAP, the</w:t>
      </w:r>
      <w:r w:rsidR="0F9635E0" w:rsidRPr="00644EE7">
        <w:t xml:space="preserve"> </w:t>
      </w:r>
      <w:r w:rsidR="16CA9496" w:rsidRPr="00644EE7">
        <w:t>LCAP Federal Addendum</w:t>
      </w:r>
      <w:r w:rsidR="0DB32CA8" w:rsidRPr="00644EE7">
        <w:t xml:space="preserve">, </w:t>
      </w:r>
      <w:r w:rsidR="4558D727" w:rsidRPr="00644EE7">
        <w:t xml:space="preserve">and </w:t>
      </w:r>
      <w:r w:rsidR="23D1ECE3" w:rsidRPr="00644EE7">
        <w:t xml:space="preserve">planning documents </w:t>
      </w:r>
      <w:r w:rsidR="33CEE850" w:rsidRPr="00644EE7">
        <w:t>that include</w:t>
      </w:r>
      <w:r w:rsidR="06EE80E8" w:rsidRPr="00644EE7">
        <w:t xml:space="preserve"> Title II goals and strategies.</w:t>
      </w:r>
      <w:bookmarkEnd w:id="2"/>
      <w:r w:rsidR="16CA9496" w:rsidRPr="00644EE7">
        <w:t xml:space="preserve"> </w:t>
      </w:r>
    </w:p>
    <w:p w14:paraId="4B2B957F" w14:textId="74939BB6" w:rsidR="00AB24A1" w:rsidRPr="00644EE7" w:rsidRDefault="00AB24A1" w:rsidP="000C0F5E">
      <w:pPr>
        <w:pStyle w:val="Relateditems"/>
      </w:pPr>
      <w:r w:rsidRPr="00644EE7">
        <w:t>Related Items:</w:t>
      </w:r>
      <w:r w:rsidRPr="00644EE7">
        <w:tab/>
      </w:r>
      <w:r w:rsidR="003E588C" w:rsidRPr="00644EE7">
        <w:t>SEI</w:t>
      </w:r>
      <w:r w:rsidRPr="00644EE7">
        <w:t xml:space="preserve"> 01, SEI 02, SEI 03, SEI 04, </w:t>
      </w:r>
      <w:r w:rsidR="00714FC6" w:rsidRPr="00644EE7">
        <w:t xml:space="preserve">SEI 05, </w:t>
      </w:r>
      <w:r w:rsidRPr="00644EE7">
        <w:t>SEI 1</w:t>
      </w:r>
      <w:r w:rsidR="00714FC6" w:rsidRPr="00644EE7">
        <w:t>0</w:t>
      </w:r>
      <w:r w:rsidR="006A6AD0" w:rsidRPr="00644EE7">
        <w:t xml:space="preserve">, </w:t>
      </w:r>
      <w:r w:rsidR="009478C0" w:rsidRPr="00644EE7">
        <w:t>Fiscal Monitoring (</w:t>
      </w:r>
      <w:r w:rsidR="006A6AD0" w:rsidRPr="00644EE7">
        <w:t>FM</w:t>
      </w:r>
      <w:r w:rsidR="009478C0" w:rsidRPr="00644EE7">
        <w:t>)</w:t>
      </w:r>
      <w:r w:rsidR="006A6AD0" w:rsidRPr="00644EE7">
        <w:t xml:space="preserve"> 01, FM 02</w:t>
      </w:r>
      <w:r w:rsidR="00822F90" w:rsidRPr="00644EE7">
        <w:t>, Student Support and Academic Enrichment (SSAE) 02, SSAE 07, SSAE 08</w:t>
      </w:r>
    </w:p>
    <w:p w14:paraId="6350FCD5" w14:textId="4B7A7CA1" w:rsidR="007A14C4" w:rsidRPr="00644EE7" w:rsidRDefault="00FC1D9E" w:rsidP="006B4297">
      <w:pPr>
        <w:pStyle w:val="Heading5"/>
      </w:pPr>
      <w:bookmarkStart w:id="3" w:name="_Hlk62472756"/>
      <w:r w:rsidRPr="00644EE7">
        <w:t>Educational Partner Feedback</w:t>
      </w:r>
    </w:p>
    <w:bookmarkEnd w:id="3"/>
    <w:p w14:paraId="0ED61D74" w14:textId="262C5AF7" w:rsidR="00AB24A1" w:rsidRPr="00644EE7" w:rsidRDefault="00AB24A1" w:rsidP="51E034DD">
      <w:pPr>
        <w:pStyle w:val="EvidenceRequest"/>
        <w:spacing w:after="240"/>
      </w:pPr>
      <w:r w:rsidRPr="00644EE7">
        <w:t>Abbreviation:</w:t>
      </w:r>
      <w:r w:rsidRPr="00644EE7">
        <w:tab/>
      </w:r>
      <w:r w:rsidR="004571D2" w:rsidRPr="00644EE7">
        <w:t>EdPrtnFeed</w:t>
      </w:r>
    </w:p>
    <w:p w14:paraId="473496E6" w14:textId="334AF8F9" w:rsidR="00AB24A1" w:rsidRPr="00644EE7" w:rsidRDefault="00AB24A1" w:rsidP="000C0F5E">
      <w:pPr>
        <w:pStyle w:val="EvidenceRequest"/>
        <w:spacing w:after="240"/>
      </w:pPr>
      <w:r w:rsidRPr="00644EE7">
        <w:t>Description:</w:t>
      </w:r>
      <w:r w:rsidRPr="00644EE7">
        <w:tab/>
        <w:t xml:space="preserve">Evidence that all staff and relevant </w:t>
      </w:r>
      <w:r w:rsidR="004571D2" w:rsidRPr="00644EE7">
        <w:t xml:space="preserve">educational partners </w:t>
      </w:r>
      <w:r w:rsidRPr="00644EE7">
        <w:t>collaborated regarding</w:t>
      </w:r>
      <w:r w:rsidR="004571D2" w:rsidRPr="00644EE7">
        <w:t xml:space="preserve"> how best to improve the LEA activities</w:t>
      </w:r>
      <w:r w:rsidR="001F52E3" w:rsidRPr="00644EE7">
        <w:t xml:space="preserve">. </w:t>
      </w:r>
    </w:p>
    <w:p w14:paraId="478DD264" w14:textId="629EA129" w:rsidR="00AB24A1" w:rsidRPr="00644EE7" w:rsidRDefault="00AB24A1" w:rsidP="000C0F5E">
      <w:pPr>
        <w:pStyle w:val="EvidenceRequest"/>
        <w:spacing w:after="240"/>
      </w:pPr>
      <w:r w:rsidRPr="00644EE7">
        <w:t>Item Instructions:</w:t>
      </w:r>
      <w:r w:rsidRPr="00644EE7">
        <w:tab/>
        <w:t>SEI 01:</w:t>
      </w:r>
      <w:r w:rsidR="00D222B8" w:rsidRPr="00644EE7">
        <w:t xml:space="preserve"> </w:t>
      </w:r>
      <w:r w:rsidR="00A70A1E" w:rsidRPr="00644EE7">
        <w:t xml:space="preserve">Submit evidence of the LEA’s collaboration with educational partners and use of data to update and improve Title II activities. Evidence may include agendas, meeting notes, </w:t>
      </w:r>
      <w:r w:rsidR="00095A68" w:rsidRPr="00644EE7">
        <w:t>list</w:t>
      </w:r>
      <w:r w:rsidR="00E15DD7" w:rsidRPr="00644EE7">
        <w:t>s</w:t>
      </w:r>
      <w:r w:rsidR="00A70A1E" w:rsidRPr="00644EE7">
        <w:t xml:space="preserve"> of participants present, presentations, documents shared during meetings, surveys (</w:t>
      </w:r>
      <w:r w:rsidR="00E15DD7" w:rsidRPr="00644EE7">
        <w:t>including</w:t>
      </w:r>
      <w:r w:rsidR="00A70A1E" w:rsidRPr="00644EE7">
        <w:t xml:space="preserve"> survey and results), data, and feedback forms. </w:t>
      </w:r>
    </w:p>
    <w:p w14:paraId="26CD2231" w14:textId="1152670C" w:rsidR="00690FEF" w:rsidRPr="00644EE7" w:rsidRDefault="00AB24A1" w:rsidP="000C0F5E">
      <w:pPr>
        <w:pStyle w:val="Relateditems"/>
      </w:pPr>
      <w:r w:rsidRPr="00644EE7">
        <w:t>Related Items:</w:t>
      </w:r>
      <w:r w:rsidRPr="00644EE7">
        <w:tab/>
        <w:t xml:space="preserve">SEI 01, SEI 10 </w:t>
      </w:r>
    </w:p>
    <w:p w14:paraId="253E8936" w14:textId="65D143BD" w:rsidR="0087036E" w:rsidRPr="00644EE7" w:rsidRDefault="00EE3846" w:rsidP="00A02A42">
      <w:pPr>
        <w:pStyle w:val="Heading3"/>
      </w:pPr>
      <w:r w:rsidRPr="00644EE7">
        <w:t xml:space="preserve">SEI 02: </w:t>
      </w:r>
      <w:r w:rsidR="0087036E" w:rsidRPr="00644EE7">
        <w:t>Comprehensive Support and Targeted Support Prioritization</w:t>
      </w:r>
    </w:p>
    <w:p w14:paraId="648340A6" w14:textId="66369262" w:rsidR="00D222B8" w:rsidRPr="00644EE7" w:rsidRDefault="0087036E" w:rsidP="00A02A42">
      <w:pPr>
        <w:pStyle w:val="Level1"/>
        <w:numPr>
          <w:ilvl w:val="0"/>
          <w:numId w:val="24"/>
        </w:numPr>
        <w:spacing w:after="480"/>
      </w:pPr>
      <w:r w:rsidRPr="00644EE7">
        <w:t>The LEA shall prioritize funds to schools served by the agency that are implementing comprehensive support and improvement activities and targeted support and improvement activities and have the highest percentage of children counted under Title I, Part A.</w:t>
      </w:r>
      <w:r w:rsidRPr="00644EE7">
        <w:br/>
        <w:t xml:space="preserve">(20 </w:t>
      </w:r>
      <w:r w:rsidRPr="00644EE7">
        <w:rPr>
          <w:i/>
          <w:caps/>
        </w:rPr>
        <w:t>U.S.C.</w:t>
      </w:r>
      <w:r w:rsidRPr="00644EE7">
        <w:t xml:space="preserve"> Section 6612[b][2][C])</w:t>
      </w:r>
    </w:p>
    <w:p w14:paraId="57E55F49" w14:textId="3B8E7DF7" w:rsidR="00B85A18" w:rsidRPr="00644EE7" w:rsidRDefault="00B85A18" w:rsidP="00364F06">
      <w:pPr>
        <w:pStyle w:val="Heading4"/>
      </w:pPr>
      <w:r w:rsidRPr="00644EE7">
        <w:lastRenderedPageBreak/>
        <w:t>Evidence Requests</w:t>
      </w:r>
    </w:p>
    <w:p w14:paraId="1585609E" w14:textId="2807249E" w:rsidR="00125F61" w:rsidRPr="00644EE7" w:rsidRDefault="00D31138" w:rsidP="006B4297">
      <w:pPr>
        <w:pStyle w:val="Heading5"/>
      </w:pPr>
      <w:r w:rsidRPr="00644EE7">
        <w:t>L</w:t>
      </w:r>
      <w:r w:rsidR="002A58A1" w:rsidRPr="00644EE7">
        <w:t xml:space="preserve">ocal </w:t>
      </w:r>
      <w:r w:rsidRPr="00644EE7">
        <w:t>E</w:t>
      </w:r>
      <w:r w:rsidR="002A58A1" w:rsidRPr="00644EE7">
        <w:t xml:space="preserve">ducational </w:t>
      </w:r>
      <w:r w:rsidRPr="00644EE7">
        <w:t>A</w:t>
      </w:r>
      <w:r w:rsidR="002A58A1" w:rsidRPr="00644EE7">
        <w:t>gency</w:t>
      </w:r>
      <w:r w:rsidRPr="00644EE7">
        <w:t xml:space="preserve"> </w:t>
      </w:r>
      <w:r w:rsidR="00125F61" w:rsidRPr="00644EE7">
        <w:t>Level Planning Documents</w:t>
      </w:r>
    </w:p>
    <w:p w14:paraId="38D852DC" w14:textId="77777777" w:rsidR="00125F61" w:rsidRPr="00644EE7" w:rsidRDefault="00125F61" w:rsidP="000C0F5E">
      <w:pPr>
        <w:pStyle w:val="EvidenceRequest"/>
        <w:spacing w:after="240"/>
      </w:pPr>
      <w:r w:rsidRPr="00644EE7">
        <w:t>Abbreviation:</w:t>
      </w:r>
      <w:r w:rsidRPr="00644EE7">
        <w:tab/>
        <w:t>LEALvlPlngDocs</w:t>
      </w:r>
    </w:p>
    <w:p w14:paraId="5DEF8402" w14:textId="2002A551" w:rsidR="00125F61" w:rsidRPr="00644EE7" w:rsidRDefault="00125F61" w:rsidP="000C0F5E">
      <w:pPr>
        <w:pStyle w:val="EvidenceRequest"/>
        <w:spacing w:after="240"/>
      </w:pPr>
      <w:r w:rsidRPr="00644EE7">
        <w:t>Description:</w:t>
      </w:r>
      <w:r w:rsidRPr="00644EE7">
        <w:tab/>
      </w:r>
      <w:r w:rsidR="00B71F57" w:rsidRPr="00644EE7">
        <w:t>The current approved</w:t>
      </w:r>
      <w:r w:rsidR="00C1352D" w:rsidRPr="00644EE7">
        <w:t xml:space="preserve"> LCAP</w:t>
      </w:r>
      <w:r w:rsidR="00B71F57" w:rsidRPr="00644EE7">
        <w:t xml:space="preserve"> and LCAP Federal Addendum.</w:t>
      </w:r>
    </w:p>
    <w:p w14:paraId="48A82282" w14:textId="4ED22835" w:rsidR="00125F61" w:rsidRPr="00644EE7" w:rsidRDefault="00125F61" w:rsidP="000C0F5E">
      <w:pPr>
        <w:pStyle w:val="EvidenceRequest"/>
        <w:spacing w:after="240"/>
      </w:pPr>
      <w:r w:rsidRPr="00644EE7">
        <w:t>Item Instructions:</w:t>
      </w:r>
      <w:r w:rsidRPr="00644EE7">
        <w:tab/>
        <w:t xml:space="preserve">SEI 02: </w:t>
      </w:r>
      <w:r w:rsidR="0042717B" w:rsidRPr="00644EE7">
        <w:t>Submit</w:t>
      </w:r>
      <w:r w:rsidR="00D86BA2" w:rsidRPr="00644EE7">
        <w:t xml:space="preserve"> </w:t>
      </w:r>
      <w:r w:rsidR="0042717B" w:rsidRPr="00644EE7">
        <w:t>the</w:t>
      </w:r>
      <w:r w:rsidR="00D86BA2" w:rsidRPr="00644EE7">
        <w:t xml:space="preserve"> LCAP, LCAP Federal Addendum, and other plans which may include the C</w:t>
      </w:r>
      <w:r w:rsidR="00C7468B" w:rsidRPr="00644EE7">
        <w:t>omprehensive Support and Improvement</w:t>
      </w:r>
      <w:r w:rsidR="00FE5B46" w:rsidRPr="00644EE7">
        <w:t xml:space="preserve"> plan(s), and</w:t>
      </w:r>
      <w:r w:rsidR="002F19C9" w:rsidRPr="00644EE7">
        <w:t xml:space="preserve"> the</w:t>
      </w:r>
      <w:r w:rsidR="00FE5B46" w:rsidRPr="00644EE7">
        <w:t xml:space="preserve"> School Plan for Student Achievement. </w:t>
      </w:r>
    </w:p>
    <w:p w14:paraId="7540B0A3" w14:textId="54D7B2E0" w:rsidR="002C54A2" w:rsidRPr="00644EE7" w:rsidRDefault="006006DC" w:rsidP="000C0F5E">
      <w:pPr>
        <w:pStyle w:val="Relateditems"/>
      </w:pPr>
      <w:r w:rsidRPr="00644EE7">
        <w:t>Related Items:</w:t>
      </w:r>
      <w:r w:rsidRPr="00644EE7">
        <w:tab/>
        <w:t xml:space="preserve">SEI 01, SEI 02, SEI 03, SEI 04, </w:t>
      </w:r>
      <w:r w:rsidR="00F74643" w:rsidRPr="00644EE7">
        <w:t xml:space="preserve">SEI 05, </w:t>
      </w:r>
      <w:r w:rsidRPr="00644EE7">
        <w:t>SEI 10</w:t>
      </w:r>
      <w:r w:rsidR="001A0E5E" w:rsidRPr="00644EE7">
        <w:t>, FM 01, FM 02</w:t>
      </w:r>
      <w:r w:rsidR="00962A9D" w:rsidRPr="00644EE7">
        <w:t>, SSAE 02, SS</w:t>
      </w:r>
      <w:r w:rsidR="008A7F6D" w:rsidRPr="00644EE7">
        <w:t>AE 07, SSAE 08</w:t>
      </w:r>
    </w:p>
    <w:p w14:paraId="4DC54E22" w14:textId="77777777" w:rsidR="00125F61" w:rsidRPr="00644EE7" w:rsidRDefault="00125F61" w:rsidP="006B4297">
      <w:pPr>
        <w:pStyle w:val="Heading5"/>
      </w:pPr>
      <w:r w:rsidRPr="00644EE7">
        <w:t>Professional Development Planning Documents</w:t>
      </w:r>
    </w:p>
    <w:p w14:paraId="25533E01" w14:textId="77777777" w:rsidR="00125F61" w:rsidRPr="00644EE7" w:rsidRDefault="00125F61" w:rsidP="000C0F5E">
      <w:pPr>
        <w:pStyle w:val="EvidenceRequest"/>
        <w:spacing w:after="240"/>
      </w:pPr>
      <w:r w:rsidRPr="00644EE7">
        <w:t>Abbreviation:</w:t>
      </w:r>
      <w:r w:rsidRPr="00644EE7">
        <w:tab/>
        <w:t>PrfsnlDvlpmntPlngDcmnts</w:t>
      </w:r>
    </w:p>
    <w:p w14:paraId="057E6311" w14:textId="1BDD7CEB" w:rsidR="00125F61" w:rsidRPr="00644EE7" w:rsidRDefault="00125F61" w:rsidP="000C0F5E">
      <w:pPr>
        <w:pStyle w:val="EvidenceRequest"/>
        <w:spacing w:after="240"/>
      </w:pPr>
      <w:r w:rsidRPr="00644EE7">
        <w:t>Description:</w:t>
      </w:r>
      <w:r w:rsidRPr="00644EE7">
        <w:tab/>
        <w:t xml:space="preserve">Provide documentation of </w:t>
      </w:r>
      <w:r w:rsidR="00D31CE7" w:rsidRPr="00644EE7">
        <w:t>professional development (</w:t>
      </w:r>
      <w:r w:rsidRPr="00644EE7">
        <w:t>PD</w:t>
      </w:r>
      <w:r w:rsidR="00D31CE7" w:rsidRPr="00644EE7">
        <w:t>)</w:t>
      </w:r>
      <w:r w:rsidRPr="00644EE7">
        <w:t xml:space="preserve"> planning</w:t>
      </w:r>
      <w:r w:rsidR="008509D9" w:rsidRPr="00644EE7">
        <w:t>.</w:t>
      </w:r>
    </w:p>
    <w:p w14:paraId="5CAB2737" w14:textId="3B4E219E" w:rsidR="00125F61" w:rsidRPr="00644EE7" w:rsidRDefault="00125F61" w:rsidP="000C0F5E">
      <w:pPr>
        <w:pStyle w:val="EvidenceRequest"/>
        <w:spacing w:after="240"/>
      </w:pPr>
      <w:r w:rsidRPr="00644EE7">
        <w:t>Item Instructions:</w:t>
      </w:r>
      <w:r w:rsidRPr="00644EE7">
        <w:tab/>
        <w:t xml:space="preserve">SEI 02: </w:t>
      </w:r>
      <w:r w:rsidR="0042717B" w:rsidRPr="00644EE7">
        <w:t xml:space="preserve">Submit districtwide </w:t>
      </w:r>
      <w:r w:rsidR="00D31CE7" w:rsidRPr="00644EE7">
        <w:t>PD</w:t>
      </w:r>
      <w:r w:rsidR="0042717B" w:rsidRPr="00644EE7">
        <w:t xml:space="preserve"> calendars. Submit evidence of short- and long-term </w:t>
      </w:r>
      <w:r w:rsidR="00D31CE7" w:rsidRPr="00644EE7">
        <w:t>PD</w:t>
      </w:r>
      <w:r w:rsidR="0042717B" w:rsidRPr="00644EE7">
        <w:t xml:space="preserve"> planning and goals. Evidence may include calendars, agendas, meeting notes, </w:t>
      </w:r>
      <w:r w:rsidR="00D178F3" w:rsidRPr="00644EE7">
        <w:t>lists</w:t>
      </w:r>
      <w:r w:rsidR="0042717B" w:rsidRPr="00644EE7">
        <w:t xml:space="preserve"> of participants present, presentations, documents shared during meetings, surveys (</w:t>
      </w:r>
      <w:r w:rsidR="00D178F3" w:rsidRPr="00644EE7">
        <w:t>including</w:t>
      </w:r>
      <w:r w:rsidR="0042717B" w:rsidRPr="00644EE7">
        <w:t xml:space="preserve"> survey and results), data, and feedback forms. </w:t>
      </w:r>
    </w:p>
    <w:p w14:paraId="43036EBC" w14:textId="13AD5205" w:rsidR="00125F61" w:rsidRPr="00644EE7" w:rsidRDefault="00125F61">
      <w:pPr>
        <w:pStyle w:val="Relateditems"/>
      </w:pPr>
      <w:r w:rsidRPr="00644EE7">
        <w:t>Related Items:</w:t>
      </w:r>
      <w:r w:rsidRPr="00644EE7">
        <w:tab/>
      </w:r>
      <w:r w:rsidR="003E588C" w:rsidRPr="00644EE7">
        <w:t>Adult Education (</w:t>
      </w:r>
      <w:r w:rsidRPr="00644EE7">
        <w:t>AE</w:t>
      </w:r>
      <w:r w:rsidR="003E588C" w:rsidRPr="00644EE7">
        <w:t>)</w:t>
      </w:r>
      <w:r w:rsidRPr="00644EE7">
        <w:t xml:space="preserve"> 04, SEI 02, SEI 0</w:t>
      </w:r>
      <w:r w:rsidR="00F74643" w:rsidRPr="00644EE7">
        <w:t>5</w:t>
      </w:r>
      <w:r w:rsidRPr="00644EE7">
        <w:t xml:space="preserve"> </w:t>
      </w:r>
    </w:p>
    <w:p w14:paraId="572A424A" w14:textId="6E63C0B4" w:rsidR="00F42B56" w:rsidRPr="00644EE7" w:rsidRDefault="00F42B56" w:rsidP="009478C0">
      <w:pPr>
        <w:pStyle w:val="Heading2"/>
      </w:pPr>
      <w:r w:rsidRPr="00644EE7">
        <w:t>Governance and Administration</w:t>
      </w:r>
    </w:p>
    <w:p w14:paraId="13357BFF" w14:textId="064581A6" w:rsidR="004A1A24" w:rsidRPr="00644EE7" w:rsidRDefault="004A1A24" w:rsidP="00A02A42">
      <w:pPr>
        <w:pStyle w:val="Heading3"/>
      </w:pPr>
      <w:r w:rsidRPr="00644EE7">
        <w:t>SEI 03: Review and Revise Local Control and Accountability Plan Federal Addendum</w:t>
      </w:r>
    </w:p>
    <w:p w14:paraId="05E297D8" w14:textId="77777777" w:rsidR="004A1A24" w:rsidRPr="00644EE7" w:rsidRDefault="004A1A24" w:rsidP="00A02A42">
      <w:pPr>
        <w:pStyle w:val="Level1"/>
        <w:ind w:left="1267" w:hanging="547"/>
      </w:pPr>
      <w:r w:rsidRPr="00644EE7">
        <w:t xml:space="preserve">An LEA shall submit an application to the state educational agency at such time, in such manner, and containing such information as the state educational agency may reasonably require. (20 </w:t>
      </w:r>
      <w:r w:rsidRPr="00644EE7">
        <w:rPr>
          <w:i/>
          <w:caps/>
        </w:rPr>
        <w:t>U.S.C.</w:t>
      </w:r>
      <w:r w:rsidRPr="00644EE7">
        <w:t xml:space="preserve"> Section 6612[b][1]) </w:t>
      </w:r>
    </w:p>
    <w:p w14:paraId="60E7E167" w14:textId="7147AF47" w:rsidR="004A1A24" w:rsidRPr="00644EE7" w:rsidRDefault="00B46C20" w:rsidP="00A02A42">
      <w:pPr>
        <w:pStyle w:val="Level2"/>
        <w:numPr>
          <w:ilvl w:val="0"/>
          <w:numId w:val="0"/>
        </w:numPr>
        <w:ind w:left="1296" w:hanging="576"/>
      </w:pPr>
      <w:r w:rsidRPr="00644EE7">
        <w:t>3.1</w:t>
      </w:r>
      <w:r w:rsidRPr="00644EE7">
        <w:tab/>
      </w:r>
      <w:r w:rsidR="004A1A24" w:rsidRPr="00644EE7">
        <w:t xml:space="preserve">Each application submitted under paragraph (1) shall include the following: </w:t>
      </w:r>
    </w:p>
    <w:p w14:paraId="3ABF2581" w14:textId="77777777" w:rsidR="004A1A24" w:rsidRPr="00644EE7" w:rsidRDefault="004A1A24" w:rsidP="00A02A42">
      <w:pPr>
        <w:pStyle w:val="Level3"/>
        <w:spacing w:after="240"/>
      </w:pPr>
      <w:r w:rsidRPr="00644EE7">
        <w:lastRenderedPageBreak/>
        <w:t>A description of the activities to be carried out by the LEA under this section and how these activities will be aligned with challenging state academic standards.</w:t>
      </w:r>
    </w:p>
    <w:p w14:paraId="520E8DB8" w14:textId="77777777" w:rsidR="004A1A24" w:rsidRPr="00644EE7" w:rsidRDefault="004A1A24" w:rsidP="00A02A42">
      <w:pPr>
        <w:pStyle w:val="Level3"/>
        <w:spacing w:after="240"/>
      </w:pPr>
      <w:r w:rsidRPr="00644EE7">
        <w:t>A description of the LEA’s systems of professional growth and improvement, such as induction for teachers, principals, or other school leaders and opportunities for building the capacity of teachers and opportunities to develop meaningful teacher leadership.</w:t>
      </w:r>
    </w:p>
    <w:p w14:paraId="135FAD1B" w14:textId="5D15B904" w:rsidR="004A1A24" w:rsidRPr="00644EE7" w:rsidRDefault="004A1A24" w:rsidP="00A02A42">
      <w:pPr>
        <w:pStyle w:val="Level3"/>
        <w:spacing w:after="240"/>
      </w:pPr>
      <w:r w:rsidRPr="00644EE7">
        <w:t xml:space="preserve">A description of how the LEA will prioritize funds to schools served by the agency that are implementing comprehensive support and improvement activities and targeted support and improvement activities under </w:t>
      </w:r>
      <w:r w:rsidR="00D31CE7" w:rsidRPr="00644EE7">
        <w:t>S</w:t>
      </w:r>
      <w:r w:rsidRPr="00644EE7">
        <w:t xml:space="preserve">ection 6311(d) of this title and have the highest percentage of children counted under </w:t>
      </w:r>
      <w:r w:rsidR="00D31CE7" w:rsidRPr="00644EE7">
        <w:t>S</w:t>
      </w:r>
      <w:r w:rsidRPr="00644EE7">
        <w:t>ection 6333(c) of this title.</w:t>
      </w:r>
    </w:p>
    <w:p w14:paraId="58808F71" w14:textId="77777777" w:rsidR="004A1A24" w:rsidRPr="00644EE7" w:rsidRDefault="004A1A24" w:rsidP="00A02A42">
      <w:pPr>
        <w:pStyle w:val="Level3"/>
        <w:spacing w:after="240"/>
      </w:pPr>
      <w:r w:rsidRPr="00644EE7">
        <w:t>A description of how the LEA will use data and ongoing consultation described in paragraph (3) to continually update and improve activities under this part.</w:t>
      </w:r>
    </w:p>
    <w:p w14:paraId="570BC973" w14:textId="59B4CA9A" w:rsidR="004A1A24" w:rsidRPr="00644EE7" w:rsidRDefault="004A1A24" w:rsidP="00A02A42">
      <w:pPr>
        <w:pStyle w:val="Level3"/>
        <w:spacing w:after="240"/>
      </w:pPr>
      <w:r w:rsidRPr="00644EE7">
        <w:t xml:space="preserve">An assurance that the LEA will comply with </w:t>
      </w:r>
      <w:r w:rsidR="00D31CE7" w:rsidRPr="00644EE7">
        <w:t>S</w:t>
      </w:r>
      <w:r w:rsidRPr="00644EE7">
        <w:t>ection 7881 of this title (regarding participation by private school children and teachers).</w:t>
      </w:r>
    </w:p>
    <w:p w14:paraId="7A3C3417" w14:textId="77777777" w:rsidR="004A1A24" w:rsidRPr="00644EE7" w:rsidRDefault="004A1A24" w:rsidP="00A02A42">
      <w:pPr>
        <w:pStyle w:val="Level3"/>
        <w:spacing w:after="240"/>
      </w:pPr>
      <w:r w:rsidRPr="00644EE7">
        <w:t xml:space="preserve">An assurance that the LEA will coordinate PD activities authorized under this part with PD activities provided through other federal, state, and local programs. (20 </w:t>
      </w:r>
      <w:r w:rsidRPr="00644EE7">
        <w:rPr>
          <w:i/>
        </w:rPr>
        <w:t>U.S.C.</w:t>
      </w:r>
      <w:r w:rsidRPr="00644EE7">
        <w:t xml:space="preserve"> Section 6612[b][2])</w:t>
      </w:r>
    </w:p>
    <w:p w14:paraId="72A74519" w14:textId="132CE4C3" w:rsidR="004A1A24" w:rsidRPr="00644EE7" w:rsidRDefault="00005791" w:rsidP="00A02A42">
      <w:pPr>
        <w:pStyle w:val="Level2"/>
        <w:numPr>
          <w:ilvl w:val="0"/>
          <w:numId w:val="0"/>
        </w:numPr>
        <w:ind w:left="1296" w:hanging="576"/>
      </w:pPr>
      <w:r w:rsidRPr="00644EE7">
        <w:t xml:space="preserve"> </w:t>
      </w:r>
      <w:r w:rsidR="00761661" w:rsidRPr="00644EE7">
        <w:t>3.2</w:t>
      </w:r>
      <w:r w:rsidR="00761661" w:rsidRPr="00644EE7">
        <w:tab/>
      </w:r>
      <w:r w:rsidR="004A1A24" w:rsidRPr="00644EE7">
        <w:t xml:space="preserve">The LEA plan shall remain in effect for the duration of the LEAs participation in the Title II, Part A program, and said plan shall be periodically reviewed and revised when necessary. (20 </w:t>
      </w:r>
      <w:r w:rsidR="004A1A24" w:rsidRPr="00644EE7">
        <w:rPr>
          <w:i/>
          <w:iCs/>
        </w:rPr>
        <w:t xml:space="preserve">U.S.C. </w:t>
      </w:r>
      <w:r w:rsidR="0096077C" w:rsidRPr="00644EE7">
        <w:t>s</w:t>
      </w:r>
      <w:r w:rsidR="004A1A24" w:rsidRPr="00644EE7">
        <w:t>ection</w:t>
      </w:r>
      <w:r w:rsidR="0096077C" w:rsidRPr="00644EE7">
        <w:t>s</w:t>
      </w:r>
      <w:r w:rsidR="004A1A24" w:rsidRPr="00644EE7">
        <w:t xml:space="preserve"> 6312[a][4], 6312[a][5], and 6612[b][1])</w:t>
      </w:r>
    </w:p>
    <w:p w14:paraId="1612BBE8" w14:textId="77777777" w:rsidR="004A1A24" w:rsidRPr="00644EE7" w:rsidRDefault="004A1A24" w:rsidP="00A02A42">
      <w:pPr>
        <w:pStyle w:val="Heading4"/>
      </w:pPr>
      <w:r w:rsidRPr="00644EE7">
        <w:t>Evidence Requests</w:t>
      </w:r>
    </w:p>
    <w:p w14:paraId="67BF7571" w14:textId="2A6A20E6" w:rsidR="004A1A24" w:rsidRPr="00644EE7" w:rsidRDefault="00647785" w:rsidP="006B4297">
      <w:pPr>
        <w:pStyle w:val="Heading5"/>
      </w:pPr>
      <w:r w:rsidRPr="00644EE7">
        <w:t>L</w:t>
      </w:r>
      <w:r w:rsidR="002A58A1" w:rsidRPr="00644EE7">
        <w:t xml:space="preserve">ocal </w:t>
      </w:r>
      <w:r w:rsidRPr="00644EE7">
        <w:t>E</w:t>
      </w:r>
      <w:r w:rsidR="002A58A1" w:rsidRPr="00644EE7">
        <w:t xml:space="preserve">ducational </w:t>
      </w:r>
      <w:r w:rsidRPr="00644EE7">
        <w:t>A</w:t>
      </w:r>
      <w:r w:rsidR="002A58A1" w:rsidRPr="00644EE7">
        <w:t>gency</w:t>
      </w:r>
      <w:r w:rsidR="004A1A24" w:rsidRPr="00644EE7">
        <w:t xml:space="preserve"> Level Planning Documents</w:t>
      </w:r>
    </w:p>
    <w:p w14:paraId="370958CD" w14:textId="77777777" w:rsidR="004A1A24" w:rsidRPr="00644EE7" w:rsidRDefault="004A1A24" w:rsidP="004A1A24">
      <w:pPr>
        <w:pStyle w:val="EvidenceRequest"/>
        <w:spacing w:after="240"/>
      </w:pPr>
      <w:r w:rsidRPr="00644EE7">
        <w:t>Abbreviation:</w:t>
      </w:r>
      <w:r w:rsidRPr="00644EE7">
        <w:tab/>
        <w:t>LEALvlPlngDocs</w:t>
      </w:r>
    </w:p>
    <w:p w14:paraId="7CA087C3" w14:textId="07F027BD" w:rsidR="004A1A24" w:rsidRPr="00644EE7" w:rsidRDefault="004A1A24" w:rsidP="004A1A24">
      <w:pPr>
        <w:pStyle w:val="EvidenceRequest"/>
        <w:spacing w:after="240"/>
      </w:pPr>
      <w:r w:rsidRPr="00644EE7">
        <w:t>Description:</w:t>
      </w:r>
      <w:r w:rsidRPr="00644EE7">
        <w:tab/>
        <w:t xml:space="preserve">The current approved </w:t>
      </w:r>
      <w:r w:rsidR="00DB7FB4" w:rsidRPr="00644EE7">
        <w:t xml:space="preserve">LCAP </w:t>
      </w:r>
      <w:r w:rsidRPr="00644EE7">
        <w:t>and LCAP Federal Addendum.</w:t>
      </w:r>
    </w:p>
    <w:p w14:paraId="35853522" w14:textId="71181DC9" w:rsidR="004A1A24" w:rsidRPr="00644EE7" w:rsidRDefault="004A1A24" w:rsidP="004A1A24">
      <w:pPr>
        <w:pStyle w:val="EvidenceRequest"/>
        <w:spacing w:after="240"/>
      </w:pPr>
      <w:r w:rsidRPr="00644EE7">
        <w:t>Item Instructions:</w:t>
      </w:r>
      <w:r w:rsidRPr="00644EE7">
        <w:tab/>
        <w:t xml:space="preserve">SEI 03: </w:t>
      </w:r>
      <w:r w:rsidR="00BB0F44" w:rsidRPr="00644EE7">
        <w:t>Submit the</w:t>
      </w:r>
      <w:r w:rsidRPr="00644EE7">
        <w:t xml:space="preserve"> LCAP and LCAP Federal Addendum. </w:t>
      </w:r>
    </w:p>
    <w:p w14:paraId="52542567" w14:textId="37B04C6B" w:rsidR="004A1A24" w:rsidRPr="00644EE7" w:rsidRDefault="004A1A24" w:rsidP="004A1A24">
      <w:pPr>
        <w:pStyle w:val="Relateditems"/>
      </w:pPr>
      <w:r w:rsidRPr="00644EE7">
        <w:t>Related Items:</w:t>
      </w:r>
      <w:r w:rsidRPr="00644EE7">
        <w:tab/>
        <w:t xml:space="preserve">SEI 01, SEI 02, SEI 03, SEI 04, </w:t>
      </w:r>
      <w:r w:rsidR="00647785" w:rsidRPr="00644EE7">
        <w:t xml:space="preserve">SEI 05, </w:t>
      </w:r>
      <w:r w:rsidRPr="00644EE7">
        <w:t>SEI 10</w:t>
      </w:r>
      <w:r w:rsidR="001A0E5E" w:rsidRPr="00644EE7">
        <w:t>, FM 01, FM 02</w:t>
      </w:r>
      <w:r w:rsidR="007C02E9" w:rsidRPr="00644EE7">
        <w:t>, SSAE 02, SSAE 07, SSAE 08</w:t>
      </w:r>
    </w:p>
    <w:p w14:paraId="012BC846" w14:textId="0F606EC4" w:rsidR="004A1A24" w:rsidRPr="00644EE7" w:rsidRDefault="00647785" w:rsidP="006B4297">
      <w:pPr>
        <w:pStyle w:val="Heading5"/>
      </w:pPr>
      <w:r w:rsidRPr="00644EE7">
        <w:lastRenderedPageBreak/>
        <w:t>L</w:t>
      </w:r>
      <w:r w:rsidR="002A58A1" w:rsidRPr="00644EE7">
        <w:t xml:space="preserve">ocal </w:t>
      </w:r>
      <w:r w:rsidRPr="00644EE7">
        <w:t>E</w:t>
      </w:r>
      <w:r w:rsidR="002A58A1" w:rsidRPr="00644EE7">
        <w:t xml:space="preserve">ducational </w:t>
      </w:r>
      <w:r w:rsidRPr="00644EE7">
        <w:t>A</w:t>
      </w:r>
      <w:r w:rsidR="002A58A1" w:rsidRPr="00644EE7">
        <w:t>gency</w:t>
      </w:r>
      <w:r w:rsidR="004A1A24" w:rsidRPr="00644EE7">
        <w:t xml:space="preserve"> Planning Implementation and Monitoring Documents</w:t>
      </w:r>
    </w:p>
    <w:p w14:paraId="07AECF78" w14:textId="77777777" w:rsidR="004A1A24" w:rsidRPr="00644EE7" w:rsidRDefault="004A1A24" w:rsidP="004A1A24">
      <w:pPr>
        <w:pStyle w:val="EvidenceRequest"/>
        <w:spacing w:after="240"/>
      </w:pPr>
      <w:r w:rsidRPr="00644EE7">
        <w:t>Abbreviation:</w:t>
      </w:r>
      <w:r w:rsidRPr="00644EE7">
        <w:tab/>
        <w:t>LEALvlPlngImplMntDocs</w:t>
      </w:r>
    </w:p>
    <w:p w14:paraId="5859DE40" w14:textId="6EE77DCB" w:rsidR="004A1A24" w:rsidRPr="00644EE7" w:rsidRDefault="3864033E" w:rsidP="004A1A24">
      <w:pPr>
        <w:pStyle w:val="EvidenceRequest"/>
        <w:spacing w:after="240"/>
      </w:pPr>
      <w:r w:rsidRPr="00644EE7">
        <w:t>Description:</w:t>
      </w:r>
      <w:r w:rsidR="004A1A24" w:rsidRPr="00644EE7">
        <w:tab/>
      </w:r>
      <w:r w:rsidR="2B1CFF9F" w:rsidRPr="00644EE7">
        <w:t>Evidence the LEA implements, monitors, and revises the LCAP Federal Addendum</w:t>
      </w:r>
      <w:r w:rsidR="31349A9A" w:rsidRPr="00644EE7">
        <w:t>, Title II plan, and Title II budget.</w:t>
      </w:r>
    </w:p>
    <w:p w14:paraId="0AB01050" w14:textId="02991138" w:rsidR="004A1A24" w:rsidRPr="00644EE7" w:rsidRDefault="3864033E" w:rsidP="004A1A24">
      <w:pPr>
        <w:pStyle w:val="EvidenceRequest"/>
        <w:spacing w:after="240"/>
      </w:pPr>
      <w:r w:rsidRPr="00644EE7">
        <w:t>Item Instructions:</w:t>
      </w:r>
      <w:r w:rsidR="004A1A24" w:rsidRPr="00644EE7">
        <w:tab/>
      </w:r>
      <w:r w:rsidRPr="00644EE7">
        <w:t>SEI 03:</w:t>
      </w:r>
      <w:r w:rsidR="00011D37" w:rsidRPr="00644EE7">
        <w:t xml:space="preserve"> </w:t>
      </w:r>
      <w:r w:rsidR="737F25C7" w:rsidRPr="00644EE7">
        <w:t>Submit evidence of LCAP Federal Addendum</w:t>
      </w:r>
      <w:r w:rsidR="49D23ADF" w:rsidRPr="00644EE7">
        <w:t xml:space="preserve"> and Title II plan</w:t>
      </w:r>
      <w:r w:rsidR="737F25C7" w:rsidRPr="00644EE7">
        <w:t xml:space="preserve"> implementation, monitoring, and revision. Evidence may include agendas, meeting notes, </w:t>
      </w:r>
      <w:r w:rsidR="00DB5E8A" w:rsidRPr="00644EE7">
        <w:t>lists</w:t>
      </w:r>
      <w:r w:rsidR="737F25C7" w:rsidRPr="00644EE7">
        <w:t xml:space="preserve"> of participants, presentations, documents shared during meetings, surveys (</w:t>
      </w:r>
      <w:r w:rsidR="00DB5E8A" w:rsidRPr="00644EE7">
        <w:t>including</w:t>
      </w:r>
      <w:r w:rsidR="737F25C7" w:rsidRPr="00644EE7">
        <w:t xml:space="preserve"> survey and results), data, and feedback forms.</w:t>
      </w:r>
    </w:p>
    <w:p w14:paraId="24E8662B" w14:textId="5CDFC036" w:rsidR="00E95DE3" w:rsidRPr="00644EE7" w:rsidRDefault="004A1A24" w:rsidP="00E460C0">
      <w:pPr>
        <w:pStyle w:val="Relateditems"/>
      </w:pPr>
      <w:r w:rsidRPr="00644EE7">
        <w:t>Related Items:</w:t>
      </w:r>
      <w:r w:rsidRPr="00644EE7">
        <w:tab/>
        <w:t>SEI 03</w:t>
      </w:r>
    </w:p>
    <w:p w14:paraId="57D94F5D" w14:textId="6DD77687" w:rsidR="00615891" w:rsidRPr="00644EE7" w:rsidRDefault="00615891" w:rsidP="00A02A42">
      <w:pPr>
        <w:pStyle w:val="Heading3"/>
      </w:pPr>
      <w:r w:rsidRPr="00644EE7">
        <w:t>SEI 04: Identify and Address Disparities</w:t>
      </w:r>
    </w:p>
    <w:p w14:paraId="46C683D1" w14:textId="77777777" w:rsidR="00615891" w:rsidRPr="00644EE7" w:rsidRDefault="00615891" w:rsidP="00A02A42">
      <w:pPr>
        <w:pStyle w:val="Level1"/>
        <w:spacing w:after="480"/>
      </w:pPr>
      <w:r w:rsidRPr="00644EE7">
        <w:t xml:space="preserve">The LEA shall identify and address any disparities that result in low-income students and minority students being taught at higher rates than other students by ineffective, inexperienced, or out-of-field teachers. (20 </w:t>
      </w:r>
      <w:r w:rsidRPr="00644EE7">
        <w:rPr>
          <w:i/>
          <w:caps/>
        </w:rPr>
        <w:t>U.S.C.</w:t>
      </w:r>
      <w:r w:rsidRPr="00644EE7">
        <w:t xml:space="preserve"> Section 6312[b][2])</w:t>
      </w:r>
    </w:p>
    <w:p w14:paraId="48BBCB62" w14:textId="77777777" w:rsidR="00615891" w:rsidRPr="00644EE7" w:rsidRDefault="00615891" w:rsidP="00A02A42">
      <w:pPr>
        <w:pStyle w:val="Heading4"/>
      </w:pPr>
      <w:r w:rsidRPr="00644EE7">
        <w:t>Evidence Requests</w:t>
      </w:r>
    </w:p>
    <w:p w14:paraId="67763C00" w14:textId="77777777" w:rsidR="00615891" w:rsidRPr="00644EE7" w:rsidRDefault="00615891" w:rsidP="006B4297">
      <w:pPr>
        <w:pStyle w:val="Heading5"/>
      </w:pPr>
      <w:r w:rsidRPr="00644EE7">
        <w:t>Educator Equity Data</w:t>
      </w:r>
    </w:p>
    <w:p w14:paraId="3DE8BE31" w14:textId="77777777" w:rsidR="00615891" w:rsidRPr="00644EE7" w:rsidRDefault="00615891" w:rsidP="00615891">
      <w:pPr>
        <w:pStyle w:val="EvidenceRequest"/>
        <w:spacing w:after="240"/>
      </w:pPr>
      <w:r w:rsidRPr="00644EE7">
        <w:t>Abbreviation:</w:t>
      </w:r>
      <w:r w:rsidRPr="00644EE7">
        <w:tab/>
        <w:t>EduEqtyData</w:t>
      </w:r>
    </w:p>
    <w:p w14:paraId="24D530C0" w14:textId="7F47F0CB" w:rsidR="00615891" w:rsidRPr="00644EE7" w:rsidRDefault="61EAEA74" w:rsidP="00615891">
      <w:pPr>
        <w:pStyle w:val="EvidenceRequest"/>
        <w:spacing w:after="240"/>
      </w:pPr>
      <w:r w:rsidRPr="00644EE7">
        <w:t>Description:</w:t>
      </w:r>
      <w:r w:rsidR="00615891" w:rsidRPr="00644EE7">
        <w:tab/>
      </w:r>
      <w:r w:rsidRPr="00644EE7">
        <w:t xml:space="preserve">The current Educator Equity Data that includes data on comparable sites by grade span. Data should include </w:t>
      </w:r>
      <w:r w:rsidR="004E1E5A" w:rsidRPr="00644EE7">
        <w:t xml:space="preserve">the </w:t>
      </w:r>
      <w:r w:rsidRPr="00644EE7">
        <w:t>number and percentage of ineffective, inexperienced, and out-of-field teachers as well as the number and percentage of low-income and minority students at all sites.</w:t>
      </w:r>
    </w:p>
    <w:p w14:paraId="21BBEC26" w14:textId="26020570" w:rsidR="00615891" w:rsidRPr="00644EE7" w:rsidRDefault="00615891" w:rsidP="00615891">
      <w:pPr>
        <w:pStyle w:val="EvidenceRequest"/>
        <w:spacing w:after="240"/>
      </w:pPr>
      <w:r w:rsidRPr="00644EE7">
        <w:t>Item Instructions:</w:t>
      </w:r>
      <w:r w:rsidRPr="00644EE7">
        <w:tab/>
        <w:t xml:space="preserve">SEI 04: The California Department of Education (CDE) has sample templates LEAs may use. </w:t>
      </w:r>
      <w:r w:rsidR="00746492" w:rsidRPr="00644EE7">
        <w:t>https://www.cde.ca.gov/ci/pl/documents/edequitydata.xlsx</w:t>
      </w:r>
    </w:p>
    <w:p w14:paraId="452F7C10" w14:textId="15295683" w:rsidR="002E0256" w:rsidRPr="00644EE7" w:rsidRDefault="00615891" w:rsidP="002E0256">
      <w:pPr>
        <w:pStyle w:val="Relateditems"/>
      </w:pPr>
      <w:r w:rsidRPr="00644EE7">
        <w:t>Related Items:</w:t>
      </w:r>
      <w:r w:rsidRPr="00644EE7">
        <w:tab/>
        <w:t>SEI 04</w:t>
      </w:r>
    </w:p>
    <w:p w14:paraId="0DA9AD00" w14:textId="77777777" w:rsidR="002E0256" w:rsidRPr="00644EE7" w:rsidRDefault="002E0256" w:rsidP="002E0256">
      <w:pPr>
        <w:pStyle w:val="Relateditems"/>
      </w:pPr>
    </w:p>
    <w:p w14:paraId="7E8E9F25" w14:textId="26A93A54" w:rsidR="00615891" w:rsidRPr="00644EE7" w:rsidRDefault="00647785" w:rsidP="006B4297">
      <w:pPr>
        <w:pStyle w:val="Heading5"/>
      </w:pPr>
      <w:r w:rsidRPr="00644EE7">
        <w:lastRenderedPageBreak/>
        <w:t>L</w:t>
      </w:r>
      <w:r w:rsidR="002A58A1" w:rsidRPr="00644EE7">
        <w:t xml:space="preserve">ocal </w:t>
      </w:r>
      <w:r w:rsidRPr="00644EE7">
        <w:t>E</w:t>
      </w:r>
      <w:r w:rsidR="002A58A1" w:rsidRPr="00644EE7">
        <w:t xml:space="preserve">ducational </w:t>
      </w:r>
      <w:r w:rsidRPr="00644EE7">
        <w:t>A</w:t>
      </w:r>
      <w:r w:rsidR="002A58A1" w:rsidRPr="00644EE7">
        <w:t>gency</w:t>
      </w:r>
      <w:r w:rsidR="00615891" w:rsidRPr="00644EE7">
        <w:t xml:space="preserve"> Level Planning Documents</w:t>
      </w:r>
    </w:p>
    <w:p w14:paraId="407C51A4" w14:textId="77777777" w:rsidR="00615891" w:rsidRPr="00644EE7" w:rsidRDefault="00615891" w:rsidP="00615891">
      <w:pPr>
        <w:pStyle w:val="EvidenceRequest"/>
        <w:spacing w:after="240"/>
      </w:pPr>
      <w:r w:rsidRPr="00644EE7">
        <w:t>Abbreviation:</w:t>
      </w:r>
      <w:r w:rsidRPr="00644EE7">
        <w:tab/>
        <w:t>LEALvlPlngDocs</w:t>
      </w:r>
    </w:p>
    <w:p w14:paraId="7C54DC83" w14:textId="2DDED673" w:rsidR="00615891" w:rsidRPr="00644EE7" w:rsidRDefault="61EAEA74" w:rsidP="00615891">
      <w:pPr>
        <w:pStyle w:val="EvidenceRequest"/>
        <w:spacing w:after="240"/>
      </w:pPr>
      <w:r w:rsidRPr="00644EE7">
        <w:t>Description:</w:t>
      </w:r>
      <w:r w:rsidR="00615891" w:rsidRPr="00644EE7">
        <w:tab/>
      </w:r>
      <w:r w:rsidRPr="00644EE7">
        <w:t xml:space="preserve">The current approved </w:t>
      </w:r>
      <w:r w:rsidR="066609A8" w:rsidRPr="00644EE7">
        <w:t>LCAP and</w:t>
      </w:r>
      <w:r w:rsidRPr="00644EE7">
        <w:t xml:space="preserve"> LCAP Federal Addendum.</w:t>
      </w:r>
    </w:p>
    <w:p w14:paraId="0B53B7C1" w14:textId="6C489B7D" w:rsidR="00AB03BD" w:rsidRPr="00644EE7" w:rsidRDefault="61EAEA74" w:rsidP="002B5C2D">
      <w:pPr>
        <w:pStyle w:val="EvidenceRequest"/>
        <w:spacing w:after="240"/>
      </w:pPr>
      <w:r w:rsidRPr="00644EE7">
        <w:t>Item Instructions:</w:t>
      </w:r>
      <w:r w:rsidR="00615891" w:rsidRPr="00644EE7">
        <w:tab/>
      </w:r>
      <w:r w:rsidRPr="00644EE7">
        <w:t xml:space="preserve">SEI 04: </w:t>
      </w:r>
      <w:r w:rsidR="4A8971CE" w:rsidRPr="00644EE7">
        <w:t>Describe how the LEA reviews and revises the LCAP Federal Addendum</w:t>
      </w:r>
      <w:r w:rsidR="006E64E8" w:rsidRPr="00644EE7">
        <w:rPr>
          <w:rFonts w:cs="Arial"/>
        </w:rPr>
        <w:t>—</w:t>
      </w:r>
      <w:r w:rsidR="4A8971CE" w:rsidRPr="00644EE7">
        <w:t xml:space="preserve">Title I, Part A Educator Equity provision. Provide evidence of the LEAs process for identifying and addressing disparities that result in low-income and minority </w:t>
      </w:r>
      <w:r w:rsidR="00A2479E" w:rsidRPr="00644EE7">
        <w:t>students</w:t>
      </w:r>
      <w:r w:rsidR="4A8971CE" w:rsidRPr="00644EE7">
        <w:t xml:space="preserve"> being taught at higher rates than other students by ineffective, inexperienced, or out-of-field teachers.</w:t>
      </w:r>
      <w:r w:rsidR="00AB03BD" w:rsidRPr="00644EE7">
        <w:t xml:space="preserve"> </w:t>
      </w:r>
      <w:r w:rsidR="00F840F5" w:rsidRPr="00644EE7">
        <w:t>D</w:t>
      </w:r>
      <w:r w:rsidR="00AB03BD" w:rsidRPr="00644EE7">
        <w:t>escribe the actions the</w:t>
      </w:r>
      <w:r w:rsidR="00F840F5" w:rsidRPr="00644EE7">
        <w:t xml:space="preserve"> LEA </w:t>
      </w:r>
      <w:r w:rsidR="00AB03BD" w:rsidRPr="00644EE7">
        <w:t>will take to address any disparities discovered during the equity data analysis process</w:t>
      </w:r>
      <w:r w:rsidR="00AB04F1" w:rsidRPr="00644EE7">
        <w:t xml:space="preserve">. </w:t>
      </w:r>
    </w:p>
    <w:p w14:paraId="6F4226D9" w14:textId="61A347E0" w:rsidR="00615891" w:rsidRPr="00644EE7" w:rsidRDefault="61EAEA74" w:rsidP="00615891">
      <w:pPr>
        <w:pStyle w:val="Relateditems"/>
      </w:pPr>
      <w:r w:rsidRPr="00644EE7">
        <w:t>Related Items:</w:t>
      </w:r>
      <w:r w:rsidR="00615891" w:rsidRPr="00644EE7">
        <w:tab/>
      </w:r>
      <w:r w:rsidRPr="00644EE7">
        <w:t>SEI 01, SEI 02, SEI 03, SEI 04</w:t>
      </w:r>
      <w:r w:rsidR="5915F733" w:rsidRPr="00644EE7">
        <w:t>, SEI 05</w:t>
      </w:r>
      <w:r w:rsidRPr="00644EE7">
        <w:t>,</w:t>
      </w:r>
      <w:r w:rsidR="4D770325" w:rsidRPr="00644EE7">
        <w:t xml:space="preserve"> </w:t>
      </w:r>
      <w:r w:rsidRPr="00644EE7">
        <w:t>SEI 10</w:t>
      </w:r>
      <w:r w:rsidR="001A0E5E" w:rsidRPr="00644EE7">
        <w:t>, FM 01, FM 02</w:t>
      </w:r>
      <w:r w:rsidR="00C17A5B" w:rsidRPr="00644EE7">
        <w:t xml:space="preserve">, SSAE </w:t>
      </w:r>
      <w:r w:rsidR="00B4798C" w:rsidRPr="00644EE7">
        <w:t>02, SSAE 07, SSAE 08</w:t>
      </w:r>
    </w:p>
    <w:p w14:paraId="4D1BE6B2" w14:textId="43238AEF" w:rsidR="006021A2" w:rsidRPr="00644EE7" w:rsidRDefault="006021A2" w:rsidP="00A02A42">
      <w:pPr>
        <w:pStyle w:val="Heading3"/>
      </w:pPr>
      <w:r w:rsidRPr="00644EE7">
        <w:t>SEI 05: Alignment, Academic Standards, and Professional Development Coordination</w:t>
      </w:r>
    </w:p>
    <w:p w14:paraId="426E20CB" w14:textId="77777777" w:rsidR="006021A2" w:rsidRPr="00644EE7" w:rsidRDefault="006021A2" w:rsidP="006021A2">
      <w:pPr>
        <w:pStyle w:val="Level1"/>
        <w:numPr>
          <w:ilvl w:val="0"/>
          <w:numId w:val="26"/>
        </w:numPr>
      </w:pPr>
      <w:r w:rsidRPr="00644EE7">
        <w:t>Title II activities shall be aligned to challenging state academic standards.</w:t>
      </w:r>
      <w:r w:rsidRPr="00644EE7">
        <w:br/>
        <w:t xml:space="preserve">(20 </w:t>
      </w:r>
      <w:r w:rsidRPr="00644EE7">
        <w:rPr>
          <w:i/>
          <w:caps/>
        </w:rPr>
        <w:t>U.S.C.</w:t>
      </w:r>
      <w:r w:rsidRPr="00644EE7">
        <w:t xml:space="preserve"> Section 6612[b][2][A])</w:t>
      </w:r>
    </w:p>
    <w:p w14:paraId="15ECD554" w14:textId="6C9C8C00" w:rsidR="006021A2" w:rsidRPr="00644EE7" w:rsidRDefault="0044165F" w:rsidP="0044165F">
      <w:pPr>
        <w:pStyle w:val="Level2"/>
        <w:numPr>
          <w:ilvl w:val="0"/>
          <w:numId w:val="0"/>
        </w:numPr>
        <w:ind w:left="1296" w:hanging="576"/>
      </w:pPr>
      <w:r w:rsidRPr="00644EE7">
        <w:t>5.1</w:t>
      </w:r>
      <w:r w:rsidRPr="00644EE7">
        <w:tab/>
      </w:r>
      <w:r w:rsidR="006021A2" w:rsidRPr="00644EE7">
        <w:t>The LEA shall coordinate activities with other related strategies, programs, and activities being conducted in the community.</w:t>
      </w:r>
      <w:r w:rsidR="006021A2" w:rsidRPr="00644EE7">
        <w:br/>
        <w:t xml:space="preserve">(20 </w:t>
      </w:r>
      <w:r w:rsidR="006021A2" w:rsidRPr="00644EE7">
        <w:rPr>
          <w:i/>
          <w:caps/>
        </w:rPr>
        <w:t>U.S.C.</w:t>
      </w:r>
      <w:r w:rsidR="006021A2" w:rsidRPr="00644EE7">
        <w:t xml:space="preserve"> Section 6612[b][3][C])</w:t>
      </w:r>
    </w:p>
    <w:p w14:paraId="39C0B93A" w14:textId="247D59C5" w:rsidR="006021A2" w:rsidRPr="00644EE7" w:rsidRDefault="0044165F" w:rsidP="00A02A42">
      <w:pPr>
        <w:pStyle w:val="Level2"/>
        <w:numPr>
          <w:ilvl w:val="0"/>
          <w:numId w:val="0"/>
        </w:numPr>
        <w:spacing w:after="480"/>
        <w:ind w:left="1296" w:hanging="576"/>
      </w:pPr>
      <w:r w:rsidRPr="00644EE7">
        <w:t>5.2</w:t>
      </w:r>
      <w:r w:rsidRPr="00644EE7">
        <w:tab/>
      </w:r>
      <w:r w:rsidR="006021A2" w:rsidRPr="00644EE7">
        <w:t xml:space="preserve">The LEA will coordinate PD activities intended to support effective instruction with PD activities provided through other federal, state, and local programs. (20 </w:t>
      </w:r>
      <w:r w:rsidR="006021A2" w:rsidRPr="00644EE7">
        <w:rPr>
          <w:i/>
          <w:caps/>
        </w:rPr>
        <w:t>U.S.C.</w:t>
      </w:r>
      <w:r w:rsidR="006021A2" w:rsidRPr="00644EE7">
        <w:t xml:space="preserve"> Section 6612[b][2][F])</w:t>
      </w:r>
    </w:p>
    <w:p w14:paraId="318ECB60" w14:textId="77777777" w:rsidR="006021A2" w:rsidRPr="00644EE7" w:rsidRDefault="006021A2" w:rsidP="00A02A42">
      <w:pPr>
        <w:pStyle w:val="Heading4"/>
      </w:pPr>
      <w:r w:rsidRPr="00644EE7">
        <w:t>Evidence Requests</w:t>
      </w:r>
    </w:p>
    <w:p w14:paraId="4E1CEB87" w14:textId="77777777" w:rsidR="006021A2" w:rsidRPr="00644EE7" w:rsidRDefault="006021A2" w:rsidP="006B4297">
      <w:pPr>
        <w:pStyle w:val="Heading5"/>
      </w:pPr>
      <w:r w:rsidRPr="00644EE7">
        <w:t>Professional Development Planning Documents</w:t>
      </w:r>
    </w:p>
    <w:p w14:paraId="46848916" w14:textId="77777777" w:rsidR="006021A2" w:rsidRPr="00644EE7" w:rsidRDefault="006021A2" w:rsidP="006021A2">
      <w:pPr>
        <w:pStyle w:val="EvidenceRequest"/>
        <w:spacing w:after="240"/>
      </w:pPr>
      <w:r w:rsidRPr="00644EE7">
        <w:t>Abbreviation:</w:t>
      </w:r>
      <w:r w:rsidRPr="00644EE7">
        <w:tab/>
        <w:t>PrfsnlDvlpmntPlngDcmnts</w:t>
      </w:r>
    </w:p>
    <w:p w14:paraId="658BF22C" w14:textId="1EAB2BA7" w:rsidR="006021A2" w:rsidRPr="00644EE7" w:rsidRDefault="006021A2" w:rsidP="006021A2">
      <w:pPr>
        <w:pStyle w:val="EvidenceRequest"/>
        <w:spacing w:after="240"/>
      </w:pPr>
      <w:r w:rsidRPr="00644EE7">
        <w:t>Description:</w:t>
      </w:r>
      <w:r w:rsidRPr="00644EE7">
        <w:tab/>
        <w:t>Provide documentation of PD planning</w:t>
      </w:r>
      <w:r w:rsidR="00146438" w:rsidRPr="00644EE7">
        <w:t>.</w:t>
      </w:r>
    </w:p>
    <w:p w14:paraId="0429E6FF" w14:textId="5AFB58C0" w:rsidR="00883276" w:rsidRPr="00644EE7" w:rsidRDefault="006021A2" w:rsidP="00883276">
      <w:pPr>
        <w:pStyle w:val="EvidenceRequest"/>
        <w:spacing w:after="240"/>
      </w:pPr>
      <w:r w:rsidRPr="00644EE7">
        <w:t>Item Instructions:</w:t>
      </w:r>
      <w:r w:rsidRPr="00644EE7">
        <w:tab/>
        <w:t>SEI 0</w:t>
      </w:r>
      <w:r w:rsidR="00647785" w:rsidRPr="00644EE7">
        <w:t>5</w:t>
      </w:r>
      <w:r w:rsidRPr="00644EE7">
        <w:t xml:space="preserve">: </w:t>
      </w:r>
      <w:r w:rsidR="00883276" w:rsidRPr="00644EE7">
        <w:t>Submit evidence</w:t>
      </w:r>
      <w:r w:rsidR="00696F4E" w:rsidRPr="00644EE7">
        <w:t xml:space="preserve"> of coordination with other related strategies, programs, and activities. </w:t>
      </w:r>
      <w:r w:rsidR="00883276" w:rsidRPr="00644EE7">
        <w:t xml:space="preserve">Evidence may include agendas, meeting notes, </w:t>
      </w:r>
      <w:r w:rsidR="00B47822" w:rsidRPr="00644EE7">
        <w:t>lists</w:t>
      </w:r>
      <w:r w:rsidR="00883276" w:rsidRPr="00644EE7">
        <w:t xml:space="preserve"> of participants, presentations, documents shared during meetings, surveys (</w:t>
      </w:r>
      <w:r w:rsidR="00B47822" w:rsidRPr="00644EE7">
        <w:t>including</w:t>
      </w:r>
      <w:r w:rsidR="00883276" w:rsidRPr="00644EE7">
        <w:t xml:space="preserve"> survey and results), data, and feedback forms. </w:t>
      </w:r>
    </w:p>
    <w:p w14:paraId="71EEB865" w14:textId="69BFF514" w:rsidR="006021A2" w:rsidRPr="00644EE7" w:rsidRDefault="006021A2" w:rsidP="00883276">
      <w:pPr>
        <w:pStyle w:val="EvidenceRequest"/>
        <w:spacing w:after="240"/>
      </w:pPr>
      <w:r w:rsidRPr="00644EE7">
        <w:lastRenderedPageBreak/>
        <w:t>Related Items:</w:t>
      </w:r>
      <w:r w:rsidRPr="00644EE7">
        <w:tab/>
        <w:t>AE 04, SEI 02, SEI 0</w:t>
      </w:r>
      <w:r w:rsidR="00647785" w:rsidRPr="00644EE7">
        <w:t>5</w:t>
      </w:r>
    </w:p>
    <w:p w14:paraId="6E24EDA1" w14:textId="77777777" w:rsidR="006021A2" w:rsidRPr="00644EE7" w:rsidRDefault="006021A2" w:rsidP="006B4297">
      <w:pPr>
        <w:pStyle w:val="Heading5"/>
      </w:pPr>
      <w:r w:rsidRPr="00644EE7">
        <w:t>Professional Development Records</w:t>
      </w:r>
    </w:p>
    <w:p w14:paraId="19BD2BE8" w14:textId="77777777" w:rsidR="006021A2" w:rsidRPr="00644EE7" w:rsidRDefault="006021A2" w:rsidP="006021A2">
      <w:pPr>
        <w:pStyle w:val="EvidenceRequest"/>
        <w:spacing w:after="240"/>
      </w:pPr>
      <w:r w:rsidRPr="00644EE7">
        <w:t>Abbreviation:</w:t>
      </w:r>
      <w:r w:rsidRPr="00644EE7">
        <w:tab/>
        <w:t>PrfsnlDvlpmntRcrds</w:t>
      </w:r>
    </w:p>
    <w:p w14:paraId="094A24D9" w14:textId="77777777" w:rsidR="006021A2" w:rsidRPr="00644EE7" w:rsidRDefault="006021A2" w:rsidP="006021A2">
      <w:pPr>
        <w:pStyle w:val="EvidenceRequest"/>
        <w:spacing w:after="240"/>
      </w:pPr>
      <w:r w:rsidRPr="00644EE7">
        <w:t>Description:</w:t>
      </w:r>
      <w:r w:rsidRPr="00644EE7">
        <w:tab/>
        <w:t>Documentation of completed PD relevant to the program which may include, but is not limited to agendas, calendars, certificates, sign-in sheets, minutes, and training materials.</w:t>
      </w:r>
    </w:p>
    <w:p w14:paraId="7C7449D5" w14:textId="334FC4EC" w:rsidR="006021A2" w:rsidRPr="00644EE7" w:rsidRDefault="006021A2" w:rsidP="006021A2">
      <w:pPr>
        <w:pStyle w:val="EvidenceRequest"/>
        <w:spacing w:after="240"/>
      </w:pPr>
      <w:r w:rsidRPr="00644EE7">
        <w:t>Item Instructions:</w:t>
      </w:r>
      <w:r w:rsidRPr="00644EE7">
        <w:tab/>
        <w:t>SEI 0</w:t>
      </w:r>
      <w:r w:rsidR="00647785" w:rsidRPr="00644EE7">
        <w:t>5</w:t>
      </w:r>
      <w:r w:rsidRPr="00644EE7">
        <w:t xml:space="preserve">: </w:t>
      </w:r>
      <w:r w:rsidR="00883276" w:rsidRPr="00644EE7">
        <w:t>Submit evidence</w:t>
      </w:r>
      <w:r w:rsidRPr="00644EE7">
        <w:t xml:space="preserve"> of </w:t>
      </w:r>
      <w:r w:rsidR="004837BB" w:rsidRPr="00644EE7">
        <w:t>at least three completed</w:t>
      </w:r>
      <w:r w:rsidR="00CF73D2" w:rsidRPr="00644EE7">
        <w:t xml:space="preserve"> </w:t>
      </w:r>
      <w:r w:rsidR="00D31CE7" w:rsidRPr="00644EE7">
        <w:t xml:space="preserve">PD </w:t>
      </w:r>
      <w:r w:rsidR="00883276" w:rsidRPr="00644EE7">
        <w:t>activities</w:t>
      </w:r>
      <w:r w:rsidRPr="00644EE7">
        <w:t xml:space="preserve"> </w:t>
      </w:r>
      <w:r w:rsidR="00883276" w:rsidRPr="00644EE7">
        <w:t>for</w:t>
      </w:r>
      <w:r w:rsidRPr="00644EE7">
        <w:t xml:space="preserve"> teachers, paraprofessionals, and administrators</w:t>
      </w:r>
      <w:r w:rsidR="00696F4E" w:rsidRPr="00644EE7">
        <w:t xml:space="preserve"> that are aligned to the </w:t>
      </w:r>
      <w:r w:rsidR="00177F8B" w:rsidRPr="00644EE7">
        <w:t>s</w:t>
      </w:r>
      <w:r w:rsidR="00696F4E" w:rsidRPr="00644EE7">
        <w:t>tate academic standards</w:t>
      </w:r>
      <w:r w:rsidRPr="00644EE7">
        <w:t xml:space="preserve">. </w:t>
      </w:r>
      <w:r w:rsidR="007377D4" w:rsidRPr="00644EE7">
        <w:t xml:space="preserve">Evidence may include agendas, meeting notes, </w:t>
      </w:r>
      <w:r w:rsidR="00AE28FF" w:rsidRPr="00644EE7">
        <w:t>lists</w:t>
      </w:r>
      <w:r w:rsidR="007377D4" w:rsidRPr="00644EE7">
        <w:t xml:space="preserve"> of participants, presentations, documents shared during meetings, surveys (includ</w:t>
      </w:r>
      <w:r w:rsidR="00AE28FF" w:rsidRPr="00644EE7">
        <w:t>ing</w:t>
      </w:r>
      <w:r w:rsidR="007377D4" w:rsidRPr="00644EE7">
        <w:t xml:space="preserve"> survey and results), data, and feedback forms.</w:t>
      </w:r>
    </w:p>
    <w:p w14:paraId="144168A4" w14:textId="15F045AA" w:rsidR="006021A2" w:rsidRPr="00644EE7" w:rsidRDefault="006021A2" w:rsidP="006021A2">
      <w:pPr>
        <w:pStyle w:val="Relateditems"/>
      </w:pPr>
      <w:r w:rsidRPr="00644EE7">
        <w:t>Related Items:</w:t>
      </w:r>
      <w:r w:rsidRPr="00644EE7">
        <w:tab/>
        <w:t>AE 04, SEI 0</w:t>
      </w:r>
      <w:r w:rsidR="00647785" w:rsidRPr="00644EE7">
        <w:t>5</w:t>
      </w:r>
      <w:r w:rsidRPr="00644EE7">
        <w:t>, SEI 10,</w:t>
      </w:r>
      <w:r w:rsidR="003B0433" w:rsidRPr="00644EE7">
        <w:t xml:space="preserve"> Career Technical Education (</w:t>
      </w:r>
      <w:r w:rsidRPr="00644EE7">
        <w:t>CTE</w:t>
      </w:r>
      <w:r w:rsidR="003B0433" w:rsidRPr="00644EE7">
        <w:t>)</w:t>
      </w:r>
      <w:r w:rsidRPr="00644EE7">
        <w:t xml:space="preserve"> 04</w:t>
      </w:r>
      <w:r w:rsidR="00822F90" w:rsidRPr="00644EE7">
        <w:t>, SSAE 02, SSAE 06</w:t>
      </w:r>
    </w:p>
    <w:p w14:paraId="2C582396" w14:textId="7F61FFD4" w:rsidR="006021A2" w:rsidRPr="00644EE7" w:rsidRDefault="006021A2" w:rsidP="006B4297">
      <w:pPr>
        <w:pStyle w:val="Heading5"/>
      </w:pPr>
      <w:r w:rsidRPr="00644EE7">
        <w:t>L</w:t>
      </w:r>
      <w:r w:rsidR="002A58A1" w:rsidRPr="00644EE7">
        <w:t xml:space="preserve">ocal </w:t>
      </w:r>
      <w:r w:rsidRPr="00644EE7">
        <w:t>E</w:t>
      </w:r>
      <w:r w:rsidR="002A58A1" w:rsidRPr="00644EE7">
        <w:t xml:space="preserve">ducational </w:t>
      </w:r>
      <w:r w:rsidRPr="00644EE7">
        <w:t>A</w:t>
      </w:r>
      <w:r w:rsidR="002A58A1" w:rsidRPr="00644EE7">
        <w:t>gency</w:t>
      </w:r>
      <w:r w:rsidRPr="00644EE7">
        <w:t xml:space="preserve"> Level Planning Documents</w:t>
      </w:r>
    </w:p>
    <w:p w14:paraId="4C59FA52" w14:textId="77777777" w:rsidR="006021A2" w:rsidRPr="00644EE7" w:rsidRDefault="006021A2" w:rsidP="006021A2">
      <w:pPr>
        <w:pStyle w:val="EvidenceRequest"/>
        <w:spacing w:after="240"/>
      </w:pPr>
      <w:r w:rsidRPr="00644EE7">
        <w:t>Abbreviation:</w:t>
      </w:r>
      <w:r w:rsidRPr="00644EE7">
        <w:tab/>
        <w:t>LEALvlPlngDocs</w:t>
      </w:r>
    </w:p>
    <w:p w14:paraId="32E50AE9" w14:textId="658304C7" w:rsidR="006021A2" w:rsidRPr="00644EE7" w:rsidRDefault="006021A2" w:rsidP="006021A2">
      <w:pPr>
        <w:pStyle w:val="EvidenceRequest"/>
        <w:spacing w:after="240"/>
      </w:pPr>
      <w:r w:rsidRPr="00644EE7">
        <w:t>Description:</w:t>
      </w:r>
      <w:r w:rsidRPr="00644EE7">
        <w:tab/>
        <w:t xml:space="preserve">The current approved </w:t>
      </w:r>
      <w:r w:rsidR="574F8B39" w:rsidRPr="00644EE7">
        <w:t>LCAP and</w:t>
      </w:r>
      <w:r w:rsidRPr="00644EE7">
        <w:t xml:space="preserve"> LCAP Federal Addendum.</w:t>
      </w:r>
    </w:p>
    <w:p w14:paraId="17E04E6F" w14:textId="3638C5C3" w:rsidR="006021A2" w:rsidRPr="00644EE7" w:rsidRDefault="006021A2" w:rsidP="006021A2">
      <w:pPr>
        <w:pStyle w:val="EvidenceRequest"/>
        <w:spacing w:after="240"/>
      </w:pPr>
      <w:r w:rsidRPr="00644EE7">
        <w:t>Item Instructions:</w:t>
      </w:r>
      <w:r w:rsidRPr="00644EE7">
        <w:tab/>
        <w:t>SEI 0</w:t>
      </w:r>
      <w:r w:rsidR="00647785" w:rsidRPr="00644EE7">
        <w:t>5</w:t>
      </w:r>
      <w:r w:rsidRPr="00644EE7">
        <w:t>:</w:t>
      </w:r>
      <w:r w:rsidR="61A3F6B7" w:rsidRPr="00644EE7">
        <w:t xml:space="preserve"> Submi</w:t>
      </w:r>
      <w:r w:rsidR="658EFDBD" w:rsidRPr="00644EE7">
        <w:t>t</w:t>
      </w:r>
      <w:r w:rsidR="61A3F6B7" w:rsidRPr="00644EE7">
        <w:t xml:space="preserve"> </w:t>
      </w:r>
      <w:r w:rsidR="11347981" w:rsidRPr="00644EE7">
        <w:t>t</w:t>
      </w:r>
      <w:r w:rsidR="32198E64" w:rsidRPr="00644EE7">
        <w:t>he LCAP, the LCAP Federal Addendum, and planning documents that include Title II goals and strategies.</w:t>
      </w:r>
    </w:p>
    <w:p w14:paraId="6A8B44B1" w14:textId="586D6C91" w:rsidR="00FE1235" w:rsidRPr="00644EE7" w:rsidRDefault="006021A2" w:rsidP="00B53C2B">
      <w:pPr>
        <w:pStyle w:val="Relateditems"/>
      </w:pPr>
      <w:r w:rsidRPr="00644EE7">
        <w:t>Related Items:</w:t>
      </w:r>
      <w:r w:rsidRPr="00644EE7">
        <w:tab/>
        <w:t xml:space="preserve">SEI 01, SEI 02, SEI 03, SEI 04, </w:t>
      </w:r>
      <w:r w:rsidR="00647785" w:rsidRPr="00644EE7">
        <w:t xml:space="preserve">SEI 05, </w:t>
      </w:r>
      <w:r w:rsidRPr="00644EE7">
        <w:t>SEI 10</w:t>
      </w:r>
      <w:r w:rsidR="001A0E5E" w:rsidRPr="00644EE7">
        <w:t>, FM 01, FM 02</w:t>
      </w:r>
      <w:r w:rsidR="00636145" w:rsidRPr="00644EE7">
        <w:t>, SSAE 02, SSAE 07, SSAE 08</w:t>
      </w:r>
    </w:p>
    <w:p w14:paraId="562E2046" w14:textId="77777777" w:rsidR="00474AD7" w:rsidRPr="00644EE7" w:rsidRDefault="00301334" w:rsidP="009478C0">
      <w:pPr>
        <w:pStyle w:val="Heading2"/>
      </w:pPr>
      <w:r w:rsidRPr="00644EE7">
        <w:t>Funding</w:t>
      </w:r>
    </w:p>
    <w:p w14:paraId="4298FA91" w14:textId="1C995F55" w:rsidR="00F02404" w:rsidRPr="00644EE7" w:rsidRDefault="000F29B4" w:rsidP="00A02A42">
      <w:pPr>
        <w:pStyle w:val="Heading3"/>
      </w:pPr>
      <w:r w:rsidRPr="00644EE7">
        <w:t>SEI 0</w:t>
      </w:r>
      <w:r w:rsidR="00615891" w:rsidRPr="00644EE7">
        <w:t>6</w:t>
      </w:r>
      <w:r w:rsidRPr="00644EE7">
        <w:t xml:space="preserve">: </w:t>
      </w:r>
      <w:r w:rsidR="00112999" w:rsidRPr="00644EE7">
        <w:t>Use of Funds</w:t>
      </w:r>
    </w:p>
    <w:p w14:paraId="01D15E0D" w14:textId="6D4ECB40" w:rsidR="00112999" w:rsidRPr="00644EE7" w:rsidRDefault="00112999" w:rsidP="00A02A42">
      <w:pPr>
        <w:pStyle w:val="Level1"/>
        <w:ind w:left="1260" w:hanging="540"/>
        <w:rPr>
          <w:rStyle w:val="Level1Char"/>
          <w:b/>
          <w:sz w:val="32"/>
        </w:rPr>
      </w:pPr>
      <w:r w:rsidRPr="00644EE7">
        <w:rPr>
          <w:rStyle w:val="Level1Char"/>
        </w:rPr>
        <w:t xml:space="preserve">An LEA that receives a subgrant under Title II, Part A shall use the funds made available through the subgrant to develop, implement, and evaluate comprehensive programs and activities: (1) in accordance with the purpose of Title II; and (2) that address the learning needs of all students, including children with disabilities, English </w:t>
      </w:r>
      <w:r w:rsidR="00E42D7C" w:rsidRPr="00644EE7">
        <w:rPr>
          <w:rStyle w:val="Level1Char"/>
        </w:rPr>
        <w:t>L</w:t>
      </w:r>
      <w:r w:rsidRPr="00644EE7">
        <w:rPr>
          <w:rStyle w:val="Level1Char"/>
        </w:rPr>
        <w:t>earners (ELs), and gifted and talented students. (</w:t>
      </w:r>
      <w:hyperlink r:id="rId15">
        <w:r w:rsidRPr="00644EE7">
          <w:rPr>
            <w:rStyle w:val="Level1Char"/>
          </w:rPr>
          <w:t xml:space="preserve">20 </w:t>
        </w:r>
        <w:r w:rsidR="009F73AA" w:rsidRPr="00644EE7">
          <w:rPr>
            <w:rStyle w:val="Level1Char"/>
            <w:i/>
          </w:rPr>
          <w:t>U.S.C.</w:t>
        </w:r>
        <w:r w:rsidRPr="00644EE7">
          <w:rPr>
            <w:rStyle w:val="Level1Char"/>
            <w:i/>
          </w:rPr>
          <w:t xml:space="preserve"> </w:t>
        </w:r>
        <w:r w:rsidRPr="00644EE7">
          <w:rPr>
            <w:rStyle w:val="Level1Char"/>
          </w:rPr>
          <w:t>Section 6613[a][b])</w:t>
        </w:r>
      </w:hyperlink>
    </w:p>
    <w:p w14:paraId="5811D63D" w14:textId="16083919" w:rsidR="00112999" w:rsidRPr="00644EE7" w:rsidRDefault="008B3CA6" w:rsidP="008B3CA6">
      <w:pPr>
        <w:pStyle w:val="Level2"/>
        <w:numPr>
          <w:ilvl w:val="0"/>
          <w:numId w:val="0"/>
        </w:numPr>
        <w:ind w:left="1267" w:hanging="547"/>
        <w:rPr>
          <w:rStyle w:val="Level2Char"/>
          <w:bCs/>
        </w:rPr>
      </w:pPr>
      <w:r w:rsidRPr="00644EE7">
        <w:rPr>
          <w:rStyle w:val="Level2Char"/>
        </w:rPr>
        <w:lastRenderedPageBreak/>
        <w:t>6.1</w:t>
      </w:r>
      <w:r w:rsidRPr="00644EE7">
        <w:rPr>
          <w:rStyle w:val="Level2Char"/>
        </w:rPr>
        <w:tab/>
      </w:r>
      <w:r w:rsidR="00112999" w:rsidRPr="00644EE7">
        <w:rPr>
          <w:rStyle w:val="Level2Char"/>
        </w:rPr>
        <w:t xml:space="preserve">The programs and activities for which an LEA uses Title II funds may include, among other programs and activities, the following: </w:t>
      </w:r>
      <w:hyperlink r:id="rId16">
        <w:r w:rsidR="00112999" w:rsidRPr="00644EE7">
          <w:rPr>
            <w:rStyle w:val="Level2Char"/>
          </w:rPr>
          <w:t xml:space="preserve">(20 </w:t>
        </w:r>
        <w:r w:rsidR="009F73AA" w:rsidRPr="00644EE7">
          <w:rPr>
            <w:rStyle w:val="Level2Char"/>
            <w:i/>
          </w:rPr>
          <w:t>U.S.C.</w:t>
        </w:r>
        <w:r w:rsidR="00112999" w:rsidRPr="00644EE7">
          <w:rPr>
            <w:rStyle w:val="Level2Char"/>
            <w:i/>
          </w:rPr>
          <w:t xml:space="preserve"> </w:t>
        </w:r>
        <w:r w:rsidR="00112999" w:rsidRPr="00644EE7">
          <w:rPr>
            <w:rStyle w:val="Level2Char"/>
          </w:rPr>
          <w:t>Section 6613[b])</w:t>
        </w:r>
      </w:hyperlink>
    </w:p>
    <w:p w14:paraId="3F54C0DF" w14:textId="77777777" w:rsidR="000C0F5E" w:rsidRPr="00644EE7" w:rsidRDefault="00112999" w:rsidP="00A02A42">
      <w:pPr>
        <w:pStyle w:val="Level3"/>
        <w:numPr>
          <w:ilvl w:val="0"/>
          <w:numId w:val="11"/>
        </w:numPr>
        <w:spacing w:after="240"/>
      </w:pPr>
      <w:r w:rsidRPr="00644EE7">
        <w:t xml:space="preserve">Developing or improving a rigorous, transparent, and fair evaluation and support system for teachers, principals, or other school leaders that is </w:t>
      </w:r>
    </w:p>
    <w:p w14:paraId="31780C45" w14:textId="6F9867D0" w:rsidR="000C0F5E" w:rsidRPr="00644EE7" w:rsidRDefault="00B93145" w:rsidP="00AB4CC6">
      <w:pPr>
        <w:pStyle w:val="Level4"/>
        <w:ind w:hanging="180"/>
      </w:pPr>
      <w:r w:rsidRPr="00644EE7">
        <w:t>B</w:t>
      </w:r>
      <w:r w:rsidR="006D7B34" w:rsidRPr="00644EE7">
        <w:t>ased</w:t>
      </w:r>
      <w:r w:rsidR="00112999" w:rsidRPr="00644EE7">
        <w:t xml:space="preserve"> in part on evidence of student achievement, which may include student growth; and </w:t>
      </w:r>
    </w:p>
    <w:p w14:paraId="657B8410" w14:textId="03C774E7" w:rsidR="00112999" w:rsidRPr="00644EE7" w:rsidRDefault="00B93145" w:rsidP="00AB4CC6">
      <w:pPr>
        <w:pStyle w:val="Level4"/>
        <w:ind w:hanging="180"/>
      </w:pPr>
      <w:r w:rsidRPr="00644EE7">
        <w:rPr>
          <w:lang w:val="en-US"/>
        </w:rPr>
        <w:t>S</w:t>
      </w:r>
      <w:r w:rsidR="00112999" w:rsidRPr="00644EE7">
        <w:rPr>
          <w:lang w:val="en-US"/>
        </w:rPr>
        <w:t xml:space="preserve">hall include multiple measures of educator performance and provide clear, timely, and useful feedback to teachers, principals, or other school leaders. (20 </w:t>
      </w:r>
      <w:r w:rsidR="009F73AA" w:rsidRPr="00644EE7">
        <w:rPr>
          <w:i/>
          <w:iCs/>
          <w:caps/>
          <w:lang w:val="en-US"/>
        </w:rPr>
        <w:t>U.S.C.</w:t>
      </w:r>
      <w:r w:rsidR="00112999" w:rsidRPr="00644EE7">
        <w:rPr>
          <w:lang w:val="en-US"/>
        </w:rPr>
        <w:t xml:space="preserve"> Section 6613[b][3][A])</w:t>
      </w:r>
    </w:p>
    <w:p w14:paraId="4E864137" w14:textId="3B0F3414" w:rsidR="00112999" w:rsidRPr="00644EE7" w:rsidRDefault="00112999" w:rsidP="00A02A42">
      <w:pPr>
        <w:pStyle w:val="Level3"/>
        <w:spacing w:after="240"/>
      </w:pPr>
      <w:r w:rsidRPr="00644EE7">
        <w:t xml:space="preserve">Developing and implementing initiatives to assist in recruiting, hiring, and retaining effective teachers, particularly in low-income schools with high percentages of ineffective teachers and high percentages of students who do not meet the challenging </w:t>
      </w:r>
      <w:r w:rsidR="0016462A" w:rsidRPr="00644EE7">
        <w:t>s</w:t>
      </w:r>
      <w:r w:rsidR="00201AD8" w:rsidRPr="00644EE7">
        <w:t>tate</w:t>
      </w:r>
      <w:r w:rsidRPr="00644EE7">
        <w:t xml:space="preserve"> academic standards to improve within-district equity in the distribution of teachers, consistent with </w:t>
      </w:r>
      <w:hyperlink r:id="rId17" w:anchor="g_1_B">
        <w:r w:rsidR="007E69DD" w:rsidRPr="00644EE7">
          <w:t>S</w:t>
        </w:r>
        <w:r w:rsidRPr="00644EE7">
          <w:t>ection 6311(g)(1)(B) of this title</w:t>
        </w:r>
      </w:hyperlink>
      <w:r w:rsidRPr="00644EE7">
        <w:t>, such as initiatives that provide—</w:t>
      </w:r>
    </w:p>
    <w:p w14:paraId="0F80A7EF" w14:textId="5FA0DDF1" w:rsidR="00112999" w:rsidRPr="00644EE7" w:rsidRDefault="00B93145" w:rsidP="00AB4CC6">
      <w:pPr>
        <w:pStyle w:val="Level4"/>
        <w:numPr>
          <w:ilvl w:val="3"/>
          <w:numId w:val="12"/>
        </w:numPr>
        <w:ind w:left="2160" w:hanging="180"/>
      </w:pPr>
      <w:r w:rsidRPr="00644EE7">
        <w:t>E</w:t>
      </w:r>
      <w:r w:rsidR="00112999" w:rsidRPr="00644EE7">
        <w:t>xpert help in screening candidates and enabling early hiring;</w:t>
      </w:r>
    </w:p>
    <w:p w14:paraId="55B74434" w14:textId="7D7BBD2F" w:rsidR="00112999" w:rsidRPr="00644EE7" w:rsidRDefault="00B93145" w:rsidP="00AB4CC6">
      <w:pPr>
        <w:pStyle w:val="Level4"/>
        <w:ind w:hanging="180"/>
      </w:pPr>
      <w:r w:rsidRPr="00644EE7">
        <w:t>D</w:t>
      </w:r>
      <w:r w:rsidR="00112999" w:rsidRPr="00644EE7">
        <w:t xml:space="preserve">ifferential and incentive pay for teachers, principals, or other </w:t>
      </w:r>
      <w:hyperlink r:id="rId18">
        <w:r w:rsidR="00112999" w:rsidRPr="00644EE7">
          <w:t>school leaders</w:t>
        </w:r>
      </w:hyperlink>
      <w:r w:rsidR="00112999" w:rsidRPr="00644EE7">
        <w:t xml:space="preserve"> in high-need academic subject areas and specialty areas, which may include performance-based pay systems;</w:t>
      </w:r>
    </w:p>
    <w:p w14:paraId="72C06A8F" w14:textId="4ED457FD" w:rsidR="000228F3" w:rsidRPr="00644EE7" w:rsidRDefault="00B93145" w:rsidP="00AB4CC6">
      <w:pPr>
        <w:pStyle w:val="Level4"/>
        <w:ind w:hanging="180"/>
      </w:pPr>
      <w:r w:rsidRPr="00644EE7">
        <w:t>T</w:t>
      </w:r>
      <w:r w:rsidR="00112999" w:rsidRPr="00644EE7">
        <w:t xml:space="preserve">eacher, paraprofessional, principal, or other </w:t>
      </w:r>
      <w:hyperlink r:id="rId19">
        <w:r w:rsidR="00112999" w:rsidRPr="00644EE7">
          <w:t>school leader</w:t>
        </w:r>
      </w:hyperlink>
      <w:r w:rsidR="00112999" w:rsidRPr="00644EE7">
        <w:t xml:space="preserve"> advancement and professional growth, and an emphasis on leadership opportunities, multiple career paths, and pay differentiation;</w:t>
      </w:r>
    </w:p>
    <w:p w14:paraId="5AC4F0D3" w14:textId="16D06550" w:rsidR="00112999" w:rsidRPr="00644EE7" w:rsidRDefault="00B93145" w:rsidP="00AB4CC6">
      <w:pPr>
        <w:pStyle w:val="Level4"/>
        <w:ind w:hanging="180"/>
      </w:pPr>
      <w:r w:rsidRPr="00644EE7">
        <w:t>N</w:t>
      </w:r>
      <w:r w:rsidR="00112999" w:rsidRPr="00644EE7">
        <w:t xml:space="preserve">ew teacher, principal, or other </w:t>
      </w:r>
      <w:hyperlink r:id="rId20">
        <w:r w:rsidR="00112999" w:rsidRPr="00644EE7">
          <w:t>school leader</w:t>
        </w:r>
      </w:hyperlink>
      <w:r w:rsidR="00112999" w:rsidRPr="00644EE7">
        <w:t xml:space="preserve"> induction and</w:t>
      </w:r>
      <w:hyperlink r:id="rId21">
        <w:r w:rsidR="00112999" w:rsidRPr="00644EE7">
          <w:t xml:space="preserve"> mentoring </w:t>
        </w:r>
      </w:hyperlink>
      <w:r w:rsidR="00112999" w:rsidRPr="00644EE7">
        <w:t>programs that are designed to—</w:t>
      </w:r>
    </w:p>
    <w:p w14:paraId="5057B8AD" w14:textId="21B5632E" w:rsidR="000228F3" w:rsidRPr="00644EE7" w:rsidRDefault="00B93145" w:rsidP="00A02A42">
      <w:pPr>
        <w:pStyle w:val="ListParagraph"/>
        <w:widowControl w:val="0"/>
        <w:numPr>
          <w:ilvl w:val="0"/>
          <w:numId w:val="13"/>
        </w:numPr>
        <w:shd w:val="clear" w:color="auto" w:fill="FFFFFF"/>
        <w:spacing w:after="240"/>
        <w:ind w:left="2880"/>
        <w:contextualSpacing w:val="0"/>
      </w:pPr>
      <w:r w:rsidRPr="00644EE7">
        <w:t>I</w:t>
      </w:r>
      <w:r w:rsidR="00112999" w:rsidRPr="00644EE7">
        <w:t>mprove classroom instruction and student learning and achievement; and</w:t>
      </w:r>
    </w:p>
    <w:p w14:paraId="50549F83" w14:textId="4BAABB76" w:rsidR="00112999" w:rsidRPr="00644EE7" w:rsidRDefault="00B93145" w:rsidP="00A02A42">
      <w:pPr>
        <w:pStyle w:val="ListParagraph"/>
        <w:widowControl w:val="0"/>
        <w:numPr>
          <w:ilvl w:val="0"/>
          <w:numId w:val="13"/>
        </w:numPr>
        <w:shd w:val="clear" w:color="auto" w:fill="FFFFFF"/>
        <w:spacing w:after="240"/>
        <w:ind w:left="2880"/>
        <w:contextualSpacing w:val="0"/>
      </w:pPr>
      <w:r w:rsidRPr="00644EE7">
        <w:t>I</w:t>
      </w:r>
      <w:r w:rsidR="00112999" w:rsidRPr="00644EE7">
        <w:t xml:space="preserve">ncrease the retention of effective teachers, principals, or other </w:t>
      </w:r>
      <w:hyperlink r:id="rId22">
        <w:r w:rsidR="00112999" w:rsidRPr="00644EE7">
          <w:t>school leaders</w:t>
        </w:r>
      </w:hyperlink>
      <w:r w:rsidR="00112999" w:rsidRPr="00644EE7">
        <w:t>;</w:t>
      </w:r>
    </w:p>
    <w:p w14:paraId="5978362F" w14:textId="0FEBF9AD" w:rsidR="00112999" w:rsidRPr="00644EE7" w:rsidRDefault="008C3BB7" w:rsidP="00AB4CC6">
      <w:pPr>
        <w:pStyle w:val="Level4"/>
        <w:ind w:hanging="180"/>
      </w:pPr>
      <w:r w:rsidRPr="00644EE7">
        <w:t>T</w:t>
      </w:r>
      <w:r w:rsidR="00112999" w:rsidRPr="00644EE7">
        <w:t xml:space="preserve">he development and provision of training for </w:t>
      </w:r>
      <w:hyperlink r:id="rId23">
        <w:r w:rsidR="00112999" w:rsidRPr="00644EE7">
          <w:t>school leaders</w:t>
        </w:r>
      </w:hyperlink>
      <w:r w:rsidR="00112999" w:rsidRPr="00644EE7">
        <w:t xml:space="preserve">, coaches, mentors, and evaluators on how accurately to differentiate performance, provide useful feedback, and use evaluation results to inform </w:t>
      </w:r>
      <w:r w:rsidR="00335609" w:rsidRPr="00644EE7">
        <w:t>decision-making</w:t>
      </w:r>
      <w:r w:rsidR="00112999" w:rsidRPr="00644EE7">
        <w:t xml:space="preserve"> about </w:t>
      </w:r>
      <w:r w:rsidR="00196FB3" w:rsidRPr="00644EE7">
        <w:t>PD</w:t>
      </w:r>
      <w:r w:rsidR="00112999" w:rsidRPr="00644EE7">
        <w:t>, improvement strategies, and personnel decisions; and</w:t>
      </w:r>
    </w:p>
    <w:p w14:paraId="73C3A1DB" w14:textId="5EC5A965" w:rsidR="00112999" w:rsidRPr="00644EE7" w:rsidRDefault="008C3BB7" w:rsidP="00AB4CC6">
      <w:pPr>
        <w:pStyle w:val="Level4"/>
        <w:ind w:hanging="180"/>
      </w:pPr>
      <w:r w:rsidRPr="00644EE7">
        <w:lastRenderedPageBreak/>
        <w:t>A</w:t>
      </w:r>
      <w:r w:rsidR="00112999" w:rsidRPr="00644EE7">
        <w:t xml:space="preserve"> system for auditing the quality of evaluation and support systems; (20 </w:t>
      </w:r>
      <w:r w:rsidR="009F73AA" w:rsidRPr="00644EE7">
        <w:rPr>
          <w:i/>
          <w:caps/>
        </w:rPr>
        <w:t>U.S.C.</w:t>
      </w:r>
      <w:r w:rsidR="00112999" w:rsidRPr="00644EE7">
        <w:t xml:space="preserve"> Section 6613[b][3][B])</w:t>
      </w:r>
    </w:p>
    <w:p w14:paraId="33254745" w14:textId="5F866B23" w:rsidR="00112999" w:rsidRPr="00644EE7" w:rsidRDefault="008C3BB7" w:rsidP="00A02A42">
      <w:pPr>
        <w:pStyle w:val="Level3"/>
        <w:spacing w:after="240"/>
      </w:pPr>
      <w:r w:rsidRPr="00644EE7">
        <w:t>R</w:t>
      </w:r>
      <w:r w:rsidR="00112999" w:rsidRPr="00644EE7">
        <w:t xml:space="preserve">ecruiting qualified individuals from other fields to become teachers, principals, or other school leaders, including mid-career professionals from other occupations; former military personnel, and recent graduates of institutions of higher education with records of academic distinction who demonstrate potential to become effective teachers, principals, or other school leaders. (20 </w:t>
      </w:r>
      <w:r w:rsidR="009F73AA" w:rsidRPr="00644EE7">
        <w:rPr>
          <w:i/>
          <w:caps/>
        </w:rPr>
        <w:t>U.S.C.</w:t>
      </w:r>
      <w:r w:rsidR="00112999" w:rsidRPr="00644EE7">
        <w:t xml:space="preserve"> Section 6613[b][3][C])</w:t>
      </w:r>
    </w:p>
    <w:p w14:paraId="382BED85" w14:textId="38086186" w:rsidR="00112999" w:rsidRPr="00644EE7" w:rsidRDefault="00112999" w:rsidP="00A02A42">
      <w:pPr>
        <w:pStyle w:val="Level3"/>
        <w:spacing w:after="240"/>
      </w:pPr>
      <w:r w:rsidRPr="00644EE7">
        <w:t xml:space="preserve">Reducing class size to a level that is evidence-based to the extent the </w:t>
      </w:r>
      <w:hyperlink r:id="rId24">
        <w:r w:rsidR="0016462A" w:rsidRPr="00644EE7">
          <w:t>s</w:t>
        </w:r>
        <w:r w:rsidR="00201AD8" w:rsidRPr="00644EE7">
          <w:t>tate</w:t>
        </w:r>
      </w:hyperlink>
      <w:r w:rsidRPr="00644EE7">
        <w:t xml:space="preserve"> (in consultation with </w:t>
      </w:r>
      <w:r w:rsidR="00E968DC" w:rsidRPr="00644EE7">
        <w:t>LEAs</w:t>
      </w:r>
      <w:r w:rsidRPr="00644EE7">
        <w:t xml:space="preserve"> in the </w:t>
      </w:r>
      <w:hyperlink r:id="rId25">
        <w:r w:rsidR="0016462A" w:rsidRPr="00644EE7">
          <w:t>s</w:t>
        </w:r>
        <w:r w:rsidR="00201AD8" w:rsidRPr="00644EE7">
          <w:t>tate</w:t>
        </w:r>
      </w:hyperlink>
      <w:r w:rsidRPr="00644EE7">
        <w:t xml:space="preserve">) determines that such evidence is reasonably available, to improve student achievement through the recruiting and hiring of additional effective teachers. (20 </w:t>
      </w:r>
      <w:r w:rsidR="009F73AA" w:rsidRPr="00644EE7">
        <w:rPr>
          <w:i/>
          <w:caps/>
        </w:rPr>
        <w:t>U.S.C.</w:t>
      </w:r>
      <w:r w:rsidRPr="00644EE7">
        <w:t xml:space="preserve"> Section 6613[b][3][D])</w:t>
      </w:r>
    </w:p>
    <w:p w14:paraId="0843DDCA" w14:textId="38BD74DF" w:rsidR="00112999" w:rsidRPr="00644EE7" w:rsidRDefault="00112999" w:rsidP="00A02A42">
      <w:pPr>
        <w:pStyle w:val="Level3"/>
        <w:spacing w:after="240"/>
      </w:pPr>
      <w:r w:rsidRPr="00644EE7">
        <w:t xml:space="preserve">Providing high-quality, personalized PD that is evidence-based, to the extent the </w:t>
      </w:r>
      <w:r w:rsidR="0016462A" w:rsidRPr="00644EE7">
        <w:t>s</w:t>
      </w:r>
      <w:r w:rsidR="00201AD8" w:rsidRPr="00644EE7">
        <w:t>tate</w:t>
      </w:r>
      <w:r w:rsidRPr="00644EE7">
        <w:t xml:space="preserve"> (in consultation with LEAs in the </w:t>
      </w:r>
      <w:r w:rsidR="0016462A" w:rsidRPr="00644EE7">
        <w:t>s</w:t>
      </w:r>
      <w:r w:rsidR="00201AD8" w:rsidRPr="00644EE7">
        <w:t>tate</w:t>
      </w:r>
      <w:r w:rsidRPr="00644EE7">
        <w:t>) determines that such evidence is reasonably available, for teachers, instructional leadership teams, principals, or other school leaders, that is focused on improving teaching and student learning and achievement, including supporting efforts to train teachers, principals, or other school leaders</w:t>
      </w:r>
      <w:r w:rsidR="007E69DD" w:rsidRPr="00644EE7">
        <w:t xml:space="preserve"> </w:t>
      </w:r>
      <w:r w:rsidRPr="00644EE7">
        <w:t xml:space="preserve"> </w:t>
      </w:r>
      <w:r w:rsidR="007E69DD" w:rsidRPr="00644EE7">
        <w:t>t</w:t>
      </w:r>
      <w:r w:rsidRPr="00644EE7">
        <w:t>o:</w:t>
      </w:r>
    </w:p>
    <w:p w14:paraId="2EA03306" w14:textId="0E0296B7" w:rsidR="00850457" w:rsidRPr="00644EE7" w:rsidRDefault="008C3BB7" w:rsidP="00AB4CC6">
      <w:pPr>
        <w:pStyle w:val="Level4"/>
        <w:numPr>
          <w:ilvl w:val="3"/>
          <w:numId w:val="14"/>
        </w:numPr>
        <w:ind w:left="2160" w:hanging="180"/>
      </w:pPr>
      <w:r w:rsidRPr="00644EE7">
        <w:t>E</w:t>
      </w:r>
      <w:r w:rsidR="00112999" w:rsidRPr="00644EE7">
        <w:t xml:space="preserve">ffectively integrate </w:t>
      </w:r>
      <w:hyperlink r:id="rId26">
        <w:r w:rsidR="00112999" w:rsidRPr="00644EE7">
          <w:t>technology</w:t>
        </w:r>
      </w:hyperlink>
      <w:r w:rsidR="00112999" w:rsidRPr="00644EE7">
        <w:t xml:space="preserve"> into curricula and instruction (including education about the harms of copyright piracy);</w:t>
      </w:r>
    </w:p>
    <w:p w14:paraId="52D24033" w14:textId="1A9941ED" w:rsidR="00850457" w:rsidRPr="00644EE7" w:rsidRDefault="008C3BB7" w:rsidP="00AB4CC6">
      <w:pPr>
        <w:pStyle w:val="Level4"/>
        <w:ind w:hanging="180"/>
      </w:pPr>
      <w:r w:rsidRPr="00644EE7">
        <w:t>U</w:t>
      </w:r>
      <w:r w:rsidR="00112999" w:rsidRPr="00644EE7">
        <w:t xml:space="preserve">se data to improve student achievement and understand how to ensure individual student privacy is protected, as required under </w:t>
      </w:r>
      <w:hyperlink r:id="rId27">
        <w:r w:rsidR="007E69DD" w:rsidRPr="00644EE7">
          <w:t>S</w:t>
        </w:r>
        <w:r w:rsidR="00112999" w:rsidRPr="00644EE7">
          <w:t>ection 1232</w:t>
        </w:r>
        <w:r w:rsidR="007E69DD" w:rsidRPr="00644EE7">
          <w:t>(</w:t>
        </w:r>
        <w:r w:rsidR="00112999" w:rsidRPr="00644EE7">
          <w:t>g</w:t>
        </w:r>
        <w:r w:rsidR="007E69DD" w:rsidRPr="00644EE7">
          <w:t>)</w:t>
        </w:r>
        <w:r w:rsidR="00112999" w:rsidRPr="00644EE7">
          <w:t xml:space="preserve"> of this title</w:t>
        </w:r>
      </w:hyperlink>
      <w:r w:rsidR="00112999" w:rsidRPr="00644EE7">
        <w:t xml:space="preserve"> (commonly known as the “</w:t>
      </w:r>
      <w:hyperlink r:id="rId28">
        <w:r w:rsidR="00112999" w:rsidRPr="00644EE7">
          <w:t>Family Educational Rights and Privacy Act of 1974</w:t>
        </w:r>
      </w:hyperlink>
      <w:r w:rsidR="00112999" w:rsidRPr="00644EE7">
        <w:t>”) and</w:t>
      </w:r>
      <w:hyperlink r:id="rId29">
        <w:r w:rsidR="00112999" w:rsidRPr="00644EE7">
          <w:t xml:space="preserve"> </w:t>
        </w:r>
        <w:r w:rsidR="0016462A" w:rsidRPr="00644EE7">
          <w:t>s</w:t>
        </w:r>
        <w:r w:rsidR="00201AD8" w:rsidRPr="00644EE7">
          <w:t>tate</w:t>
        </w:r>
        <w:r w:rsidR="00112999" w:rsidRPr="00644EE7">
          <w:t xml:space="preserve"> </w:t>
        </w:r>
      </w:hyperlink>
      <w:r w:rsidR="00112999" w:rsidRPr="00644EE7">
        <w:t>and local policies and laws in the use of such data;</w:t>
      </w:r>
    </w:p>
    <w:p w14:paraId="66F5C841" w14:textId="1A3E1753" w:rsidR="00850457" w:rsidRPr="00644EE7" w:rsidRDefault="008C3BB7" w:rsidP="00AB4CC6">
      <w:pPr>
        <w:pStyle w:val="Level4"/>
        <w:ind w:hanging="180"/>
      </w:pPr>
      <w:r w:rsidRPr="00644EE7">
        <w:t>E</w:t>
      </w:r>
      <w:r w:rsidR="00112999" w:rsidRPr="00644EE7">
        <w:t xml:space="preserve">ffectively engage </w:t>
      </w:r>
      <w:hyperlink r:id="rId30">
        <w:r w:rsidR="00112999" w:rsidRPr="00644EE7">
          <w:t>parents</w:t>
        </w:r>
      </w:hyperlink>
      <w:r w:rsidR="00112999" w:rsidRPr="00644EE7">
        <w:t>, families, and community partners, and coordinate services between school and community;</w:t>
      </w:r>
    </w:p>
    <w:p w14:paraId="7E105CBF" w14:textId="0F7E426D" w:rsidR="00850457" w:rsidRPr="00644EE7" w:rsidRDefault="008C3BB7" w:rsidP="00AB4CC6">
      <w:pPr>
        <w:pStyle w:val="Level4"/>
        <w:ind w:hanging="180"/>
      </w:pPr>
      <w:r w:rsidRPr="00644EE7">
        <w:t>H</w:t>
      </w:r>
      <w:r w:rsidR="00112999" w:rsidRPr="00644EE7">
        <w:t>elp all students develop the skills essential for learning readiness and academic success;</w:t>
      </w:r>
    </w:p>
    <w:p w14:paraId="54C3043F" w14:textId="714E4AC8" w:rsidR="00850457" w:rsidRPr="00644EE7" w:rsidRDefault="008C3BB7" w:rsidP="00AB4CC6">
      <w:pPr>
        <w:pStyle w:val="Level4"/>
        <w:ind w:hanging="180"/>
      </w:pPr>
      <w:r w:rsidRPr="00644EE7">
        <w:t>D</w:t>
      </w:r>
      <w:r w:rsidR="00112999" w:rsidRPr="00644EE7">
        <w:t xml:space="preserve">evelop policy with school, </w:t>
      </w:r>
      <w:r w:rsidR="006D0052" w:rsidRPr="00644EE7">
        <w:t>LEA</w:t>
      </w:r>
      <w:r w:rsidR="00112999" w:rsidRPr="00644EE7">
        <w:t xml:space="preserve">, community, or </w:t>
      </w:r>
      <w:hyperlink r:id="rId31">
        <w:r w:rsidR="0016462A" w:rsidRPr="00644EE7">
          <w:t>s</w:t>
        </w:r>
        <w:r w:rsidR="00201AD8" w:rsidRPr="00644EE7">
          <w:t>tate</w:t>
        </w:r>
      </w:hyperlink>
      <w:r w:rsidR="00112999" w:rsidRPr="00644EE7">
        <w:t xml:space="preserve"> leaders; and</w:t>
      </w:r>
    </w:p>
    <w:p w14:paraId="5886BE46" w14:textId="07AFE934" w:rsidR="00112999" w:rsidRPr="00644EE7" w:rsidRDefault="008C3BB7" w:rsidP="00AB4CC6">
      <w:pPr>
        <w:pStyle w:val="Level4"/>
        <w:ind w:hanging="180"/>
      </w:pPr>
      <w:r w:rsidRPr="00644EE7">
        <w:t>P</w:t>
      </w:r>
      <w:r w:rsidR="00112999" w:rsidRPr="00644EE7">
        <w:t xml:space="preserve">articipate in opportunities for experiential learning through </w:t>
      </w:r>
      <w:r w:rsidR="006D7B34" w:rsidRPr="00644EE7">
        <w:t>observation; (</w:t>
      </w:r>
      <w:r w:rsidR="00112999" w:rsidRPr="00644EE7">
        <w:t xml:space="preserve">20 </w:t>
      </w:r>
      <w:r w:rsidR="009F73AA" w:rsidRPr="00644EE7">
        <w:rPr>
          <w:i/>
          <w:caps/>
        </w:rPr>
        <w:t>U.S.C.</w:t>
      </w:r>
      <w:r w:rsidR="00112999" w:rsidRPr="00644EE7">
        <w:t xml:space="preserve"> Section 6613[b][3][E])</w:t>
      </w:r>
    </w:p>
    <w:p w14:paraId="443E7805" w14:textId="205412D7" w:rsidR="00112999" w:rsidRPr="00644EE7" w:rsidRDefault="00112999" w:rsidP="00A02A42">
      <w:pPr>
        <w:pStyle w:val="Level3"/>
        <w:spacing w:after="240"/>
      </w:pPr>
      <w:r w:rsidRPr="00644EE7">
        <w:t xml:space="preserve">Developing programs and activities that increase the ability of teachers to effectively teach children with disabilities, including children with significant cognitive disabilities and ELs, which may include the use of multi-tier systems of support and positive behavioral intervention and </w:t>
      </w:r>
      <w:r w:rsidRPr="00644EE7">
        <w:lastRenderedPageBreak/>
        <w:t xml:space="preserve">supports, so that such children with disabilities and ELs can meet the challenging </w:t>
      </w:r>
      <w:r w:rsidR="0016462A" w:rsidRPr="00644EE7">
        <w:t>s</w:t>
      </w:r>
      <w:r w:rsidR="00201AD8" w:rsidRPr="00644EE7">
        <w:t>tate</w:t>
      </w:r>
      <w:r w:rsidRPr="00644EE7">
        <w:t xml:space="preserve"> academic standards. (20 </w:t>
      </w:r>
      <w:r w:rsidR="009F73AA" w:rsidRPr="00644EE7">
        <w:rPr>
          <w:i/>
          <w:caps/>
        </w:rPr>
        <w:t>U.S.C.</w:t>
      </w:r>
      <w:r w:rsidRPr="00644EE7">
        <w:t xml:space="preserve"> Section 6613[b][3][F])</w:t>
      </w:r>
    </w:p>
    <w:p w14:paraId="2B8F2392" w14:textId="77777777" w:rsidR="003E137A" w:rsidRPr="00644EE7" w:rsidRDefault="00112999" w:rsidP="00A02A42">
      <w:pPr>
        <w:pStyle w:val="Level3"/>
        <w:spacing w:after="240"/>
      </w:pPr>
      <w:r w:rsidRPr="00644EE7">
        <w:t>Providing programs and activities to increase</w:t>
      </w:r>
    </w:p>
    <w:p w14:paraId="2D546405" w14:textId="3E26BF02" w:rsidR="003E137A" w:rsidRPr="00644EE7" w:rsidRDefault="008C3BB7" w:rsidP="00AB4CC6">
      <w:pPr>
        <w:pStyle w:val="Level4"/>
        <w:numPr>
          <w:ilvl w:val="3"/>
          <w:numId w:val="15"/>
        </w:numPr>
        <w:ind w:left="2160" w:hanging="180"/>
      </w:pPr>
      <w:r w:rsidRPr="00644EE7">
        <w:t>T</w:t>
      </w:r>
      <w:r w:rsidR="00112999" w:rsidRPr="00644EE7">
        <w:t>he knowledge base of teachers, principals, or other school leaders on instruction in the early grades and on strategies to measure whether young children are progressing and</w:t>
      </w:r>
    </w:p>
    <w:p w14:paraId="198DCE57" w14:textId="48788552" w:rsidR="00112999" w:rsidRPr="00644EE7" w:rsidRDefault="008C3BB7" w:rsidP="00AB4CC6">
      <w:pPr>
        <w:pStyle w:val="Level4"/>
        <w:ind w:hanging="180"/>
      </w:pPr>
      <w:r w:rsidRPr="00644EE7">
        <w:t>T</w:t>
      </w:r>
      <w:r w:rsidR="00112999" w:rsidRPr="00644EE7">
        <w:t xml:space="preserve">he ability of principals or other school leaders to support teachers, teacher leaders, early childhood educators, and other professionals to meet the needs of students through age eight, which may include providing joint professional learning and planning activities for school staff and educators in preschool programs that address the transition to elementary school. (20 </w:t>
      </w:r>
      <w:r w:rsidR="009F73AA" w:rsidRPr="00644EE7">
        <w:rPr>
          <w:i/>
          <w:caps/>
        </w:rPr>
        <w:t>U.S.C.</w:t>
      </w:r>
      <w:r w:rsidR="00112999" w:rsidRPr="00644EE7">
        <w:t xml:space="preserve"> Section 6613[b][3][G])</w:t>
      </w:r>
    </w:p>
    <w:p w14:paraId="70318DC2" w14:textId="77777777" w:rsidR="00112999" w:rsidRPr="00644EE7" w:rsidRDefault="00112999" w:rsidP="00A02A42">
      <w:pPr>
        <w:pStyle w:val="Level3"/>
        <w:spacing w:after="240"/>
      </w:pPr>
      <w:r w:rsidRPr="00644EE7">
        <w:t xml:space="preserve">Providing training, technical assistance, and capacity-building in LEAs to assist teachers, principals, or other school leaders with selecting and implementing formative assessments, designing classroom-based assessments, and using data from such assessments to improve instruction and student academic achievement, which may include providing additional time for teachers to review student data and respond. (20 </w:t>
      </w:r>
      <w:r w:rsidR="009F73AA" w:rsidRPr="00644EE7">
        <w:rPr>
          <w:i/>
          <w:caps/>
        </w:rPr>
        <w:t>U.S.C.</w:t>
      </w:r>
      <w:r w:rsidRPr="00644EE7">
        <w:t xml:space="preserve"> Section 6613[b][3][H])</w:t>
      </w:r>
    </w:p>
    <w:p w14:paraId="3818477C" w14:textId="787500A5" w:rsidR="003E137A" w:rsidRPr="00644EE7" w:rsidRDefault="00112999" w:rsidP="00A02A42">
      <w:pPr>
        <w:pStyle w:val="Level3"/>
        <w:spacing w:after="240"/>
      </w:pPr>
      <w:r w:rsidRPr="00644EE7">
        <w:t>Carrying out in-service training for school personnel in</w:t>
      </w:r>
    </w:p>
    <w:p w14:paraId="167B2B34" w14:textId="2A6C99B7" w:rsidR="003E137A" w:rsidRPr="00644EE7" w:rsidRDefault="00E968DC" w:rsidP="00AB4CC6">
      <w:pPr>
        <w:pStyle w:val="Level4"/>
        <w:numPr>
          <w:ilvl w:val="3"/>
          <w:numId w:val="16"/>
        </w:numPr>
        <w:ind w:left="2160" w:hanging="180"/>
      </w:pPr>
      <w:r w:rsidRPr="00644EE7">
        <w:t>T</w:t>
      </w:r>
      <w:r w:rsidR="00112999" w:rsidRPr="00644EE7">
        <w:t>echniques and supports needed to help educators understand when and how to refer students affected by trauma and children with, or at risk of mental illness</w:t>
      </w:r>
      <w:r w:rsidR="007E69DD" w:rsidRPr="00644EE7">
        <w:t>;</w:t>
      </w:r>
    </w:p>
    <w:p w14:paraId="0E35247D" w14:textId="11B75FBF" w:rsidR="003E137A" w:rsidRPr="00644EE7" w:rsidRDefault="008C3BB7" w:rsidP="00F94132">
      <w:pPr>
        <w:pStyle w:val="Level4"/>
        <w:ind w:hanging="180"/>
        <w:rPr>
          <w:lang w:val="en-US"/>
        </w:rPr>
      </w:pPr>
      <w:r w:rsidRPr="00644EE7">
        <w:rPr>
          <w:lang w:val="en-US"/>
        </w:rPr>
        <w:t>T</w:t>
      </w:r>
      <w:r w:rsidR="00112999" w:rsidRPr="00644EE7">
        <w:rPr>
          <w:lang w:val="en-US"/>
        </w:rPr>
        <w:t xml:space="preserve">he use of referral mechanisms </w:t>
      </w:r>
      <w:r w:rsidR="00201AD8" w:rsidRPr="00644EE7">
        <w:rPr>
          <w:lang w:val="en-US"/>
        </w:rPr>
        <w:t>t</w:t>
      </w:r>
      <w:r w:rsidR="00112999" w:rsidRPr="00644EE7">
        <w:rPr>
          <w:lang w:val="en-US"/>
        </w:rPr>
        <w:t xml:space="preserve">hat effectively link such children to appropriate treatment and intervention services in the school and in the </w:t>
      </w:r>
      <w:r w:rsidR="00F40EB7" w:rsidRPr="00644EE7">
        <w:rPr>
          <w:lang w:val="en-US"/>
        </w:rPr>
        <w:t>community, where</w:t>
      </w:r>
      <w:r w:rsidR="00112999" w:rsidRPr="00644EE7">
        <w:rPr>
          <w:lang w:val="en-US"/>
        </w:rPr>
        <w:t xml:space="preserve"> appropriate</w:t>
      </w:r>
      <w:r w:rsidR="007E69DD" w:rsidRPr="00644EE7">
        <w:rPr>
          <w:lang w:val="en-US"/>
        </w:rPr>
        <w:t>;</w:t>
      </w:r>
    </w:p>
    <w:p w14:paraId="27C58489" w14:textId="47E380A9" w:rsidR="003E137A" w:rsidRPr="00644EE7" w:rsidRDefault="008C3BB7" w:rsidP="00AB4CC6">
      <w:pPr>
        <w:pStyle w:val="Level4"/>
        <w:ind w:hanging="180"/>
      </w:pPr>
      <w:r w:rsidRPr="00644EE7">
        <w:t>F</w:t>
      </w:r>
      <w:r w:rsidR="00112999" w:rsidRPr="00644EE7">
        <w:t>orming partnerships between school-based mental health programs and public or private mental health organizations</w:t>
      </w:r>
      <w:r w:rsidR="007E69DD" w:rsidRPr="00644EE7">
        <w:t>;</w:t>
      </w:r>
    </w:p>
    <w:p w14:paraId="5F7A4D4A" w14:textId="71DC4627" w:rsidR="00112999" w:rsidRPr="00644EE7" w:rsidRDefault="008C3BB7" w:rsidP="00AB4CC6">
      <w:pPr>
        <w:pStyle w:val="Level4"/>
        <w:ind w:hanging="180"/>
      </w:pPr>
      <w:r w:rsidRPr="00644EE7">
        <w:t>A</w:t>
      </w:r>
      <w:r w:rsidR="00112999" w:rsidRPr="00644EE7">
        <w:t xml:space="preserve">nd addressing issues related to school conditions for student learning, such as safety, peer interaction, drug and alcohol abuse, and chronic absenteeism. (20 </w:t>
      </w:r>
      <w:r w:rsidR="009F73AA" w:rsidRPr="00644EE7">
        <w:rPr>
          <w:i/>
          <w:caps/>
        </w:rPr>
        <w:t>U.S.C.</w:t>
      </w:r>
      <w:r w:rsidR="00112999" w:rsidRPr="00644EE7">
        <w:rPr>
          <w:i/>
        </w:rPr>
        <w:t xml:space="preserve"> </w:t>
      </w:r>
      <w:r w:rsidR="00112999" w:rsidRPr="00644EE7">
        <w:t>Section 6613[b][3][I])</w:t>
      </w:r>
    </w:p>
    <w:p w14:paraId="71F401B2" w14:textId="67E88322" w:rsidR="00860567" w:rsidRPr="00644EE7" w:rsidRDefault="00112999" w:rsidP="00A02A42">
      <w:pPr>
        <w:pStyle w:val="Level3"/>
        <w:spacing w:after="240"/>
      </w:pPr>
      <w:r w:rsidRPr="00644EE7">
        <w:t>Providing training to support the identification of students who are gifted and talented</w:t>
      </w:r>
      <w:r w:rsidR="002A2989" w:rsidRPr="00644EE7">
        <w:t>,</w:t>
      </w:r>
      <w:r w:rsidRPr="00644EE7">
        <w:t xml:space="preserve"> including high-ability students who have not been formally identified for gifted education services, and implementing instructional practices that support the education of such students, such as—</w:t>
      </w:r>
    </w:p>
    <w:p w14:paraId="38F2067F" w14:textId="79A21EEA" w:rsidR="00860567" w:rsidRPr="00644EE7" w:rsidRDefault="008C3BB7" w:rsidP="00AB4CC6">
      <w:pPr>
        <w:pStyle w:val="Level4"/>
        <w:numPr>
          <w:ilvl w:val="3"/>
          <w:numId w:val="17"/>
        </w:numPr>
        <w:ind w:left="2160" w:hanging="180"/>
      </w:pPr>
      <w:r w:rsidRPr="00644EE7">
        <w:t>E</w:t>
      </w:r>
      <w:r w:rsidR="00112999" w:rsidRPr="00644EE7">
        <w:t>arly entrance to kindergarten;</w:t>
      </w:r>
    </w:p>
    <w:p w14:paraId="37F0014A" w14:textId="0A46ABB5" w:rsidR="00860567" w:rsidRPr="00644EE7" w:rsidRDefault="008C3BB7" w:rsidP="00AB4CC6">
      <w:pPr>
        <w:pStyle w:val="Level4"/>
        <w:ind w:hanging="180"/>
      </w:pPr>
      <w:r w:rsidRPr="00644EE7">
        <w:lastRenderedPageBreak/>
        <w:t>E</w:t>
      </w:r>
      <w:r w:rsidR="00112999" w:rsidRPr="00644EE7">
        <w:t>nrichment, acceleration, and curriculum compacting activities; and</w:t>
      </w:r>
    </w:p>
    <w:p w14:paraId="0D6E54D8" w14:textId="01C87F2F" w:rsidR="00112999" w:rsidRPr="00644EE7" w:rsidRDefault="008C3BB7" w:rsidP="00AB4CC6">
      <w:pPr>
        <w:pStyle w:val="Level4"/>
        <w:ind w:hanging="180"/>
      </w:pPr>
      <w:hyperlink r:id="rId32">
        <w:r w:rsidRPr="00644EE7">
          <w:t>D</w:t>
        </w:r>
        <w:r w:rsidR="00112999" w:rsidRPr="00644EE7">
          <w:t>ual or concurrent enrollment programs</w:t>
        </w:r>
      </w:hyperlink>
      <w:r w:rsidR="00112999" w:rsidRPr="00644EE7">
        <w:t xml:space="preserve"> in</w:t>
      </w:r>
      <w:hyperlink r:id="rId33">
        <w:r w:rsidR="00112999" w:rsidRPr="00644EE7">
          <w:t xml:space="preserve"> secondary school </w:t>
        </w:r>
      </w:hyperlink>
      <w:r w:rsidR="00112999" w:rsidRPr="00644EE7">
        <w:t xml:space="preserve">and postsecondary education; (20 </w:t>
      </w:r>
      <w:r w:rsidR="009F73AA" w:rsidRPr="00644EE7">
        <w:rPr>
          <w:i/>
          <w:caps/>
        </w:rPr>
        <w:t>U.S.C.</w:t>
      </w:r>
      <w:r w:rsidR="00112999" w:rsidRPr="00644EE7">
        <w:t xml:space="preserve"> Section 6613[b][3][J])</w:t>
      </w:r>
    </w:p>
    <w:p w14:paraId="5CB99797" w14:textId="77777777" w:rsidR="00112999" w:rsidRPr="00644EE7" w:rsidRDefault="00112999" w:rsidP="00A02A42">
      <w:pPr>
        <w:pStyle w:val="Level3"/>
        <w:spacing w:after="240"/>
      </w:pPr>
      <w:r w:rsidRPr="00644EE7">
        <w:t xml:space="preserve">Supporting the instructional services provided by effective school library programs. (20 </w:t>
      </w:r>
      <w:r w:rsidR="009F73AA" w:rsidRPr="00644EE7">
        <w:rPr>
          <w:i/>
          <w:caps/>
        </w:rPr>
        <w:t>U.S.C.</w:t>
      </w:r>
      <w:r w:rsidRPr="00644EE7">
        <w:t xml:space="preserve"> Section 6613[b][3][K])</w:t>
      </w:r>
    </w:p>
    <w:p w14:paraId="73D97D74" w14:textId="7B338A56" w:rsidR="00E33B87" w:rsidRPr="00644EE7" w:rsidRDefault="00112999" w:rsidP="00A02A42">
      <w:pPr>
        <w:pStyle w:val="Level3"/>
        <w:spacing w:after="240"/>
      </w:pPr>
      <w:r w:rsidRPr="00644EE7">
        <w:t xml:space="preserve">Providing training for all school personnel, including teachers, principals, other school leaders, specialized instructional support personnel, and paraprofessionals, regarding how to prevent and recognize child sexual abuse. (20 </w:t>
      </w:r>
      <w:r w:rsidR="009F73AA" w:rsidRPr="00644EE7">
        <w:rPr>
          <w:i/>
          <w:caps/>
        </w:rPr>
        <w:t>U.S.C.</w:t>
      </w:r>
      <w:r w:rsidRPr="00644EE7">
        <w:t xml:space="preserve"> Section 6613[b][3][L])</w:t>
      </w:r>
    </w:p>
    <w:p w14:paraId="715256E0" w14:textId="24B9B012" w:rsidR="00247C68" w:rsidRPr="00644EE7" w:rsidRDefault="00247C68" w:rsidP="00A02A42">
      <w:pPr>
        <w:pStyle w:val="Level3"/>
        <w:spacing w:after="240"/>
      </w:pPr>
      <w:r w:rsidRPr="00644EE7">
        <w:t xml:space="preserve">Developing and providing PD and other comprehensive systems of support for teachers, principals, or other school leaders to promote high-quality instruction and instructional leadership in science, technology, engineering, and mathematics subjects, including computer science. (20 </w:t>
      </w:r>
      <w:r w:rsidRPr="00644EE7">
        <w:rPr>
          <w:i/>
          <w:caps/>
        </w:rPr>
        <w:t>U.S.C.</w:t>
      </w:r>
      <w:r w:rsidRPr="00644EE7">
        <w:t xml:space="preserve"> Section 6613[b][3][M])</w:t>
      </w:r>
    </w:p>
    <w:p w14:paraId="59F71DC9" w14:textId="77777777" w:rsidR="00112999" w:rsidRPr="00644EE7" w:rsidRDefault="00112999" w:rsidP="00A02A42">
      <w:pPr>
        <w:pStyle w:val="Level3"/>
        <w:spacing w:after="240"/>
      </w:pPr>
      <w:r w:rsidRPr="00644EE7">
        <w:t xml:space="preserve">Developing feedback mechanisms to improve school working conditions, including through periodically and publicly reporting results of educator support and working conditions feedback. (20 </w:t>
      </w:r>
      <w:r w:rsidR="009F73AA" w:rsidRPr="00644EE7">
        <w:rPr>
          <w:i/>
          <w:caps/>
        </w:rPr>
        <w:t>U.S.C.</w:t>
      </w:r>
      <w:r w:rsidRPr="00644EE7">
        <w:rPr>
          <w:i/>
        </w:rPr>
        <w:t xml:space="preserve"> </w:t>
      </w:r>
      <w:r w:rsidRPr="00644EE7">
        <w:t>Section 6613[b][3][N])</w:t>
      </w:r>
    </w:p>
    <w:p w14:paraId="783E9962" w14:textId="5310CEA9" w:rsidR="00112999" w:rsidRPr="00644EE7" w:rsidRDefault="00112999" w:rsidP="00A02A42">
      <w:pPr>
        <w:pStyle w:val="Level3"/>
        <w:spacing w:after="240"/>
      </w:pPr>
      <w:r w:rsidRPr="00644EE7">
        <w:t xml:space="preserve">Providing high-quality, PD for teachers, principals, or other school leaders on effective strategies to integrate rigorous academic content, career and technical education, and work-based learning (if appropriate), which may include providing common planning time, to help prepare students for postsecondary education and the workforce. (20 </w:t>
      </w:r>
      <w:r w:rsidR="009F73AA" w:rsidRPr="00644EE7">
        <w:rPr>
          <w:i/>
          <w:caps/>
        </w:rPr>
        <w:t>U.S.C.</w:t>
      </w:r>
      <w:r w:rsidRPr="00644EE7">
        <w:t xml:space="preserve"> Section 6613[b][3][O])</w:t>
      </w:r>
    </w:p>
    <w:p w14:paraId="3D025C24" w14:textId="7C7878D2" w:rsidR="000536A9" w:rsidRPr="00644EE7" w:rsidRDefault="00112999" w:rsidP="00A02A42">
      <w:pPr>
        <w:pStyle w:val="Level3"/>
        <w:spacing w:after="240"/>
      </w:pPr>
      <w:r w:rsidRPr="00644EE7">
        <w:t xml:space="preserve">Carrying out other activities that are evidence-based, to the extent the </w:t>
      </w:r>
      <w:r w:rsidR="0016462A" w:rsidRPr="00644EE7">
        <w:t>s</w:t>
      </w:r>
      <w:r w:rsidR="00201AD8" w:rsidRPr="00644EE7">
        <w:t>tate</w:t>
      </w:r>
      <w:r w:rsidRPr="00644EE7">
        <w:t xml:space="preserve"> (in consultation with LEAs in the </w:t>
      </w:r>
      <w:r w:rsidR="0016462A" w:rsidRPr="00644EE7">
        <w:t>s</w:t>
      </w:r>
      <w:r w:rsidR="00201AD8" w:rsidRPr="00644EE7">
        <w:t>tate</w:t>
      </w:r>
      <w:r w:rsidRPr="00644EE7">
        <w:t xml:space="preserve">) determines that such evidence is reasonably available, and identified by the LEA that meet the purpose of this subchapter. (20 </w:t>
      </w:r>
      <w:r w:rsidR="009F73AA" w:rsidRPr="00644EE7">
        <w:rPr>
          <w:i/>
          <w:caps/>
        </w:rPr>
        <w:t>U.S.C.</w:t>
      </w:r>
      <w:r w:rsidRPr="00644EE7">
        <w:t xml:space="preserve"> Section 6613[b][3][P</w:t>
      </w:r>
      <w:r w:rsidR="006E2343" w:rsidRPr="00644EE7">
        <w:t>]</w:t>
      </w:r>
      <w:r w:rsidRPr="00644EE7">
        <w:t>)</w:t>
      </w:r>
      <w:r w:rsidR="00AD454D" w:rsidRPr="00644EE7">
        <w:t xml:space="preserve"> </w:t>
      </w:r>
    </w:p>
    <w:p w14:paraId="2C886614" w14:textId="75418536" w:rsidR="00AD454D" w:rsidRPr="00644EE7" w:rsidRDefault="00FA65D0" w:rsidP="00A02A42">
      <w:pPr>
        <w:pStyle w:val="Level2"/>
        <w:numPr>
          <w:ilvl w:val="0"/>
          <w:numId w:val="0"/>
        </w:numPr>
        <w:spacing w:after="480"/>
        <w:ind w:left="1296" w:hanging="576"/>
      </w:pPr>
      <w:r w:rsidRPr="00644EE7">
        <w:t>6.2</w:t>
      </w:r>
      <w:r w:rsidRPr="00644EE7">
        <w:tab/>
      </w:r>
      <w:r w:rsidR="00486861" w:rsidRPr="00644EE7">
        <w:t>The LEA must ensure that all salaries and wages charged to federal programs are based on records that accurately reflect the work performed and are supported by a system of internal control</w:t>
      </w:r>
      <w:r w:rsidR="009628CB" w:rsidRPr="00644EE7">
        <w:t>s</w:t>
      </w:r>
      <w:r w:rsidR="00486861" w:rsidRPr="00644EE7">
        <w:t xml:space="preserve"> which provide reasonable assurance that the charges are accurate, allowable</w:t>
      </w:r>
      <w:r w:rsidR="009628CB" w:rsidRPr="00644EE7">
        <w:t xml:space="preserve"> (reasonable and necessary)</w:t>
      </w:r>
      <w:r w:rsidR="00486861" w:rsidRPr="00644EE7">
        <w:t>, and properly allocated in accordance with federal, state and program requirements.</w:t>
      </w:r>
      <w:r w:rsidR="00803A82" w:rsidRPr="00644EE7">
        <w:t>Charges to the federal award for salaries and wages must be based on records that accurately reflect the work performed.</w:t>
      </w:r>
      <w:r w:rsidR="00486861" w:rsidRPr="00644EE7">
        <w:t xml:space="preserve"> (</w:t>
      </w:r>
      <w:r w:rsidR="00486861" w:rsidRPr="00644EE7">
        <w:rPr>
          <w:i/>
        </w:rPr>
        <w:t>Code of Federal Regulations</w:t>
      </w:r>
      <w:r w:rsidR="00486861" w:rsidRPr="00644EE7">
        <w:t xml:space="preserve"> </w:t>
      </w:r>
      <w:r w:rsidR="00003F3A" w:rsidRPr="00644EE7">
        <w:t>Title 2 [2</w:t>
      </w:r>
      <w:r w:rsidR="00003F3A" w:rsidRPr="00644EE7">
        <w:rPr>
          <w:i/>
          <w:iCs/>
        </w:rPr>
        <w:t xml:space="preserve"> CFR</w:t>
      </w:r>
      <w:r w:rsidR="00003F3A" w:rsidRPr="00644EE7">
        <w:t xml:space="preserve">] </w:t>
      </w:r>
      <w:r w:rsidR="00486861" w:rsidRPr="00644EE7">
        <w:t xml:space="preserve">sections </w:t>
      </w:r>
      <w:r w:rsidR="00BC30C0" w:rsidRPr="00644EE7">
        <w:t xml:space="preserve">200.1, </w:t>
      </w:r>
      <w:r w:rsidR="004A326F" w:rsidRPr="00644EE7">
        <w:t xml:space="preserve">200.302, </w:t>
      </w:r>
      <w:r w:rsidR="00486861" w:rsidRPr="00644EE7">
        <w:t>200.430</w:t>
      </w:r>
      <w:r w:rsidR="00822F90" w:rsidRPr="00644EE7">
        <w:t>,</w:t>
      </w:r>
      <w:r w:rsidR="004A326F" w:rsidRPr="00644EE7">
        <w:t xml:space="preserve"> 200.431</w:t>
      </w:r>
      <w:r w:rsidR="00486861" w:rsidRPr="00644EE7">
        <w:t>)</w:t>
      </w:r>
    </w:p>
    <w:p w14:paraId="5649D047" w14:textId="06ACC183" w:rsidR="00C064BB" w:rsidRPr="00644EE7" w:rsidRDefault="00C064BB" w:rsidP="00A02A42">
      <w:pPr>
        <w:pStyle w:val="Heading4"/>
      </w:pPr>
      <w:r w:rsidRPr="00644EE7">
        <w:lastRenderedPageBreak/>
        <w:t>Evidence Requests</w:t>
      </w:r>
    </w:p>
    <w:p w14:paraId="50E383CE" w14:textId="5963FEAA" w:rsidR="6E707488" w:rsidRPr="00644EE7" w:rsidRDefault="6E707488" w:rsidP="006B4297">
      <w:pPr>
        <w:pStyle w:val="Heading5"/>
      </w:pPr>
      <w:r w:rsidRPr="00644EE7">
        <w:t>Budget</w:t>
      </w:r>
    </w:p>
    <w:p w14:paraId="7D0AF944" w14:textId="6BCDE44C" w:rsidR="21A99456" w:rsidRPr="00644EE7" w:rsidRDefault="6E707488" w:rsidP="00A02A42">
      <w:pPr>
        <w:spacing w:after="240"/>
      </w:pPr>
      <w:r w:rsidRPr="00644EE7">
        <w:t>Abbreviation:</w:t>
      </w:r>
      <w:r w:rsidRPr="00644EE7">
        <w:tab/>
      </w:r>
      <w:r w:rsidRPr="00644EE7">
        <w:tab/>
        <w:t>T2Budget</w:t>
      </w:r>
    </w:p>
    <w:p w14:paraId="25CC4344" w14:textId="12D6145E" w:rsidR="21A99456" w:rsidRPr="00644EE7" w:rsidRDefault="6E707488" w:rsidP="00A02A42">
      <w:pPr>
        <w:spacing w:after="240"/>
      </w:pPr>
      <w:r w:rsidRPr="00644EE7">
        <w:t>Description:</w:t>
      </w:r>
      <w:r w:rsidRPr="00644EE7">
        <w:tab/>
      </w:r>
      <w:r w:rsidRPr="00644EE7">
        <w:tab/>
        <w:t xml:space="preserve">Budget for </w:t>
      </w:r>
      <w:r w:rsidR="00A64941" w:rsidRPr="00644EE7">
        <w:t>R</w:t>
      </w:r>
      <w:r w:rsidRPr="00644EE7">
        <w:t xml:space="preserve">esource </w:t>
      </w:r>
      <w:r w:rsidR="00A64941" w:rsidRPr="00644EE7">
        <w:t>C</w:t>
      </w:r>
      <w:r w:rsidRPr="00644EE7">
        <w:t>ode 4035.</w:t>
      </w:r>
    </w:p>
    <w:p w14:paraId="1F3F81A5" w14:textId="79609164" w:rsidR="6E707488" w:rsidRPr="00644EE7" w:rsidRDefault="6E707488" w:rsidP="00A02A42">
      <w:pPr>
        <w:spacing w:after="240"/>
        <w:ind w:left="2160" w:hanging="2160"/>
        <w:rPr>
          <w:rFonts w:eastAsia="Arial"/>
        </w:rPr>
      </w:pPr>
      <w:r w:rsidRPr="00644EE7">
        <w:t>Item Instructions:</w:t>
      </w:r>
      <w:r w:rsidRPr="00644EE7">
        <w:tab/>
      </w:r>
      <w:r w:rsidR="00695FAB" w:rsidRPr="00644EE7">
        <w:t xml:space="preserve">SEI 06: </w:t>
      </w:r>
      <w:r w:rsidRPr="00644EE7">
        <w:t xml:space="preserve">Submit the current year budget for </w:t>
      </w:r>
      <w:r w:rsidR="004F7F89" w:rsidRPr="00644EE7">
        <w:t xml:space="preserve">the </w:t>
      </w:r>
      <w:r w:rsidRPr="00644EE7">
        <w:t xml:space="preserve">Title II </w:t>
      </w:r>
      <w:r w:rsidR="525D5590" w:rsidRPr="00644EE7">
        <w:t xml:space="preserve">program </w:t>
      </w:r>
      <w:r w:rsidR="6C290795" w:rsidRPr="00644EE7">
        <w:t>including object</w:t>
      </w:r>
      <w:r w:rsidR="004F7F89" w:rsidRPr="00644EE7">
        <w:t xml:space="preserve"> </w:t>
      </w:r>
      <w:r w:rsidR="6C290795" w:rsidRPr="00644EE7">
        <w:t>codes</w:t>
      </w:r>
      <w:r w:rsidR="004F7F89" w:rsidRPr="00644EE7">
        <w:t xml:space="preserve"> </w:t>
      </w:r>
      <w:r w:rsidR="6FE81F2F" w:rsidRPr="00644EE7">
        <w:rPr>
          <w:rFonts w:eastAsia="Arial"/>
        </w:rPr>
        <w:t>that align</w:t>
      </w:r>
      <w:r w:rsidR="009478C0" w:rsidRPr="00644EE7">
        <w:rPr>
          <w:rFonts w:eastAsia="Arial"/>
        </w:rPr>
        <w:t xml:space="preserve"> </w:t>
      </w:r>
      <w:r w:rsidR="004F7F89" w:rsidRPr="00644EE7">
        <w:rPr>
          <w:rFonts w:eastAsia="Arial"/>
        </w:rPr>
        <w:t>with</w:t>
      </w:r>
      <w:r w:rsidR="6FE81F2F" w:rsidRPr="00644EE7">
        <w:rPr>
          <w:rFonts w:eastAsia="Arial"/>
        </w:rPr>
        <w:t xml:space="preserve"> the LEA</w:t>
      </w:r>
      <w:r w:rsidR="009478C0" w:rsidRPr="00644EE7">
        <w:rPr>
          <w:rFonts w:eastAsia="Arial"/>
        </w:rPr>
        <w:t>s</w:t>
      </w:r>
      <w:r w:rsidR="6FE81F2F" w:rsidRPr="00644EE7">
        <w:rPr>
          <w:rFonts w:eastAsia="Arial"/>
        </w:rPr>
        <w:t xml:space="preserve"> goals and key improvement</w:t>
      </w:r>
      <w:r w:rsidR="004F7F89" w:rsidRPr="00644EE7">
        <w:rPr>
          <w:rFonts w:eastAsia="Arial"/>
        </w:rPr>
        <w:t xml:space="preserve"> </w:t>
      </w:r>
      <w:r w:rsidR="6FE81F2F" w:rsidRPr="00644EE7">
        <w:rPr>
          <w:rFonts w:eastAsia="Arial"/>
        </w:rPr>
        <w:t xml:space="preserve">strategies. </w:t>
      </w:r>
      <w:r w:rsidRPr="00644EE7">
        <w:tab/>
      </w:r>
    </w:p>
    <w:p w14:paraId="6A2C67B9" w14:textId="2698E92A" w:rsidR="21A99456" w:rsidRPr="00644EE7" w:rsidRDefault="00A64941" w:rsidP="21A99456">
      <w:r w:rsidRPr="00644EE7">
        <w:t>Related Items:</w:t>
      </w:r>
      <w:r w:rsidRPr="00644EE7">
        <w:tab/>
        <w:t>SEI 06</w:t>
      </w:r>
    </w:p>
    <w:p w14:paraId="68C80490" w14:textId="77777777" w:rsidR="00C064BB" w:rsidRPr="00644EE7" w:rsidRDefault="00C064BB" w:rsidP="006B4297">
      <w:pPr>
        <w:pStyle w:val="Heading5"/>
      </w:pPr>
      <w:r w:rsidRPr="00644EE7">
        <w:t>Chart of Accounts</w:t>
      </w:r>
    </w:p>
    <w:p w14:paraId="5C64012C" w14:textId="77777777" w:rsidR="00C064BB" w:rsidRPr="00644EE7" w:rsidRDefault="00C064BB" w:rsidP="00886780">
      <w:pPr>
        <w:pStyle w:val="EvidenceRequest"/>
        <w:spacing w:after="240"/>
      </w:pPr>
      <w:r w:rsidRPr="00644EE7">
        <w:t>Abbreviation:</w:t>
      </w:r>
      <w:r w:rsidRPr="00644EE7">
        <w:tab/>
        <w:t>CtAccts</w:t>
      </w:r>
    </w:p>
    <w:p w14:paraId="038DCE4E" w14:textId="77777777" w:rsidR="00C064BB" w:rsidRPr="00644EE7" w:rsidRDefault="00C064BB" w:rsidP="00886780">
      <w:pPr>
        <w:pStyle w:val="EvidenceRequest"/>
        <w:spacing w:after="240"/>
      </w:pPr>
      <w:r w:rsidRPr="00644EE7">
        <w:t>Description:</w:t>
      </w:r>
      <w:r w:rsidRPr="00644EE7">
        <w:tab/>
        <w:t>A list of the established accounts used by the LEA including categories such as fund, resource, object, site, etc.</w:t>
      </w:r>
    </w:p>
    <w:p w14:paraId="7230273A" w14:textId="446CCCC1" w:rsidR="00C064BB" w:rsidRPr="00644EE7" w:rsidRDefault="00C064BB" w:rsidP="00886780">
      <w:pPr>
        <w:pStyle w:val="EvidenceRequest"/>
        <w:spacing w:after="240"/>
      </w:pPr>
      <w:r w:rsidRPr="00644EE7">
        <w:t>Item Instructions:</w:t>
      </w:r>
      <w:r w:rsidR="00CF73D2" w:rsidRPr="00644EE7">
        <w:tab/>
      </w:r>
      <w:r w:rsidR="00695FAB" w:rsidRPr="00644EE7">
        <w:t xml:space="preserve">SEI 06: </w:t>
      </w:r>
      <w:r w:rsidR="00B70698" w:rsidRPr="00644EE7">
        <w:rPr>
          <w:szCs w:val="24"/>
        </w:rPr>
        <w:t>Submit a</w:t>
      </w:r>
      <w:r w:rsidR="00CF73D2" w:rsidRPr="00644EE7">
        <w:rPr>
          <w:szCs w:val="24"/>
        </w:rPr>
        <w:t xml:space="preserve"> systematically arranged list of accounts that are applicable to a specific LEA. All account names and numbers, if any, are listed in numerical order. The index of all the financial accounts in the </w:t>
      </w:r>
      <w:r w:rsidR="00A64941" w:rsidRPr="00644EE7">
        <w:rPr>
          <w:szCs w:val="24"/>
        </w:rPr>
        <w:t>G</w:t>
      </w:r>
      <w:r w:rsidR="00CF73D2" w:rsidRPr="00644EE7">
        <w:rPr>
          <w:szCs w:val="24"/>
        </w:rPr>
        <w:t xml:space="preserve">eneral </w:t>
      </w:r>
      <w:r w:rsidR="00A64941" w:rsidRPr="00644EE7">
        <w:rPr>
          <w:szCs w:val="24"/>
        </w:rPr>
        <w:t>L</w:t>
      </w:r>
      <w:r w:rsidR="00CF73D2" w:rsidRPr="00644EE7">
        <w:rPr>
          <w:szCs w:val="24"/>
        </w:rPr>
        <w:t>edger.</w:t>
      </w:r>
      <w:r w:rsidR="00CF73D2" w:rsidRPr="00644EE7">
        <w:rPr>
          <w:sz w:val="23"/>
          <w:szCs w:val="23"/>
        </w:rPr>
        <w:t xml:space="preserve"> </w:t>
      </w:r>
    </w:p>
    <w:p w14:paraId="3C5DD24F" w14:textId="04309627" w:rsidR="00C064BB" w:rsidRPr="00644EE7" w:rsidRDefault="00C064BB" w:rsidP="00886780">
      <w:pPr>
        <w:pStyle w:val="Relateditems"/>
      </w:pPr>
      <w:r w:rsidRPr="00644EE7">
        <w:t>Related Items:</w:t>
      </w:r>
      <w:r w:rsidRPr="00644EE7">
        <w:tab/>
        <w:t>FM 01, FM 02, FM 03, FM 04, SEI 0</w:t>
      </w:r>
      <w:r w:rsidR="00647785" w:rsidRPr="00644EE7">
        <w:t>6</w:t>
      </w:r>
    </w:p>
    <w:p w14:paraId="203826CD" w14:textId="77777777" w:rsidR="00C064BB" w:rsidRPr="00644EE7" w:rsidRDefault="00C064BB" w:rsidP="006B4297">
      <w:pPr>
        <w:pStyle w:val="Heading5"/>
      </w:pPr>
      <w:r w:rsidRPr="00644EE7">
        <w:t>General Ledger</w:t>
      </w:r>
    </w:p>
    <w:p w14:paraId="25354171" w14:textId="77777777" w:rsidR="00C064BB" w:rsidRPr="00644EE7" w:rsidRDefault="00C064BB" w:rsidP="00886780">
      <w:pPr>
        <w:pStyle w:val="EvidenceRequest"/>
        <w:spacing w:after="240"/>
      </w:pPr>
      <w:r w:rsidRPr="00644EE7">
        <w:t>Abbreviation:</w:t>
      </w:r>
      <w:r w:rsidRPr="00644EE7">
        <w:tab/>
        <w:t>GnLdgr</w:t>
      </w:r>
    </w:p>
    <w:p w14:paraId="071C6405" w14:textId="77777777" w:rsidR="00C064BB" w:rsidRPr="00644EE7" w:rsidRDefault="00C064BB" w:rsidP="00886780">
      <w:pPr>
        <w:pStyle w:val="EvidenceRequest"/>
        <w:spacing w:after="240"/>
      </w:pPr>
      <w:r w:rsidRPr="00644EE7">
        <w:t>Description:</w:t>
      </w:r>
      <w:r w:rsidRPr="00644EE7">
        <w:tab/>
        <w:t>Detailed General Ledger for the specific resource code(s) being reviewed. (The General Ledger should include the date, description, vendor name, and total amount for each expenditure line item).</w:t>
      </w:r>
    </w:p>
    <w:p w14:paraId="6735D0BB" w14:textId="1A5A379F" w:rsidR="00C064BB" w:rsidRPr="00644EE7" w:rsidRDefault="00C064BB" w:rsidP="00886780">
      <w:pPr>
        <w:pStyle w:val="EvidenceRequest"/>
        <w:spacing w:after="240"/>
      </w:pPr>
      <w:r w:rsidRPr="00644EE7">
        <w:t xml:space="preserve">Item Instructions: </w:t>
      </w:r>
      <w:r w:rsidRPr="00644EE7">
        <w:tab/>
        <w:t>SEI 0</w:t>
      </w:r>
      <w:r w:rsidR="00C72488" w:rsidRPr="00644EE7">
        <w:t>6</w:t>
      </w:r>
      <w:r w:rsidRPr="00644EE7">
        <w:t xml:space="preserve">: </w:t>
      </w:r>
      <w:r w:rsidR="00D73CE4" w:rsidRPr="00644EE7">
        <w:t>Submit a d</w:t>
      </w:r>
      <w:r w:rsidRPr="00644EE7">
        <w:t>etailed General Ledger for Resource Code 4035</w:t>
      </w:r>
      <w:r w:rsidR="00701023" w:rsidRPr="00644EE7">
        <w:t xml:space="preserve"> for the current and prior school </w:t>
      </w:r>
      <w:r w:rsidR="00D13B4A" w:rsidRPr="00644EE7">
        <w:t>year</w:t>
      </w:r>
      <w:r w:rsidR="00D73CE4" w:rsidRPr="00644EE7">
        <w:t>s</w:t>
      </w:r>
      <w:r w:rsidR="00D13B4A" w:rsidRPr="00644EE7">
        <w:t>. The</w:t>
      </w:r>
      <w:r w:rsidR="00CF73D2" w:rsidRPr="00644EE7">
        <w:t xml:space="preserve"> </w:t>
      </w:r>
      <w:r w:rsidR="00A64941" w:rsidRPr="00644EE7">
        <w:t>G</w:t>
      </w:r>
      <w:r w:rsidR="00CF73D2" w:rsidRPr="00644EE7">
        <w:t xml:space="preserve">eneral </w:t>
      </w:r>
      <w:r w:rsidR="00A64941" w:rsidRPr="00644EE7">
        <w:t>L</w:t>
      </w:r>
      <w:r w:rsidR="00CF73D2" w:rsidRPr="00644EE7">
        <w:t xml:space="preserve">edger must include the vendor, date, and expenditure amount. </w:t>
      </w:r>
    </w:p>
    <w:p w14:paraId="169589A0" w14:textId="5D9682A5" w:rsidR="00DD54FD" w:rsidRPr="00644EE7" w:rsidRDefault="00C064BB" w:rsidP="00886780">
      <w:pPr>
        <w:pStyle w:val="Relateditems"/>
      </w:pPr>
      <w:r w:rsidRPr="00644EE7">
        <w:t>Related Items:</w:t>
      </w:r>
      <w:r w:rsidRPr="00644EE7">
        <w:tab/>
        <w:t>AE 02, FM 01, FM 02, FM 03, FM 05, FM 06,</w:t>
      </w:r>
      <w:r w:rsidR="00D94387" w:rsidRPr="00644EE7">
        <w:t xml:space="preserve"> Expanded Learning Programs</w:t>
      </w:r>
      <w:r w:rsidRPr="00644EE7">
        <w:t xml:space="preserve"> </w:t>
      </w:r>
      <w:r w:rsidR="00D94387" w:rsidRPr="00644EE7">
        <w:t>(</w:t>
      </w:r>
      <w:r w:rsidRPr="00644EE7">
        <w:t>EXLP</w:t>
      </w:r>
      <w:r w:rsidR="00D94387" w:rsidRPr="00644EE7">
        <w:t>)</w:t>
      </w:r>
      <w:r w:rsidRPr="00644EE7">
        <w:t xml:space="preserve"> 09, EXLP 11, EXLP </w:t>
      </w:r>
      <w:r w:rsidR="002B5C2D" w:rsidRPr="00644EE7">
        <w:t>19, SEI</w:t>
      </w:r>
      <w:r w:rsidRPr="00644EE7">
        <w:t xml:space="preserve"> 06, SEI 07, </w:t>
      </w:r>
      <w:r w:rsidR="00C72488" w:rsidRPr="00644EE7">
        <w:t xml:space="preserve">SEI 08, </w:t>
      </w:r>
      <w:r w:rsidRPr="00644EE7">
        <w:t xml:space="preserve">CTE 02, </w:t>
      </w:r>
      <w:r w:rsidR="00B54577" w:rsidRPr="00644EE7">
        <w:t>Migrant Education (ME)</w:t>
      </w:r>
      <w:r w:rsidRPr="00644EE7">
        <w:t xml:space="preserve"> 07, ME 08, </w:t>
      </w:r>
      <w:r w:rsidR="00B54577" w:rsidRPr="00644EE7">
        <w:t>Compensatory Education (CE)</w:t>
      </w:r>
      <w:r w:rsidRPr="00644EE7">
        <w:t xml:space="preserve"> 1</w:t>
      </w:r>
      <w:r w:rsidR="00822F90" w:rsidRPr="00644EE7">
        <w:t>1</w:t>
      </w:r>
      <w:r w:rsidRPr="00644EE7">
        <w:t>,</w:t>
      </w:r>
      <w:r w:rsidR="00822F90" w:rsidRPr="00644EE7">
        <w:t xml:space="preserve"> CE 12,</w:t>
      </w:r>
      <w:r w:rsidRPr="00644EE7">
        <w:t xml:space="preserve"> </w:t>
      </w:r>
      <w:r w:rsidR="00B54577" w:rsidRPr="00644EE7">
        <w:t>Neglected or Delinquent Youth (NorD)</w:t>
      </w:r>
      <w:r w:rsidRPr="00644EE7">
        <w:t xml:space="preserve"> 05</w:t>
      </w:r>
      <w:r w:rsidR="00822F90" w:rsidRPr="00644EE7">
        <w:t xml:space="preserve">, NorD 06, SSAE 02, </w:t>
      </w:r>
      <w:r w:rsidR="00734975" w:rsidRPr="00644EE7">
        <w:t xml:space="preserve">SSAE 03, </w:t>
      </w:r>
      <w:r w:rsidR="00822F90" w:rsidRPr="00644EE7">
        <w:t xml:space="preserve">SSAE 04, SSAE 06, SSAE 07, </w:t>
      </w:r>
      <w:r w:rsidR="00822F90" w:rsidRPr="00644EE7">
        <w:lastRenderedPageBreak/>
        <w:t>Federal Stimulus Monitoring (CA) 01, CA 04, CA 05, CA 06, CA 07, CA 08, CA 09, CA 10, School Support and Improvement (SSI) 02, SSI 03</w:t>
      </w:r>
    </w:p>
    <w:p w14:paraId="01CD83FD" w14:textId="77777777" w:rsidR="00DD54FD" w:rsidRPr="00644EE7" w:rsidRDefault="00DD54FD" w:rsidP="006B4297">
      <w:pPr>
        <w:pStyle w:val="Heading5"/>
      </w:pPr>
      <w:r w:rsidRPr="00644EE7">
        <w:t>Invoices</w:t>
      </w:r>
    </w:p>
    <w:p w14:paraId="444D319D" w14:textId="77777777" w:rsidR="00DD54FD" w:rsidRPr="00644EE7" w:rsidRDefault="00DD54FD" w:rsidP="00886780">
      <w:pPr>
        <w:pStyle w:val="EvidenceRequest"/>
        <w:spacing w:after="240"/>
      </w:pPr>
      <w:r w:rsidRPr="00644EE7">
        <w:t>Abbreviation:</w:t>
      </w:r>
      <w:r w:rsidRPr="00644EE7">
        <w:tab/>
        <w:t>Invcs</w:t>
      </w:r>
    </w:p>
    <w:p w14:paraId="6075306C" w14:textId="77777777" w:rsidR="00DD54FD" w:rsidRPr="00644EE7" w:rsidRDefault="00DD54FD" w:rsidP="00886780">
      <w:pPr>
        <w:pStyle w:val="EvidenceRequest"/>
        <w:spacing w:after="240"/>
      </w:pPr>
      <w:r w:rsidRPr="00644EE7">
        <w:t>Description:</w:t>
      </w:r>
      <w:r w:rsidRPr="00644EE7">
        <w:tab/>
        <w:t>Vendor invoices, detailed receipts or documentation to substantiate how costs benefited programs.</w:t>
      </w:r>
    </w:p>
    <w:p w14:paraId="0ACF8EA8" w14:textId="7F8DB06C" w:rsidR="00DD54FD" w:rsidRPr="00644EE7" w:rsidRDefault="00DD54FD" w:rsidP="00886780">
      <w:pPr>
        <w:pStyle w:val="EvidenceRequest"/>
        <w:spacing w:after="240"/>
      </w:pPr>
      <w:r w:rsidRPr="00644EE7">
        <w:t>Item Instructions:</w:t>
      </w:r>
      <w:r w:rsidRPr="00644EE7">
        <w:tab/>
        <w:t>SEI 0</w:t>
      </w:r>
      <w:r w:rsidR="00D72DAD" w:rsidRPr="00644EE7">
        <w:t>6</w:t>
      </w:r>
      <w:r w:rsidRPr="00644EE7">
        <w:t xml:space="preserve">: </w:t>
      </w:r>
      <w:r w:rsidR="00E05CF5" w:rsidRPr="00644EE7">
        <w:rPr>
          <w:szCs w:val="24"/>
        </w:rPr>
        <w:t>Once the General Ledger is uploaded, the reviewer will select a sample of expenditure</w:t>
      </w:r>
      <w:r w:rsidR="0069790E" w:rsidRPr="00644EE7">
        <w:rPr>
          <w:szCs w:val="24"/>
        </w:rPr>
        <w:t>s</w:t>
      </w:r>
      <w:r w:rsidR="00E05CF5" w:rsidRPr="00644EE7">
        <w:rPr>
          <w:szCs w:val="24"/>
        </w:rPr>
        <w:t xml:space="preserve"> that require additional backup documentation</w:t>
      </w:r>
      <w:r w:rsidR="00D13B4A" w:rsidRPr="00644EE7">
        <w:rPr>
          <w:szCs w:val="24"/>
        </w:rPr>
        <w:t xml:space="preserve">. The backup documentation should include invoices, purchase orders, and contracts. If the expenditure is for a </w:t>
      </w:r>
      <w:r w:rsidR="00D31CE7" w:rsidRPr="00644EE7">
        <w:rPr>
          <w:szCs w:val="24"/>
        </w:rPr>
        <w:t>PD</w:t>
      </w:r>
      <w:r w:rsidR="005C4AF8" w:rsidRPr="00644EE7">
        <w:rPr>
          <w:szCs w:val="24"/>
        </w:rPr>
        <w:t>,</w:t>
      </w:r>
      <w:r w:rsidR="00D13B4A" w:rsidRPr="00644EE7">
        <w:rPr>
          <w:szCs w:val="24"/>
        </w:rPr>
        <w:t xml:space="preserve"> provide documentation detailing who attended including staff name and position, content of the</w:t>
      </w:r>
      <w:r w:rsidR="00D31CE7" w:rsidRPr="00644EE7">
        <w:rPr>
          <w:szCs w:val="24"/>
        </w:rPr>
        <w:t xml:space="preserve"> PD</w:t>
      </w:r>
      <w:r w:rsidR="00D13B4A" w:rsidRPr="00644EE7">
        <w:rPr>
          <w:szCs w:val="24"/>
        </w:rPr>
        <w:t>, and any other relevant documentation to substantiate the costs to the program.</w:t>
      </w:r>
    </w:p>
    <w:p w14:paraId="57A07A54" w14:textId="7A1F1B86" w:rsidR="00DD54FD" w:rsidRPr="00644EE7" w:rsidRDefault="00DD54FD" w:rsidP="00886780">
      <w:pPr>
        <w:pStyle w:val="Relateditems"/>
      </w:pPr>
      <w:r w:rsidRPr="00644EE7">
        <w:t>Related Items:</w:t>
      </w:r>
      <w:r w:rsidRPr="00644EE7">
        <w:tab/>
        <w:t xml:space="preserve">FM 02, FM 03, SEI 06, SEI 07, </w:t>
      </w:r>
      <w:r w:rsidR="00D72DAD" w:rsidRPr="00644EE7">
        <w:t xml:space="preserve">SEI 08, </w:t>
      </w:r>
      <w:r w:rsidRPr="00644EE7">
        <w:t>CTE 02</w:t>
      </w:r>
      <w:r w:rsidR="00734975" w:rsidRPr="00644EE7">
        <w:t>, SSAE 02, SSAE 04, SSAE 06</w:t>
      </w:r>
    </w:p>
    <w:p w14:paraId="5ABF1D90" w14:textId="77777777" w:rsidR="00C064BB" w:rsidRPr="00644EE7" w:rsidRDefault="00C064BB" w:rsidP="006B4297">
      <w:pPr>
        <w:pStyle w:val="Heading5"/>
      </w:pPr>
      <w:r w:rsidRPr="00644EE7">
        <w:t>Position Control Report</w:t>
      </w:r>
    </w:p>
    <w:p w14:paraId="70DE0DED" w14:textId="77777777" w:rsidR="00C064BB" w:rsidRPr="00644EE7" w:rsidRDefault="00C064BB" w:rsidP="00886780">
      <w:pPr>
        <w:pStyle w:val="EvidenceRequest"/>
        <w:spacing w:after="240"/>
      </w:pPr>
      <w:r w:rsidRPr="00644EE7">
        <w:t>Abbreviation:</w:t>
      </w:r>
      <w:r w:rsidRPr="00644EE7">
        <w:tab/>
        <w:t>PstnCntrlRprt</w:t>
      </w:r>
    </w:p>
    <w:p w14:paraId="11C93D87" w14:textId="77777777" w:rsidR="00C064BB" w:rsidRPr="00644EE7" w:rsidRDefault="00C064BB" w:rsidP="00886780">
      <w:pPr>
        <w:pStyle w:val="EvidenceRequest"/>
        <w:spacing w:after="240"/>
      </w:pPr>
      <w:r w:rsidRPr="00644EE7">
        <w:t>Description:</w:t>
      </w:r>
      <w:r w:rsidRPr="00644EE7">
        <w:tab/>
        <w:t>Budget report of employees planned to be paid in whole, or in part, with federal funds by resource code in the fiscal year under review.</w:t>
      </w:r>
    </w:p>
    <w:p w14:paraId="704A2467" w14:textId="354DA353" w:rsidR="00C064BB" w:rsidRPr="00644EE7" w:rsidRDefault="00C064BB" w:rsidP="00886780">
      <w:pPr>
        <w:pStyle w:val="EvidenceRequest"/>
        <w:spacing w:after="240"/>
      </w:pPr>
      <w:r w:rsidRPr="00644EE7">
        <w:t>Item Instructions:</w:t>
      </w:r>
      <w:r w:rsidRPr="00644EE7">
        <w:tab/>
        <w:t>SEI 0</w:t>
      </w:r>
      <w:r w:rsidR="002E08B5" w:rsidRPr="00644EE7">
        <w:t>6</w:t>
      </w:r>
      <w:r w:rsidRPr="00644EE7">
        <w:t xml:space="preserve">: </w:t>
      </w:r>
      <w:r w:rsidR="00432696" w:rsidRPr="00644EE7">
        <w:t xml:space="preserve">Submit a </w:t>
      </w:r>
      <w:r w:rsidR="00A64941" w:rsidRPr="00644EE7">
        <w:t>P</w:t>
      </w:r>
      <w:r w:rsidR="00432696" w:rsidRPr="00644EE7">
        <w:t xml:space="preserve">osition </w:t>
      </w:r>
      <w:r w:rsidR="00A64941" w:rsidRPr="00644EE7">
        <w:t>C</w:t>
      </w:r>
      <w:r w:rsidR="00432696" w:rsidRPr="00644EE7">
        <w:t xml:space="preserve">ontrol </w:t>
      </w:r>
      <w:r w:rsidR="00A64941" w:rsidRPr="00644EE7">
        <w:t>R</w:t>
      </w:r>
      <w:r w:rsidR="00432696" w:rsidRPr="00644EE7">
        <w:t>eport f</w:t>
      </w:r>
      <w:r w:rsidRPr="00644EE7">
        <w:t>or all Title II, Part A staff funded with Resource Code 4035 for both the current and prior school year</w:t>
      </w:r>
      <w:r w:rsidR="00432696" w:rsidRPr="00644EE7">
        <w:t>s</w:t>
      </w:r>
      <w:r w:rsidRPr="00644EE7">
        <w:t>. Reviewer will ask for staff interview(s)</w:t>
      </w:r>
      <w:r w:rsidR="005C7A72" w:rsidRPr="00644EE7">
        <w:t>.</w:t>
      </w:r>
    </w:p>
    <w:p w14:paraId="204B4EAC" w14:textId="1BA65162" w:rsidR="00123F3B" w:rsidRPr="00644EE7" w:rsidRDefault="00C064BB" w:rsidP="00B53C2B">
      <w:pPr>
        <w:pStyle w:val="Relateditems"/>
      </w:pPr>
      <w:r w:rsidRPr="00644EE7">
        <w:t>Related Items:</w:t>
      </w:r>
      <w:r w:rsidRPr="00644EE7">
        <w:tab/>
        <w:t xml:space="preserve">FM 01, FM 03, </w:t>
      </w:r>
      <w:r w:rsidR="002E08B5" w:rsidRPr="00644EE7">
        <w:t xml:space="preserve">SEI 06, </w:t>
      </w:r>
      <w:r w:rsidRPr="00644EE7">
        <w:t>SEI 07, ME 09, CE 1</w:t>
      </w:r>
      <w:r w:rsidR="00734975" w:rsidRPr="00644EE7">
        <w:t>2</w:t>
      </w:r>
      <w:r w:rsidRPr="00644EE7">
        <w:t>, CE 1</w:t>
      </w:r>
      <w:r w:rsidR="00734975" w:rsidRPr="00644EE7">
        <w:t>5</w:t>
      </w:r>
      <w:r w:rsidRPr="00644EE7">
        <w:t>,  NorD 06</w:t>
      </w:r>
      <w:r w:rsidR="00734975" w:rsidRPr="00644EE7">
        <w:t>, SSAE 03, CA 01, CA 09, CA 10, SSI 03, SSI 05</w:t>
      </w:r>
    </w:p>
    <w:p w14:paraId="08357415" w14:textId="77777777" w:rsidR="00707C59" w:rsidRPr="00644EE7" w:rsidRDefault="00707C59" w:rsidP="006B4297">
      <w:pPr>
        <w:pStyle w:val="Heading5"/>
      </w:pPr>
      <w:r w:rsidRPr="00644EE7">
        <w:t>Duty Statements</w:t>
      </w:r>
    </w:p>
    <w:p w14:paraId="05B310BD" w14:textId="77777777" w:rsidR="00707C59" w:rsidRPr="00644EE7" w:rsidRDefault="00707C59" w:rsidP="00707C59">
      <w:pPr>
        <w:pStyle w:val="EvidenceRequest"/>
        <w:spacing w:after="240"/>
      </w:pPr>
      <w:r w:rsidRPr="00644EE7">
        <w:t>Abbreviation:</w:t>
      </w:r>
      <w:r w:rsidRPr="00644EE7">
        <w:tab/>
        <w:t>DtyStmnt</w:t>
      </w:r>
    </w:p>
    <w:p w14:paraId="4195E499" w14:textId="77777777" w:rsidR="00707C59" w:rsidRPr="00644EE7" w:rsidRDefault="00707C59" w:rsidP="00707C59">
      <w:pPr>
        <w:pStyle w:val="EvidenceRequest"/>
        <w:spacing w:after="240"/>
      </w:pPr>
      <w:r w:rsidRPr="00644EE7">
        <w:t>Description:</w:t>
      </w:r>
      <w:r w:rsidRPr="00644EE7">
        <w:tab/>
        <w:t>An individual employee's duty statement describing responsibilities and activities (cost objectives), as agreed to by employer and employee.</w:t>
      </w:r>
    </w:p>
    <w:p w14:paraId="2E6F956E" w14:textId="1E68C7CA" w:rsidR="00707C59" w:rsidRPr="00644EE7" w:rsidRDefault="00707C59" w:rsidP="00707C59">
      <w:pPr>
        <w:pStyle w:val="EvidenceRequest"/>
        <w:spacing w:after="240"/>
      </w:pPr>
      <w:r w:rsidRPr="00644EE7">
        <w:t>Item Instructions:</w:t>
      </w:r>
      <w:r w:rsidRPr="00644EE7">
        <w:tab/>
        <w:t>SEI 0</w:t>
      </w:r>
      <w:r w:rsidR="002E08B5" w:rsidRPr="00644EE7">
        <w:t>6</w:t>
      </w:r>
      <w:r w:rsidRPr="00644EE7">
        <w:t xml:space="preserve">: Once the Position Control Report and General Ledger have been provided, the reviewer will select a sample of employees for </w:t>
      </w:r>
      <w:r w:rsidRPr="00644EE7">
        <w:lastRenderedPageBreak/>
        <w:t xml:space="preserve">review, if applicable; </w:t>
      </w:r>
      <w:r w:rsidR="009F2D60" w:rsidRPr="00644EE7">
        <w:t xml:space="preserve">submit the duty statement(s) for the sampled employee(s). </w:t>
      </w:r>
    </w:p>
    <w:p w14:paraId="4CC7396B" w14:textId="19FD64C9" w:rsidR="00707C59" w:rsidRPr="00644EE7" w:rsidRDefault="00707C59" w:rsidP="00B53C2B">
      <w:pPr>
        <w:pStyle w:val="Relateditems"/>
      </w:pPr>
      <w:r w:rsidRPr="00644EE7">
        <w:t>Related Items:</w:t>
      </w:r>
      <w:r w:rsidRPr="00644EE7">
        <w:tab/>
        <w:t>AE 04, FM 01, FM 03,</w:t>
      </w:r>
      <w:r w:rsidR="00D94387" w:rsidRPr="00644EE7">
        <w:t xml:space="preserve"> </w:t>
      </w:r>
      <w:r w:rsidRPr="00644EE7">
        <w:t>EXLP 11, SEI 0</w:t>
      </w:r>
      <w:r w:rsidR="002E08B5" w:rsidRPr="00644EE7">
        <w:t>6</w:t>
      </w:r>
      <w:r w:rsidRPr="00644EE7">
        <w:t>, SEI 07, CTE 0</w:t>
      </w:r>
      <w:r w:rsidR="00734975" w:rsidRPr="00644EE7">
        <w:t>4</w:t>
      </w:r>
      <w:r w:rsidRPr="00644EE7">
        <w:t>, ME 09,</w:t>
      </w:r>
      <w:r w:rsidR="00B54577" w:rsidRPr="00644EE7">
        <w:t xml:space="preserve"> CE</w:t>
      </w:r>
      <w:r w:rsidRPr="00644EE7">
        <w:t xml:space="preserve"> 1</w:t>
      </w:r>
      <w:r w:rsidR="00734975" w:rsidRPr="00644EE7">
        <w:t>2</w:t>
      </w:r>
      <w:r w:rsidRPr="00644EE7">
        <w:t>, CE 1</w:t>
      </w:r>
      <w:r w:rsidR="00734975" w:rsidRPr="00644EE7">
        <w:t>3</w:t>
      </w:r>
      <w:r w:rsidRPr="00644EE7">
        <w:t>, CE 1</w:t>
      </w:r>
      <w:r w:rsidR="00734975" w:rsidRPr="00644EE7">
        <w:t>5</w:t>
      </w:r>
      <w:r w:rsidRPr="00644EE7">
        <w:t>, NorD 06</w:t>
      </w:r>
      <w:r w:rsidR="00734975" w:rsidRPr="00644EE7">
        <w:t>, SSAE 03, English Learner (EL) 07, EL 08, CA 01, CA 09, CA 10, SSI 03, SSI 05</w:t>
      </w:r>
    </w:p>
    <w:p w14:paraId="1FFD493D" w14:textId="77777777" w:rsidR="000869F1" w:rsidRPr="00644EE7" w:rsidRDefault="000869F1" w:rsidP="000869F1">
      <w:pPr>
        <w:pStyle w:val="Heading5"/>
      </w:pPr>
      <w:r w:rsidRPr="00644EE7">
        <w:t>Time and Effort Policies and Procedures</w:t>
      </w:r>
    </w:p>
    <w:p w14:paraId="52EF5EA8" w14:textId="77777777" w:rsidR="000869F1" w:rsidRPr="00644EE7" w:rsidRDefault="000869F1" w:rsidP="000869F1">
      <w:pPr>
        <w:pStyle w:val="EvidenceRequest"/>
      </w:pPr>
      <w:r w:rsidRPr="00644EE7">
        <w:t>Abbreviation:</w:t>
      </w:r>
      <w:r w:rsidRPr="00644EE7">
        <w:tab/>
        <w:t>TmEffrtRprtPlcyPrcdrs</w:t>
      </w:r>
    </w:p>
    <w:p w14:paraId="440F4765" w14:textId="77777777" w:rsidR="000869F1" w:rsidRPr="00644EE7" w:rsidRDefault="000869F1" w:rsidP="000869F1">
      <w:pPr>
        <w:pStyle w:val="EvidenceRequest"/>
      </w:pPr>
      <w:r w:rsidRPr="00644EE7">
        <w:t>Description:</w:t>
      </w:r>
      <w:r w:rsidRPr="00644EE7">
        <w:tab/>
        <w:t>LEAs established written policies and procedures for documenting time and efforts of employees that work on federal programs. Current year.</w:t>
      </w:r>
    </w:p>
    <w:p w14:paraId="1932CAE8" w14:textId="44AE0D41" w:rsidR="000869F1" w:rsidRPr="00644EE7" w:rsidRDefault="000869F1" w:rsidP="000869F1">
      <w:pPr>
        <w:pStyle w:val="EvidenceRequest"/>
      </w:pPr>
      <w:r w:rsidRPr="00644EE7">
        <w:t>Item Instructions:</w:t>
      </w:r>
      <w:r w:rsidRPr="00644EE7">
        <w:tab/>
        <w:t>SEI 06: The documentation should include the LEA’s specific policies and procedures for documenting actual hours worked, including related internal controls, employee training, reconciliation processes, deadlines, and authority.</w:t>
      </w:r>
    </w:p>
    <w:p w14:paraId="193FD854" w14:textId="6E304D58" w:rsidR="000869F1" w:rsidRPr="00644EE7" w:rsidRDefault="000869F1" w:rsidP="00F95836">
      <w:pPr>
        <w:pStyle w:val="Relateditems"/>
      </w:pPr>
      <w:r w:rsidRPr="00644EE7">
        <w:t>Related Items:</w:t>
      </w:r>
      <w:r w:rsidRPr="00644EE7">
        <w:tab/>
        <w:t>AE 02, FM 01, CTE 0</w:t>
      </w:r>
      <w:r w:rsidR="001416CE" w:rsidRPr="00644EE7">
        <w:t>4</w:t>
      </w:r>
      <w:r w:rsidRPr="00644EE7">
        <w:t>, EL 08, CE 1</w:t>
      </w:r>
      <w:r w:rsidR="001416CE" w:rsidRPr="00644EE7">
        <w:t>5</w:t>
      </w:r>
      <w:r w:rsidRPr="00644EE7">
        <w:t>, NorD 06, SEI 06</w:t>
      </w:r>
      <w:r w:rsidR="001416CE" w:rsidRPr="00644EE7">
        <w:t>, SSAE 03, CA 01</w:t>
      </w:r>
    </w:p>
    <w:p w14:paraId="2882CB23" w14:textId="77777777" w:rsidR="00C064BB" w:rsidRPr="00644EE7" w:rsidRDefault="00C064BB" w:rsidP="006B4297">
      <w:pPr>
        <w:pStyle w:val="Heading5"/>
      </w:pPr>
      <w:r w:rsidRPr="00644EE7">
        <w:t>Time and Effort Records</w:t>
      </w:r>
    </w:p>
    <w:p w14:paraId="3CB7C38C" w14:textId="77777777" w:rsidR="00C064BB" w:rsidRPr="00644EE7" w:rsidRDefault="00C064BB">
      <w:pPr>
        <w:pStyle w:val="EvidenceRequest"/>
        <w:spacing w:after="240"/>
      </w:pPr>
      <w:r w:rsidRPr="00644EE7">
        <w:t>Abbreviation:</w:t>
      </w:r>
      <w:r w:rsidRPr="00644EE7">
        <w:tab/>
        <w:t>TmEfrtRcrds</w:t>
      </w:r>
    </w:p>
    <w:p w14:paraId="70D5B6C9" w14:textId="77777777" w:rsidR="00C064BB" w:rsidRPr="00644EE7" w:rsidRDefault="00C064BB">
      <w:pPr>
        <w:pStyle w:val="EvidenceRequest"/>
        <w:spacing w:after="240"/>
      </w:pPr>
      <w:r w:rsidRPr="00644EE7">
        <w:t>Description:</w:t>
      </w:r>
      <w:r w:rsidRPr="00644EE7">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51D2308F" w14:textId="26AAC4D6" w:rsidR="00C064BB" w:rsidRPr="00644EE7" w:rsidRDefault="00C064BB" w:rsidP="00272514">
      <w:pPr>
        <w:pStyle w:val="EvidenceRequest"/>
        <w:spacing w:after="240"/>
      </w:pPr>
      <w:r w:rsidRPr="00644EE7">
        <w:t>Item Instructions:</w:t>
      </w:r>
      <w:r w:rsidRPr="00644EE7">
        <w:tab/>
      </w:r>
      <w:r w:rsidR="001A4E13" w:rsidRPr="00644EE7">
        <w:t xml:space="preserve">SEI </w:t>
      </w:r>
      <w:r w:rsidR="00804294" w:rsidRPr="00644EE7">
        <w:t>0</w:t>
      </w:r>
      <w:r w:rsidR="00CB70EE" w:rsidRPr="00644EE7">
        <w:t>6</w:t>
      </w:r>
      <w:r w:rsidR="001A4E13" w:rsidRPr="00644EE7">
        <w:t xml:space="preserve">: </w:t>
      </w:r>
      <w:r w:rsidR="000B51E3" w:rsidRPr="00644EE7">
        <w:t>Submit d</w:t>
      </w:r>
      <w:r w:rsidR="001D6ED9" w:rsidRPr="00644EE7">
        <w:t>ocumentation (e.g.</w:t>
      </w:r>
      <w:r w:rsidR="00C356DF" w:rsidRPr="00644EE7">
        <w:t>,</w:t>
      </w:r>
      <w:r w:rsidR="001D6ED9" w:rsidRPr="00644EE7">
        <w:t xml:space="preserve"> personal activity reports, semiannual certifications,</w:t>
      </w:r>
      <w:r w:rsidR="005F424D" w:rsidRPr="00644EE7">
        <w:t xml:space="preserve"> calendars</w:t>
      </w:r>
      <w:r w:rsidR="008F76D6" w:rsidRPr="00644EE7">
        <w:t>,</w:t>
      </w:r>
      <w:r w:rsidR="001D6ED9" w:rsidRPr="00644EE7">
        <w:t xml:space="preserve"> etc.) for each staff selected by the program reviewer. </w:t>
      </w:r>
    </w:p>
    <w:p w14:paraId="079DBB63" w14:textId="68AEEA70" w:rsidR="00C064BB" w:rsidRPr="00644EE7" w:rsidRDefault="00C064BB" w:rsidP="00C064BB">
      <w:pPr>
        <w:pStyle w:val="Relateditems"/>
      </w:pPr>
      <w:r w:rsidRPr="00644EE7">
        <w:t>Related Items:</w:t>
      </w:r>
      <w:r w:rsidRPr="00644EE7">
        <w:tab/>
        <w:t>AE 02, FM 01, FM 03, EXLP 09, CTE 0</w:t>
      </w:r>
      <w:r w:rsidR="00F95836" w:rsidRPr="00644EE7">
        <w:t>4</w:t>
      </w:r>
      <w:r w:rsidRPr="00644EE7">
        <w:t>, EL 08, H</w:t>
      </w:r>
      <w:r w:rsidR="00A64941" w:rsidRPr="00644EE7">
        <w:t>om</w:t>
      </w:r>
      <w:r w:rsidR="00416437" w:rsidRPr="00644EE7">
        <w:t>e</w:t>
      </w:r>
      <w:r w:rsidR="00A64941" w:rsidRPr="00644EE7">
        <w:t>less Education (HE)</w:t>
      </w:r>
      <w:r w:rsidR="00C0338F" w:rsidRPr="00644EE7">
        <w:t>1</w:t>
      </w:r>
      <w:r w:rsidRPr="00644EE7">
        <w:t>0, ME 09, CE 1</w:t>
      </w:r>
      <w:r w:rsidR="00F95836" w:rsidRPr="00644EE7">
        <w:t>2</w:t>
      </w:r>
      <w:r w:rsidRPr="00644EE7">
        <w:t>, CE 1</w:t>
      </w:r>
      <w:r w:rsidR="00F95836" w:rsidRPr="00644EE7">
        <w:t>5</w:t>
      </w:r>
      <w:r w:rsidRPr="00644EE7">
        <w:t>, NorD 0</w:t>
      </w:r>
      <w:r w:rsidR="00F95836" w:rsidRPr="00644EE7">
        <w:t>6</w:t>
      </w:r>
      <w:r w:rsidRPr="00644EE7">
        <w:t>, SEI 0</w:t>
      </w:r>
      <w:r w:rsidR="00CB70EE" w:rsidRPr="00644EE7">
        <w:t>6</w:t>
      </w:r>
      <w:r w:rsidRPr="00644EE7">
        <w:t>, SEI 07</w:t>
      </w:r>
      <w:r w:rsidR="00F95836" w:rsidRPr="00644EE7">
        <w:t>, SSAE 03, CA 01, CA 09, CA 10, SSI 03, SSI 05</w:t>
      </w:r>
    </w:p>
    <w:p w14:paraId="210968E8" w14:textId="77777777" w:rsidR="00707C59" w:rsidRPr="00644EE7" w:rsidRDefault="00707C59" w:rsidP="006B4297">
      <w:pPr>
        <w:pStyle w:val="Heading5"/>
      </w:pPr>
      <w:r w:rsidRPr="00644EE7">
        <w:t>Payroll Records</w:t>
      </w:r>
    </w:p>
    <w:p w14:paraId="010A42FC" w14:textId="77777777" w:rsidR="00707C59" w:rsidRPr="00644EE7" w:rsidRDefault="00707C59" w:rsidP="00A02A42">
      <w:pPr>
        <w:pStyle w:val="EvidenceRequest"/>
        <w:spacing w:after="240"/>
      </w:pPr>
      <w:r w:rsidRPr="00644EE7">
        <w:t>Abbreviation:</w:t>
      </w:r>
      <w:r w:rsidRPr="00644EE7">
        <w:tab/>
        <w:t>PyrlRcrds</w:t>
      </w:r>
    </w:p>
    <w:p w14:paraId="01B86197" w14:textId="77777777" w:rsidR="00707C59" w:rsidRPr="00644EE7" w:rsidRDefault="00707C59" w:rsidP="00A02A42">
      <w:pPr>
        <w:pStyle w:val="EvidenceRequest"/>
        <w:spacing w:after="240"/>
      </w:pPr>
      <w:r w:rsidRPr="00644EE7">
        <w:t>Description:</w:t>
      </w:r>
      <w:r w:rsidRPr="00644EE7">
        <w:tab/>
        <w:t xml:space="preserve">Record of salaries and benefits paid to employees that work at the LEA for the fiscal year under review, that identifies the employees’ </w:t>
      </w:r>
      <w:r w:rsidRPr="00644EE7">
        <w:lastRenderedPageBreak/>
        <w:t>name, hours worked, gross pay, net pay, deductions, and payroll period.</w:t>
      </w:r>
    </w:p>
    <w:p w14:paraId="19849F7F" w14:textId="77187C3F" w:rsidR="00707C59" w:rsidRPr="00644EE7" w:rsidRDefault="00707C59" w:rsidP="00A02A42">
      <w:pPr>
        <w:pStyle w:val="EvidenceRequest"/>
        <w:spacing w:after="240"/>
      </w:pPr>
      <w:r w:rsidRPr="00644EE7">
        <w:t>Item Instructions:</w:t>
      </w:r>
      <w:r w:rsidRPr="00644EE7">
        <w:tab/>
      </w:r>
      <w:r w:rsidR="00EE6EFD" w:rsidRPr="00644EE7">
        <w:t>SEI 06</w:t>
      </w:r>
      <w:r w:rsidRPr="00644EE7">
        <w:t xml:space="preserve">: Provide districtwide reports for </w:t>
      </w:r>
      <w:r w:rsidR="00A64941" w:rsidRPr="00644EE7">
        <w:t>R</w:t>
      </w:r>
      <w:r w:rsidRPr="00644EE7">
        <w:t xml:space="preserve">esource </w:t>
      </w:r>
      <w:r w:rsidR="00A64941" w:rsidRPr="00644EE7">
        <w:t>C</w:t>
      </w:r>
      <w:r w:rsidRPr="00644EE7">
        <w:t>ode</w:t>
      </w:r>
      <w:r w:rsidR="00EE6EFD" w:rsidRPr="00644EE7">
        <w:t xml:space="preserve"> </w:t>
      </w:r>
      <w:r w:rsidRPr="00644EE7">
        <w:t>4035</w:t>
      </w:r>
      <w:r w:rsidR="00EE6EFD" w:rsidRPr="00644EE7">
        <w:t xml:space="preserve"> for the current and prior school year</w:t>
      </w:r>
      <w:r w:rsidR="00FF14A8" w:rsidRPr="00644EE7">
        <w:t>s</w:t>
      </w:r>
      <w:r w:rsidR="00EE6EFD" w:rsidRPr="00644EE7">
        <w:t xml:space="preserve">. </w:t>
      </w:r>
    </w:p>
    <w:p w14:paraId="102CC836" w14:textId="1A478879" w:rsidR="00707C59" w:rsidRPr="00644EE7" w:rsidRDefault="00707C59">
      <w:pPr>
        <w:pStyle w:val="Relateditems"/>
      </w:pPr>
      <w:r w:rsidRPr="00644EE7">
        <w:t>Related Items:</w:t>
      </w:r>
      <w:r w:rsidRPr="00644EE7">
        <w:tab/>
        <w:t>FM 01, FM 03, ME 09</w:t>
      </w:r>
      <w:r w:rsidR="00EE6EFD" w:rsidRPr="00644EE7">
        <w:t>, SEI 06, SEI 07</w:t>
      </w:r>
      <w:r w:rsidR="00F95836" w:rsidRPr="00644EE7">
        <w:t>, SSAE 03</w:t>
      </w:r>
    </w:p>
    <w:p w14:paraId="27101B90" w14:textId="77777777" w:rsidR="00E348D6" w:rsidRPr="00644EE7" w:rsidRDefault="00E348D6" w:rsidP="00A02A42">
      <w:pPr>
        <w:pStyle w:val="Heading3"/>
      </w:pPr>
      <w:r w:rsidRPr="00644EE7">
        <w:t>SEI 07: Supplement Not Supplant</w:t>
      </w:r>
    </w:p>
    <w:p w14:paraId="2FFE2F97" w14:textId="77777777" w:rsidR="00E348D6" w:rsidRPr="00644EE7" w:rsidRDefault="00E348D6" w:rsidP="00A02A42">
      <w:pPr>
        <w:pStyle w:val="Level1"/>
        <w:spacing w:after="480"/>
      </w:pPr>
      <w:r w:rsidRPr="00644EE7">
        <w:t xml:space="preserve">Funds made available under Title II, Part A shall be used to supplement, and not supplant, state and local funds that would otherwise be used for activities authorized under Title II, Part A. (20 </w:t>
      </w:r>
      <w:r w:rsidRPr="00644EE7">
        <w:rPr>
          <w:i/>
          <w:caps/>
        </w:rPr>
        <w:t>U.S.C.</w:t>
      </w:r>
      <w:r w:rsidRPr="00644EE7">
        <w:t xml:space="preserve"> Section 6691)</w:t>
      </w:r>
    </w:p>
    <w:p w14:paraId="45748A3F" w14:textId="2C1D11FD" w:rsidR="00E348D6" w:rsidRPr="00644EE7" w:rsidRDefault="00E348D6" w:rsidP="00A02A42">
      <w:pPr>
        <w:pStyle w:val="Heading4"/>
      </w:pPr>
      <w:r w:rsidRPr="00644EE7">
        <w:t>Evidence Requests</w:t>
      </w:r>
    </w:p>
    <w:p w14:paraId="1222BBBA" w14:textId="77777777" w:rsidR="00707C59" w:rsidRPr="00644EE7" w:rsidRDefault="00707C59" w:rsidP="006B4297">
      <w:pPr>
        <w:pStyle w:val="Heading5"/>
      </w:pPr>
      <w:r w:rsidRPr="00644EE7">
        <w:t>General Ledger</w:t>
      </w:r>
    </w:p>
    <w:p w14:paraId="5988892A" w14:textId="77777777" w:rsidR="00707C59" w:rsidRPr="00644EE7" w:rsidRDefault="00707C59" w:rsidP="00A02A42">
      <w:pPr>
        <w:pStyle w:val="EvidenceRequest"/>
        <w:spacing w:after="240"/>
      </w:pPr>
      <w:r w:rsidRPr="00644EE7">
        <w:t>Abbreviation:</w:t>
      </w:r>
      <w:r w:rsidRPr="00644EE7">
        <w:tab/>
        <w:t>GnLdgr</w:t>
      </w:r>
    </w:p>
    <w:p w14:paraId="6602EBBE" w14:textId="77777777" w:rsidR="00707C59" w:rsidRPr="00644EE7" w:rsidRDefault="00707C59" w:rsidP="00A02A42">
      <w:pPr>
        <w:pStyle w:val="EvidenceRequest"/>
        <w:spacing w:after="240"/>
      </w:pPr>
      <w:r w:rsidRPr="00644EE7">
        <w:t>Description:</w:t>
      </w:r>
      <w:r w:rsidRPr="00644EE7">
        <w:tab/>
        <w:t>Detailed General Ledger for the specific resource code(s) being reviewed. (The General Ledger should include the date, description, vendor name, and total amount for each expenditure line item).</w:t>
      </w:r>
    </w:p>
    <w:p w14:paraId="191ACFE9" w14:textId="11E8FA87" w:rsidR="00707C59" w:rsidRPr="00644EE7" w:rsidRDefault="00707C59" w:rsidP="00A02A42">
      <w:pPr>
        <w:pStyle w:val="EvidenceRequest"/>
        <w:spacing w:after="240"/>
      </w:pPr>
      <w:r w:rsidRPr="00644EE7">
        <w:t xml:space="preserve">Item Instructions: </w:t>
      </w:r>
      <w:r w:rsidRPr="00644EE7">
        <w:tab/>
        <w:t>SEI 0</w:t>
      </w:r>
      <w:r w:rsidR="00C36FAF" w:rsidRPr="00644EE7">
        <w:t>7</w:t>
      </w:r>
      <w:r w:rsidRPr="00644EE7">
        <w:t xml:space="preserve">: </w:t>
      </w:r>
      <w:r w:rsidR="00426A9E" w:rsidRPr="00644EE7">
        <w:t>Submit a d</w:t>
      </w:r>
      <w:r w:rsidRPr="00644EE7">
        <w:t>etailed General Ledger for Resource Code 4035</w:t>
      </w:r>
      <w:r w:rsidR="00701023" w:rsidRPr="00644EE7">
        <w:t xml:space="preserve"> for the current and prior school year</w:t>
      </w:r>
      <w:r w:rsidR="009F3700" w:rsidRPr="00644EE7">
        <w:t>s</w:t>
      </w:r>
      <w:r w:rsidR="00701023" w:rsidRPr="00644EE7">
        <w:t>.</w:t>
      </w:r>
      <w:r w:rsidR="005F424D" w:rsidRPr="00644EE7">
        <w:t xml:space="preserve"> The </w:t>
      </w:r>
      <w:r w:rsidR="00A64941" w:rsidRPr="00644EE7">
        <w:t>G</w:t>
      </w:r>
      <w:r w:rsidR="005F424D" w:rsidRPr="00644EE7">
        <w:t xml:space="preserve">eneral </w:t>
      </w:r>
      <w:r w:rsidR="00A64941" w:rsidRPr="00644EE7">
        <w:t>L</w:t>
      </w:r>
      <w:r w:rsidR="005F424D" w:rsidRPr="00644EE7">
        <w:t>edger must include the vendor, date, and expenditure amount.</w:t>
      </w:r>
    </w:p>
    <w:p w14:paraId="2EFF45BA" w14:textId="1964C26D" w:rsidR="00707C59" w:rsidRPr="00644EE7" w:rsidRDefault="00707C59" w:rsidP="00B53C2B">
      <w:pPr>
        <w:pStyle w:val="Relateditems"/>
      </w:pPr>
      <w:r w:rsidRPr="00644EE7">
        <w:t>Related Items:</w:t>
      </w:r>
      <w:r w:rsidRPr="00644EE7">
        <w:tab/>
        <w:t xml:space="preserve">AE 02, FM 01, FM 02, FM 03, FM 05, FM 06, EXLP 09, EXLP 11, EXLP 19, SEI 06, SEI 07, </w:t>
      </w:r>
      <w:r w:rsidR="00C36FAF" w:rsidRPr="00644EE7">
        <w:t xml:space="preserve">SEI 08, </w:t>
      </w:r>
      <w:r w:rsidRPr="00644EE7">
        <w:t>CTE 02, ME 07, ME 08, CE 1</w:t>
      </w:r>
      <w:r w:rsidR="00F95836" w:rsidRPr="00644EE7">
        <w:t>1</w:t>
      </w:r>
      <w:r w:rsidRPr="00644EE7">
        <w:t>,</w:t>
      </w:r>
      <w:r w:rsidR="00F95836" w:rsidRPr="00644EE7">
        <w:t xml:space="preserve"> CE 12,</w:t>
      </w:r>
      <w:r w:rsidRPr="00644EE7">
        <w:t xml:space="preserve"> NorD 05</w:t>
      </w:r>
      <w:r w:rsidR="00F95836" w:rsidRPr="00644EE7">
        <w:t>, NorD06, SSAE 02, SSAE 03, SSAE 04, SSAE 06, SSAE 07, CA 01, CA 04, CA 05, CA 06, CA 07, CA 08, CA 09, CA 10</w:t>
      </w:r>
      <w:r w:rsidR="0050412B" w:rsidRPr="00644EE7">
        <w:t>, SSI 02, SSI 03</w:t>
      </w:r>
    </w:p>
    <w:p w14:paraId="4D33A430" w14:textId="56665608" w:rsidR="00707C59" w:rsidRPr="00644EE7" w:rsidRDefault="00707C59" w:rsidP="006B4297">
      <w:pPr>
        <w:pStyle w:val="Heading5"/>
      </w:pPr>
      <w:r w:rsidRPr="00644EE7">
        <w:t>Invoices</w:t>
      </w:r>
    </w:p>
    <w:p w14:paraId="512EAAF7" w14:textId="77777777" w:rsidR="00707C59" w:rsidRPr="00644EE7" w:rsidRDefault="00707C59" w:rsidP="00A02A42">
      <w:pPr>
        <w:pStyle w:val="EvidenceRequest"/>
        <w:spacing w:after="240"/>
      </w:pPr>
      <w:r w:rsidRPr="00644EE7">
        <w:t>Abbreviation:</w:t>
      </w:r>
      <w:r w:rsidRPr="00644EE7">
        <w:tab/>
        <w:t>Invcs</w:t>
      </w:r>
    </w:p>
    <w:p w14:paraId="0661A44B" w14:textId="77777777" w:rsidR="00707C59" w:rsidRPr="00644EE7" w:rsidRDefault="00707C59" w:rsidP="00A02A42">
      <w:pPr>
        <w:pStyle w:val="EvidenceRequest"/>
        <w:spacing w:after="240"/>
      </w:pPr>
      <w:r w:rsidRPr="00644EE7">
        <w:t>Description:</w:t>
      </w:r>
      <w:r w:rsidRPr="00644EE7">
        <w:tab/>
        <w:t>Vendor invoices, detailed receipts or documentation to substantiate how costs benefited programs.</w:t>
      </w:r>
    </w:p>
    <w:p w14:paraId="6AE88D90" w14:textId="393C5971" w:rsidR="00707C59" w:rsidRPr="00644EE7" w:rsidRDefault="00707C59" w:rsidP="00A02A42">
      <w:pPr>
        <w:pStyle w:val="EvidenceRequest"/>
        <w:spacing w:after="240"/>
        <w:rPr>
          <w:szCs w:val="24"/>
        </w:rPr>
      </w:pPr>
      <w:r w:rsidRPr="00644EE7">
        <w:t>Item Instructions:</w:t>
      </w:r>
      <w:r w:rsidRPr="00644EE7">
        <w:tab/>
        <w:t>SEI 0</w:t>
      </w:r>
      <w:r w:rsidR="00C36FAF" w:rsidRPr="00644EE7">
        <w:t>7</w:t>
      </w:r>
      <w:r w:rsidRPr="00644EE7">
        <w:t xml:space="preserve">: </w:t>
      </w:r>
      <w:r w:rsidRPr="00644EE7">
        <w:rPr>
          <w:szCs w:val="24"/>
        </w:rPr>
        <w:t xml:space="preserve">Once the General Ledger is uploaded, the reviewer will select a sample of expenditures that require additional backup </w:t>
      </w:r>
      <w:r w:rsidRPr="00644EE7">
        <w:rPr>
          <w:szCs w:val="24"/>
        </w:rPr>
        <w:lastRenderedPageBreak/>
        <w:t>documentation including purchase orders.</w:t>
      </w:r>
      <w:r w:rsidR="004054B7" w:rsidRPr="00644EE7">
        <w:rPr>
          <w:szCs w:val="24"/>
        </w:rPr>
        <w:t xml:space="preserve"> The backup documentation should include invoices, purchase orders, and contracts. If the expenditure is for a </w:t>
      </w:r>
      <w:r w:rsidR="00D31CE7" w:rsidRPr="00644EE7">
        <w:rPr>
          <w:szCs w:val="24"/>
        </w:rPr>
        <w:t>PD</w:t>
      </w:r>
      <w:r w:rsidR="00852A40" w:rsidRPr="00644EE7">
        <w:rPr>
          <w:szCs w:val="24"/>
        </w:rPr>
        <w:t>,</w:t>
      </w:r>
      <w:r w:rsidR="004054B7" w:rsidRPr="00644EE7">
        <w:rPr>
          <w:szCs w:val="24"/>
        </w:rPr>
        <w:t xml:space="preserve"> provide documentation detailing who attended including staff name and position, content of the </w:t>
      </w:r>
      <w:r w:rsidR="00D31CE7" w:rsidRPr="00644EE7">
        <w:rPr>
          <w:szCs w:val="24"/>
        </w:rPr>
        <w:t>PD</w:t>
      </w:r>
      <w:r w:rsidR="004054B7" w:rsidRPr="00644EE7">
        <w:rPr>
          <w:szCs w:val="24"/>
        </w:rPr>
        <w:t>, and any other relevant documentation to substantiate the costs to the program.</w:t>
      </w:r>
    </w:p>
    <w:p w14:paraId="768BAF9E" w14:textId="65E81876" w:rsidR="00707C59" w:rsidRPr="00644EE7" w:rsidRDefault="00707C59" w:rsidP="00707C59">
      <w:pPr>
        <w:pStyle w:val="Relateditems"/>
      </w:pPr>
      <w:r w:rsidRPr="00644EE7">
        <w:t>Related Items:</w:t>
      </w:r>
      <w:r w:rsidRPr="00644EE7">
        <w:tab/>
        <w:t xml:space="preserve">FM 02, FM 03, SEI 06, SEI 07, </w:t>
      </w:r>
      <w:r w:rsidR="00C36FAF" w:rsidRPr="00644EE7">
        <w:t xml:space="preserve">SEI 08, </w:t>
      </w:r>
      <w:r w:rsidRPr="00644EE7">
        <w:t>CTE 02</w:t>
      </w:r>
      <w:r w:rsidR="005F00B6" w:rsidRPr="00644EE7">
        <w:t>, SSAE 02, SSAE 04, SSAE 06</w:t>
      </w:r>
    </w:p>
    <w:p w14:paraId="7055C3E2" w14:textId="77777777" w:rsidR="00707C59" w:rsidRPr="00644EE7" w:rsidRDefault="00707C59" w:rsidP="006B4297">
      <w:pPr>
        <w:pStyle w:val="Heading5"/>
      </w:pPr>
      <w:r w:rsidRPr="00644EE7">
        <w:t>Position Control Report</w:t>
      </w:r>
    </w:p>
    <w:p w14:paraId="25489AC9" w14:textId="77777777" w:rsidR="00707C59" w:rsidRPr="00644EE7" w:rsidRDefault="00707C59" w:rsidP="00A02A42">
      <w:pPr>
        <w:pStyle w:val="EvidenceRequest"/>
        <w:spacing w:after="240"/>
      </w:pPr>
      <w:r w:rsidRPr="00644EE7">
        <w:t>Abbreviation:</w:t>
      </w:r>
      <w:r w:rsidRPr="00644EE7">
        <w:tab/>
        <w:t>PstnCntrlRprt</w:t>
      </w:r>
    </w:p>
    <w:p w14:paraId="6D66C7CA" w14:textId="77777777" w:rsidR="00707C59" w:rsidRPr="00644EE7" w:rsidRDefault="00707C59" w:rsidP="00A02A42">
      <w:pPr>
        <w:pStyle w:val="EvidenceRequest"/>
        <w:spacing w:after="240"/>
      </w:pPr>
      <w:r w:rsidRPr="00644EE7">
        <w:t>Description:</w:t>
      </w:r>
      <w:r w:rsidRPr="00644EE7">
        <w:tab/>
        <w:t>Budget report of employees planned to be paid in whole, or in part, with federal funds by resource code in the fiscal year under review.</w:t>
      </w:r>
    </w:p>
    <w:p w14:paraId="1B0B881F" w14:textId="5FE0BC1C" w:rsidR="00707C59" w:rsidRPr="00644EE7" w:rsidRDefault="00707C59" w:rsidP="00A02A42">
      <w:pPr>
        <w:pStyle w:val="EvidenceRequest"/>
        <w:spacing w:after="240"/>
      </w:pPr>
      <w:r w:rsidRPr="00644EE7">
        <w:t>Item Instructions:</w:t>
      </w:r>
      <w:r w:rsidRPr="00644EE7">
        <w:tab/>
        <w:t>SEI 0</w:t>
      </w:r>
      <w:r w:rsidR="00805F88" w:rsidRPr="00644EE7">
        <w:t>7</w:t>
      </w:r>
      <w:r w:rsidRPr="00644EE7">
        <w:t xml:space="preserve">: </w:t>
      </w:r>
      <w:r w:rsidR="00E75A3A" w:rsidRPr="00644EE7">
        <w:t xml:space="preserve">Submit a </w:t>
      </w:r>
      <w:r w:rsidR="00A64941" w:rsidRPr="00644EE7">
        <w:t>P</w:t>
      </w:r>
      <w:r w:rsidR="00E75A3A" w:rsidRPr="00644EE7">
        <w:t xml:space="preserve">osition </w:t>
      </w:r>
      <w:r w:rsidR="00A64941" w:rsidRPr="00644EE7">
        <w:t>C</w:t>
      </w:r>
      <w:r w:rsidR="00E75A3A" w:rsidRPr="00644EE7">
        <w:t xml:space="preserve">ontrol </w:t>
      </w:r>
      <w:r w:rsidR="00A64941" w:rsidRPr="00644EE7">
        <w:t>R</w:t>
      </w:r>
      <w:r w:rsidR="00E75A3A" w:rsidRPr="00644EE7">
        <w:t>eport f</w:t>
      </w:r>
      <w:r w:rsidRPr="00644EE7">
        <w:t>or all Title II, Part A staff funded with Resource Code 4035 for both the current and prior school year</w:t>
      </w:r>
      <w:r w:rsidR="00E75A3A" w:rsidRPr="00644EE7">
        <w:t>s</w:t>
      </w:r>
      <w:r w:rsidRPr="00644EE7">
        <w:t>. Reviewer will ask for staff interview(s).</w:t>
      </w:r>
    </w:p>
    <w:p w14:paraId="3C82D2BF" w14:textId="08E3EB25" w:rsidR="00707C59" w:rsidRPr="00644EE7" w:rsidRDefault="00707C59" w:rsidP="00B53C2B">
      <w:pPr>
        <w:pStyle w:val="Relateditems"/>
      </w:pPr>
      <w:r w:rsidRPr="00644EE7">
        <w:t>Related Items:</w:t>
      </w:r>
      <w:r w:rsidRPr="00644EE7">
        <w:tab/>
        <w:t>FM 01, FM 03, SEI 0</w:t>
      </w:r>
      <w:r w:rsidR="00805F88" w:rsidRPr="00644EE7">
        <w:t>6</w:t>
      </w:r>
      <w:r w:rsidRPr="00644EE7">
        <w:t>, SEI 07, ME 09, CE 1</w:t>
      </w:r>
      <w:r w:rsidR="005F00B6" w:rsidRPr="00644EE7">
        <w:t>2</w:t>
      </w:r>
      <w:r w:rsidRPr="00644EE7">
        <w:t>, CE 1</w:t>
      </w:r>
      <w:r w:rsidR="005F00B6" w:rsidRPr="00644EE7">
        <w:t>5</w:t>
      </w:r>
      <w:r w:rsidRPr="00644EE7">
        <w:t>, NorD 06</w:t>
      </w:r>
      <w:r w:rsidR="005F00B6" w:rsidRPr="00644EE7">
        <w:t>, SSAE 03, CA 01, CA 09, CA 10, SSI 03, SSI 05</w:t>
      </w:r>
    </w:p>
    <w:p w14:paraId="16322C86" w14:textId="77777777" w:rsidR="00707C59" w:rsidRPr="00644EE7" w:rsidRDefault="00707C59" w:rsidP="006B4297">
      <w:pPr>
        <w:pStyle w:val="Heading5"/>
      </w:pPr>
      <w:r w:rsidRPr="00644EE7">
        <w:t>Duty Statements</w:t>
      </w:r>
    </w:p>
    <w:p w14:paraId="1DE2CA01" w14:textId="77777777" w:rsidR="00707C59" w:rsidRPr="00644EE7" w:rsidRDefault="00707C59" w:rsidP="00A02A42">
      <w:pPr>
        <w:pStyle w:val="EvidenceRequest"/>
        <w:spacing w:after="240"/>
      </w:pPr>
      <w:r w:rsidRPr="00644EE7">
        <w:t>Abbreviation:</w:t>
      </w:r>
      <w:r w:rsidRPr="00644EE7">
        <w:tab/>
        <w:t>DtyStmnt</w:t>
      </w:r>
    </w:p>
    <w:p w14:paraId="206C3A1E" w14:textId="77777777" w:rsidR="00707C59" w:rsidRPr="00644EE7" w:rsidRDefault="00707C59" w:rsidP="00A02A42">
      <w:pPr>
        <w:pStyle w:val="EvidenceRequest"/>
        <w:spacing w:after="240"/>
      </w:pPr>
      <w:r w:rsidRPr="00644EE7">
        <w:t>Description:</w:t>
      </w:r>
      <w:r w:rsidRPr="00644EE7">
        <w:tab/>
        <w:t>An individual employee's duty statement describing responsibilities and activities (cost objectives), as agreed to by employer and employee.</w:t>
      </w:r>
    </w:p>
    <w:p w14:paraId="72FE5BC0" w14:textId="53638989" w:rsidR="00707C59" w:rsidRPr="00644EE7" w:rsidRDefault="00707C59" w:rsidP="00A02A42">
      <w:pPr>
        <w:pStyle w:val="EvidenceRequest"/>
        <w:spacing w:after="240"/>
      </w:pPr>
      <w:r w:rsidRPr="00644EE7">
        <w:t>Item Instructions:</w:t>
      </w:r>
      <w:r w:rsidRPr="00644EE7">
        <w:tab/>
        <w:t xml:space="preserve">SEI 07: Once the Position Control Report and General Ledger for Resource Code 4035 have been provided, the reviewer will select a sample of employees for review if applicable; </w:t>
      </w:r>
      <w:r w:rsidR="004054B7" w:rsidRPr="00644EE7">
        <w:t>submit the duty statement(s) for the sampled employee(s).</w:t>
      </w:r>
    </w:p>
    <w:p w14:paraId="2312C033" w14:textId="5DE5D9CC" w:rsidR="00707C59" w:rsidRPr="00644EE7" w:rsidRDefault="00707C59" w:rsidP="00707C59">
      <w:pPr>
        <w:pStyle w:val="Relateditems"/>
      </w:pPr>
      <w:r w:rsidRPr="00644EE7">
        <w:t>Related Items:</w:t>
      </w:r>
      <w:r w:rsidRPr="00644EE7">
        <w:tab/>
        <w:t>AE 04, FM 01, FM 03, EXLP 11, SEI 0</w:t>
      </w:r>
      <w:r w:rsidR="000E4294" w:rsidRPr="00644EE7">
        <w:t>6</w:t>
      </w:r>
      <w:r w:rsidRPr="00644EE7">
        <w:t>, SEI 07, CTE 0</w:t>
      </w:r>
      <w:r w:rsidR="00A514E4" w:rsidRPr="00644EE7">
        <w:t>4</w:t>
      </w:r>
      <w:r w:rsidRPr="00644EE7">
        <w:t>, ME 09, CE 1</w:t>
      </w:r>
      <w:r w:rsidR="00A514E4" w:rsidRPr="00644EE7">
        <w:t>2</w:t>
      </w:r>
      <w:r w:rsidRPr="00644EE7">
        <w:t>, CE 1</w:t>
      </w:r>
      <w:r w:rsidR="00A514E4" w:rsidRPr="00644EE7">
        <w:t>3</w:t>
      </w:r>
      <w:r w:rsidRPr="00644EE7">
        <w:t>, CE 1</w:t>
      </w:r>
      <w:r w:rsidR="00A514E4" w:rsidRPr="00644EE7">
        <w:t>5</w:t>
      </w:r>
      <w:r w:rsidRPr="00644EE7">
        <w:t>, NorD 06</w:t>
      </w:r>
      <w:r w:rsidR="00A514E4" w:rsidRPr="00644EE7">
        <w:t>, SSAE 03, CA01, CA 09, CA 10, EL 07, EL 08, SSI 03, SSI 05</w:t>
      </w:r>
    </w:p>
    <w:p w14:paraId="6E9F8FE5" w14:textId="77777777" w:rsidR="00707C59" w:rsidRPr="00644EE7" w:rsidRDefault="00707C59" w:rsidP="006B4297">
      <w:pPr>
        <w:pStyle w:val="Heading5"/>
      </w:pPr>
      <w:r w:rsidRPr="00644EE7">
        <w:t>Time and Effort Records</w:t>
      </w:r>
    </w:p>
    <w:p w14:paraId="7A604477" w14:textId="77777777" w:rsidR="00707C59" w:rsidRPr="00644EE7" w:rsidRDefault="00707C59" w:rsidP="00A02A42">
      <w:pPr>
        <w:pStyle w:val="EvidenceRequest"/>
        <w:spacing w:after="240"/>
      </w:pPr>
      <w:r w:rsidRPr="00644EE7">
        <w:t>Abbreviation:</w:t>
      </w:r>
      <w:r w:rsidRPr="00644EE7">
        <w:tab/>
        <w:t>TmEfrtRcrds</w:t>
      </w:r>
    </w:p>
    <w:p w14:paraId="5A2F883C" w14:textId="77777777" w:rsidR="00707C59" w:rsidRPr="00644EE7" w:rsidRDefault="00707C59" w:rsidP="00A02A42">
      <w:pPr>
        <w:pStyle w:val="EvidenceRequest"/>
        <w:spacing w:after="240"/>
      </w:pPr>
      <w:r w:rsidRPr="00644EE7">
        <w:lastRenderedPageBreak/>
        <w:t>Description:</w:t>
      </w:r>
      <w:r w:rsidRPr="00644EE7">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C8A3B23" w14:textId="7779D73B" w:rsidR="00707C59" w:rsidRPr="00644EE7" w:rsidRDefault="00707C59" w:rsidP="00A02A42">
      <w:pPr>
        <w:pStyle w:val="EvidenceRequest"/>
        <w:spacing w:after="240"/>
      </w:pPr>
      <w:r w:rsidRPr="00644EE7">
        <w:t>Item Instructions:</w:t>
      </w:r>
      <w:r w:rsidRPr="00644EE7">
        <w:tab/>
        <w:t>SEI 0</w:t>
      </w:r>
      <w:r w:rsidR="002A33A0" w:rsidRPr="00644EE7">
        <w:t>7</w:t>
      </w:r>
      <w:r w:rsidRPr="00644EE7">
        <w:t xml:space="preserve">: </w:t>
      </w:r>
      <w:r w:rsidR="00C64CC3" w:rsidRPr="00644EE7">
        <w:t>Submit d</w:t>
      </w:r>
      <w:r w:rsidRPr="00644EE7">
        <w:t>ocumentation (e.g., personal activity reports, semiannual certifications,</w:t>
      </w:r>
      <w:r w:rsidR="000B60E4" w:rsidRPr="00644EE7">
        <w:t xml:space="preserve"> calendars</w:t>
      </w:r>
      <w:r w:rsidR="00C66730" w:rsidRPr="00644EE7">
        <w:t>,</w:t>
      </w:r>
      <w:r w:rsidRPr="00644EE7">
        <w:t xml:space="preserve"> etc.) for each staff selected by the program reviewer. </w:t>
      </w:r>
    </w:p>
    <w:p w14:paraId="1EC7B60B" w14:textId="4627AD74" w:rsidR="00707C59" w:rsidRPr="00644EE7" w:rsidRDefault="00707C59">
      <w:pPr>
        <w:pStyle w:val="Relateditems"/>
      </w:pPr>
      <w:r w:rsidRPr="00644EE7">
        <w:t>Related Items:</w:t>
      </w:r>
      <w:r w:rsidRPr="00644EE7">
        <w:tab/>
        <w:t>AE 02, FM 01, FM 03, EXLP 09, CTE 0</w:t>
      </w:r>
      <w:r w:rsidR="00315609" w:rsidRPr="00644EE7">
        <w:t>4</w:t>
      </w:r>
      <w:r w:rsidRPr="00644EE7">
        <w:t>, EL 08, HE 10, ME 09, CE 1</w:t>
      </w:r>
      <w:r w:rsidR="00315609" w:rsidRPr="00644EE7">
        <w:t>2</w:t>
      </w:r>
      <w:r w:rsidRPr="00644EE7">
        <w:t>, CE 1</w:t>
      </w:r>
      <w:r w:rsidR="00315609" w:rsidRPr="00644EE7">
        <w:t>5</w:t>
      </w:r>
      <w:r w:rsidRPr="00644EE7">
        <w:t>, NorD 0</w:t>
      </w:r>
      <w:r w:rsidR="00315609" w:rsidRPr="00644EE7">
        <w:t>6</w:t>
      </w:r>
      <w:r w:rsidRPr="00644EE7">
        <w:t>, SEI 0</w:t>
      </w:r>
      <w:r w:rsidR="002A33A0" w:rsidRPr="00644EE7">
        <w:t>6</w:t>
      </w:r>
      <w:r w:rsidRPr="00644EE7">
        <w:t>, SEI 07</w:t>
      </w:r>
      <w:r w:rsidR="00315609" w:rsidRPr="00644EE7">
        <w:t>, SSAE 03, CA 01, CA 09, CA 10, SSI 03, SSI 05</w:t>
      </w:r>
    </w:p>
    <w:p w14:paraId="4156BC18" w14:textId="77777777" w:rsidR="00707C59" w:rsidRPr="00644EE7" w:rsidRDefault="00707C59" w:rsidP="006B4297">
      <w:pPr>
        <w:pStyle w:val="Heading5"/>
      </w:pPr>
      <w:r w:rsidRPr="00644EE7">
        <w:t>Payroll Records</w:t>
      </w:r>
    </w:p>
    <w:p w14:paraId="377AB681" w14:textId="77777777" w:rsidR="00707C59" w:rsidRPr="00644EE7" w:rsidRDefault="00707C59" w:rsidP="00A02A42">
      <w:pPr>
        <w:pStyle w:val="EvidenceRequest"/>
        <w:spacing w:after="240"/>
      </w:pPr>
      <w:r w:rsidRPr="00644EE7">
        <w:t>Abbreviation:</w:t>
      </w:r>
      <w:r w:rsidRPr="00644EE7">
        <w:tab/>
        <w:t>PyrlRcrds</w:t>
      </w:r>
    </w:p>
    <w:p w14:paraId="79B8437C" w14:textId="77777777" w:rsidR="00707C59" w:rsidRPr="00644EE7" w:rsidRDefault="00707C59" w:rsidP="00A02A42">
      <w:pPr>
        <w:pStyle w:val="EvidenceRequest"/>
        <w:spacing w:after="240"/>
      </w:pPr>
      <w:r w:rsidRPr="00644EE7">
        <w:t>Description:</w:t>
      </w:r>
      <w:r w:rsidRPr="00644EE7">
        <w:tab/>
        <w:t>Record of salaries and benefits paid to employees that work at the LEA for the fiscal year under review, that identifies the employees’ name, hours worked, gross pay, net pay, deductions, and payroll period.</w:t>
      </w:r>
    </w:p>
    <w:p w14:paraId="2D01D6F9" w14:textId="5D0E17C7" w:rsidR="00707C59" w:rsidRPr="00644EE7" w:rsidRDefault="00707C59" w:rsidP="00A02A42">
      <w:pPr>
        <w:pStyle w:val="EvidenceRequest"/>
        <w:spacing w:after="240"/>
      </w:pPr>
      <w:r w:rsidRPr="00644EE7">
        <w:t>Item Instructions:</w:t>
      </w:r>
      <w:r w:rsidRPr="00644EE7">
        <w:tab/>
      </w:r>
      <w:r w:rsidR="009A0B60" w:rsidRPr="00644EE7">
        <w:t xml:space="preserve">SEI 07: Provide districtwide reports for </w:t>
      </w:r>
      <w:r w:rsidR="00A64941" w:rsidRPr="00644EE7">
        <w:t>R</w:t>
      </w:r>
      <w:r w:rsidR="009A0B60" w:rsidRPr="00644EE7">
        <w:t xml:space="preserve">esource </w:t>
      </w:r>
      <w:r w:rsidR="00A64941" w:rsidRPr="00644EE7">
        <w:t>C</w:t>
      </w:r>
      <w:r w:rsidR="009A0B60" w:rsidRPr="00644EE7">
        <w:t>ode 4035 for the current and prior school year.</w:t>
      </w:r>
    </w:p>
    <w:p w14:paraId="29A7D7D7" w14:textId="2182EA0D" w:rsidR="00E348D6" w:rsidRPr="00644EE7" w:rsidRDefault="00707C59">
      <w:pPr>
        <w:pStyle w:val="Relateditems"/>
      </w:pPr>
      <w:r w:rsidRPr="00644EE7">
        <w:t>Related Items:</w:t>
      </w:r>
      <w:r w:rsidRPr="00644EE7">
        <w:tab/>
        <w:t>FM 01, FM 03, ME 09</w:t>
      </w:r>
      <w:r w:rsidR="009A0B60" w:rsidRPr="00644EE7">
        <w:t>, SEI 06, SEI 07</w:t>
      </w:r>
      <w:r w:rsidR="003F7550" w:rsidRPr="00644EE7">
        <w:t>, SSAE 03</w:t>
      </w:r>
    </w:p>
    <w:p w14:paraId="0043D73B" w14:textId="4B9ADCCA" w:rsidR="007D0A05" w:rsidRPr="00644EE7" w:rsidRDefault="00376E38" w:rsidP="00A02A42">
      <w:pPr>
        <w:pStyle w:val="Heading3"/>
      </w:pPr>
      <w:r w:rsidRPr="00644EE7">
        <w:t>SEI 0</w:t>
      </w:r>
      <w:r w:rsidR="00E348D6" w:rsidRPr="00644EE7">
        <w:t>8</w:t>
      </w:r>
      <w:r w:rsidRPr="00644EE7">
        <w:t>: Private School Participation, Consultation, and L</w:t>
      </w:r>
      <w:r w:rsidR="00592868" w:rsidRPr="00644EE7">
        <w:t xml:space="preserve">ocal </w:t>
      </w:r>
      <w:r w:rsidRPr="00644EE7">
        <w:t>E</w:t>
      </w:r>
      <w:r w:rsidR="00592868" w:rsidRPr="00644EE7">
        <w:t xml:space="preserve">ducational </w:t>
      </w:r>
      <w:r w:rsidRPr="00644EE7">
        <w:t>A</w:t>
      </w:r>
      <w:r w:rsidR="00592868" w:rsidRPr="00644EE7">
        <w:t>gency</w:t>
      </w:r>
      <w:r w:rsidRPr="00644EE7">
        <w:t xml:space="preserve"> Control of Funds</w:t>
      </w:r>
    </w:p>
    <w:p w14:paraId="59720253" w14:textId="29FAAA81" w:rsidR="00721B9D" w:rsidRPr="00644EE7" w:rsidRDefault="00604D64" w:rsidP="00A02A42">
      <w:pPr>
        <w:pStyle w:val="Level1"/>
      </w:pPr>
      <w:r w:rsidRPr="00644EE7">
        <w:t>LEAs shall, after timely and meaningful consultation</w:t>
      </w:r>
      <w:r w:rsidR="00966343" w:rsidRPr="00644EE7">
        <w:t xml:space="preserve"> with appropriate private school officials</w:t>
      </w:r>
      <w:r w:rsidRPr="00644EE7">
        <w:t>, provide</w:t>
      </w:r>
      <w:r w:rsidR="00B12AC3" w:rsidRPr="00644EE7">
        <w:t xml:space="preserve"> </w:t>
      </w:r>
      <w:r w:rsidR="00AB04F1" w:rsidRPr="00644EE7">
        <w:t>educational services</w:t>
      </w:r>
      <w:r w:rsidRPr="00644EE7">
        <w:t xml:space="preserve"> to eligible children and their teachers on an equitable basis. E</w:t>
      </w:r>
      <w:r w:rsidR="00A35E92" w:rsidRPr="00644EE7">
        <w:t>ducational services or other benefits, including materials and equipment, provided under this section, shall be secular, neutral, and nonideological</w:t>
      </w:r>
      <w:r w:rsidR="00721B9D" w:rsidRPr="00644EE7">
        <w:t xml:space="preserve">. (20 </w:t>
      </w:r>
      <w:r w:rsidR="009F73AA" w:rsidRPr="00644EE7">
        <w:rPr>
          <w:i/>
          <w:caps/>
        </w:rPr>
        <w:t>U.S.C.</w:t>
      </w:r>
      <w:r w:rsidR="00721B9D" w:rsidRPr="00644EE7">
        <w:t xml:space="preserve"> </w:t>
      </w:r>
      <w:r w:rsidR="0096077C" w:rsidRPr="00644EE7">
        <w:t>s</w:t>
      </w:r>
      <w:r w:rsidR="00721B9D" w:rsidRPr="00644EE7">
        <w:t>ection</w:t>
      </w:r>
      <w:r w:rsidR="0096077C" w:rsidRPr="00644EE7">
        <w:t>s</w:t>
      </w:r>
      <w:r w:rsidR="00721B9D" w:rsidRPr="00644EE7">
        <w:t xml:space="preserve"> 7881[a][2</w:t>
      </w:r>
      <w:r w:rsidR="006E2343" w:rsidRPr="00644EE7">
        <w:t>]</w:t>
      </w:r>
      <w:r w:rsidR="00597112" w:rsidRPr="00644EE7">
        <w:t>)</w:t>
      </w:r>
    </w:p>
    <w:p w14:paraId="05D00CE9" w14:textId="17E4F1F7" w:rsidR="00A81C00" w:rsidRPr="00644EE7" w:rsidRDefault="00AD0D37" w:rsidP="00A02A42">
      <w:pPr>
        <w:pStyle w:val="Level2"/>
        <w:numPr>
          <w:ilvl w:val="0"/>
          <w:numId w:val="0"/>
        </w:numPr>
        <w:ind w:left="1296" w:hanging="576"/>
      </w:pPr>
      <w:r w:rsidRPr="00644EE7">
        <w:t>8.1</w:t>
      </w:r>
      <w:r w:rsidRPr="00644EE7">
        <w:tab/>
      </w:r>
      <w:r w:rsidR="00A81C00" w:rsidRPr="00644EE7">
        <w:t xml:space="preserve">Educational services and other benefits provided for private school children, teachers, and other educational personnel shall be equitable in comparison to services and other benefits for public school children, teachers, and other educational personnel participating in the program and shall be provided in a timely manner. (20 </w:t>
      </w:r>
      <w:r w:rsidR="009F73AA" w:rsidRPr="00644EE7">
        <w:rPr>
          <w:i/>
          <w:caps/>
        </w:rPr>
        <w:t>U.S.C.</w:t>
      </w:r>
      <w:r w:rsidR="00A81C00" w:rsidRPr="00644EE7">
        <w:t xml:space="preserve"> Section 7881[a][3][A])</w:t>
      </w:r>
    </w:p>
    <w:p w14:paraId="198C098F" w14:textId="0ED7228F" w:rsidR="00A81C00" w:rsidRPr="00644EE7" w:rsidRDefault="00A51EBF" w:rsidP="00A02A42">
      <w:pPr>
        <w:pStyle w:val="Level2"/>
        <w:numPr>
          <w:ilvl w:val="0"/>
          <w:numId w:val="0"/>
        </w:numPr>
        <w:ind w:left="1296" w:hanging="576"/>
      </w:pPr>
      <w:r w:rsidRPr="00644EE7">
        <w:t>8.2</w:t>
      </w:r>
      <w:r w:rsidRPr="00644EE7">
        <w:tab/>
      </w:r>
      <w:r w:rsidR="00A81C00" w:rsidRPr="00644EE7">
        <w:t xml:space="preserve">Expenditures for educational services and other benefits provided under this section for eligible private school children, their teachers, and other </w:t>
      </w:r>
      <w:r w:rsidR="00A81C00" w:rsidRPr="00644EE7">
        <w:lastRenderedPageBreak/>
        <w:t>educational personnel serving those children shall be equal, taking into account the number and educational needs of the children to be served, to the expenditures for participating public school children.</w:t>
      </w:r>
      <w:r w:rsidR="00A81C00" w:rsidRPr="00644EE7">
        <w:br/>
        <w:t xml:space="preserve">(20 </w:t>
      </w:r>
      <w:r w:rsidR="009F73AA" w:rsidRPr="00644EE7">
        <w:rPr>
          <w:i/>
          <w:caps/>
        </w:rPr>
        <w:t>U.S.C.</w:t>
      </w:r>
      <w:r w:rsidR="00A81C00" w:rsidRPr="00644EE7">
        <w:t xml:space="preserve"> Section 7881[a][4][A])</w:t>
      </w:r>
    </w:p>
    <w:p w14:paraId="2C576E4B" w14:textId="715060DF" w:rsidR="00A81C00" w:rsidRPr="00644EE7" w:rsidRDefault="00A51EBF" w:rsidP="00A02A42">
      <w:pPr>
        <w:pStyle w:val="Level2"/>
        <w:numPr>
          <w:ilvl w:val="0"/>
          <w:numId w:val="0"/>
        </w:numPr>
        <w:ind w:left="1296" w:hanging="576"/>
        <w:textAlignment w:val="baseline"/>
        <w:rPr>
          <w:rFonts w:cs="Arial"/>
          <w:lang w:val="en"/>
        </w:rPr>
      </w:pPr>
      <w:r w:rsidRPr="00644EE7">
        <w:rPr>
          <w:rFonts w:cs="Arial"/>
          <w:lang w:val="en"/>
        </w:rPr>
        <w:t>8.3</w:t>
      </w:r>
      <w:r w:rsidRPr="00644EE7">
        <w:rPr>
          <w:rFonts w:cs="Arial"/>
          <w:lang w:val="en"/>
        </w:rPr>
        <w:tab/>
      </w:r>
      <w:r w:rsidR="00FB1E07" w:rsidRPr="00644EE7">
        <w:rPr>
          <w:rFonts w:cs="Arial"/>
          <w:lang w:val="en"/>
        </w:rPr>
        <w:t>F</w:t>
      </w:r>
      <w:r w:rsidR="00A81C00" w:rsidRPr="00644EE7">
        <w:rPr>
          <w:rFonts w:cs="Arial"/>
          <w:lang w:val="en"/>
        </w:rPr>
        <w:t xml:space="preserve">unds allocated to </w:t>
      </w:r>
      <w:r w:rsidR="002A334B" w:rsidRPr="00644EE7">
        <w:rPr>
          <w:rFonts w:cs="Arial"/>
          <w:lang w:val="en"/>
        </w:rPr>
        <w:t xml:space="preserve">an </w:t>
      </w:r>
      <w:r w:rsidR="002A5C5E" w:rsidRPr="00644EE7">
        <w:t>LEA</w:t>
      </w:r>
      <w:r w:rsidR="00A81C00" w:rsidRPr="00644EE7">
        <w:rPr>
          <w:rFonts w:cs="Arial"/>
          <w:lang w:val="en"/>
        </w:rPr>
        <w:t xml:space="preserve"> for educational services and other benefits to eligible private school children shall be obligated in the fiscal year for which the funds are received by the agency. (20 </w:t>
      </w:r>
      <w:r w:rsidR="009F73AA" w:rsidRPr="00644EE7">
        <w:rPr>
          <w:rFonts w:cs="Arial"/>
          <w:i/>
          <w:caps/>
          <w:lang w:val="en"/>
        </w:rPr>
        <w:t>U.S.C.</w:t>
      </w:r>
      <w:r w:rsidR="00A81C00" w:rsidRPr="00644EE7">
        <w:rPr>
          <w:rFonts w:cs="Arial"/>
          <w:lang w:val="en"/>
        </w:rPr>
        <w:t xml:space="preserve"> Section 7881[a][4][B]</w:t>
      </w:r>
      <w:r w:rsidR="00B37D93" w:rsidRPr="00644EE7">
        <w:rPr>
          <w:rFonts w:cs="Arial"/>
          <w:lang w:val="en"/>
        </w:rPr>
        <w:t>)</w:t>
      </w:r>
    </w:p>
    <w:p w14:paraId="312F07B1" w14:textId="46AE252E" w:rsidR="000E2F4A" w:rsidRPr="00644EE7" w:rsidRDefault="00A51EBF" w:rsidP="00A02A42">
      <w:pPr>
        <w:pStyle w:val="Level2"/>
        <w:numPr>
          <w:ilvl w:val="0"/>
          <w:numId w:val="0"/>
        </w:numPr>
        <w:ind w:left="1296" w:hanging="576"/>
        <w:rPr>
          <w:rStyle w:val="eop"/>
        </w:rPr>
      </w:pPr>
      <w:r w:rsidRPr="00644EE7">
        <w:rPr>
          <w:rStyle w:val="normaltextrun"/>
        </w:rPr>
        <w:t>8.4</w:t>
      </w:r>
      <w:r w:rsidRPr="00644EE7">
        <w:rPr>
          <w:rStyle w:val="normaltextrun"/>
        </w:rPr>
        <w:tab/>
      </w:r>
      <w:r w:rsidR="00C0274B" w:rsidRPr="00644EE7">
        <w:rPr>
          <w:rStyle w:val="normaltextrun"/>
        </w:rPr>
        <w:t xml:space="preserve">To ensure timely and meaningful consultation, the </w:t>
      </w:r>
      <w:r w:rsidR="002A5C5E" w:rsidRPr="00644EE7">
        <w:rPr>
          <w:rStyle w:val="normaltextrun"/>
        </w:rPr>
        <w:t>LEA</w:t>
      </w:r>
      <w:r w:rsidR="000E2F4A" w:rsidRPr="00644EE7">
        <w:rPr>
          <w:rStyle w:val="normaltextrun"/>
        </w:rPr>
        <w:t>,</w:t>
      </w:r>
      <w:r w:rsidR="00CE39C4" w:rsidRPr="00644EE7">
        <w:rPr>
          <w:rStyle w:val="normaltextrun"/>
        </w:rPr>
        <w:t xml:space="preserve"> </w:t>
      </w:r>
      <w:r w:rsidR="00C0274B" w:rsidRPr="00644EE7">
        <w:rPr>
          <w:rStyle w:val="normaltextrun"/>
        </w:rPr>
        <w:t xml:space="preserve">shall </w:t>
      </w:r>
      <w:r w:rsidR="000E2F4A" w:rsidRPr="00644EE7">
        <w:rPr>
          <w:rStyle w:val="normaltextrun"/>
        </w:rPr>
        <w:t>consult with appropriate private school officials.</w:t>
      </w:r>
      <w:r w:rsidR="00397E51" w:rsidRPr="00644EE7">
        <w:rPr>
          <w:rStyle w:val="normaltextrun"/>
        </w:rPr>
        <w:t xml:space="preserve"> </w:t>
      </w:r>
      <w:r w:rsidR="000E2F4A" w:rsidRPr="00644EE7">
        <w:rPr>
          <w:rStyle w:val="normaltextrun"/>
        </w:rPr>
        <w:t>Such agency and private school officials shall both have the goal of reaching agreement on how to provide equitable and effective programs for eligible private school children, on issues such as:</w:t>
      </w:r>
      <w:r w:rsidR="00365D0B" w:rsidRPr="00644EE7">
        <w:rPr>
          <w:rStyle w:val="eop"/>
        </w:rPr>
        <w:t xml:space="preserve"> </w:t>
      </w:r>
    </w:p>
    <w:p w14:paraId="7446DFF9" w14:textId="2FD55560" w:rsidR="009E54A6" w:rsidRPr="00644EE7" w:rsidRDefault="3165A5F4" w:rsidP="00A02A42">
      <w:pPr>
        <w:pStyle w:val="Level3"/>
        <w:numPr>
          <w:ilvl w:val="0"/>
          <w:numId w:val="18"/>
        </w:numPr>
        <w:spacing w:after="240"/>
        <w:rPr>
          <w:sz w:val="18"/>
          <w:szCs w:val="18"/>
        </w:rPr>
      </w:pPr>
      <w:r w:rsidRPr="00644EE7">
        <w:rPr>
          <w:lang w:val="en"/>
        </w:rPr>
        <w:t>H</w:t>
      </w:r>
      <w:r w:rsidR="32B3ECBA" w:rsidRPr="00644EE7">
        <w:rPr>
          <w:lang w:val="en"/>
        </w:rPr>
        <w:t>ow the children’s needs will be identified;</w:t>
      </w:r>
    </w:p>
    <w:p w14:paraId="5E0B4905" w14:textId="6F663C58" w:rsidR="009E54A6" w:rsidRPr="00644EE7" w:rsidRDefault="008C3BB7" w:rsidP="00A02A42">
      <w:pPr>
        <w:pStyle w:val="Level3"/>
        <w:spacing w:after="240"/>
        <w:rPr>
          <w:sz w:val="18"/>
          <w:szCs w:val="18"/>
        </w:rPr>
      </w:pPr>
      <w:r w:rsidRPr="00644EE7">
        <w:rPr>
          <w:lang w:val="en"/>
        </w:rPr>
        <w:t>W</w:t>
      </w:r>
      <w:r w:rsidR="009E54A6" w:rsidRPr="00644EE7">
        <w:rPr>
          <w:lang w:val="en"/>
        </w:rPr>
        <w:t>hat services will be offered;</w:t>
      </w:r>
    </w:p>
    <w:p w14:paraId="71FD1E81" w14:textId="2BC2E8B5" w:rsidR="009E54A6" w:rsidRPr="00644EE7" w:rsidRDefault="008C3BB7" w:rsidP="00A02A42">
      <w:pPr>
        <w:pStyle w:val="Level3"/>
        <w:spacing w:after="240"/>
        <w:rPr>
          <w:sz w:val="18"/>
          <w:szCs w:val="18"/>
        </w:rPr>
      </w:pPr>
      <w:r w:rsidRPr="00644EE7">
        <w:rPr>
          <w:lang w:val="en"/>
        </w:rPr>
        <w:t>H</w:t>
      </w:r>
      <w:r w:rsidR="009E54A6" w:rsidRPr="00644EE7">
        <w:rPr>
          <w:lang w:val="en"/>
        </w:rPr>
        <w:t>ow, where, and by whom the services will be provided;</w:t>
      </w:r>
    </w:p>
    <w:p w14:paraId="168824F7" w14:textId="6C69A3EF" w:rsidR="009E54A6" w:rsidRPr="00644EE7" w:rsidRDefault="008C3BB7" w:rsidP="00A02A42">
      <w:pPr>
        <w:pStyle w:val="Level3"/>
        <w:spacing w:after="240"/>
        <w:rPr>
          <w:sz w:val="18"/>
          <w:szCs w:val="18"/>
        </w:rPr>
      </w:pPr>
      <w:r w:rsidRPr="00644EE7">
        <w:rPr>
          <w:lang w:val="en"/>
        </w:rPr>
        <w:t>H</w:t>
      </w:r>
      <w:r w:rsidR="009E54A6" w:rsidRPr="00644EE7">
        <w:rPr>
          <w:lang w:val="en"/>
        </w:rPr>
        <w:t>ow the services will be assessed and how the results of the assessment will be used to improve those services;</w:t>
      </w:r>
    </w:p>
    <w:p w14:paraId="7FFED2FF" w14:textId="419E2E79" w:rsidR="009E54A6" w:rsidRPr="00644EE7" w:rsidRDefault="008C3BB7" w:rsidP="00A02A42">
      <w:pPr>
        <w:pStyle w:val="Level3"/>
        <w:spacing w:after="240"/>
        <w:rPr>
          <w:sz w:val="18"/>
          <w:szCs w:val="18"/>
        </w:rPr>
      </w:pPr>
      <w:r w:rsidRPr="00644EE7">
        <w:rPr>
          <w:lang w:val="en"/>
        </w:rPr>
        <w:t>T</w:t>
      </w:r>
      <w:r w:rsidR="009E54A6" w:rsidRPr="00644EE7">
        <w:rPr>
          <w:lang w:val="en"/>
        </w:rPr>
        <w:t>he size and scope of the equitable services to be provided to the eligible private school children, teachers, and other educational personnel, the amount of funds available for those services, and how that amount is determined;</w:t>
      </w:r>
    </w:p>
    <w:p w14:paraId="6DF17479" w14:textId="57145217" w:rsidR="009E54A6" w:rsidRPr="00644EE7" w:rsidRDefault="008C3BB7" w:rsidP="00A02A42">
      <w:pPr>
        <w:pStyle w:val="Level3"/>
        <w:spacing w:after="240"/>
        <w:rPr>
          <w:sz w:val="18"/>
          <w:szCs w:val="18"/>
        </w:rPr>
      </w:pPr>
      <w:r w:rsidRPr="00644EE7">
        <w:rPr>
          <w:lang w:val="en"/>
        </w:rPr>
        <w:t>H</w:t>
      </w:r>
      <w:r w:rsidR="009E54A6" w:rsidRPr="00644EE7">
        <w:rPr>
          <w:lang w:val="en"/>
        </w:rPr>
        <w:t>ow and when the agency, consortium, or entity will make decisions about the delivery of services, including a thorough consideration and analysis of the views of the private school officials on the provision of services through potential third-party providers; and</w:t>
      </w:r>
    </w:p>
    <w:p w14:paraId="630E3F44" w14:textId="4BCE9B3A" w:rsidR="009E54A6" w:rsidRPr="00644EE7" w:rsidRDefault="008C3BB7" w:rsidP="00A02A42">
      <w:pPr>
        <w:pStyle w:val="Level3"/>
        <w:spacing w:after="240"/>
        <w:rPr>
          <w:sz w:val="18"/>
          <w:szCs w:val="18"/>
        </w:rPr>
      </w:pPr>
      <w:r w:rsidRPr="00644EE7">
        <w:rPr>
          <w:lang w:val="en"/>
        </w:rPr>
        <w:t>W</w:t>
      </w:r>
      <w:r w:rsidR="009E54A6" w:rsidRPr="00644EE7">
        <w:rPr>
          <w:lang w:val="en"/>
        </w:rPr>
        <w:t>hether the agency, consortium, or entity shall provide services directly or through a separate government agency, consortium, or entity, or through a third-party contractor; and</w:t>
      </w:r>
    </w:p>
    <w:p w14:paraId="349DF08A" w14:textId="5025D976" w:rsidR="009E54A6" w:rsidRPr="00644EE7" w:rsidRDefault="008C3BB7" w:rsidP="00A02A42">
      <w:pPr>
        <w:pStyle w:val="Level3"/>
        <w:spacing w:after="240"/>
        <w:rPr>
          <w:sz w:val="18"/>
          <w:szCs w:val="18"/>
        </w:rPr>
      </w:pPr>
      <w:r w:rsidRPr="00644EE7">
        <w:rPr>
          <w:lang w:val="en"/>
        </w:rPr>
        <w:t>W</w:t>
      </w:r>
      <w:r w:rsidR="009E54A6" w:rsidRPr="00644EE7">
        <w:rPr>
          <w:lang w:val="en"/>
        </w:rPr>
        <w:t>hether to provide equitable services to eligible private school children—</w:t>
      </w:r>
    </w:p>
    <w:p w14:paraId="2A21B9FF" w14:textId="24437AE6" w:rsidR="00DC16C6" w:rsidRPr="00644EE7" w:rsidRDefault="008C3BB7" w:rsidP="00F94132">
      <w:pPr>
        <w:pStyle w:val="Level4"/>
        <w:ind w:hanging="180"/>
        <w:rPr>
          <w:sz w:val="18"/>
          <w:szCs w:val="18"/>
          <w:lang w:val="en-US"/>
        </w:rPr>
      </w:pPr>
      <w:r w:rsidRPr="00644EE7">
        <w:rPr>
          <w:lang w:val="en-US"/>
        </w:rPr>
        <w:t>B</w:t>
      </w:r>
      <w:r w:rsidR="00DC16C6" w:rsidRPr="00644EE7">
        <w:rPr>
          <w:lang w:val="en-US"/>
        </w:rPr>
        <w:t>y creating a pool or pools of funds with all of the funds allocated under subsection (a)(4)(C) based on all the children from low-income families in a participating school attendance area who attend private schools; or</w:t>
      </w:r>
    </w:p>
    <w:p w14:paraId="6AE939A3" w14:textId="73F60A80" w:rsidR="00A81C00" w:rsidRPr="00644EE7" w:rsidRDefault="008C3BB7" w:rsidP="00F94132">
      <w:pPr>
        <w:pStyle w:val="Level4"/>
        <w:ind w:hanging="180"/>
        <w:rPr>
          <w:rStyle w:val="normaltextrun"/>
          <w:rFonts w:eastAsia="Times New Roman"/>
          <w:sz w:val="18"/>
          <w:szCs w:val="18"/>
          <w:lang w:val="en-US"/>
        </w:rPr>
      </w:pPr>
      <w:r w:rsidRPr="00644EE7">
        <w:rPr>
          <w:lang w:val="en-US"/>
        </w:rPr>
        <w:t>I</w:t>
      </w:r>
      <w:r w:rsidR="00DC16C6" w:rsidRPr="00644EE7">
        <w:rPr>
          <w:lang w:val="en-US"/>
        </w:rPr>
        <w:t xml:space="preserve">n the agency’s participating school attendance area who attend private schools with the proportion of funds allocated under </w:t>
      </w:r>
      <w:r w:rsidR="00DC16C6" w:rsidRPr="00644EE7">
        <w:rPr>
          <w:lang w:val="en-US"/>
        </w:rPr>
        <w:lastRenderedPageBreak/>
        <w:t>subsection (a)(4)(C) based on the number of children from low-income families who attend private schools.</w:t>
      </w:r>
      <w:r w:rsidR="00180A2C" w:rsidRPr="00644EE7">
        <w:rPr>
          <w:lang w:val="en-US"/>
        </w:rPr>
        <w:t xml:space="preserve"> </w:t>
      </w:r>
      <w:r w:rsidR="00180A2C" w:rsidRPr="00644EE7">
        <w:rPr>
          <w:rStyle w:val="eop"/>
        </w:rPr>
        <w:t>(20 U.S.C. Section 7881[c][1])</w:t>
      </w:r>
    </w:p>
    <w:p w14:paraId="1054FF6E" w14:textId="6581165A" w:rsidR="00CD7D96" w:rsidRPr="00644EE7" w:rsidRDefault="005F64E8" w:rsidP="00A02A42">
      <w:pPr>
        <w:pStyle w:val="Level2"/>
        <w:numPr>
          <w:ilvl w:val="0"/>
          <w:numId w:val="0"/>
        </w:numPr>
        <w:ind w:left="1296" w:hanging="576"/>
      </w:pPr>
      <w:r w:rsidRPr="00644EE7">
        <w:rPr>
          <w:rStyle w:val="normaltextrun"/>
        </w:rPr>
        <w:t>8.5</w:t>
      </w:r>
      <w:r w:rsidRPr="00644EE7">
        <w:rPr>
          <w:rStyle w:val="normaltextrun"/>
        </w:rPr>
        <w:tab/>
      </w:r>
      <w:r w:rsidR="00A81C00" w:rsidRPr="00644EE7">
        <w:rPr>
          <w:rStyle w:val="normaltextrun"/>
        </w:rPr>
        <w:t>The consultation required</w:t>
      </w:r>
      <w:r w:rsidR="00CE39C4" w:rsidRPr="00644EE7">
        <w:rPr>
          <w:rStyle w:val="normaltextrun"/>
        </w:rPr>
        <w:t xml:space="preserve"> </w:t>
      </w:r>
      <w:r w:rsidR="00A81C00" w:rsidRPr="00644EE7">
        <w:rPr>
          <w:rStyle w:val="normaltextrun"/>
        </w:rPr>
        <w:t>shall occur before the agency, consortium, or entity makes any decision that affects the opportunities of eligible private school children, teachers, and other educational personnel to participate in programs under this chapter, and shall continue throughout the implementation and assessment of activities under this section.</w:t>
      </w:r>
      <w:r w:rsidR="00CE39C4" w:rsidRPr="00644EE7">
        <w:rPr>
          <w:rStyle w:val="eop"/>
        </w:rPr>
        <w:t xml:space="preserve"> </w:t>
      </w:r>
      <w:r w:rsidR="00A81C00" w:rsidRPr="00644EE7">
        <w:rPr>
          <w:rStyle w:val="eop"/>
        </w:rPr>
        <w:t xml:space="preserve">(20 </w:t>
      </w:r>
      <w:r w:rsidR="009F73AA" w:rsidRPr="00644EE7">
        <w:rPr>
          <w:rStyle w:val="eop"/>
          <w:i/>
          <w:iCs/>
        </w:rPr>
        <w:t>U.S.C</w:t>
      </w:r>
      <w:r w:rsidR="009F73AA" w:rsidRPr="00644EE7">
        <w:rPr>
          <w:rStyle w:val="eop"/>
        </w:rPr>
        <w:t>.</w:t>
      </w:r>
      <w:r w:rsidR="00A81C00" w:rsidRPr="00644EE7">
        <w:rPr>
          <w:rStyle w:val="eop"/>
        </w:rPr>
        <w:t xml:space="preserve"> Section 7881[c][3]</w:t>
      </w:r>
      <w:r w:rsidR="00DD07CF" w:rsidRPr="00644EE7">
        <w:rPr>
          <w:rStyle w:val="eop"/>
        </w:rPr>
        <w:t>)</w:t>
      </w:r>
    </w:p>
    <w:p w14:paraId="27D7D0F1" w14:textId="3B1251A6" w:rsidR="00731F5B" w:rsidRPr="00644EE7" w:rsidRDefault="005F64E8" w:rsidP="00A02A42">
      <w:pPr>
        <w:pStyle w:val="Level2"/>
        <w:numPr>
          <w:ilvl w:val="0"/>
          <w:numId w:val="0"/>
        </w:numPr>
        <w:shd w:val="clear" w:color="auto" w:fill="FFFFFF"/>
        <w:ind w:left="1296" w:hanging="576"/>
        <w:textAlignment w:val="baseline"/>
        <w:rPr>
          <w:rFonts w:cs="Arial"/>
        </w:rPr>
      </w:pPr>
      <w:r w:rsidRPr="00644EE7">
        <w:rPr>
          <w:rFonts w:cs="Arial"/>
          <w:lang w:val="en"/>
        </w:rPr>
        <w:t>8.6</w:t>
      </w:r>
      <w:r w:rsidRPr="00644EE7">
        <w:rPr>
          <w:rFonts w:cs="Arial"/>
          <w:lang w:val="en"/>
        </w:rPr>
        <w:tab/>
      </w:r>
      <w:r w:rsidR="00CD7D96" w:rsidRPr="00644EE7">
        <w:rPr>
          <w:rFonts w:cs="Arial"/>
          <w:lang w:val="en"/>
        </w:rPr>
        <w:t>The consultation required</w:t>
      </w:r>
      <w:r w:rsidR="00CE39C4" w:rsidRPr="00644EE7">
        <w:rPr>
          <w:rFonts w:cs="Arial"/>
          <w:lang w:val="en"/>
        </w:rPr>
        <w:t xml:space="preserve"> </w:t>
      </w:r>
      <w:r w:rsidR="00CD7D96" w:rsidRPr="00644EE7">
        <w:rPr>
          <w:rFonts w:cs="Arial"/>
          <w:lang w:val="en"/>
        </w:rPr>
        <w:t>shall include a discussion of service delivery mechanisms that the agency, consortium, or entity could use to provide equitable services to eligible private school children, teachers, administrators, and</w:t>
      </w:r>
      <w:r w:rsidR="00CE39C4" w:rsidRPr="00644EE7">
        <w:rPr>
          <w:rFonts w:cs="Arial"/>
          <w:lang w:val="en"/>
        </w:rPr>
        <w:t xml:space="preserve"> </w:t>
      </w:r>
      <w:hyperlink r:id="rId34" w:tgtFrame="_blank" w:history="1">
        <w:r w:rsidR="00CD7D96" w:rsidRPr="00644EE7">
          <w:rPr>
            <w:rFonts w:cs="Arial"/>
            <w:lang w:val="en"/>
          </w:rPr>
          <w:t>other staff</w:t>
        </w:r>
      </w:hyperlink>
      <w:r w:rsidR="00CD7D96" w:rsidRPr="00644EE7">
        <w:rPr>
          <w:rFonts w:cs="Arial"/>
          <w:lang w:val="en"/>
        </w:rPr>
        <w:t>.</w:t>
      </w:r>
      <w:r w:rsidR="00CE39C4" w:rsidRPr="00644EE7">
        <w:rPr>
          <w:rFonts w:cs="Arial"/>
        </w:rPr>
        <w:t xml:space="preserve"> </w:t>
      </w:r>
      <w:r w:rsidR="00CD7D96" w:rsidRPr="00644EE7">
        <w:rPr>
          <w:rFonts w:cs="Arial"/>
        </w:rPr>
        <w:t xml:space="preserve">(20 </w:t>
      </w:r>
      <w:r w:rsidR="009F73AA" w:rsidRPr="00644EE7">
        <w:rPr>
          <w:rFonts w:cs="Arial"/>
          <w:i/>
          <w:caps/>
        </w:rPr>
        <w:t>U.S.C.</w:t>
      </w:r>
      <w:r w:rsidR="00CD7D96" w:rsidRPr="00644EE7">
        <w:rPr>
          <w:rFonts w:cs="Arial"/>
        </w:rPr>
        <w:t xml:space="preserve"> Section 7881[c][4])</w:t>
      </w:r>
    </w:p>
    <w:p w14:paraId="1D7766F3" w14:textId="34724039" w:rsidR="000E2F4A" w:rsidRPr="00644EE7" w:rsidRDefault="005F64E8" w:rsidP="00A02A42">
      <w:pPr>
        <w:pStyle w:val="Level2"/>
        <w:numPr>
          <w:ilvl w:val="0"/>
          <w:numId w:val="0"/>
        </w:numPr>
        <w:ind w:left="1296" w:hanging="576"/>
      </w:pPr>
      <w:r w:rsidRPr="00644EE7">
        <w:rPr>
          <w:rStyle w:val="normaltextrun"/>
        </w:rPr>
        <w:t>8.7</w:t>
      </w:r>
      <w:r w:rsidRPr="00644EE7">
        <w:rPr>
          <w:rStyle w:val="normaltextrun"/>
        </w:rPr>
        <w:tab/>
      </w:r>
      <w:r w:rsidR="00CF26CB" w:rsidRPr="00644EE7">
        <w:rPr>
          <w:rStyle w:val="normaltextrun"/>
        </w:rPr>
        <w:t>Each</w:t>
      </w:r>
      <w:r w:rsidR="00CE39C4" w:rsidRPr="00644EE7">
        <w:rPr>
          <w:rStyle w:val="normaltextrun"/>
        </w:rPr>
        <w:t xml:space="preserve"> </w:t>
      </w:r>
      <w:hyperlink r:id="rId35" w:tgtFrame="_blank" w:history="1">
        <w:r w:rsidR="001E15EF" w:rsidRPr="00644EE7">
          <w:rPr>
            <w:rStyle w:val="normaltextrun"/>
          </w:rPr>
          <w:t>LEA</w:t>
        </w:r>
      </w:hyperlink>
      <w:r w:rsidR="00CE39C4" w:rsidRPr="00644EE7">
        <w:rPr>
          <w:rStyle w:val="normaltextrun"/>
        </w:rPr>
        <w:t xml:space="preserve"> </w:t>
      </w:r>
      <w:r w:rsidR="00CF26CB" w:rsidRPr="00644EE7">
        <w:rPr>
          <w:rStyle w:val="normaltextrun"/>
        </w:rPr>
        <w:t>shall maintain in the agency’s records, and provide to the</w:t>
      </w:r>
      <w:hyperlink r:id="rId36" w:tgtFrame="_blank" w:history="1">
        <w:r w:rsidR="00CE39C4" w:rsidRPr="00644EE7">
          <w:rPr>
            <w:rStyle w:val="normaltextrun"/>
          </w:rPr>
          <w:t xml:space="preserve"> </w:t>
        </w:r>
        <w:r w:rsidR="005609D4" w:rsidRPr="00644EE7">
          <w:rPr>
            <w:rStyle w:val="normaltextrun"/>
          </w:rPr>
          <w:t>s</w:t>
        </w:r>
        <w:r w:rsidR="00201AD8" w:rsidRPr="00644EE7">
          <w:rPr>
            <w:rStyle w:val="normaltextrun"/>
          </w:rPr>
          <w:t>tate</w:t>
        </w:r>
        <w:r w:rsidR="00CF26CB" w:rsidRPr="00644EE7">
          <w:rPr>
            <w:rStyle w:val="normaltextrun"/>
          </w:rPr>
          <w:t xml:space="preserve"> educational agency</w:t>
        </w:r>
      </w:hyperlink>
      <w:r w:rsidR="00CE39C4" w:rsidRPr="00644EE7">
        <w:rPr>
          <w:rStyle w:val="normaltextrun"/>
        </w:rPr>
        <w:t xml:space="preserve"> </w:t>
      </w:r>
      <w:r w:rsidR="00CF26CB" w:rsidRPr="00644EE7">
        <w:rPr>
          <w:rStyle w:val="normaltextrun"/>
        </w:rPr>
        <w:t>involved, a written affirmation signed by officials of each participating private school that the meaningful consultation required by this section has occurred. The written affirmation shall provide the option for private school officials to indicate such officials’ belief that timely and meaningful consultation has not occurred or that the program design is not equitable with respect to eligible private school children. If such officials do not provide such affirmation within a reasonable period of time, the</w:t>
      </w:r>
      <w:r w:rsidR="00397E51" w:rsidRPr="00644EE7">
        <w:rPr>
          <w:rStyle w:val="normaltextrun"/>
        </w:rPr>
        <w:t xml:space="preserve"> </w:t>
      </w:r>
      <w:r w:rsidR="001E15EF" w:rsidRPr="00644EE7">
        <w:t>LEA</w:t>
      </w:r>
      <w:r w:rsidR="00397E51" w:rsidRPr="00644EE7">
        <w:rPr>
          <w:rStyle w:val="normaltextrun"/>
        </w:rPr>
        <w:t xml:space="preserve"> </w:t>
      </w:r>
      <w:r w:rsidR="00CF26CB" w:rsidRPr="00644EE7">
        <w:rPr>
          <w:rStyle w:val="normaltextrun"/>
        </w:rPr>
        <w:t>shall forward the documentation that such consultation has, or attempts at such consultation have, taken place to the</w:t>
      </w:r>
      <w:hyperlink r:id="rId37" w:tgtFrame="_blank" w:history="1">
        <w:r w:rsidR="00CF26CB" w:rsidRPr="00644EE7">
          <w:rPr>
            <w:rStyle w:val="normaltextrun"/>
          </w:rPr>
          <w:t> </w:t>
        </w:r>
        <w:r w:rsidR="007F79B2" w:rsidRPr="00644EE7">
          <w:rPr>
            <w:rStyle w:val="normaltextrun"/>
          </w:rPr>
          <w:t>s</w:t>
        </w:r>
        <w:r w:rsidR="00201AD8" w:rsidRPr="00644EE7">
          <w:rPr>
            <w:rStyle w:val="normaltextrun"/>
          </w:rPr>
          <w:t>tate</w:t>
        </w:r>
        <w:r w:rsidR="00CF26CB" w:rsidRPr="00644EE7">
          <w:rPr>
            <w:rStyle w:val="normaltextrun"/>
          </w:rPr>
          <w:t xml:space="preserve"> educational agency.</w:t>
        </w:r>
      </w:hyperlink>
      <w:r w:rsidR="00CE39C4" w:rsidRPr="00644EE7">
        <w:rPr>
          <w:rStyle w:val="eop"/>
        </w:rPr>
        <w:t xml:space="preserve"> </w:t>
      </w:r>
      <w:r w:rsidR="00CF26CB" w:rsidRPr="00644EE7">
        <w:rPr>
          <w:rStyle w:val="eop"/>
        </w:rPr>
        <w:t xml:space="preserve">(20 </w:t>
      </w:r>
      <w:r w:rsidR="009F73AA" w:rsidRPr="00644EE7">
        <w:rPr>
          <w:rStyle w:val="eop"/>
          <w:i/>
          <w:iCs/>
        </w:rPr>
        <w:t>U.S.C.</w:t>
      </w:r>
      <w:r w:rsidR="00CF26CB" w:rsidRPr="00644EE7">
        <w:rPr>
          <w:rStyle w:val="eop"/>
        </w:rPr>
        <w:t xml:space="preserve"> Section 7881[c][5]</w:t>
      </w:r>
      <w:r w:rsidR="00B37D93" w:rsidRPr="00644EE7">
        <w:rPr>
          <w:rStyle w:val="eop"/>
        </w:rPr>
        <w:t>)</w:t>
      </w:r>
    </w:p>
    <w:p w14:paraId="08B53100" w14:textId="464B2660" w:rsidR="00376E38" w:rsidRPr="00644EE7" w:rsidRDefault="005F64E8" w:rsidP="00A02A42">
      <w:pPr>
        <w:pStyle w:val="Level2"/>
        <w:numPr>
          <w:ilvl w:val="0"/>
          <w:numId w:val="0"/>
        </w:numPr>
        <w:ind w:left="1296" w:hanging="576"/>
      </w:pPr>
      <w:r w:rsidRPr="00644EE7">
        <w:t>8.8</w:t>
      </w:r>
      <w:r w:rsidRPr="00644EE7">
        <w:tab/>
      </w:r>
      <w:r w:rsidR="00376E38" w:rsidRPr="00644EE7">
        <w:t xml:space="preserve">LEA shall administer and maintain control of funds used to provide Title II services to private schools. (20 </w:t>
      </w:r>
      <w:r w:rsidR="009F73AA" w:rsidRPr="00644EE7">
        <w:rPr>
          <w:i/>
          <w:caps/>
        </w:rPr>
        <w:t>U.S.C.</w:t>
      </w:r>
      <w:r w:rsidR="00376E38" w:rsidRPr="00644EE7">
        <w:t xml:space="preserve"> Section </w:t>
      </w:r>
      <w:r w:rsidR="00AC26FE" w:rsidRPr="00644EE7">
        <w:t>7881[d][1]</w:t>
      </w:r>
      <w:r w:rsidR="00376E38" w:rsidRPr="00644EE7">
        <w:t>)</w:t>
      </w:r>
    </w:p>
    <w:p w14:paraId="2A2593BC" w14:textId="77777777" w:rsidR="00D55590" w:rsidRPr="00644EE7" w:rsidRDefault="00D55590" w:rsidP="00A02A42">
      <w:pPr>
        <w:pStyle w:val="Heading4"/>
      </w:pPr>
      <w:r w:rsidRPr="00644EE7">
        <w:t>Evidence Requests</w:t>
      </w:r>
    </w:p>
    <w:p w14:paraId="79CD2D19" w14:textId="77777777" w:rsidR="00E266A9" w:rsidRPr="00644EE7" w:rsidRDefault="00E266A9" w:rsidP="006B4297">
      <w:pPr>
        <w:pStyle w:val="Heading5"/>
      </w:pPr>
      <w:r w:rsidRPr="00644EE7">
        <w:t>Intent to Participate</w:t>
      </w:r>
    </w:p>
    <w:p w14:paraId="4F48028E" w14:textId="390A9250" w:rsidR="00E266A9" w:rsidRPr="00644EE7" w:rsidRDefault="00E266A9" w:rsidP="00E266A9">
      <w:pPr>
        <w:pStyle w:val="EvidenceRequest"/>
        <w:spacing w:after="240"/>
      </w:pPr>
      <w:r w:rsidRPr="00644EE7">
        <w:t>Abbreviation:</w:t>
      </w:r>
      <w:r w:rsidRPr="00644EE7">
        <w:tab/>
        <w:t xml:space="preserve">PrvtSchIntPart </w:t>
      </w:r>
    </w:p>
    <w:p w14:paraId="1896DFC6" w14:textId="1AED3CB7" w:rsidR="00E266A9" w:rsidRPr="00644EE7" w:rsidRDefault="00E266A9" w:rsidP="00E266A9">
      <w:pPr>
        <w:pStyle w:val="EvidenceRequest"/>
        <w:spacing w:after="240"/>
      </w:pPr>
      <w:r w:rsidRPr="00644EE7">
        <w:t>Description:</w:t>
      </w:r>
      <w:r w:rsidRPr="00644EE7">
        <w:tab/>
        <w:t xml:space="preserve">Dated communication to private schools regarding eligibility for Title I, Title II, Title III </w:t>
      </w:r>
      <w:r w:rsidR="001B2C41" w:rsidRPr="00644EE7">
        <w:t xml:space="preserve">or Title IV </w:t>
      </w:r>
      <w:r w:rsidRPr="00644EE7">
        <w:t>services.</w:t>
      </w:r>
    </w:p>
    <w:p w14:paraId="6F136EC4" w14:textId="4665F85E" w:rsidR="00E266A9" w:rsidRPr="00644EE7" w:rsidRDefault="00E266A9" w:rsidP="00E266A9">
      <w:pPr>
        <w:pStyle w:val="EvidenceRequest"/>
        <w:spacing w:after="240"/>
      </w:pPr>
      <w:r w:rsidRPr="00644EE7">
        <w:t>Item Instructions:</w:t>
      </w:r>
      <w:r w:rsidRPr="00644EE7">
        <w:tab/>
        <w:t xml:space="preserve">SEI 08: </w:t>
      </w:r>
      <w:r w:rsidR="00C95389" w:rsidRPr="00644EE7">
        <w:t>Submit d</w:t>
      </w:r>
      <w:r w:rsidRPr="00644EE7">
        <w:t xml:space="preserve">ated communication to private schools regarding eligibility for Title II, Part A services. </w:t>
      </w:r>
    </w:p>
    <w:p w14:paraId="402C2D28" w14:textId="457AB80B" w:rsidR="00E266A9" w:rsidRPr="00644EE7" w:rsidRDefault="00E266A9" w:rsidP="00B53C2B">
      <w:pPr>
        <w:pStyle w:val="Relateditems"/>
      </w:pPr>
      <w:r w:rsidRPr="00644EE7">
        <w:t>Related Items:</w:t>
      </w:r>
      <w:r w:rsidRPr="00644EE7">
        <w:tab/>
        <w:t>SEI 08, CE 03</w:t>
      </w:r>
      <w:r w:rsidR="00180A2C" w:rsidRPr="00644EE7">
        <w:t>, SSAE 06</w:t>
      </w:r>
    </w:p>
    <w:p w14:paraId="7EA158C0" w14:textId="339D9A10" w:rsidR="00D55590" w:rsidRPr="00644EE7" w:rsidRDefault="00D55590" w:rsidP="006B4297">
      <w:pPr>
        <w:pStyle w:val="Heading5"/>
      </w:pPr>
      <w:r w:rsidRPr="00644EE7">
        <w:lastRenderedPageBreak/>
        <w:t>Consultation with Private Schools</w:t>
      </w:r>
    </w:p>
    <w:p w14:paraId="0ED6CC91" w14:textId="77777777" w:rsidR="00D55590" w:rsidRPr="00644EE7" w:rsidRDefault="00D55590" w:rsidP="00272514">
      <w:pPr>
        <w:pStyle w:val="EvidenceRequest"/>
        <w:spacing w:after="240"/>
      </w:pPr>
      <w:r w:rsidRPr="00644EE7">
        <w:t>Abbreviation:</w:t>
      </w:r>
      <w:r w:rsidRPr="00644EE7">
        <w:tab/>
        <w:t>CnslttnPrvtSchl</w:t>
      </w:r>
    </w:p>
    <w:p w14:paraId="6172923E" w14:textId="77777777" w:rsidR="00D55590" w:rsidRPr="00644EE7" w:rsidRDefault="00D55590" w:rsidP="00272514">
      <w:pPr>
        <w:pStyle w:val="EvidenceRequest"/>
        <w:spacing w:after="240"/>
      </w:pPr>
      <w:r w:rsidRPr="00644EE7">
        <w:t>Description:</w:t>
      </w:r>
      <w:r w:rsidRPr="00644EE7">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03613DE0" w14:textId="3D9BBB63" w:rsidR="00D55590" w:rsidRPr="00644EE7" w:rsidRDefault="24E28B38" w:rsidP="00272514">
      <w:pPr>
        <w:pStyle w:val="EvidenceRequest"/>
        <w:spacing w:after="240"/>
      </w:pPr>
      <w:r w:rsidRPr="00644EE7">
        <w:t>Item Instructions:</w:t>
      </w:r>
      <w:r w:rsidR="00D55590" w:rsidRPr="00644EE7">
        <w:tab/>
      </w:r>
      <w:r w:rsidRPr="00644EE7">
        <w:t>SEI 0</w:t>
      </w:r>
      <w:r w:rsidR="79996FB9" w:rsidRPr="00644EE7">
        <w:t>8</w:t>
      </w:r>
      <w:r w:rsidRPr="00644EE7">
        <w:t xml:space="preserve">: </w:t>
      </w:r>
      <w:r w:rsidR="4C13C380" w:rsidRPr="00644EE7">
        <w:t xml:space="preserve">Submit </w:t>
      </w:r>
      <w:r w:rsidR="52C916B4" w:rsidRPr="00644EE7">
        <w:t xml:space="preserve">evidence </w:t>
      </w:r>
      <w:r w:rsidRPr="00644EE7">
        <w:t xml:space="preserve">of private school consultation </w:t>
      </w:r>
      <w:r w:rsidR="7CAF6EE8" w:rsidRPr="00644EE7">
        <w:t>that include</w:t>
      </w:r>
      <w:r w:rsidR="13BDDE87" w:rsidRPr="00644EE7">
        <w:t xml:space="preserve"> private school equitable service plan,</w:t>
      </w:r>
      <w:r w:rsidR="7CAF6EE8" w:rsidRPr="00644EE7">
        <w:t xml:space="preserve"> </w:t>
      </w:r>
      <w:r w:rsidRPr="00644EE7">
        <w:t>agendas</w:t>
      </w:r>
      <w:r w:rsidR="7CAF6EE8" w:rsidRPr="00644EE7">
        <w:t xml:space="preserve">, </w:t>
      </w:r>
      <w:r w:rsidRPr="00644EE7">
        <w:t>minutes</w:t>
      </w:r>
      <w:r w:rsidR="75F4A0C8" w:rsidRPr="00644EE7">
        <w:t xml:space="preserve">, presentations, equitable service allocation, emails, and other consultation communication. </w:t>
      </w:r>
    </w:p>
    <w:p w14:paraId="448F7CB0" w14:textId="4C263DF3" w:rsidR="00D55590" w:rsidRPr="00644EE7" w:rsidRDefault="00D55590" w:rsidP="00272514">
      <w:pPr>
        <w:pStyle w:val="Relateditems"/>
      </w:pPr>
      <w:r w:rsidRPr="00644EE7">
        <w:t>Related Items:</w:t>
      </w:r>
      <w:r w:rsidRPr="00644EE7">
        <w:tab/>
        <w:t>EXLP 02, SEI 0</w:t>
      </w:r>
      <w:r w:rsidR="00961ED6" w:rsidRPr="00644EE7">
        <w:t>8</w:t>
      </w:r>
      <w:r w:rsidRPr="00644EE7">
        <w:t>, CE 03</w:t>
      </w:r>
      <w:r w:rsidR="0085701A" w:rsidRPr="00644EE7">
        <w:t>, SSAE 06, SSAE 07</w:t>
      </w:r>
    </w:p>
    <w:p w14:paraId="627BA302" w14:textId="77777777" w:rsidR="004D1357" w:rsidRPr="00644EE7" w:rsidRDefault="004D1357" w:rsidP="006B4297">
      <w:pPr>
        <w:pStyle w:val="Heading5"/>
      </w:pPr>
      <w:r w:rsidRPr="00644EE7">
        <w:t>Private School Affirmation</w:t>
      </w:r>
    </w:p>
    <w:p w14:paraId="3C297817" w14:textId="77777777" w:rsidR="004D1357" w:rsidRPr="00644EE7" w:rsidRDefault="004D1357" w:rsidP="004D1357">
      <w:pPr>
        <w:pStyle w:val="EvidenceRequest"/>
        <w:spacing w:after="240"/>
      </w:pPr>
      <w:r w:rsidRPr="00644EE7">
        <w:t>Abbreviation:</w:t>
      </w:r>
      <w:r w:rsidRPr="00644EE7">
        <w:tab/>
        <w:t>PvtSchlAfmtn</w:t>
      </w:r>
    </w:p>
    <w:p w14:paraId="1DF0E792" w14:textId="77777777" w:rsidR="004D1357" w:rsidRPr="00644EE7" w:rsidRDefault="004D1357" w:rsidP="004D1357">
      <w:pPr>
        <w:pStyle w:val="EvidenceRequest"/>
        <w:spacing w:after="240"/>
      </w:pPr>
      <w:r w:rsidRPr="00644EE7">
        <w:t>Description:</w:t>
      </w:r>
      <w:r w:rsidRPr="00644EE7">
        <w:tab/>
        <w:t>A written document signed and dated by private school officials that the required consultation has occurred.</w:t>
      </w:r>
    </w:p>
    <w:p w14:paraId="3DF07E04" w14:textId="3B4D611B" w:rsidR="004D1357" w:rsidRPr="00644EE7" w:rsidRDefault="004D1357" w:rsidP="004D1357">
      <w:pPr>
        <w:pStyle w:val="EvidenceRequest"/>
        <w:spacing w:after="240"/>
      </w:pPr>
      <w:r w:rsidRPr="00644EE7">
        <w:t>Item Instructions:</w:t>
      </w:r>
      <w:r w:rsidRPr="00644EE7">
        <w:tab/>
        <w:t xml:space="preserve">SEI 08: </w:t>
      </w:r>
      <w:r w:rsidR="007B24BF" w:rsidRPr="00644EE7">
        <w:t xml:space="preserve">Submit the signed and dated Title II, Part A equitable </w:t>
      </w:r>
      <w:r w:rsidR="00962E16" w:rsidRPr="00644EE7">
        <w:t xml:space="preserve">services </w:t>
      </w:r>
      <w:r w:rsidR="007B24BF" w:rsidRPr="00644EE7">
        <w:t>p</w:t>
      </w:r>
      <w:r w:rsidRPr="00644EE7">
        <w:t xml:space="preserve">rivate school </w:t>
      </w:r>
      <w:r w:rsidR="007B24BF" w:rsidRPr="00644EE7">
        <w:t xml:space="preserve">affirmation documents </w:t>
      </w:r>
      <w:r w:rsidRPr="00644EE7">
        <w:t>regarding consultation</w:t>
      </w:r>
      <w:r w:rsidR="007B24BF" w:rsidRPr="00644EE7">
        <w:t>.</w:t>
      </w:r>
    </w:p>
    <w:p w14:paraId="5A61B827" w14:textId="2231A7F8" w:rsidR="004D1357" w:rsidRPr="00644EE7" w:rsidRDefault="004D1357" w:rsidP="00B53C2B">
      <w:pPr>
        <w:pStyle w:val="Relateditems"/>
      </w:pPr>
      <w:r w:rsidRPr="00644EE7">
        <w:t>Related Items:</w:t>
      </w:r>
      <w:r w:rsidRPr="00644EE7">
        <w:tab/>
        <w:t>SEI 08, CE 03</w:t>
      </w:r>
      <w:r w:rsidR="0085701A" w:rsidRPr="00644EE7">
        <w:t>, SSAE 06, CA 08</w:t>
      </w:r>
    </w:p>
    <w:p w14:paraId="6364811E" w14:textId="77777777" w:rsidR="00D55590" w:rsidRPr="00644EE7" w:rsidRDefault="00D55590" w:rsidP="006B4297">
      <w:pPr>
        <w:pStyle w:val="Heading5"/>
      </w:pPr>
      <w:r w:rsidRPr="00644EE7">
        <w:t>General Ledger</w:t>
      </w:r>
    </w:p>
    <w:p w14:paraId="21BA3511" w14:textId="77777777" w:rsidR="00D55590" w:rsidRPr="00644EE7" w:rsidRDefault="00D55590" w:rsidP="00272514">
      <w:pPr>
        <w:pStyle w:val="EvidenceRequest"/>
        <w:spacing w:after="240"/>
      </w:pPr>
      <w:r w:rsidRPr="00644EE7">
        <w:t>Abbreviation:</w:t>
      </w:r>
      <w:r w:rsidRPr="00644EE7">
        <w:tab/>
        <w:t>GnLdgr</w:t>
      </w:r>
    </w:p>
    <w:p w14:paraId="7F92867E" w14:textId="77777777" w:rsidR="00D55590" w:rsidRPr="00644EE7" w:rsidRDefault="00D55590" w:rsidP="00272514">
      <w:pPr>
        <w:pStyle w:val="EvidenceRequest"/>
        <w:spacing w:after="240"/>
      </w:pPr>
      <w:r w:rsidRPr="00644EE7">
        <w:t>Description:</w:t>
      </w:r>
      <w:r w:rsidRPr="00644EE7">
        <w:tab/>
        <w:t>Detailed General Ledger for the specific resource code(s) being reviewed. (The General Ledger should include the date, description, vendor name, and total amount for each expenditure line item).</w:t>
      </w:r>
    </w:p>
    <w:p w14:paraId="333E8E41" w14:textId="1CBF512F" w:rsidR="00D55590" w:rsidRPr="00644EE7" w:rsidRDefault="00D55590" w:rsidP="00272514">
      <w:pPr>
        <w:pStyle w:val="EvidenceRequest"/>
        <w:spacing w:after="240"/>
      </w:pPr>
      <w:r w:rsidRPr="00644EE7">
        <w:t xml:space="preserve">Item Instructions: </w:t>
      </w:r>
      <w:r w:rsidRPr="00644EE7">
        <w:tab/>
        <w:t>SEI 0</w:t>
      </w:r>
      <w:r w:rsidR="00DE3AD0" w:rsidRPr="00644EE7">
        <w:t>8</w:t>
      </w:r>
      <w:r w:rsidRPr="00644EE7">
        <w:t xml:space="preserve">: </w:t>
      </w:r>
      <w:r w:rsidR="00AB27FA" w:rsidRPr="00644EE7">
        <w:t>Submit a d</w:t>
      </w:r>
      <w:r w:rsidRPr="00644EE7">
        <w:t>etailed General Ledger for Resource Code 4035</w:t>
      </w:r>
      <w:r w:rsidR="00E72CFD" w:rsidRPr="00644EE7">
        <w:t xml:space="preserve"> for the current and prior school years</w:t>
      </w:r>
      <w:r w:rsidRPr="00644EE7">
        <w:t>.</w:t>
      </w:r>
      <w:r w:rsidR="0065671C" w:rsidRPr="00644EE7">
        <w:t xml:space="preserve"> The </w:t>
      </w:r>
      <w:r w:rsidR="00A64941" w:rsidRPr="00644EE7">
        <w:t>G</w:t>
      </w:r>
      <w:r w:rsidR="0065671C" w:rsidRPr="00644EE7">
        <w:t xml:space="preserve">eneral </w:t>
      </w:r>
      <w:r w:rsidR="00A64941" w:rsidRPr="00644EE7">
        <w:t>L</w:t>
      </w:r>
      <w:r w:rsidR="0065671C" w:rsidRPr="00644EE7">
        <w:t>edger must include the vendor, date, and expenditure amount.</w:t>
      </w:r>
    </w:p>
    <w:p w14:paraId="01E41E79" w14:textId="1A3EECEF" w:rsidR="00D55590" w:rsidRPr="00644EE7" w:rsidRDefault="00D55590" w:rsidP="00272514">
      <w:pPr>
        <w:pStyle w:val="Relateditems"/>
      </w:pPr>
      <w:r w:rsidRPr="00644EE7">
        <w:t>Related Items:</w:t>
      </w:r>
      <w:r w:rsidRPr="00644EE7">
        <w:tab/>
        <w:t xml:space="preserve">AE 02, FM 01, FM 02, FM 03, FM 05, FM 06, EXLP 09, EXLP 11, EXLP 19, SEI 06, SEI 07, </w:t>
      </w:r>
      <w:r w:rsidR="00DE3AD0" w:rsidRPr="00644EE7">
        <w:t xml:space="preserve">SEI 08, </w:t>
      </w:r>
      <w:r w:rsidRPr="00644EE7">
        <w:t>CTE 02, ME 07, ME 08, CE 1</w:t>
      </w:r>
      <w:r w:rsidR="0085701A" w:rsidRPr="00644EE7">
        <w:t>1</w:t>
      </w:r>
      <w:r w:rsidRPr="00644EE7">
        <w:t>,</w:t>
      </w:r>
      <w:r w:rsidR="0085701A" w:rsidRPr="00644EE7">
        <w:t xml:space="preserve"> CE 12,</w:t>
      </w:r>
      <w:r w:rsidRPr="00644EE7">
        <w:t xml:space="preserve"> NorD 05</w:t>
      </w:r>
      <w:r w:rsidR="0085701A" w:rsidRPr="00644EE7">
        <w:t xml:space="preserve">, NorD 06, SSAE 02, SSAE 03, SSAE 04, SSAE </w:t>
      </w:r>
      <w:r w:rsidR="0085701A" w:rsidRPr="00644EE7">
        <w:lastRenderedPageBreak/>
        <w:t>06, SSAE 07, CA 01, CA 04, CA 05, CA 06, CA 07, CA 08, CA 09, CA 10, SSI 02, SSI 03</w:t>
      </w:r>
    </w:p>
    <w:p w14:paraId="3471318D" w14:textId="77777777" w:rsidR="002E0256" w:rsidRPr="00644EE7" w:rsidRDefault="002E0256" w:rsidP="00272514">
      <w:pPr>
        <w:pStyle w:val="Relateditems"/>
      </w:pPr>
    </w:p>
    <w:p w14:paraId="2771A6AE" w14:textId="77777777" w:rsidR="00D55590" w:rsidRPr="00644EE7" w:rsidRDefault="00D55590" w:rsidP="006B4297">
      <w:pPr>
        <w:pStyle w:val="Heading5"/>
      </w:pPr>
      <w:r w:rsidRPr="00644EE7">
        <w:t>Invoices</w:t>
      </w:r>
    </w:p>
    <w:p w14:paraId="4E1426D2" w14:textId="77777777" w:rsidR="00D55590" w:rsidRPr="00644EE7" w:rsidRDefault="00D55590" w:rsidP="00272514">
      <w:pPr>
        <w:pStyle w:val="EvidenceRequest"/>
        <w:spacing w:after="240"/>
      </w:pPr>
      <w:r w:rsidRPr="00644EE7">
        <w:t>Abbreviation:</w:t>
      </w:r>
      <w:r w:rsidRPr="00644EE7">
        <w:tab/>
        <w:t>Invcs</w:t>
      </w:r>
    </w:p>
    <w:p w14:paraId="76222D50" w14:textId="77777777" w:rsidR="00D55590" w:rsidRPr="00644EE7" w:rsidRDefault="00D55590" w:rsidP="00272514">
      <w:pPr>
        <w:pStyle w:val="EvidenceRequest"/>
        <w:spacing w:after="240"/>
      </w:pPr>
      <w:r w:rsidRPr="00644EE7">
        <w:t>Description:</w:t>
      </w:r>
      <w:r w:rsidRPr="00644EE7">
        <w:tab/>
        <w:t>Vendor invoices, detailed receipts or documentation to substantiate how costs benefited programs.</w:t>
      </w:r>
    </w:p>
    <w:p w14:paraId="18314CE7" w14:textId="2DA5D055" w:rsidR="00D55590" w:rsidRPr="00644EE7" w:rsidRDefault="00D55590" w:rsidP="00272514">
      <w:pPr>
        <w:pStyle w:val="EvidenceRequest"/>
        <w:spacing w:after="240"/>
      </w:pPr>
      <w:r w:rsidRPr="00644EE7">
        <w:t>Item Instructions:</w:t>
      </w:r>
      <w:r w:rsidR="0065671C" w:rsidRPr="00644EE7">
        <w:tab/>
      </w:r>
      <w:r w:rsidR="007B09BD" w:rsidRPr="00644EE7">
        <w:t xml:space="preserve">SEI 08: </w:t>
      </w:r>
      <w:r w:rsidR="0065671C" w:rsidRPr="00644EE7">
        <w:rPr>
          <w:szCs w:val="24"/>
        </w:rPr>
        <w:t>The backup documentation should include</w:t>
      </w:r>
      <w:r w:rsidR="00F23489" w:rsidRPr="00644EE7">
        <w:rPr>
          <w:szCs w:val="24"/>
        </w:rPr>
        <w:t xml:space="preserve"> the private school</w:t>
      </w:r>
      <w:r w:rsidR="00002020" w:rsidRPr="00644EE7">
        <w:rPr>
          <w:szCs w:val="24"/>
        </w:rPr>
        <w:t xml:space="preserve"> program developed during consultation</w:t>
      </w:r>
      <w:r w:rsidR="00F23489" w:rsidRPr="00644EE7">
        <w:rPr>
          <w:szCs w:val="24"/>
        </w:rPr>
        <w:t>,</w:t>
      </w:r>
      <w:r w:rsidR="0065671C" w:rsidRPr="00644EE7">
        <w:rPr>
          <w:szCs w:val="24"/>
        </w:rPr>
        <w:t xml:space="preserve"> invoices, purchase orders, and contracts. If the expenditure is for a </w:t>
      </w:r>
      <w:r w:rsidR="00D31CE7" w:rsidRPr="00644EE7">
        <w:rPr>
          <w:szCs w:val="24"/>
        </w:rPr>
        <w:t>PD</w:t>
      </w:r>
      <w:r w:rsidR="00F840F5" w:rsidRPr="00644EE7">
        <w:rPr>
          <w:szCs w:val="24"/>
        </w:rPr>
        <w:t xml:space="preserve"> activity</w:t>
      </w:r>
      <w:r w:rsidR="009E192E" w:rsidRPr="00644EE7">
        <w:rPr>
          <w:szCs w:val="24"/>
        </w:rPr>
        <w:t>,</w:t>
      </w:r>
      <w:r w:rsidR="0065671C" w:rsidRPr="00644EE7">
        <w:rPr>
          <w:szCs w:val="24"/>
        </w:rPr>
        <w:t xml:space="preserve"> provide documentation detailing who attended including staff name and position, content of the </w:t>
      </w:r>
      <w:r w:rsidR="00D31CE7" w:rsidRPr="00644EE7">
        <w:rPr>
          <w:szCs w:val="24"/>
        </w:rPr>
        <w:t>PD</w:t>
      </w:r>
      <w:r w:rsidR="0065671C" w:rsidRPr="00644EE7">
        <w:rPr>
          <w:szCs w:val="24"/>
        </w:rPr>
        <w:t>, and any other relevant documentation to substantiate the costs to the program.</w:t>
      </w:r>
    </w:p>
    <w:p w14:paraId="01977B86" w14:textId="02D9E516" w:rsidR="00BA0D22" w:rsidRPr="00644EE7" w:rsidRDefault="00D55590" w:rsidP="003B6BA8">
      <w:pPr>
        <w:spacing w:after="480"/>
        <w:ind w:left="2160" w:hanging="2160"/>
      </w:pPr>
      <w:r w:rsidRPr="00644EE7">
        <w:t>Related Items:</w:t>
      </w:r>
      <w:r w:rsidRPr="00644EE7">
        <w:tab/>
        <w:t xml:space="preserve">FM 02, FM 03, SEI 06, SEI 07, </w:t>
      </w:r>
      <w:r w:rsidR="0073139D" w:rsidRPr="00644EE7">
        <w:t xml:space="preserve">SEI 08, </w:t>
      </w:r>
      <w:r w:rsidRPr="00644EE7">
        <w:t>CTE 02</w:t>
      </w:r>
      <w:r w:rsidR="00E46C95" w:rsidRPr="00644EE7">
        <w:t>, SSAE 02, SSAE 04, SSAE 06</w:t>
      </w:r>
    </w:p>
    <w:p w14:paraId="088142FD" w14:textId="6641B3B1" w:rsidR="00474AD7" w:rsidRPr="00644EE7" w:rsidRDefault="00301334" w:rsidP="009478C0">
      <w:pPr>
        <w:pStyle w:val="Heading2"/>
      </w:pPr>
      <w:r w:rsidRPr="00644EE7">
        <w:t xml:space="preserve">Staffing and Professional </w:t>
      </w:r>
      <w:r w:rsidR="0065061B" w:rsidRPr="00644EE7">
        <w:t xml:space="preserve">Growth </w:t>
      </w:r>
    </w:p>
    <w:p w14:paraId="61F397E9" w14:textId="77777777" w:rsidR="004C7241" w:rsidRPr="00644EE7" w:rsidRDefault="004C7241" w:rsidP="00A02A42">
      <w:pPr>
        <w:pStyle w:val="Heading3"/>
      </w:pPr>
      <w:r w:rsidRPr="00644EE7">
        <w:t>SEI 09: Certification and Licensure</w:t>
      </w:r>
    </w:p>
    <w:p w14:paraId="5917A1BB" w14:textId="75B1EED6" w:rsidR="0026478B" w:rsidRPr="00644EE7" w:rsidRDefault="004C7241" w:rsidP="00A02A42">
      <w:pPr>
        <w:pStyle w:val="Level1"/>
        <w:rPr>
          <w:rStyle w:val="Level1Char"/>
          <w:b/>
          <w:bCs/>
          <w:sz w:val="32"/>
        </w:rPr>
      </w:pPr>
      <w:r w:rsidRPr="00644EE7">
        <w:rPr>
          <w:rStyle w:val="Level1Char"/>
        </w:rPr>
        <w:t xml:space="preserve">All teachers and paraprofessionals meet applicable </w:t>
      </w:r>
      <w:r w:rsidR="0016462A" w:rsidRPr="00644EE7">
        <w:rPr>
          <w:rStyle w:val="Level1Char"/>
        </w:rPr>
        <w:t>s</w:t>
      </w:r>
      <w:r w:rsidR="00201AD8" w:rsidRPr="00644EE7">
        <w:rPr>
          <w:rStyle w:val="Level1Char"/>
        </w:rPr>
        <w:t>tate</w:t>
      </w:r>
      <w:r w:rsidRPr="00644EE7">
        <w:rPr>
          <w:rStyle w:val="Level1Char"/>
        </w:rPr>
        <w:t xml:space="preserve"> certification and licensure requirements, including any requirements for certification obtained through alternative routes to certification.</w:t>
      </w:r>
      <w:r w:rsidRPr="00644EE7">
        <w:rPr>
          <w:rStyle w:val="Level1Char"/>
        </w:rPr>
        <w:br/>
        <w:t xml:space="preserve">(20 </w:t>
      </w:r>
      <w:r w:rsidR="009F73AA" w:rsidRPr="00644EE7">
        <w:rPr>
          <w:rStyle w:val="Level1Char"/>
          <w:bCs/>
          <w:i/>
          <w:iCs/>
        </w:rPr>
        <w:t>U.S.C.</w:t>
      </w:r>
      <w:r w:rsidRPr="00644EE7">
        <w:rPr>
          <w:rStyle w:val="Level1Char"/>
        </w:rPr>
        <w:t xml:space="preserve"> sections 6601,</w:t>
      </w:r>
      <w:r w:rsidR="005B2319" w:rsidRPr="00644EE7">
        <w:rPr>
          <w:rStyle w:val="Level1Char"/>
        </w:rPr>
        <w:t xml:space="preserve"> </w:t>
      </w:r>
      <w:r w:rsidRPr="00644EE7">
        <w:rPr>
          <w:rStyle w:val="Level1Char"/>
        </w:rPr>
        <w:t>6311</w:t>
      </w:r>
      <w:r w:rsidR="000C5A8E" w:rsidRPr="00644EE7">
        <w:rPr>
          <w:rStyle w:val="Level1Char"/>
        </w:rPr>
        <w:t>[</w:t>
      </w:r>
      <w:r w:rsidRPr="00644EE7">
        <w:rPr>
          <w:rStyle w:val="Level1Char"/>
        </w:rPr>
        <w:t>g</w:t>
      </w:r>
      <w:r w:rsidR="000C5A8E" w:rsidRPr="00644EE7">
        <w:rPr>
          <w:rStyle w:val="Level1Char"/>
        </w:rPr>
        <w:t>][</w:t>
      </w:r>
      <w:r w:rsidRPr="00644EE7">
        <w:rPr>
          <w:rStyle w:val="Level1Char"/>
        </w:rPr>
        <w:t>2</w:t>
      </w:r>
      <w:r w:rsidR="000C5A8E" w:rsidRPr="00644EE7">
        <w:rPr>
          <w:rStyle w:val="Level1Char"/>
        </w:rPr>
        <w:t>][</w:t>
      </w:r>
      <w:r w:rsidRPr="00644EE7">
        <w:rPr>
          <w:rStyle w:val="Level1Char"/>
        </w:rPr>
        <w:t>J</w:t>
      </w:r>
      <w:r w:rsidR="008C2282" w:rsidRPr="00644EE7">
        <w:rPr>
          <w:rStyle w:val="Level1Char"/>
        </w:rPr>
        <w:t>]</w:t>
      </w:r>
      <w:r w:rsidRPr="00644EE7">
        <w:rPr>
          <w:rStyle w:val="Level1Char"/>
        </w:rPr>
        <w:t>, 6312</w:t>
      </w:r>
      <w:r w:rsidR="008C2282" w:rsidRPr="00644EE7">
        <w:rPr>
          <w:rStyle w:val="Level1Char"/>
        </w:rPr>
        <w:t>[</w:t>
      </w:r>
      <w:r w:rsidRPr="00644EE7">
        <w:rPr>
          <w:rStyle w:val="Level1Char"/>
        </w:rPr>
        <w:t>c</w:t>
      </w:r>
      <w:r w:rsidR="008C2282" w:rsidRPr="00644EE7">
        <w:rPr>
          <w:rStyle w:val="Level1Char"/>
        </w:rPr>
        <w:t>][</w:t>
      </w:r>
      <w:r w:rsidRPr="00644EE7">
        <w:rPr>
          <w:rStyle w:val="Level1Char"/>
        </w:rPr>
        <w:t>6</w:t>
      </w:r>
      <w:r w:rsidR="008C2282" w:rsidRPr="00644EE7">
        <w:rPr>
          <w:rStyle w:val="Level1Char"/>
        </w:rPr>
        <w:t>]</w:t>
      </w:r>
      <w:r w:rsidRPr="00644EE7">
        <w:rPr>
          <w:rStyle w:val="Level1Char"/>
        </w:rPr>
        <w:t>, 6611[c][4][B][i], 6611[c][4][B][iv], 6611[d][2][B], and 6613[b][3][B]</w:t>
      </w:r>
      <w:r w:rsidR="0096077C" w:rsidRPr="00644EE7">
        <w:rPr>
          <w:rStyle w:val="Level1Char"/>
        </w:rPr>
        <w:t>;</w:t>
      </w:r>
      <w:r w:rsidRPr="00644EE7">
        <w:rPr>
          <w:rStyle w:val="Level1Char"/>
        </w:rPr>
        <w:t xml:space="preserve"> California </w:t>
      </w:r>
      <w:r w:rsidRPr="00644EE7">
        <w:rPr>
          <w:rStyle w:val="Level1Char"/>
          <w:i/>
        </w:rPr>
        <w:t>Education Code</w:t>
      </w:r>
      <w:r w:rsidRPr="00644EE7">
        <w:rPr>
          <w:rStyle w:val="Level1Char"/>
        </w:rPr>
        <w:t xml:space="preserve"> [</w:t>
      </w:r>
      <w:r w:rsidRPr="00644EE7">
        <w:rPr>
          <w:rStyle w:val="Level1Char"/>
          <w:i/>
        </w:rPr>
        <w:t>EC</w:t>
      </w:r>
      <w:r w:rsidRPr="00644EE7">
        <w:rPr>
          <w:rStyle w:val="Level1Char"/>
        </w:rPr>
        <w:t xml:space="preserve">] sections 41401, </w:t>
      </w:r>
      <w:r w:rsidR="00EF2685" w:rsidRPr="00644EE7">
        <w:rPr>
          <w:rStyle w:val="Level1Char"/>
        </w:rPr>
        <w:t>44001</w:t>
      </w:r>
      <w:r w:rsidR="00EF0612" w:rsidRPr="00644EE7">
        <w:rPr>
          <w:rStyle w:val="Level1Char"/>
        </w:rPr>
        <w:t>,</w:t>
      </w:r>
      <w:r w:rsidR="00EF2685" w:rsidRPr="00644EE7">
        <w:rPr>
          <w:rStyle w:val="Level1Char"/>
        </w:rPr>
        <w:t xml:space="preserve"> </w:t>
      </w:r>
      <w:r w:rsidR="0096077C" w:rsidRPr="00644EE7">
        <w:rPr>
          <w:rStyle w:val="Level1Char"/>
        </w:rPr>
        <w:t xml:space="preserve">and </w:t>
      </w:r>
      <w:r w:rsidRPr="00644EE7">
        <w:rPr>
          <w:rStyle w:val="Level1Char"/>
        </w:rPr>
        <w:t>48000</w:t>
      </w:r>
      <w:r w:rsidR="00C27800" w:rsidRPr="00644EE7">
        <w:rPr>
          <w:rStyle w:val="Level1Char"/>
        </w:rPr>
        <w:t>[</w:t>
      </w:r>
      <w:r w:rsidRPr="00644EE7">
        <w:rPr>
          <w:rStyle w:val="Level1Char"/>
        </w:rPr>
        <w:t>g</w:t>
      </w:r>
      <w:r w:rsidR="00C27800" w:rsidRPr="00644EE7">
        <w:rPr>
          <w:rStyle w:val="Level1Char"/>
        </w:rPr>
        <w:t>]</w:t>
      </w:r>
      <w:r w:rsidRPr="00644EE7">
        <w:rPr>
          <w:rStyle w:val="Level1Char"/>
        </w:rPr>
        <w:t>)</w:t>
      </w:r>
    </w:p>
    <w:p w14:paraId="7AA465D6" w14:textId="51A762C5" w:rsidR="00635D25" w:rsidRPr="00644EE7" w:rsidRDefault="00C96BC3" w:rsidP="00A02A42">
      <w:pPr>
        <w:pStyle w:val="Level2"/>
        <w:numPr>
          <w:ilvl w:val="0"/>
          <w:numId w:val="0"/>
        </w:numPr>
        <w:ind w:left="1267" w:hanging="547"/>
        <w:rPr>
          <w:rStyle w:val="Level2Char"/>
          <w:bCs/>
        </w:rPr>
      </w:pPr>
      <w:r w:rsidRPr="00644EE7">
        <w:rPr>
          <w:rStyle w:val="Level2Char"/>
        </w:rPr>
        <w:t>9.1</w:t>
      </w:r>
      <w:r w:rsidRPr="00644EE7">
        <w:rPr>
          <w:rStyle w:val="Level2Char"/>
        </w:rPr>
        <w:tab/>
      </w:r>
      <w:r w:rsidR="00635D25" w:rsidRPr="00644EE7">
        <w:rPr>
          <w:rStyle w:val="Level2Char"/>
        </w:rPr>
        <w:t xml:space="preserve">LEA shall ensure that all paraprofessionals working in </w:t>
      </w:r>
      <w:r w:rsidR="00F86B24" w:rsidRPr="00644EE7">
        <w:rPr>
          <w:rStyle w:val="Level2Char"/>
        </w:rPr>
        <w:t xml:space="preserve">Title I, Part A funded </w:t>
      </w:r>
      <w:r w:rsidR="00635D25" w:rsidRPr="00644EE7">
        <w:rPr>
          <w:rStyle w:val="Level2Char"/>
        </w:rPr>
        <w:t xml:space="preserve">schools meet applicable </w:t>
      </w:r>
      <w:r w:rsidR="0016462A" w:rsidRPr="00644EE7">
        <w:rPr>
          <w:rStyle w:val="Level2Char"/>
        </w:rPr>
        <w:t>s</w:t>
      </w:r>
      <w:r w:rsidR="00201AD8" w:rsidRPr="00644EE7">
        <w:rPr>
          <w:rStyle w:val="Level2Char"/>
        </w:rPr>
        <w:t>tate</w:t>
      </w:r>
      <w:r w:rsidR="00635D25" w:rsidRPr="00644EE7">
        <w:rPr>
          <w:rStyle w:val="Level2Char"/>
        </w:rPr>
        <w:t xml:space="preserve"> certification and licensure requirements. </w:t>
      </w:r>
    </w:p>
    <w:p w14:paraId="0FE3B9F5" w14:textId="4AC3D2B4" w:rsidR="00635D25" w:rsidRPr="00644EE7" w:rsidRDefault="00635D25" w:rsidP="3FA38C09">
      <w:pPr>
        <w:pStyle w:val="Level3"/>
        <w:spacing w:after="240"/>
      </w:pPr>
      <w:r w:rsidRPr="00644EE7">
        <w:t xml:space="preserve">LEAs shall ensure that every paraprofessional who is supported by Title I funds and who assists in instruction has demonstrated at least one of the following requirements: (20 </w:t>
      </w:r>
      <w:r w:rsidR="009F73AA" w:rsidRPr="00644EE7">
        <w:rPr>
          <w:i/>
          <w:iCs/>
        </w:rPr>
        <w:t>U.S.C</w:t>
      </w:r>
      <w:r w:rsidR="009F73AA" w:rsidRPr="00644EE7">
        <w:t>.</w:t>
      </w:r>
      <w:r w:rsidRPr="00644EE7">
        <w:t xml:space="preserve"> Section 6312[c][6]; </w:t>
      </w:r>
      <w:r w:rsidRPr="00644EE7">
        <w:rPr>
          <w:i/>
          <w:iCs/>
        </w:rPr>
        <w:t>EC</w:t>
      </w:r>
      <w:r w:rsidRPr="00644EE7">
        <w:t xml:space="preserve"> Section 45330[c]</w:t>
      </w:r>
      <w:r w:rsidR="4DEF4D20" w:rsidRPr="00644EE7">
        <w:t>)</w:t>
      </w:r>
      <w:r w:rsidR="003042AB" w:rsidRPr="00644EE7">
        <w:t xml:space="preserve"> </w:t>
      </w:r>
    </w:p>
    <w:p w14:paraId="2E619F2E" w14:textId="77777777" w:rsidR="00635D25" w:rsidRPr="00644EE7" w:rsidRDefault="00635D25" w:rsidP="00AB4CC6">
      <w:pPr>
        <w:pStyle w:val="Level4"/>
        <w:ind w:hanging="180"/>
      </w:pPr>
      <w:r w:rsidRPr="00644EE7">
        <w:t>Completion of at least two years of study at an institution of higher education. (</w:t>
      </w:r>
      <w:r w:rsidRPr="00644EE7">
        <w:rPr>
          <w:i/>
        </w:rPr>
        <w:t>EC</w:t>
      </w:r>
      <w:r w:rsidRPr="00644EE7">
        <w:t xml:space="preserve"> Section 45330[c][1])</w:t>
      </w:r>
    </w:p>
    <w:p w14:paraId="722483DF" w14:textId="77777777" w:rsidR="00635D25" w:rsidRPr="00644EE7" w:rsidRDefault="00635D25" w:rsidP="00AB4CC6">
      <w:pPr>
        <w:pStyle w:val="Level4"/>
        <w:ind w:hanging="180"/>
      </w:pPr>
      <w:r w:rsidRPr="00644EE7">
        <w:rPr>
          <w:lang w:val="en-US"/>
        </w:rPr>
        <w:lastRenderedPageBreak/>
        <w:t>Possession of an associate’s degree or higher. (</w:t>
      </w:r>
      <w:r w:rsidRPr="00644EE7">
        <w:rPr>
          <w:i/>
          <w:iCs/>
          <w:lang w:val="en-US"/>
        </w:rPr>
        <w:t>EC</w:t>
      </w:r>
      <w:r w:rsidRPr="00644EE7">
        <w:rPr>
          <w:lang w:val="en-US"/>
        </w:rPr>
        <w:t xml:space="preserve"> Section 45330[c][2])</w:t>
      </w:r>
    </w:p>
    <w:p w14:paraId="7DE3EBE2" w14:textId="588C73D0" w:rsidR="00F86B24" w:rsidRPr="00644EE7" w:rsidRDefault="00635D25" w:rsidP="00AB4CC6">
      <w:pPr>
        <w:pStyle w:val="Level4"/>
        <w:ind w:hanging="180"/>
      </w:pPr>
      <w:r w:rsidRPr="00644EE7">
        <w:rPr>
          <w:lang w:val="en-US"/>
        </w:rPr>
        <w:t xml:space="preserve">Knowledge of, and ability to assist in, instructing reading, writing, and mathematics demonstrated through a local or </w:t>
      </w:r>
      <w:r w:rsidR="0016462A" w:rsidRPr="00644EE7">
        <w:rPr>
          <w:lang w:val="en-US"/>
        </w:rPr>
        <w:t>s</w:t>
      </w:r>
      <w:r w:rsidR="00201AD8" w:rsidRPr="00644EE7">
        <w:rPr>
          <w:lang w:val="en-US"/>
        </w:rPr>
        <w:t>tate</w:t>
      </w:r>
      <w:r w:rsidRPr="00644EE7">
        <w:rPr>
          <w:lang w:val="en-US"/>
        </w:rPr>
        <w:t xml:space="preserve"> assessment, that is appropriate to the responsibilities to be assigned to the paraprofessional. (</w:t>
      </w:r>
      <w:r w:rsidRPr="00644EE7">
        <w:rPr>
          <w:i/>
          <w:iCs/>
          <w:lang w:val="en-US"/>
        </w:rPr>
        <w:t>EC</w:t>
      </w:r>
      <w:r w:rsidRPr="00644EE7">
        <w:rPr>
          <w:lang w:val="en-US"/>
        </w:rPr>
        <w:t xml:space="preserve"> Section 45330[c][3])</w:t>
      </w:r>
    </w:p>
    <w:p w14:paraId="2BDD3045" w14:textId="77777777" w:rsidR="00F565B3" w:rsidRPr="00644EE7" w:rsidRDefault="00F565B3" w:rsidP="00A02A42">
      <w:pPr>
        <w:pStyle w:val="Heading4"/>
      </w:pPr>
      <w:r w:rsidRPr="00644EE7">
        <w:t>Evidence Requests</w:t>
      </w:r>
    </w:p>
    <w:p w14:paraId="5F918195" w14:textId="2E42CD45" w:rsidR="0026478B" w:rsidRPr="00644EE7" w:rsidRDefault="00F91985" w:rsidP="006B4297">
      <w:pPr>
        <w:pStyle w:val="Heading5"/>
      </w:pPr>
      <w:r w:rsidRPr="00644EE7">
        <w:t xml:space="preserve">Paraprofessional </w:t>
      </w:r>
      <w:r w:rsidR="0026478B" w:rsidRPr="00644EE7">
        <w:t>Staff Authorizations</w:t>
      </w:r>
    </w:p>
    <w:p w14:paraId="6C252C02" w14:textId="53C989D6" w:rsidR="0026478B" w:rsidRPr="00644EE7" w:rsidRDefault="0026478B" w:rsidP="00D91C13">
      <w:pPr>
        <w:pStyle w:val="EvidenceRequest"/>
        <w:spacing w:after="240"/>
      </w:pPr>
      <w:r w:rsidRPr="00644EE7">
        <w:t>Abbreviation:</w:t>
      </w:r>
      <w:r w:rsidRPr="00644EE7">
        <w:tab/>
      </w:r>
      <w:r w:rsidR="00F91985" w:rsidRPr="00644EE7">
        <w:t>PrprfsnlAthztns</w:t>
      </w:r>
    </w:p>
    <w:p w14:paraId="691644BB" w14:textId="75B9B24D" w:rsidR="0026478B" w:rsidRPr="00644EE7" w:rsidRDefault="0026478B" w:rsidP="00D91C13">
      <w:pPr>
        <w:pStyle w:val="EvidenceRequest"/>
        <w:spacing w:after="240"/>
      </w:pPr>
      <w:r w:rsidRPr="00644EE7">
        <w:t>Description:</w:t>
      </w:r>
      <w:r w:rsidRPr="00644EE7">
        <w:tab/>
        <w:t xml:space="preserve">Provide a sortable spreadsheet of </w:t>
      </w:r>
      <w:r w:rsidR="00F91985" w:rsidRPr="00644EE7">
        <w:t xml:space="preserve">paraprofessionals </w:t>
      </w:r>
      <w:r w:rsidRPr="00644EE7">
        <w:t>including full names and qualifications.</w:t>
      </w:r>
    </w:p>
    <w:p w14:paraId="1657AB74" w14:textId="222BE801" w:rsidR="0026478B" w:rsidRPr="00644EE7" w:rsidRDefault="0026478B" w:rsidP="00D91C13">
      <w:pPr>
        <w:pStyle w:val="EvidenceRequest"/>
        <w:spacing w:after="240"/>
      </w:pPr>
      <w:r w:rsidRPr="00644EE7">
        <w:rPr>
          <w:rFonts w:eastAsia="Arial"/>
        </w:rPr>
        <w:t>Item Instructions:</w:t>
      </w:r>
      <w:r w:rsidRPr="00644EE7">
        <w:tab/>
      </w:r>
      <w:r w:rsidRPr="00644EE7">
        <w:rPr>
          <w:rFonts w:eastAsia="Arial"/>
        </w:rPr>
        <w:t xml:space="preserve">SEI 09: </w:t>
      </w:r>
      <w:r w:rsidR="00E56507" w:rsidRPr="00644EE7">
        <w:rPr>
          <w:rFonts w:eastAsia="Arial"/>
        </w:rPr>
        <w:t xml:space="preserve">Submit </w:t>
      </w:r>
      <w:r w:rsidR="00804C36" w:rsidRPr="00644EE7">
        <w:t xml:space="preserve">a </w:t>
      </w:r>
      <w:r w:rsidR="002D7286" w:rsidRPr="00644EE7">
        <w:t xml:space="preserve">sortable </w:t>
      </w:r>
      <w:r w:rsidR="00E61EBA" w:rsidRPr="00644EE7">
        <w:t>spreadsheet</w:t>
      </w:r>
      <w:r w:rsidR="00804C36" w:rsidRPr="00644EE7">
        <w:t xml:space="preserve"> for each instructional </w:t>
      </w:r>
      <w:r w:rsidR="00E60B76" w:rsidRPr="00644EE7">
        <w:t>paraprofessional</w:t>
      </w:r>
      <w:r w:rsidR="00804C36" w:rsidRPr="00644EE7">
        <w:t xml:space="preserve"> districtwide</w:t>
      </w:r>
      <w:r w:rsidR="00E61EBA" w:rsidRPr="00644EE7">
        <w:t xml:space="preserve"> </w:t>
      </w:r>
      <w:r w:rsidR="00804C36" w:rsidRPr="00644EE7">
        <w:t>which</w:t>
      </w:r>
      <w:r w:rsidR="00E61EBA" w:rsidRPr="00644EE7">
        <w:t xml:space="preserve"> include</w:t>
      </w:r>
      <w:r w:rsidR="00804C36" w:rsidRPr="00644EE7">
        <w:t>s</w:t>
      </w:r>
      <w:r w:rsidR="00E61EBA" w:rsidRPr="00644EE7">
        <w:t xml:space="preserve"> full name, school site, current assignment(s)</w:t>
      </w:r>
      <w:r w:rsidR="00E438B4" w:rsidRPr="00644EE7">
        <w:t>,</w:t>
      </w:r>
      <w:r w:rsidR="00E61EBA" w:rsidRPr="00644EE7">
        <w:t xml:space="preserve"> </w:t>
      </w:r>
      <w:r w:rsidR="00E60B76" w:rsidRPr="00644EE7">
        <w:t>and how each paraprofessional meets the qualification</w:t>
      </w:r>
      <w:r w:rsidR="00F23489" w:rsidRPr="00644EE7">
        <w:t xml:space="preserve">: i) Completion of at </w:t>
      </w:r>
      <w:r w:rsidR="10F05CB8" w:rsidRPr="00644EE7">
        <w:t xml:space="preserve">least </w:t>
      </w:r>
      <w:r w:rsidR="00F23489" w:rsidRPr="00644EE7">
        <w:t>two years of study at an institute of higher education or ii) Possession of an associate’s degree or higher or iii) passing a local assessment. Include the information for all paraprofessionals districtwide</w:t>
      </w:r>
      <w:r w:rsidR="001B1D8A" w:rsidRPr="00644EE7">
        <w:t xml:space="preserve">. </w:t>
      </w:r>
    </w:p>
    <w:p w14:paraId="3C593BBC" w14:textId="749E8595" w:rsidR="0026478B" w:rsidRPr="00644EE7" w:rsidRDefault="0026478B" w:rsidP="00D91C13">
      <w:pPr>
        <w:pStyle w:val="Relateditems"/>
      </w:pPr>
      <w:r w:rsidRPr="00644EE7">
        <w:t>Related Items:</w:t>
      </w:r>
      <w:r w:rsidRPr="00644EE7">
        <w:tab/>
        <w:t>SEI 09, CE</w:t>
      </w:r>
      <w:r w:rsidR="00EF0612" w:rsidRPr="00644EE7">
        <w:t xml:space="preserve"> </w:t>
      </w:r>
      <w:r w:rsidR="00E60B76" w:rsidRPr="00644EE7">
        <w:t>2</w:t>
      </w:r>
      <w:r w:rsidR="003053D7" w:rsidRPr="00644EE7">
        <w:t>1</w:t>
      </w:r>
    </w:p>
    <w:p w14:paraId="465576C9" w14:textId="77777777" w:rsidR="0026478B" w:rsidRPr="00644EE7" w:rsidRDefault="0026478B" w:rsidP="006B4297">
      <w:pPr>
        <w:pStyle w:val="Heading5"/>
      </w:pPr>
      <w:r w:rsidRPr="00644EE7">
        <w:t>Staff Credentials</w:t>
      </w:r>
    </w:p>
    <w:p w14:paraId="57BACE8A" w14:textId="77777777" w:rsidR="0026478B" w:rsidRPr="00644EE7" w:rsidRDefault="0026478B" w:rsidP="00D91C13">
      <w:pPr>
        <w:pStyle w:val="EvidenceRequest"/>
        <w:spacing w:after="240"/>
      </w:pPr>
      <w:r w:rsidRPr="00644EE7">
        <w:t>Abbreviation:</w:t>
      </w:r>
      <w:r w:rsidRPr="00644EE7">
        <w:tab/>
        <w:t>StfCrdntls</w:t>
      </w:r>
    </w:p>
    <w:p w14:paraId="349275F3" w14:textId="77777777" w:rsidR="0026478B" w:rsidRPr="00644EE7" w:rsidRDefault="0026478B" w:rsidP="00D91C13">
      <w:pPr>
        <w:pStyle w:val="EvidenceRequest"/>
        <w:spacing w:after="240"/>
      </w:pPr>
      <w:r w:rsidRPr="00644EE7">
        <w:t>Description:</w:t>
      </w:r>
      <w:r w:rsidRPr="00644EE7">
        <w:tab/>
        <w:t>Provide a sortable spreadsheet of all certificated staff displaying credentials and full staff name including full middle name.</w:t>
      </w:r>
    </w:p>
    <w:p w14:paraId="71C3C1BE" w14:textId="2B5A0A54" w:rsidR="0026478B" w:rsidRPr="00644EE7" w:rsidRDefault="52DA0B8E" w:rsidP="00D91C13">
      <w:pPr>
        <w:pStyle w:val="EvidenceRequest"/>
        <w:spacing w:after="240"/>
      </w:pPr>
      <w:r w:rsidRPr="00644EE7">
        <w:t>Item Instructions:</w:t>
      </w:r>
      <w:r w:rsidR="0026478B" w:rsidRPr="00644EE7">
        <w:tab/>
      </w:r>
      <w:r w:rsidRPr="00644EE7">
        <w:t>SEI 09: Include each teacher’s name, credential(s), subject matter authorization(s)</w:t>
      </w:r>
      <w:r w:rsidR="7A3E3C7B" w:rsidRPr="00644EE7">
        <w:t>,</w:t>
      </w:r>
      <w:r w:rsidR="27BFD3CA" w:rsidRPr="00644EE7">
        <w:t xml:space="preserve"> waiver(s), permit(s), authorization(s),</w:t>
      </w:r>
      <w:r w:rsidR="42D6E82E" w:rsidRPr="00644EE7">
        <w:t xml:space="preserve"> </w:t>
      </w:r>
      <w:r w:rsidR="00009409" w:rsidRPr="00644EE7">
        <w:t xml:space="preserve">school </w:t>
      </w:r>
      <w:r w:rsidR="4E2CEF7F" w:rsidRPr="00644EE7">
        <w:t xml:space="preserve">site, </w:t>
      </w:r>
      <w:r w:rsidR="42D6E82E" w:rsidRPr="00644EE7">
        <w:t>and</w:t>
      </w:r>
      <w:r w:rsidRPr="00644EE7">
        <w:t xml:space="preserve"> current assignment(s).</w:t>
      </w:r>
      <w:r w:rsidR="00009409" w:rsidRPr="00644EE7">
        <w:t xml:space="preserve"> For current assignment</w:t>
      </w:r>
      <w:r w:rsidR="24FE173E" w:rsidRPr="00644EE7">
        <w:t>,</w:t>
      </w:r>
      <w:r w:rsidR="00009409" w:rsidRPr="00644EE7">
        <w:t xml:space="preserve"> list all classes the teacher teaches</w:t>
      </w:r>
      <w:r w:rsidR="2350D5C6" w:rsidRPr="00644EE7">
        <w:t xml:space="preserve">. </w:t>
      </w:r>
      <w:r w:rsidRPr="00644EE7">
        <w:t>Include information for all teachers throughout the LEA.</w:t>
      </w:r>
    </w:p>
    <w:p w14:paraId="7DEC8763" w14:textId="076512C5" w:rsidR="0026478B" w:rsidRPr="00644EE7" w:rsidRDefault="0026478B" w:rsidP="00D91C13">
      <w:pPr>
        <w:pStyle w:val="Relateditems"/>
      </w:pPr>
      <w:r w:rsidRPr="00644EE7">
        <w:t>Related Items:</w:t>
      </w:r>
      <w:r w:rsidRPr="00644EE7">
        <w:tab/>
        <w:t xml:space="preserve">AE 04, </w:t>
      </w:r>
      <w:r w:rsidR="003E588C" w:rsidRPr="00644EE7">
        <w:t>Physical Education (</w:t>
      </w:r>
      <w:r w:rsidRPr="00644EE7">
        <w:t>PE</w:t>
      </w:r>
      <w:r w:rsidR="003E588C" w:rsidRPr="00644EE7">
        <w:t>)</w:t>
      </w:r>
      <w:r w:rsidRPr="00644EE7">
        <w:t xml:space="preserve"> 09, SEI 09, SEI 1</w:t>
      </w:r>
      <w:r w:rsidR="00270D2C" w:rsidRPr="00644EE7">
        <w:t>1</w:t>
      </w:r>
      <w:r w:rsidRPr="00644EE7">
        <w:t>, ME 11, CE 0</w:t>
      </w:r>
      <w:r w:rsidR="003053D7" w:rsidRPr="00644EE7">
        <w:t>9</w:t>
      </w:r>
      <w:r w:rsidRPr="00644EE7">
        <w:t xml:space="preserve">, CE </w:t>
      </w:r>
      <w:r w:rsidR="003053D7" w:rsidRPr="00644EE7">
        <w:t>21, NorD 06, NorD 08</w:t>
      </w:r>
    </w:p>
    <w:p w14:paraId="7612DA6C" w14:textId="77777777" w:rsidR="00797248" w:rsidRPr="00644EE7" w:rsidRDefault="00797248" w:rsidP="00A02A42">
      <w:pPr>
        <w:pStyle w:val="Heading3"/>
      </w:pPr>
      <w:bookmarkStart w:id="4" w:name="_Hlk60135559"/>
      <w:r w:rsidRPr="00644EE7">
        <w:lastRenderedPageBreak/>
        <w:t>SEI 10: Professional Growth and Improvement</w:t>
      </w:r>
    </w:p>
    <w:bookmarkEnd w:id="4"/>
    <w:p w14:paraId="4C524C02" w14:textId="77777777" w:rsidR="00797248" w:rsidRPr="00644EE7" w:rsidRDefault="00797248" w:rsidP="00FD1476">
      <w:pPr>
        <w:pStyle w:val="Level1"/>
        <w:numPr>
          <w:ilvl w:val="0"/>
          <w:numId w:val="7"/>
        </w:numPr>
        <w:spacing w:after="480"/>
        <w:ind w:left="1267" w:hanging="547"/>
      </w:pPr>
      <w:r w:rsidRPr="00644EE7">
        <w:t xml:space="preserve">The LEA shall have systems of professional growth and improvement, such as induction for teachers, principals, or other school leaders and opportunities for building the capacity of teachers and opportunities to develop meaningful teacher leadership. (20 </w:t>
      </w:r>
      <w:r w:rsidR="009F73AA" w:rsidRPr="00644EE7">
        <w:rPr>
          <w:i/>
          <w:caps/>
        </w:rPr>
        <w:t>U.S.C.</w:t>
      </w:r>
      <w:r w:rsidRPr="00644EE7">
        <w:t xml:space="preserve"> Section 6612[b][2][B])</w:t>
      </w:r>
    </w:p>
    <w:p w14:paraId="0C3ABC6D" w14:textId="77777777" w:rsidR="00F565B3" w:rsidRPr="00644EE7" w:rsidRDefault="00F565B3" w:rsidP="00A02A42">
      <w:pPr>
        <w:pStyle w:val="Heading4"/>
      </w:pPr>
      <w:r w:rsidRPr="00644EE7">
        <w:t>Evidence Requests</w:t>
      </w:r>
    </w:p>
    <w:p w14:paraId="445B50F4" w14:textId="568993F1" w:rsidR="0031206C" w:rsidRPr="00644EE7" w:rsidRDefault="00AE4928" w:rsidP="006B4297">
      <w:pPr>
        <w:pStyle w:val="Heading5"/>
      </w:pPr>
      <w:bookmarkStart w:id="5" w:name="_Hlk59435106"/>
      <w:r w:rsidRPr="00644EE7">
        <w:t>L</w:t>
      </w:r>
      <w:r w:rsidR="00443D7B" w:rsidRPr="00644EE7">
        <w:t xml:space="preserve">ocal </w:t>
      </w:r>
      <w:r w:rsidR="0027346F" w:rsidRPr="00644EE7">
        <w:t>Educational</w:t>
      </w:r>
      <w:r w:rsidR="00443D7B" w:rsidRPr="00644EE7">
        <w:t xml:space="preserve"> </w:t>
      </w:r>
      <w:r w:rsidRPr="00644EE7">
        <w:t>A</w:t>
      </w:r>
      <w:r w:rsidR="00443D7B" w:rsidRPr="00644EE7">
        <w:t>gency</w:t>
      </w:r>
      <w:r w:rsidR="0031206C" w:rsidRPr="00644EE7">
        <w:t xml:space="preserve"> Level Planning Documents</w:t>
      </w:r>
    </w:p>
    <w:p w14:paraId="7E3D72AF" w14:textId="77777777" w:rsidR="0031206C" w:rsidRPr="00644EE7" w:rsidRDefault="0031206C" w:rsidP="00D91C13">
      <w:pPr>
        <w:pStyle w:val="EvidenceRequest"/>
        <w:spacing w:after="240"/>
      </w:pPr>
      <w:r w:rsidRPr="00644EE7">
        <w:t>Abbreviation:</w:t>
      </w:r>
      <w:r w:rsidRPr="00644EE7">
        <w:tab/>
        <w:t>LEALvlPlngDocs</w:t>
      </w:r>
    </w:p>
    <w:p w14:paraId="16659FCF" w14:textId="4D55519E" w:rsidR="0031206C" w:rsidRPr="00644EE7" w:rsidRDefault="0031206C" w:rsidP="00D91C13">
      <w:pPr>
        <w:pStyle w:val="EvidenceRequest"/>
        <w:spacing w:after="240"/>
      </w:pPr>
      <w:r w:rsidRPr="00644EE7">
        <w:t>Description:</w:t>
      </w:r>
      <w:r w:rsidRPr="00644EE7">
        <w:tab/>
      </w:r>
      <w:r w:rsidR="00A0714D" w:rsidRPr="00644EE7">
        <w:t xml:space="preserve">The current approved </w:t>
      </w:r>
      <w:r w:rsidR="00DB7FB4" w:rsidRPr="00644EE7">
        <w:t>LCAP</w:t>
      </w:r>
      <w:r w:rsidR="00A0714D" w:rsidRPr="00644EE7">
        <w:t xml:space="preserve"> and LCAP Federal Addendum.</w:t>
      </w:r>
    </w:p>
    <w:p w14:paraId="53B081F8" w14:textId="11D10845" w:rsidR="0031206C" w:rsidRPr="00644EE7" w:rsidRDefault="43A2007A" w:rsidP="00D91C13">
      <w:pPr>
        <w:pStyle w:val="EvidenceRequest"/>
        <w:spacing w:after="240"/>
      </w:pPr>
      <w:r w:rsidRPr="00644EE7">
        <w:t>Item Instructions:</w:t>
      </w:r>
      <w:r w:rsidR="0031206C" w:rsidRPr="00644EE7">
        <w:tab/>
      </w:r>
      <w:r w:rsidRPr="00644EE7">
        <w:t xml:space="preserve">SEI 10: </w:t>
      </w:r>
      <w:r w:rsidR="34777C31" w:rsidRPr="00644EE7">
        <w:t xml:space="preserve">Submit the </w:t>
      </w:r>
      <w:r w:rsidR="1731C6EE" w:rsidRPr="00644EE7">
        <w:t xml:space="preserve">LCAP and </w:t>
      </w:r>
      <w:r w:rsidR="34777C31" w:rsidRPr="00644EE7">
        <w:t xml:space="preserve">the </w:t>
      </w:r>
      <w:r w:rsidR="1731C6EE" w:rsidRPr="00644EE7">
        <w:t>LCAP Federal Addendum.</w:t>
      </w:r>
    </w:p>
    <w:p w14:paraId="6C8A7179" w14:textId="0A3E32F9" w:rsidR="00997E00" w:rsidRPr="00644EE7" w:rsidRDefault="0031206C" w:rsidP="004D719C">
      <w:pPr>
        <w:pStyle w:val="Relateditems"/>
      </w:pPr>
      <w:r w:rsidRPr="00644EE7">
        <w:t>Related Items:</w:t>
      </w:r>
      <w:r w:rsidRPr="00644EE7">
        <w:tab/>
        <w:t xml:space="preserve">SEI 01, SEI 02, SEI 03, SEI 04, </w:t>
      </w:r>
      <w:r w:rsidR="00E4300A" w:rsidRPr="00644EE7">
        <w:t xml:space="preserve">SEI 05, </w:t>
      </w:r>
      <w:r w:rsidRPr="00644EE7">
        <w:t>SEI 10</w:t>
      </w:r>
      <w:r w:rsidR="001A0E5E" w:rsidRPr="00644EE7">
        <w:t>, FM 01, FM 02</w:t>
      </w:r>
      <w:r w:rsidR="00EA0309" w:rsidRPr="00644EE7">
        <w:t>, SSAE 02, SSAE 07, SSAE 08</w:t>
      </w:r>
    </w:p>
    <w:bookmarkEnd w:id="5"/>
    <w:p w14:paraId="487FDD07" w14:textId="6F9C06D0" w:rsidR="0020130A" w:rsidRPr="00644EE7" w:rsidRDefault="0020130A" w:rsidP="006B4297">
      <w:pPr>
        <w:pStyle w:val="Heading5"/>
      </w:pPr>
      <w:r w:rsidRPr="00644EE7">
        <w:rPr>
          <w:rStyle w:val="normaltextrun"/>
        </w:rPr>
        <w:t>Professional Development Records</w:t>
      </w:r>
    </w:p>
    <w:p w14:paraId="6C4F3B71" w14:textId="70D3276A" w:rsidR="00EA5F07" w:rsidRPr="00644EE7" w:rsidRDefault="0020130A" w:rsidP="00F94132">
      <w:pPr>
        <w:pStyle w:val="EvidenceRequest"/>
        <w:spacing w:after="240"/>
        <w:rPr>
          <w:rStyle w:val="normaltextrun"/>
          <w:rFonts w:eastAsiaTheme="majorEastAsia" w:cs="Arial"/>
        </w:rPr>
      </w:pPr>
      <w:r w:rsidRPr="00644EE7">
        <w:rPr>
          <w:rStyle w:val="normaltextrun"/>
          <w:rFonts w:eastAsiaTheme="majorEastAsia" w:cs="Arial"/>
        </w:rPr>
        <w:t>Abbreviation:</w:t>
      </w:r>
      <w:r w:rsidRPr="00644EE7">
        <w:tab/>
      </w:r>
      <w:r w:rsidRPr="00644EE7">
        <w:rPr>
          <w:rStyle w:val="normaltextrun"/>
          <w:rFonts w:eastAsiaTheme="majorEastAsia" w:cs="Arial"/>
        </w:rPr>
        <w:t>PrfsnlDvlpmntRcrds</w:t>
      </w:r>
    </w:p>
    <w:p w14:paraId="36A85F74" w14:textId="7B6742F3" w:rsidR="005445ED" w:rsidRPr="00644EE7" w:rsidRDefault="0020130A" w:rsidP="00F94132">
      <w:pPr>
        <w:pStyle w:val="EvidenceRequest"/>
        <w:spacing w:after="240"/>
      </w:pPr>
      <w:r w:rsidRPr="00644EE7">
        <w:rPr>
          <w:rStyle w:val="normaltextrun"/>
          <w:rFonts w:eastAsiaTheme="majorEastAsia" w:cs="Arial"/>
        </w:rPr>
        <w:t>Description</w:t>
      </w:r>
      <w:r w:rsidR="00A00E9C" w:rsidRPr="00644EE7">
        <w:rPr>
          <w:rStyle w:val="normaltextrun"/>
          <w:rFonts w:eastAsiaTheme="majorEastAsia" w:cs="Arial"/>
        </w:rPr>
        <w:t>:</w:t>
      </w:r>
      <w:r w:rsidRPr="00644EE7">
        <w:tab/>
      </w:r>
      <w:r w:rsidRPr="00644EE7">
        <w:rPr>
          <w:rStyle w:val="normaltextrun"/>
          <w:rFonts w:eastAsiaTheme="majorEastAsia" w:cs="Arial"/>
        </w:rPr>
        <w:t>Documentation of completed PD relevant to the program which</w:t>
      </w:r>
      <w:r w:rsidR="00A00E9C" w:rsidRPr="00644EE7">
        <w:rPr>
          <w:rStyle w:val="normaltextrun"/>
          <w:rFonts w:eastAsiaTheme="majorEastAsia" w:cs="Arial"/>
        </w:rPr>
        <w:t xml:space="preserve"> </w:t>
      </w:r>
      <w:r w:rsidRPr="00644EE7">
        <w:rPr>
          <w:rStyle w:val="normaltextrun"/>
          <w:rFonts w:eastAsiaTheme="majorEastAsia" w:cs="Arial"/>
        </w:rPr>
        <w:t xml:space="preserve">may include, but is not limited to agendas, calendars, </w:t>
      </w:r>
      <w:r w:rsidR="00035965" w:rsidRPr="00644EE7">
        <w:rPr>
          <w:rStyle w:val="normaltextrun"/>
          <w:rFonts w:eastAsiaTheme="majorEastAsia" w:cs="Arial"/>
        </w:rPr>
        <w:t>certificates, sign</w:t>
      </w:r>
      <w:r w:rsidRPr="00644EE7">
        <w:rPr>
          <w:rStyle w:val="normaltextrun"/>
          <w:rFonts w:eastAsiaTheme="majorEastAsia" w:cs="Arial"/>
        </w:rPr>
        <w:t>-in</w:t>
      </w:r>
      <w:r w:rsidR="009440A9" w:rsidRPr="00644EE7">
        <w:rPr>
          <w:rStyle w:val="normaltextrun"/>
          <w:rFonts w:eastAsiaTheme="majorEastAsia" w:cs="Arial"/>
        </w:rPr>
        <w:t xml:space="preserve"> </w:t>
      </w:r>
      <w:r w:rsidRPr="00644EE7">
        <w:rPr>
          <w:rStyle w:val="normaltextrun"/>
          <w:rFonts w:eastAsiaTheme="majorEastAsia" w:cs="Arial"/>
        </w:rPr>
        <w:t>sheets, minutes, and training materials.</w:t>
      </w:r>
    </w:p>
    <w:p w14:paraId="7462B34A" w14:textId="32A12A0D" w:rsidR="005445ED" w:rsidRPr="00644EE7" w:rsidRDefault="1FB39016" w:rsidP="00D91C13">
      <w:pPr>
        <w:pStyle w:val="EvidenceRequest"/>
        <w:spacing w:after="240"/>
        <w:rPr>
          <w:lang w:val="en"/>
        </w:rPr>
      </w:pPr>
      <w:r w:rsidRPr="00644EE7">
        <w:rPr>
          <w:rStyle w:val="normaltextrun"/>
          <w:rFonts w:eastAsiaTheme="majorEastAsia" w:cs="Arial"/>
          <w:lang w:val="en"/>
        </w:rPr>
        <w:t>Item Instructions:</w:t>
      </w:r>
      <w:r w:rsidR="0020130A" w:rsidRPr="00644EE7">
        <w:tab/>
      </w:r>
      <w:r w:rsidRPr="00644EE7">
        <w:rPr>
          <w:rStyle w:val="normaltextrun"/>
          <w:rFonts w:eastAsiaTheme="majorEastAsia" w:cs="Arial"/>
          <w:lang w:val="en"/>
        </w:rPr>
        <w:t>SEI 10:</w:t>
      </w:r>
      <w:r w:rsidR="00010F3E" w:rsidRPr="00644EE7">
        <w:rPr>
          <w:rStyle w:val="normaltextrun"/>
          <w:rFonts w:eastAsiaTheme="majorEastAsia" w:cs="Arial"/>
          <w:lang w:val="en"/>
        </w:rPr>
        <w:t xml:space="preserve"> </w:t>
      </w:r>
      <w:r w:rsidR="175FD292" w:rsidRPr="00644EE7">
        <w:t xml:space="preserve">Submit evidence of at least three completed </w:t>
      </w:r>
      <w:r w:rsidR="00D31CE7" w:rsidRPr="00644EE7">
        <w:t xml:space="preserve">PD </w:t>
      </w:r>
      <w:r w:rsidR="175FD292" w:rsidRPr="00644EE7">
        <w:t xml:space="preserve">activities for teachers, paraprofessionals, and administrators that are aligned to the </w:t>
      </w:r>
      <w:r w:rsidR="00E9653B" w:rsidRPr="00644EE7">
        <w:t>s</w:t>
      </w:r>
      <w:r w:rsidR="175FD292" w:rsidRPr="00644EE7">
        <w:t>tate academic standards. Evidence may include agendas, meeting notes, list</w:t>
      </w:r>
      <w:r w:rsidR="00F0058E" w:rsidRPr="00644EE7">
        <w:t>s</w:t>
      </w:r>
      <w:r w:rsidR="175FD292" w:rsidRPr="00644EE7">
        <w:t xml:space="preserve"> of participants, presentations, documents shared during meetings, surveys (includ</w:t>
      </w:r>
      <w:r w:rsidR="00F0058E" w:rsidRPr="00644EE7">
        <w:t>ing</w:t>
      </w:r>
      <w:r w:rsidR="175FD292" w:rsidRPr="00644EE7">
        <w:t xml:space="preserve"> survey and results), data, and feedback forms. </w:t>
      </w:r>
    </w:p>
    <w:p w14:paraId="09850909" w14:textId="123E37B4" w:rsidR="009440A9" w:rsidRPr="00644EE7" w:rsidRDefault="009440A9" w:rsidP="00D91C13">
      <w:pPr>
        <w:pStyle w:val="Relateditems"/>
      </w:pPr>
      <w:r w:rsidRPr="00644EE7">
        <w:t>Related Items:</w:t>
      </w:r>
      <w:r w:rsidRPr="00644EE7">
        <w:tab/>
      </w:r>
      <w:r w:rsidR="00885B1F" w:rsidRPr="00644EE7">
        <w:t xml:space="preserve">AE 04, </w:t>
      </w:r>
      <w:r w:rsidRPr="00644EE7">
        <w:t>SEI 0</w:t>
      </w:r>
      <w:r w:rsidR="00477FFA" w:rsidRPr="00644EE7">
        <w:t>5,</w:t>
      </w:r>
      <w:r w:rsidR="0091153F" w:rsidRPr="00644EE7">
        <w:t xml:space="preserve"> SEI 10</w:t>
      </w:r>
      <w:r w:rsidR="00885B1F" w:rsidRPr="00644EE7">
        <w:t>, CTE 04</w:t>
      </w:r>
      <w:r w:rsidR="00657DEF" w:rsidRPr="00644EE7">
        <w:t>, SSAE 02, SSAE 06</w:t>
      </w:r>
    </w:p>
    <w:p w14:paraId="1F601B20" w14:textId="77777777" w:rsidR="00192414" w:rsidRPr="00644EE7" w:rsidRDefault="00192414" w:rsidP="006B4297">
      <w:pPr>
        <w:pStyle w:val="Heading5"/>
      </w:pPr>
      <w:r w:rsidRPr="00644EE7">
        <w:t>Educational Partner Feedback</w:t>
      </w:r>
    </w:p>
    <w:p w14:paraId="6BB4EE9C" w14:textId="543F03BE" w:rsidR="0031206C" w:rsidRPr="00644EE7" w:rsidRDefault="0031206C" w:rsidP="00D91C13">
      <w:pPr>
        <w:pStyle w:val="EvidenceRequest"/>
        <w:spacing w:after="240"/>
      </w:pPr>
      <w:r w:rsidRPr="00644EE7">
        <w:t>Abbreviation:</w:t>
      </w:r>
      <w:r w:rsidRPr="00644EE7">
        <w:tab/>
      </w:r>
      <w:r w:rsidR="003060AE" w:rsidRPr="00644EE7">
        <w:t>EdPrtnFeed</w:t>
      </w:r>
    </w:p>
    <w:p w14:paraId="1732CCD6" w14:textId="0D67DF6E" w:rsidR="0031206C" w:rsidRPr="00644EE7" w:rsidRDefault="0031206C" w:rsidP="00D91C13">
      <w:pPr>
        <w:pStyle w:val="EvidenceRequest"/>
        <w:spacing w:after="240"/>
      </w:pPr>
      <w:r w:rsidRPr="00644EE7">
        <w:t>Description:</w:t>
      </w:r>
      <w:r w:rsidRPr="00644EE7">
        <w:tab/>
      </w:r>
      <w:r w:rsidR="003060AE" w:rsidRPr="00644EE7">
        <w:t>Evidence that all staff and relevant educational partners collaborated regarding how best to improve the LEA activities</w:t>
      </w:r>
      <w:r w:rsidR="001B1D8A" w:rsidRPr="00644EE7">
        <w:t xml:space="preserve">. </w:t>
      </w:r>
    </w:p>
    <w:p w14:paraId="12E8F274" w14:textId="69D52B85" w:rsidR="0026478B" w:rsidRPr="00644EE7" w:rsidRDefault="0031206C" w:rsidP="00D91C13">
      <w:pPr>
        <w:pStyle w:val="EvidenceRequest"/>
        <w:spacing w:after="240"/>
        <w:rPr>
          <w:rStyle w:val="xnormaltextrun"/>
          <w:rFonts w:cs="Arial"/>
          <w:lang w:val="en"/>
        </w:rPr>
      </w:pPr>
      <w:r w:rsidRPr="00644EE7">
        <w:lastRenderedPageBreak/>
        <w:t xml:space="preserve">Item Instructions: </w:t>
      </w:r>
      <w:r w:rsidRPr="00644EE7">
        <w:tab/>
        <w:t xml:space="preserve">SEI 10: </w:t>
      </w:r>
      <w:r w:rsidR="00192414" w:rsidRPr="00644EE7">
        <w:t>Submit evidence of the LEA’s collaboration with educational partners and use of data to update and improve Title II activities. Evidence may include agendas, meeting notes, list</w:t>
      </w:r>
      <w:r w:rsidR="0095686C" w:rsidRPr="00644EE7">
        <w:t>s</w:t>
      </w:r>
      <w:r w:rsidR="00192414" w:rsidRPr="00644EE7">
        <w:t xml:space="preserve"> of participants present, presentations, documents shared during meetings, surveys (includ</w:t>
      </w:r>
      <w:r w:rsidR="0095686C" w:rsidRPr="00644EE7">
        <w:t>ing</w:t>
      </w:r>
      <w:r w:rsidR="00192414" w:rsidRPr="00644EE7">
        <w:t xml:space="preserve"> survey and results), data, and feedback forms.</w:t>
      </w:r>
    </w:p>
    <w:p w14:paraId="69970CAD" w14:textId="0DAA39F5" w:rsidR="00997E00" w:rsidRPr="00644EE7" w:rsidRDefault="00AE24C3" w:rsidP="00B53C2B">
      <w:pPr>
        <w:pStyle w:val="Relateditems"/>
      </w:pPr>
      <w:r w:rsidRPr="00644EE7">
        <w:t>Related Items:</w:t>
      </w:r>
      <w:r w:rsidRPr="00644EE7">
        <w:tab/>
        <w:t>SEI 01, SEI 10</w:t>
      </w:r>
    </w:p>
    <w:p w14:paraId="5341FA34" w14:textId="68620B27" w:rsidR="00301334" w:rsidRPr="00644EE7" w:rsidRDefault="00301334" w:rsidP="00A02A42">
      <w:pPr>
        <w:pStyle w:val="Heading3"/>
      </w:pPr>
      <w:bookmarkStart w:id="6" w:name="_Hlk60136001"/>
      <w:r w:rsidRPr="00644EE7">
        <w:t>SEI 1</w:t>
      </w:r>
      <w:r w:rsidR="00CA7BDD" w:rsidRPr="00644EE7">
        <w:t>1</w:t>
      </w:r>
      <w:r w:rsidRPr="00644EE7">
        <w:t xml:space="preserve">: </w:t>
      </w:r>
      <w:r w:rsidR="00FC31CA" w:rsidRPr="00644EE7">
        <w:t xml:space="preserve">Families </w:t>
      </w:r>
      <w:r w:rsidRPr="00644EE7">
        <w:t>Right to Know Teacher Qualifications</w:t>
      </w:r>
    </w:p>
    <w:bookmarkEnd w:id="6"/>
    <w:p w14:paraId="252887AA" w14:textId="0A1FF8A6" w:rsidR="000433E6" w:rsidRPr="00644EE7" w:rsidRDefault="00474AD7" w:rsidP="00B53C2B">
      <w:pPr>
        <w:pStyle w:val="Level1"/>
      </w:pPr>
      <w:r w:rsidRPr="00644EE7">
        <w:t xml:space="preserve">At the beginning of each year an LEA that receives Title I funds shall notify the </w:t>
      </w:r>
      <w:r w:rsidR="00D23D16" w:rsidRPr="00644EE7">
        <w:t xml:space="preserve">families </w:t>
      </w:r>
      <w:r w:rsidRPr="00644EE7">
        <w:t xml:space="preserve">of each student attending any school receiving Title I funds that the </w:t>
      </w:r>
      <w:r w:rsidR="00D23D16" w:rsidRPr="00644EE7">
        <w:t xml:space="preserve">families </w:t>
      </w:r>
      <w:r w:rsidRPr="00644EE7">
        <w:t xml:space="preserve">may request, and the agency will provide the </w:t>
      </w:r>
      <w:r w:rsidR="00D23D16" w:rsidRPr="00644EE7">
        <w:t xml:space="preserve">families </w:t>
      </w:r>
      <w:r w:rsidRPr="00644EE7">
        <w:t>on request (and in a timely manner), information regarding the professional qualifications of the student's classroom teachers, including at a minimum, the following</w:t>
      </w:r>
      <w:r w:rsidR="001B1D8A" w:rsidRPr="00644EE7">
        <w:t>:</w:t>
      </w:r>
    </w:p>
    <w:p w14:paraId="1EE95861" w14:textId="1354A107" w:rsidR="000433E6" w:rsidRPr="00644EE7" w:rsidRDefault="00C943A9" w:rsidP="00A02A42">
      <w:pPr>
        <w:pStyle w:val="Level3"/>
        <w:numPr>
          <w:ilvl w:val="0"/>
          <w:numId w:val="20"/>
        </w:numPr>
        <w:spacing w:after="240"/>
        <w:rPr>
          <w:rFonts w:eastAsia="Arial"/>
        </w:rPr>
      </w:pPr>
      <w:r w:rsidRPr="00644EE7">
        <w:t xml:space="preserve">Whether the student’s teacher: </w:t>
      </w:r>
    </w:p>
    <w:p w14:paraId="78F04FFC" w14:textId="11160B6F" w:rsidR="00C943A9" w:rsidRPr="00644EE7" w:rsidRDefault="000D1643" w:rsidP="00AB4CC6">
      <w:pPr>
        <w:pStyle w:val="Level4"/>
        <w:ind w:hanging="180"/>
      </w:pPr>
      <w:r w:rsidRPr="00644EE7">
        <w:t>H</w:t>
      </w:r>
      <w:r w:rsidR="00C943A9" w:rsidRPr="00644EE7">
        <w:t xml:space="preserve">as met </w:t>
      </w:r>
      <w:r w:rsidR="0016462A" w:rsidRPr="00644EE7">
        <w:t>s</w:t>
      </w:r>
      <w:r w:rsidR="00201AD8" w:rsidRPr="00644EE7">
        <w:t>tate</w:t>
      </w:r>
      <w:r w:rsidR="00C943A9" w:rsidRPr="00644EE7">
        <w:t xml:space="preserve"> qualification and licensing criteria for the grade levels and subject areas in which the teacher provides instruction;</w:t>
      </w:r>
    </w:p>
    <w:p w14:paraId="36397314" w14:textId="37F58A95" w:rsidR="00C943A9" w:rsidRPr="00644EE7" w:rsidRDefault="000D1643" w:rsidP="00AB4CC6">
      <w:pPr>
        <w:pStyle w:val="Level4"/>
        <w:ind w:hanging="180"/>
      </w:pPr>
      <w:r w:rsidRPr="00644EE7">
        <w:t>I</w:t>
      </w:r>
      <w:r w:rsidR="00C943A9" w:rsidRPr="00644EE7">
        <w:t xml:space="preserve">s teaching under emergency or other provisional status through which </w:t>
      </w:r>
      <w:r w:rsidR="0016462A" w:rsidRPr="00644EE7">
        <w:t>s</w:t>
      </w:r>
      <w:r w:rsidR="00201AD8" w:rsidRPr="00644EE7">
        <w:t>tate</w:t>
      </w:r>
      <w:r w:rsidR="00C943A9" w:rsidRPr="00644EE7">
        <w:t xml:space="preserve"> qualification or licensing criteria have been waived; and</w:t>
      </w:r>
    </w:p>
    <w:p w14:paraId="55009BE8" w14:textId="5925335D" w:rsidR="00C943A9" w:rsidRPr="00644EE7" w:rsidRDefault="000D1643" w:rsidP="00AB4CC6">
      <w:pPr>
        <w:pStyle w:val="Level4"/>
        <w:ind w:hanging="180"/>
      </w:pPr>
      <w:r w:rsidRPr="00644EE7">
        <w:rPr>
          <w:lang w:val="en-US"/>
        </w:rPr>
        <w:t>I</w:t>
      </w:r>
      <w:r w:rsidR="00C943A9" w:rsidRPr="00644EE7">
        <w:rPr>
          <w:lang w:val="en-US"/>
        </w:rPr>
        <w:t>s teaching in the field of discipline of the certification of the teacher.</w:t>
      </w:r>
    </w:p>
    <w:p w14:paraId="25B5826C" w14:textId="606435F6" w:rsidR="00EF0612" w:rsidRPr="00644EE7" w:rsidRDefault="00EF0612" w:rsidP="00A02A42">
      <w:pPr>
        <w:pStyle w:val="Level2"/>
        <w:numPr>
          <w:ilvl w:val="2"/>
          <w:numId w:val="1"/>
        </w:numPr>
        <w:ind w:left="1710" w:hanging="450"/>
      </w:pPr>
      <w:r w:rsidRPr="00644EE7">
        <w:t>Whether the student is provided services by a paraprofessional, and if so, their qualifications.</w:t>
      </w:r>
      <w:r w:rsidR="002129CD" w:rsidRPr="00644EE7">
        <w:t xml:space="preserve"> (20 </w:t>
      </w:r>
      <w:r w:rsidR="002129CD" w:rsidRPr="00644EE7">
        <w:rPr>
          <w:i/>
          <w:iCs/>
        </w:rPr>
        <w:t>U.S.C.</w:t>
      </w:r>
      <w:r w:rsidR="002129CD" w:rsidRPr="00644EE7">
        <w:t xml:space="preserve"> Section 6312</w:t>
      </w:r>
      <w:r w:rsidR="0096077C" w:rsidRPr="00644EE7">
        <w:t>[</w:t>
      </w:r>
      <w:r w:rsidR="002129CD" w:rsidRPr="00644EE7">
        <w:t>e</w:t>
      </w:r>
      <w:r w:rsidR="0096077C" w:rsidRPr="00644EE7">
        <w:t>][</w:t>
      </w:r>
      <w:r w:rsidR="002129CD" w:rsidRPr="00644EE7">
        <w:t>1</w:t>
      </w:r>
      <w:r w:rsidR="0096077C" w:rsidRPr="00644EE7">
        <w:t>][</w:t>
      </w:r>
      <w:r w:rsidR="002129CD" w:rsidRPr="00644EE7">
        <w:t>A</w:t>
      </w:r>
      <w:r w:rsidR="0096077C" w:rsidRPr="00644EE7">
        <w:t>]</w:t>
      </w:r>
      <w:r w:rsidR="002129CD" w:rsidRPr="00644EE7">
        <w:t>)</w:t>
      </w:r>
    </w:p>
    <w:p w14:paraId="136A04BA" w14:textId="0792B620" w:rsidR="000433E6" w:rsidRPr="00644EE7" w:rsidRDefault="006A64DD" w:rsidP="006A64DD">
      <w:pPr>
        <w:pStyle w:val="Level2"/>
        <w:numPr>
          <w:ilvl w:val="0"/>
          <w:numId w:val="0"/>
        </w:numPr>
        <w:ind w:left="1296" w:hanging="576"/>
      </w:pPr>
      <w:r w:rsidRPr="00644EE7">
        <w:t>11.1</w:t>
      </w:r>
      <w:r w:rsidRPr="00644EE7">
        <w:tab/>
      </w:r>
      <w:r w:rsidR="000433E6" w:rsidRPr="00644EE7">
        <w:t xml:space="preserve">A school that receives Title I funds shall provide to each individual </w:t>
      </w:r>
      <w:r w:rsidR="00FC31CA" w:rsidRPr="00644EE7">
        <w:t xml:space="preserve">family </w:t>
      </w:r>
      <w:r w:rsidR="000433E6" w:rsidRPr="00644EE7">
        <w:t>of a child who is a student in such school, with respect to such student</w:t>
      </w:r>
      <w:r w:rsidR="0070658B" w:rsidRPr="00644EE7">
        <w:t>—</w:t>
      </w:r>
    </w:p>
    <w:p w14:paraId="65440732" w14:textId="24406F4C" w:rsidR="000433E6" w:rsidRPr="00644EE7" w:rsidRDefault="000433E6" w:rsidP="00A02A42">
      <w:pPr>
        <w:pStyle w:val="Level3"/>
        <w:numPr>
          <w:ilvl w:val="0"/>
          <w:numId w:val="21"/>
        </w:numPr>
        <w:spacing w:after="240"/>
      </w:pPr>
      <w:r w:rsidRPr="00644EE7">
        <w:t xml:space="preserve">Information on the level of achievement and academic growth of the student, if applicable and available, on each of the </w:t>
      </w:r>
      <w:r w:rsidR="0016462A" w:rsidRPr="00644EE7">
        <w:t>s</w:t>
      </w:r>
      <w:r w:rsidR="00201AD8" w:rsidRPr="00644EE7">
        <w:t>tate</w:t>
      </w:r>
      <w:r w:rsidRPr="00644EE7">
        <w:t xml:space="preserve"> academic assessments required under </w:t>
      </w:r>
      <w:r w:rsidR="00E57959" w:rsidRPr="00644EE7">
        <w:t>Title I</w:t>
      </w:r>
      <w:r w:rsidRPr="00644EE7">
        <w:t xml:space="preserve">. (20 </w:t>
      </w:r>
      <w:r w:rsidR="009F73AA" w:rsidRPr="00644EE7">
        <w:rPr>
          <w:i/>
          <w:caps/>
        </w:rPr>
        <w:t>U.S.C.</w:t>
      </w:r>
      <w:r w:rsidRPr="00644EE7">
        <w:t xml:space="preserve"> Section 6312[e][1][B][i])</w:t>
      </w:r>
    </w:p>
    <w:p w14:paraId="7DD4E8C5" w14:textId="7C6EDEAC" w:rsidR="00C943A9" w:rsidRPr="00644EE7" w:rsidRDefault="000433E6" w:rsidP="00A02A42">
      <w:pPr>
        <w:pStyle w:val="Level3"/>
        <w:numPr>
          <w:ilvl w:val="0"/>
          <w:numId w:val="21"/>
        </w:numPr>
        <w:spacing w:after="240"/>
      </w:pPr>
      <w:r w:rsidRPr="00644EE7">
        <w:t xml:space="preserve">Timely notice that the student has been assigned, or has been taught for four or more consecutive weeks by, a teacher who does not meet applicable </w:t>
      </w:r>
      <w:r w:rsidR="0016462A" w:rsidRPr="00644EE7">
        <w:t>s</w:t>
      </w:r>
      <w:r w:rsidR="00201AD8" w:rsidRPr="00644EE7">
        <w:t>tate</w:t>
      </w:r>
      <w:r w:rsidRPr="00644EE7">
        <w:t xml:space="preserve"> certification or licensure requirements at the grade level and subject area in which the teacher has been assigned.</w:t>
      </w:r>
      <w:r w:rsidRPr="00644EE7">
        <w:br/>
        <w:t xml:space="preserve">(20 </w:t>
      </w:r>
      <w:r w:rsidR="009F73AA" w:rsidRPr="00644EE7">
        <w:rPr>
          <w:i/>
          <w:caps/>
        </w:rPr>
        <w:t>U.S.C.</w:t>
      </w:r>
      <w:r w:rsidRPr="00644EE7">
        <w:t xml:space="preserve"> Section 6312[e][1][B][ii])</w:t>
      </w:r>
    </w:p>
    <w:p w14:paraId="6BF2C513" w14:textId="77777777" w:rsidR="00F565B3" w:rsidRPr="00644EE7" w:rsidRDefault="00F565B3" w:rsidP="00A02A42">
      <w:pPr>
        <w:pStyle w:val="Heading4"/>
      </w:pPr>
      <w:r w:rsidRPr="00644EE7">
        <w:lastRenderedPageBreak/>
        <w:t>Evidence Requests</w:t>
      </w:r>
    </w:p>
    <w:p w14:paraId="5B7F5F50" w14:textId="77777777" w:rsidR="000433E6" w:rsidRPr="00644EE7" w:rsidRDefault="000433E6" w:rsidP="006B4297">
      <w:pPr>
        <w:pStyle w:val="Heading5"/>
      </w:pPr>
      <w:r w:rsidRPr="00644EE7">
        <w:t>Parents' Right to Request Information on Teacher Qualifications</w:t>
      </w:r>
    </w:p>
    <w:p w14:paraId="4078722E" w14:textId="77777777" w:rsidR="000433E6" w:rsidRPr="00644EE7" w:rsidRDefault="000433E6" w:rsidP="00D91C13">
      <w:pPr>
        <w:pStyle w:val="EvidenceRequest"/>
        <w:spacing w:after="240"/>
      </w:pPr>
      <w:r w:rsidRPr="00644EE7">
        <w:t>Abbreviation:</w:t>
      </w:r>
      <w:r w:rsidRPr="00644EE7">
        <w:tab/>
        <w:t>PrntRghtRqstInfoTchrQlfctn</w:t>
      </w:r>
    </w:p>
    <w:p w14:paraId="67C11AB0" w14:textId="2261977C" w:rsidR="000433E6" w:rsidRPr="00644EE7" w:rsidRDefault="000433E6" w:rsidP="00D91C13">
      <w:pPr>
        <w:pStyle w:val="EvidenceRequest"/>
        <w:spacing w:after="240"/>
      </w:pPr>
      <w:r w:rsidRPr="00644EE7">
        <w:t>Description:</w:t>
      </w:r>
      <w:r w:rsidRPr="00644EE7">
        <w:tab/>
        <w:t xml:space="preserve">Notification to </w:t>
      </w:r>
      <w:r w:rsidR="006F28B7" w:rsidRPr="00644EE7">
        <w:t xml:space="preserve">families </w:t>
      </w:r>
      <w:r w:rsidRPr="00644EE7">
        <w:t>regarding their right to request information on teacher qualifications.</w:t>
      </w:r>
    </w:p>
    <w:p w14:paraId="7629B2D1" w14:textId="6235CD1C" w:rsidR="000433E6" w:rsidRPr="00644EE7" w:rsidRDefault="000433E6" w:rsidP="00D91C13">
      <w:pPr>
        <w:pStyle w:val="EvidenceRequest"/>
        <w:spacing w:after="240"/>
      </w:pPr>
      <w:r w:rsidRPr="00644EE7">
        <w:rPr>
          <w:rFonts w:eastAsia="Arial"/>
        </w:rPr>
        <w:t>Item Instructions:</w:t>
      </w:r>
      <w:r w:rsidR="002E772B" w:rsidRPr="00644EE7">
        <w:tab/>
      </w:r>
      <w:r w:rsidRPr="00644EE7">
        <w:t>SEI 1</w:t>
      </w:r>
      <w:r w:rsidR="00611693" w:rsidRPr="00644EE7">
        <w:t>1</w:t>
      </w:r>
      <w:r w:rsidRPr="00644EE7">
        <w:t xml:space="preserve">: </w:t>
      </w:r>
      <w:r w:rsidR="00364685" w:rsidRPr="00644EE7">
        <w:t>Submit evidence of the notification and a description of how the LEA distributes the information to all families of students at Title I sites. Evidence may include student/family handbook (indicate page number), letters to families, electronic communication reports, etc.</w:t>
      </w:r>
    </w:p>
    <w:p w14:paraId="38BDF6CF" w14:textId="14FD29D2" w:rsidR="000433E6" w:rsidRPr="00644EE7" w:rsidRDefault="000433E6" w:rsidP="00D91C13">
      <w:pPr>
        <w:pStyle w:val="Relateditems"/>
      </w:pPr>
      <w:r w:rsidRPr="00644EE7">
        <w:t>Related Items:</w:t>
      </w:r>
      <w:r w:rsidRPr="00644EE7">
        <w:tab/>
        <w:t>SEI 1</w:t>
      </w:r>
      <w:r w:rsidR="00611693" w:rsidRPr="00644EE7">
        <w:t>1</w:t>
      </w:r>
      <w:r w:rsidRPr="00644EE7">
        <w:t>, CE 0</w:t>
      </w:r>
      <w:r w:rsidR="00EA0309" w:rsidRPr="00644EE7">
        <w:t>9</w:t>
      </w:r>
    </w:p>
    <w:p w14:paraId="6AB238D7" w14:textId="77777777" w:rsidR="000433E6" w:rsidRPr="00644EE7" w:rsidRDefault="000433E6" w:rsidP="006B4297">
      <w:pPr>
        <w:pStyle w:val="Heading5"/>
      </w:pPr>
      <w:r w:rsidRPr="00644EE7">
        <w:t xml:space="preserve">Four Week Letter </w:t>
      </w:r>
    </w:p>
    <w:p w14:paraId="523B818C" w14:textId="77777777" w:rsidR="000433E6" w:rsidRPr="00644EE7" w:rsidRDefault="000433E6" w:rsidP="00D91C13">
      <w:pPr>
        <w:pStyle w:val="EvidenceRequest"/>
        <w:spacing w:after="240"/>
      </w:pPr>
      <w:r w:rsidRPr="00644EE7">
        <w:t>Abbreviation:</w:t>
      </w:r>
      <w:r w:rsidRPr="00644EE7">
        <w:tab/>
        <w:t xml:space="preserve">FrWkLtr </w:t>
      </w:r>
    </w:p>
    <w:p w14:paraId="4FE5B1D9" w14:textId="4F3A127D" w:rsidR="000433E6" w:rsidRPr="00644EE7" w:rsidRDefault="000433E6" w:rsidP="00D91C13">
      <w:pPr>
        <w:pStyle w:val="EvidenceRequest"/>
        <w:spacing w:after="240"/>
      </w:pPr>
      <w:r w:rsidRPr="00644EE7">
        <w:t>Description:</w:t>
      </w:r>
      <w:r w:rsidRPr="00644EE7">
        <w:tab/>
      </w:r>
      <w:r w:rsidR="00053DFB" w:rsidRPr="00644EE7">
        <w:t xml:space="preserve">Sample of notification to </w:t>
      </w:r>
      <w:r w:rsidR="00D23D16" w:rsidRPr="00644EE7">
        <w:t xml:space="preserve">families </w:t>
      </w:r>
      <w:r w:rsidR="00053DFB" w:rsidRPr="00644EE7">
        <w:t xml:space="preserve">when their child is assigned, or has been taught for four or more consecutive weeks by, a teacher who has not met California </w:t>
      </w:r>
      <w:r w:rsidR="000F1B3D" w:rsidRPr="00644EE7">
        <w:t>S</w:t>
      </w:r>
      <w:r w:rsidR="00053DFB" w:rsidRPr="00644EE7">
        <w:t>tate certification or licensure requirements at the grade level and subject area in which the teacher has been assigned.</w:t>
      </w:r>
      <w:r w:rsidRPr="00644EE7">
        <w:t xml:space="preserve"> </w:t>
      </w:r>
    </w:p>
    <w:p w14:paraId="433E89BC" w14:textId="77777777" w:rsidR="00F23489" w:rsidRPr="00644EE7" w:rsidRDefault="1E2D0EC1" w:rsidP="00D91C13">
      <w:pPr>
        <w:pStyle w:val="EvidenceRequest"/>
        <w:spacing w:after="240"/>
      </w:pPr>
      <w:r w:rsidRPr="00644EE7">
        <w:rPr>
          <w:rFonts w:eastAsia="Arial"/>
        </w:rPr>
        <w:t>Item Instructions:</w:t>
      </w:r>
      <w:r w:rsidR="000433E6" w:rsidRPr="00644EE7">
        <w:tab/>
      </w:r>
      <w:r w:rsidRPr="00644EE7">
        <w:t>SEI 1</w:t>
      </w:r>
      <w:r w:rsidR="20F891EA" w:rsidRPr="00644EE7">
        <w:t>1</w:t>
      </w:r>
      <w:r w:rsidRPr="00644EE7">
        <w:t xml:space="preserve">: </w:t>
      </w:r>
      <w:r w:rsidR="59D0CFD0" w:rsidRPr="00644EE7">
        <w:t xml:space="preserve">Submit </w:t>
      </w:r>
      <w:r w:rsidR="00F23489" w:rsidRPr="00644EE7">
        <w:t>the following:</w:t>
      </w:r>
    </w:p>
    <w:p w14:paraId="6CCE435B" w14:textId="69CF82CD" w:rsidR="00F23489" w:rsidRPr="00644EE7" w:rsidRDefault="00F23489" w:rsidP="00F23489">
      <w:pPr>
        <w:pStyle w:val="EvidenceRequest"/>
        <w:numPr>
          <w:ilvl w:val="0"/>
          <w:numId w:val="30"/>
        </w:numPr>
        <w:spacing w:after="240"/>
      </w:pPr>
      <w:r w:rsidRPr="00644EE7">
        <w:t>T</w:t>
      </w:r>
      <w:r w:rsidR="59D0CFD0" w:rsidRPr="00644EE7">
        <w:t xml:space="preserve">he </w:t>
      </w:r>
      <w:r w:rsidR="000F1B3D" w:rsidRPr="00644EE7">
        <w:t>four</w:t>
      </w:r>
      <w:r w:rsidR="59D0CFD0" w:rsidRPr="00644EE7">
        <w:t xml:space="preserve">-week letter template. </w:t>
      </w:r>
    </w:p>
    <w:p w14:paraId="46E98565" w14:textId="3729831B" w:rsidR="00F23489" w:rsidRPr="00644EE7" w:rsidRDefault="00F840F5" w:rsidP="00F23489">
      <w:pPr>
        <w:pStyle w:val="EvidenceRequest"/>
        <w:numPr>
          <w:ilvl w:val="0"/>
          <w:numId w:val="30"/>
        </w:numPr>
        <w:spacing w:after="240"/>
      </w:pPr>
      <w:r w:rsidRPr="00644EE7">
        <w:t>T</w:t>
      </w:r>
      <w:r w:rsidR="59D0CFD0" w:rsidRPr="00644EE7">
        <w:t xml:space="preserve">he credential monitoring process for the </w:t>
      </w:r>
      <w:r w:rsidR="000F1B3D" w:rsidRPr="00644EE7">
        <w:t>four</w:t>
      </w:r>
      <w:r w:rsidR="59D0CFD0" w:rsidRPr="00644EE7">
        <w:t>-week letter</w:t>
      </w:r>
      <w:r w:rsidR="25F88569" w:rsidRPr="00644EE7">
        <w:t xml:space="preserve"> including the </w:t>
      </w:r>
      <w:r w:rsidR="05C77E41" w:rsidRPr="00644EE7">
        <w:t>waiver</w:t>
      </w:r>
      <w:r w:rsidR="64993E5F" w:rsidRPr="00644EE7">
        <w:t>(</w:t>
      </w:r>
      <w:r w:rsidR="05C77E41" w:rsidRPr="00644EE7">
        <w:t>s</w:t>
      </w:r>
      <w:r w:rsidR="50F27049" w:rsidRPr="00644EE7">
        <w:t>)</w:t>
      </w:r>
      <w:r w:rsidR="05C77E41" w:rsidRPr="00644EE7">
        <w:t>, permit</w:t>
      </w:r>
      <w:r w:rsidR="3492BAAB" w:rsidRPr="00644EE7">
        <w:t>(</w:t>
      </w:r>
      <w:r w:rsidR="05C77E41" w:rsidRPr="00644EE7">
        <w:t>s</w:t>
      </w:r>
      <w:r w:rsidR="5BDA49D7" w:rsidRPr="00644EE7">
        <w:t>)</w:t>
      </w:r>
      <w:r w:rsidR="05C77E41" w:rsidRPr="00644EE7">
        <w:t>, and authorization</w:t>
      </w:r>
      <w:r w:rsidR="4B823CD7" w:rsidRPr="00644EE7">
        <w:t>(</w:t>
      </w:r>
      <w:r w:rsidR="05C77E41" w:rsidRPr="00644EE7">
        <w:t>s</w:t>
      </w:r>
      <w:r w:rsidR="1963A297" w:rsidRPr="00644EE7">
        <w:t>)</w:t>
      </w:r>
      <w:r w:rsidR="05C77E41" w:rsidRPr="00644EE7">
        <w:t xml:space="preserve"> </w:t>
      </w:r>
      <w:r w:rsidR="62B45834" w:rsidRPr="00644EE7">
        <w:t xml:space="preserve">that </w:t>
      </w:r>
      <w:r w:rsidR="59D0CFD0" w:rsidRPr="00644EE7">
        <w:t xml:space="preserve">determine the need for a </w:t>
      </w:r>
      <w:r w:rsidR="000F1B3D" w:rsidRPr="00644EE7">
        <w:t>four</w:t>
      </w:r>
      <w:r w:rsidR="59D0CFD0" w:rsidRPr="00644EE7">
        <w:t xml:space="preserve">-week letter. </w:t>
      </w:r>
      <w:r w:rsidR="00F23489" w:rsidRPr="00644EE7">
        <w:t xml:space="preserve">Include person(s) responsible for tasks and schedule of when tasks are to be completed. </w:t>
      </w:r>
    </w:p>
    <w:p w14:paraId="39E4B171" w14:textId="4E976F3C" w:rsidR="000433E6" w:rsidRPr="00644EE7" w:rsidRDefault="00F840F5" w:rsidP="00EC0B26">
      <w:pPr>
        <w:pStyle w:val="EvidenceRequest"/>
        <w:numPr>
          <w:ilvl w:val="0"/>
          <w:numId w:val="30"/>
        </w:numPr>
        <w:spacing w:after="240"/>
      </w:pPr>
      <w:r w:rsidRPr="00644EE7">
        <w:t>E</w:t>
      </w:r>
      <w:r w:rsidR="59D0CFD0" w:rsidRPr="00644EE7">
        <w:t xml:space="preserve">vidence </w:t>
      </w:r>
      <w:r w:rsidRPr="00644EE7">
        <w:t xml:space="preserve">that </w:t>
      </w:r>
      <w:r w:rsidR="59D0CFD0" w:rsidRPr="00644EE7">
        <w:t xml:space="preserve">the </w:t>
      </w:r>
      <w:r w:rsidR="000F1B3D" w:rsidRPr="00644EE7">
        <w:t>four</w:t>
      </w:r>
      <w:r w:rsidR="59D0CFD0" w:rsidRPr="00644EE7">
        <w:t>-week letter was distributed to families, if necessary. Redact student names</w:t>
      </w:r>
      <w:r w:rsidR="192134DF" w:rsidRPr="00644EE7">
        <w:t xml:space="preserve"> or other identifiable student information</w:t>
      </w:r>
      <w:r w:rsidR="59D0CFD0" w:rsidRPr="00644EE7">
        <w:t xml:space="preserve">. </w:t>
      </w:r>
    </w:p>
    <w:p w14:paraId="15780D33" w14:textId="01E41DE8" w:rsidR="000433E6" w:rsidRPr="00644EE7" w:rsidRDefault="000433E6" w:rsidP="00D91C13">
      <w:pPr>
        <w:pStyle w:val="Relateditems"/>
      </w:pPr>
      <w:r w:rsidRPr="00644EE7">
        <w:t>Related Items:</w:t>
      </w:r>
      <w:r w:rsidRPr="00644EE7">
        <w:tab/>
        <w:t>SEI 1</w:t>
      </w:r>
      <w:r w:rsidR="007B5C99" w:rsidRPr="00644EE7">
        <w:t>1</w:t>
      </w:r>
      <w:r w:rsidR="00AC59A0" w:rsidRPr="00644EE7">
        <w:t>, CE 0</w:t>
      </w:r>
      <w:r w:rsidR="00EA0309" w:rsidRPr="00644EE7">
        <w:t>9</w:t>
      </w:r>
    </w:p>
    <w:p w14:paraId="399F2C81" w14:textId="77777777" w:rsidR="004C7241" w:rsidRPr="00644EE7" w:rsidRDefault="004C7241" w:rsidP="006B4297">
      <w:pPr>
        <w:pStyle w:val="Heading5"/>
      </w:pPr>
      <w:r w:rsidRPr="00644EE7">
        <w:t>Staff Credentials</w:t>
      </w:r>
    </w:p>
    <w:p w14:paraId="2A7B1593" w14:textId="77777777" w:rsidR="004C7241" w:rsidRPr="00644EE7" w:rsidRDefault="004C7241" w:rsidP="00D91C13">
      <w:pPr>
        <w:pStyle w:val="EvidenceRequest"/>
        <w:spacing w:after="240"/>
      </w:pPr>
      <w:r w:rsidRPr="00644EE7">
        <w:t>Abbreviation:</w:t>
      </w:r>
      <w:r w:rsidRPr="00644EE7">
        <w:tab/>
        <w:t>StfCrdntls</w:t>
      </w:r>
    </w:p>
    <w:p w14:paraId="4EF77188" w14:textId="77777777" w:rsidR="004C7241" w:rsidRPr="00644EE7" w:rsidRDefault="004C7241" w:rsidP="00D91C13">
      <w:pPr>
        <w:pStyle w:val="EvidenceRequest"/>
        <w:spacing w:after="240"/>
      </w:pPr>
      <w:r w:rsidRPr="00644EE7">
        <w:lastRenderedPageBreak/>
        <w:t>Description:</w:t>
      </w:r>
      <w:r w:rsidRPr="00644EE7">
        <w:tab/>
        <w:t>Provide a sortable spreadsheet of all certificated staff displaying credentials and full staff name including full middle name.</w:t>
      </w:r>
    </w:p>
    <w:p w14:paraId="05CB530A" w14:textId="090E0B19" w:rsidR="00033735" w:rsidRPr="00644EE7" w:rsidRDefault="2AFA3B89" w:rsidP="00D91C13">
      <w:pPr>
        <w:pStyle w:val="EvidenceRequest"/>
        <w:spacing w:after="240"/>
      </w:pPr>
      <w:r w:rsidRPr="00644EE7">
        <w:t>Item Instructions:</w:t>
      </w:r>
      <w:r w:rsidR="004C7241" w:rsidRPr="00644EE7">
        <w:tab/>
      </w:r>
      <w:r w:rsidRPr="00644EE7">
        <w:t>SEI</w:t>
      </w:r>
      <w:r w:rsidR="7C8EB7C9" w:rsidRPr="00644EE7">
        <w:t xml:space="preserve"> 1</w:t>
      </w:r>
      <w:r w:rsidR="04C0E9F9" w:rsidRPr="00644EE7">
        <w:t>1</w:t>
      </w:r>
      <w:r w:rsidRPr="00644EE7">
        <w:t xml:space="preserve">: </w:t>
      </w:r>
      <w:r w:rsidR="00009409" w:rsidRPr="00644EE7">
        <w:t>Include each teacher’s name, credential(s), subject matter authorization(s)</w:t>
      </w:r>
      <w:r w:rsidR="6E5163B6" w:rsidRPr="00644EE7">
        <w:t>, waivers, permits, and authorizations,</w:t>
      </w:r>
      <w:r w:rsidR="00009409" w:rsidRPr="00644EE7">
        <w:t xml:space="preserve"> school site, and current assignment(s). For current assignment</w:t>
      </w:r>
      <w:r w:rsidR="0E8159F9" w:rsidRPr="00644EE7">
        <w:t>,</w:t>
      </w:r>
      <w:r w:rsidR="00009409" w:rsidRPr="00644EE7">
        <w:t xml:space="preserve"> list all classes the teacher teaches</w:t>
      </w:r>
      <w:r w:rsidR="25299E5D" w:rsidRPr="00644EE7">
        <w:t xml:space="preserve">. </w:t>
      </w:r>
      <w:r w:rsidR="00009409" w:rsidRPr="00644EE7">
        <w:t>Include information for all teachers throughout the LEA.</w:t>
      </w:r>
    </w:p>
    <w:p w14:paraId="643D57EF" w14:textId="0CCFE419" w:rsidR="00C61F3F" w:rsidRPr="00644EE7" w:rsidRDefault="004C7241" w:rsidP="00D91C13">
      <w:pPr>
        <w:pStyle w:val="Relateditems"/>
      </w:pPr>
      <w:r w:rsidRPr="00644EE7">
        <w:t>Related Items:</w:t>
      </w:r>
      <w:r w:rsidRPr="00644EE7">
        <w:tab/>
        <w:t>AE 04, PE 09, SEI 09, SEI 1</w:t>
      </w:r>
      <w:r w:rsidR="0016214D" w:rsidRPr="00644EE7">
        <w:t>1</w:t>
      </w:r>
      <w:r w:rsidRPr="00644EE7">
        <w:t>, ME 11, CE 0</w:t>
      </w:r>
      <w:r w:rsidR="00EA0309" w:rsidRPr="00644EE7">
        <w:t>9</w:t>
      </w:r>
      <w:r w:rsidRPr="00644EE7">
        <w:t xml:space="preserve">, CE </w:t>
      </w:r>
      <w:r w:rsidR="00EA0309" w:rsidRPr="00644EE7">
        <w:t>21, NorD 06, NorD 08</w:t>
      </w:r>
    </w:p>
    <w:p w14:paraId="20635999" w14:textId="520BA311" w:rsidR="00E014CA" w:rsidRPr="00644EE7" w:rsidRDefault="00E014CA" w:rsidP="006B4297">
      <w:pPr>
        <w:pStyle w:val="Heading5"/>
      </w:pPr>
      <w:r w:rsidRPr="00644EE7">
        <w:t>School Accountability Report Card</w:t>
      </w:r>
    </w:p>
    <w:p w14:paraId="1E70FA08" w14:textId="77777777" w:rsidR="00E014CA" w:rsidRPr="00644EE7" w:rsidRDefault="00E014CA" w:rsidP="00D91C13">
      <w:pPr>
        <w:pStyle w:val="EvidenceRequest"/>
        <w:spacing w:after="240"/>
      </w:pPr>
      <w:r w:rsidRPr="00644EE7">
        <w:t>Abbreviation:</w:t>
      </w:r>
      <w:r w:rsidRPr="00644EE7">
        <w:tab/>
        <w:t>SARC</w:t>
      </w:r>
    </w:p>
    <w:p w14:paraId="6F34C844" w14:textId="79458CBE" w:rsidR="00E014CA" w:rsidRPr="00644EE7" w:rsidRDefault="00E014CA" w:rsidP="00D91C13">
      <w:pPr>
        <w:pStyle w:val="EvidenceRequest"/>
        <w:spacing w:after="240"/>
      </w:pPr>
      <w:r w:rsidRPr="00644EE7">
        <w:t>Description:</w:t>
      </w:r>
      <w:r w:rsidRPr="00644EE7">
        <w:tab/>
      </w:r>
      <w:r w:rsidR="00CE7F64" w:rsidRPr="00644EE7">
        <w:t xml:space="preserve">The most recent </w:t>
      </w:r>
      <w:r w:rsidR="000F1B3D" w:rsidRPr="00644EE7">
        <w:t>School Accountability Report Card (</w:t>
      </w:r>
      <w:r w:rsidR="00CE7F64" w:rsidRPr="00644EE7">
        <w:t>SARC</w:t>
      </w:r>
      <w:r w:rsidR="000F1B3D" w:rsidRPr="00644EE7">
        <w:t>)</w:t>
      </w:r>
      <w:r w:rsidR="00CE7F64" w:rsidRPr="00644EE7">
        <w:t xml:space="preserve"> or current Uniform Resource Locator(s) (URLs) to the LEA's </w:t>
      </w:r>
      <w:r w:rsidR="000F1B3D" w:rsidRPr="00644EE7">
        <w:t>w</w:t>
      </w:r>
      <w:r w:rsidR="00CE7F64" w:rsidRPr="00644EE7">
        <w:t>eb page(s) where each school's SARC may be viewed.</w:t>
      </w:r>
    </w:p>
    <w:p w14:paraId="56F3BDDB" w14:textId="7CB1523D" w:rsidR="00E014CA" w:rsidRPr="00644EE7" w:rsidRDefault="00E014CA" w:rsidP="00D91C13">
      <w:pPr>
        <w:pStyle w:val="EvidenceRequest"/>
        <w:spacing w:after="240"/>
      </w:pPr>
      <w:r w:rsidRPr="00644EE7">
        <w:t>Item Instructions:</w:t>
      </w:r>
      <w:r w:rsidR="00FA2BBB" w:rsidRPr="00644EE7">
        <w:t xml:space="preserve">     </w:t>
      </w:r>
      <w:r w:rsidR="009B1B3B" w:rsidRPr="00644EE7">
        <w:t>SEI 11: Submit the most recent SARC or current URLs to the LEA's web page(s) where each school's SARC may be viewed.</w:t>
      </w:r>
      <w:r w:rsidRPr="00644EE7">
        <w:tab/>
      </w:r>
    </w:p>
    <w:p w14:paraId="6DFEDA06" w14:textId="1E6E4B35" w:rsidR="00625B66" w:rsidRPr="00644EE7" w:rsidRDefault="00E014CA" w:rsidP="00C70276">
      <w:pPr>
        <w:pStyle w:val="Relateditems"/>
      </w:pPr>
      <w:r w:rsidRPr="00644EE7">
        <w:t>Related Items:</w:t>
      </w:r>
      <w:r w:rsidRPr="00644EE7">
        <w:tab/>
        <w:t xml:space="preserve">PE 04, PE 05, </w:t>
      </w:r>
      <w:r w:rsidR="00E57959" w:rsidRPr="00644EE7">
        <w:t xml:space="preserve">SEI </w:t>
      </w:r>
      <w:r w:rsidRPr="00644EE7">
        <w:t>1</w:t>
      </w:r>
      <w:r w:rsidR="00757637" w:rsidRPr="00644EE7">
        <w:t>1</w:t>
      </w:r>
      <w:r w:rsidRPr="00644EE7">
        <w:t>, HE 11, CE 1</w:t>
      </w:r>
      <w:r w:rsidR="00EA0309" w:rsidRPr="00644EE7">
        <w:t>9</w:t>
      </w:r>
    </w:p>
    <w:sectPr w:rsidR="00625B66" w:rsidRPr="00644EE7" w:rsidSect="009E266C">
      <w:footerReference w:type="default" r:id="rId3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BF9B1" w14:textId="77777777" w:rsidR="00414D2F" w:rsidRDefault="00414D2F" w:rsidP="00E7726D">
      <w:r>
        <w:separator/>
      </w:r>
    </w:p>
  </w:endnote>
  <w:endnote w:type="continuationSeparator" w:id="0">
    <w:p w14:paraId="66FDC554" w14:textId="77777777" w:rsidR="00414D2F" w:rsidRDefault="00414D2F" w:rsidP="00E7726D">
      <w:r>
        <w:continuationSeparator/>
      </w:r>
    </w:p>
  </w:endnote>
  <w:endnote w:type="continuationNotice" w:id="1">
    <w:p w14:paraId="6E357FE2" w14:textId="77777777" w:rsidR="00414D2F" w:rsidRDefault="00414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4C0D2" w14:textId="187865C6" w:rsidR="00A64941" w:rsidRPr="00F87A39" w:rsidRDefault="00A64941" w:rsidP="008F26F9">
    <w:pPr>
      <w:pStyle w:val="Footer"/>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t>1</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1</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32</w:t>
    </w:r>
    <w:r w:rsidRPr="00F87A39">
      <w:rPr>
        <w:bCs/>
      </w:rPr>
      <w:fldChar w:fldCharType="end"/>
    </w:r>
  </w:p>
  <w:p w14:paraId="005B62B8" w14:textId="77777777" w:rsidR="00A64941" w:rsidRDefault="00A649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50FD4" w14:textId="3DCCC0F7" w:rsidR="00A64941" w:rsidRPr="00F87A39" w:rsidRDefault="00A64941" w:rsidP="008F26F9">
    <w:pPr>
      <w:pStyle w:val="Footer"/>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rsidR="00A149BC">
      <w:t>5</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2</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34</w:t>
    </w:r>
    <w:r w:rsidRPr="00F87A39">
      <w:rPr>
        <w:bCs/>
      </w:rPr>
      <w:fldChar w:fldCharType="end"/>
    </w:r>
  </w:p>
  <w:p w14:paraId="19401291" w14:textId="77777777" w:rsidR="00A64941" w:rsidRDefault="00A649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E4BDB" w14:textId="73139B52" w:rsidR="00A64941" w:rsidRPr="00F87A39" w:rsidRDefault="00A64941" w:rsidP="002F100B">
    <w:pPr>
      <w:pStyle w:val="Footer"/>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rsidR="00E32CC9">
      <w:t>5</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1</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27</w:t>
    </w:r>
    <w:r w:rsidRPr="00F87A39">
      <w:rPr>
        <w:bCs/>
      </w:rPr>
      <w:fldChar w:fldCharType="end"/>
    </w:r>
  </w:p>
  <w:p w14:paraId="55045220" w14:textId="77777777" w:rsidR="00A64941" w:rsidRPr="00C63438" w:rsidRDefault="00A64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B55F3" w14:textId="77777777" w:rsidR="00414D2F" w:rsidRDefault="00414D2F" w:rsidP="00E7726D">
      <w:r>
        <w:separator/>
      </w:r>
    </w:p>
  </w:footnote>
  <w:footnote w:type="continuationSeparator" w:id="0">
    <w:p w14:paraId="13349D4E" w14:textId="77777777" w:rsidR="00414D2F" w:rsidRDefault="00414D2F" w:rsidP="00E7726D">
      <w:r>
        <w:continuationSeparator/>
      </w:r>
    </w:p>
  </w:footnote>
  <w:footnote w:type="continuationNotice" w:id="1">
    <w:p w14:paraId="237EBBE1" w14:textId="77777777" w:rsidR="00414D2F" w:rsidRDefault="00414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D7491" w14:textId="49402B5F" w:rsidR="00A64941" w:rsidRPr="00135E52" w:rsidRDefault="00A64941" w:rsidP="008F26F9">
    <w:pPr>
      <w:pStyle w:val="Header"/>
      <w:spacing w:after="480"/>
      <w:jc w:val="center"/>
      <w:rPr>
        <w:b/>
      </w:rPr>
    </w:pPr>
    <w:r>
      <w:rPr>
        <w:b/>
      </w:rPr>
      <w:t>202</w:t>
    </w:r>
    <w:r w:rsidR="00A149BC">
      <w:rPr>
        <w:b/>
      </w:rPr>
      <w:t>5</w:t>
    </w:r>
    <w:r>
      <w:rPr>
        <w:b/>
      </w:rPr>
      <w:t>–2</w:t>
    </w:r>
    <w:r w:rsidR="00A149BC">
      <w:rPr>
        <w:b/>
      </w:rPr>
      <w:t>6</w:t>
    </w:r>
    <w:r w:rsidRPr="00135E52">
      <w:rPr>
        <w:b/>
      </w:rPr>
      <w:t xml:space="preserve"> </w:t>
    </w:r>
    <w:r>
      <w:rPr>
        <w:b/>
      </w:rPr>
      <w:t>Supporting Effective Instruc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126286"/>
    <w:multiLevelType w:val="multilevel"/>
    <w:tmpl w:val="1088B0C6"/>
    <w:lvl w:ilvl="0">
      <w:start w:val="1"/>
      <w:numFmt w:val="decimal"/>
      <w:pStyle w:val="Level1"/>
      <w:lvlText w:val="%1.0"/>
      <w:lvlJc w:val="left"/>
      <w:pPr>
        <w:ind w:left="1296" w:hanging="576"/>
      </w:pPr>
      <w:rPr>
        <w:rFonts w:hint="default"/>
        <w:b w:val="0"/>
        <w:vanish w:val="0"/>
        <w:sz w:val="24"/>
        <w:szCs w:val="24"/>
      </w:rPr>
    </w:lvl>
    <w:lvl w:ilvl="1">
      <w:start w:val="1"/>
      <w:numFmt w:val="decimal"/>
      <w:pStyle w:val="Level2"/>
      <w:lvlText w:val="%1.%2"/>
      <w:lvlJc w:val="left"/>
      <w:pPr>
        <w:ind w:left="129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584" w:hanging="360"/>
      </w:pPr>
      <w:rPr>
        <w:rFonts w:hint="default"/>
      </w:rPr>
    </w:lvl>
    <w:lvl w:ilvl="3">
      <w:start w:val="1"/>
      <w:numFmt w:val="lowerRoman"/>
      <w:pStyle w:val="Level4"/>
      <w:lvlText w:val="%4."/>
      <w:lvlJc w:val="right"/>
      <w:pPr>
        <w:ind w:left="1728" w:hanging="144"/>
      </w:pPr>
      <w:rPr>
        <w:rFonts w:hint="default"/>
        <w:sz w:val="24"/>
        <w:szCs w:val="24"/>
      </w:rPr>
    </w:lvl>
    <w:lvl w:ilvl="4">
      <w:start w:val="1"/>
      <w:numFmt w:val="upperLetter"/>
      <w:lvlText w:val="%5"/>
      <w:lvlJc w:val="left"/>
      <w:pPr>
        <w:ind w:left="3312" w:hanging="360"/>
      </w:pPr>
      <w:rPr>
        <w:rFonts w:hint="default"/>
      </w:rPr>
    </w:lvl>
    <w:lvl w:ilvl="5">
      <w:start w:val="1"/>
      <w:numFmt w:val="lowerRoman"/>
      <w:lvlText w:val="%6."/>
      <w:lvlJc w:val="right"/>
      <w:pPr>
        <w:ind w:left="4032" w:hanging="180"/>
      </w:pPr>
      <w:rPr>
        <w:rFonts w:hint="default"/>
      </w:rPr>
    </w:lvl>
    <w:lvl w:ilvl="6">
      <w:start w:val="1"/>
      <w:numFmt w:val="decimal"/>
      <w:lvlText w:val="%7."/>
      <w:lvlJc w:val="left"/>
      <w:pPr>
        <w:ind w:left="4752" w:hanging="360"/>
      </w:pPr>
      <w:rPr>
        <w:rFonts w:hint="default"/>
      </w:rPr>
    </w:lvl>
    <w:lvl w:ilvl="7">
      <w:start w:val="1"/>
      <w:numFmt w:val="lowerLetter"/>
      <w:lvlText w:val="%8."/>
      <w:lvlJc w:val="left"/>
      <w:pPr>
        <w:ind w:left="5472" w:hanging="360"/>
      </w:pPr>
      <w:rPr>
        <w:rFonts w:hint="default"/>
      </w:rPr>
    </w:lvl>
    <w:lvl w:ilvl="8">
      <w:start w:val="1"/>
      <w:numFmt w:val="lowerRoman"/>
      <w:lvlText w:val="%9."/>
      <w:lvlJc w:val="right"/>
      <w:pPr>
        <w:ind w:left="6192" w:hanging="180"/>
      </w:pPr>
      <w:rPr>
        <w:rFonts w:hint="default"/>
      </w:rPr>
    </w:lvl>
  </w:abstractNum>
  <w:abstractNum w:abstractNumId="1" w15:restartNumberingAfterBreak="0">
    <w:nsid w:val="30B82FEF"/>
    <w:multiLevelType w:val="hybridMultilevel"/>
    <w:tmpl w:val="36EA2966"/>
    <w:lvl w:ilvl="0" w:tplc="A8DED0C4">
      <w:start w:val="1"/>
      <w:numFmt w:val="lowerLetter"/>
      <w:pStyle w:val="Level3"/>
      <w:lvlText w:val="(%1) "/>
      <w:lvlJc w:val="left"/>
      <w:pPr>
        <w:ind w:left="1627" w:hanging="360"/>
      </w:pPr>
      <w:rPr>
        <w:rFonts w:hint="default"/>
        <w:sz w:val="24"/>
        <w:szCs w:val="24"/>
      </w:rPr>
    </w:lvl>
    <w:lvl w:ilvl="1" w:tplc="04090019">
      <w:start w:val="1"/>
      <w:numFmt w:val="lowerLetter"/>
      <w:lvlText w:val="%2."/>
      <w:lvlJc w:val="left"/>
      <w:pPr>
        <w:ind w:left="2347" w:hanging="360"/>
      </w:pPr>
    </w:lvl>
    <w:lvl w:ilvl="2" w:tplc="0409001B" w:tentative="1">
      <w:start w:val="1"/>
      <w:numFmt w:val="lowerRoman"/>
      <w:lvlText w:val="%3."/>
      <w:lvlJc w:val="right"/>
      <w:pPr>
        <w:ind w:left="3067" w:hanging="180"/>
      </w:pPr>
    </w:lvl>
    <w:lvl w:ilvl="3" w:tplc="BA304A50">
      <w:start w:val="1"/>
      <w:numFmt w:val="decimal"/>
      <w:lvlText w:val="%4."/>
      <w:lvlJc w:val="left"/>
      <w:pPr>
        <w:ind w:left="3787" w:hanging="360"/>
      </w:pPr>
      <w:rPr>
        <w:sz w:val="24"/>
        <w:szCs w:val="24"/>
      </w:r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 w15:restartNumberingAfterBreak="0">
    <w:nsid w:val="529D0FFE"/>
    <w:multiLevelType w:val="hybridMultilevel"/>
    <w:tmpl w:val="B1744404"/>
    <w:lvl w:ilvl="0" w:tplc="0409000F">
      <w:start w:val="1"/>
      <w:numFmt w:val="decimal"/>
      <w:lvlText w:val="%1."/>
      <w:lvlJc w:val="left"/>
      <w:pPr>
        <w:ind w:left="2088" w:hanging="360"/>
      </w:p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3" w15:restartNumberingAfterBreak="0">
    <w:nsid w:val="64530DD7"/>
    <w:multiLevelType w:val="hybridMultilevel"/>
    <w:tmpl w:val="5804291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73166885"/>
    <w:multiLevelType w:val="hybridMultilevel"/>
    <w:tmpl w:val="B0E01966"/>
    <w:lvl w:ilvl="0" w:tplc="BC8CC622">
      <w:start w:val="1"/>
      <w:numFmt w:val="upperRoman"/>
      <w:pStyle w:val="Heading2"/>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34789024">
    <w:abstractNumId w:val="0"/>
  </w:num>
  <w:num w:numId="2" w16cid:durableId="184680926">
    <w:abstractNumId w:val="0"/>
  </w:num>
  <w:num w:numId="3" w16cid:durableId="1815872847">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5668013">
    <w:abstractNumId w:val="0"/>
  </w:num>
  <w:num w:numId="5" w16cid:durableId="222762787">
    <w:abstractNumId w:val="0"/>
  </w:num>
  <w:num w:numId="6" w16cid:durableId="1750346608">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2267003">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760522">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67438685">
    <w:abstractNumId w:val="4"/>
  </w:num>
  <w:num w:numId="10" w16cid:durableId="429593240">
    <w:abstractNumId w:val="1"/>
  </w:num>
  <w:num w:numId="11" w16cid:durableId="345331907">
    <w:abstractNumId w:val="1"/>
    <w:lvlOverride w:ilvl="0">
      <w:startOverride w:val="1"/>
    </w:lvlOverride>
  </w:num>
  <w:num w:numId="12" w16cid:durableId="17684984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5089364">
    <w:abstractNumId w:val="2"/>
  </w:num>
  <w:num w:numId="14" w16cid:durableId="762727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3054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0974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1549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9621379">
    <w:abstractNumId w:val="1"/>
    <w:lvlOverride w:ilvl="0">
      <w:startOverride w:val="1"/>
    </w:lvlOverride>
  </w:num>
  <w:num w:numId="19" w16cid:durableId="212035975">
    <w:abstractNumId w:val="1"/>
    <w:lvlOverride w:ilvl="0">
      <w:startOverride w:val="1"/>
    </w:lvlOverride>
  </w:num>
  <w:num w:numId="20" w16cid:durableId="572738162">
    <w:abstractNumId w:val="1"/>
    <w:lvlOverride w:ilvl="0">
      <w:startOverride w:val="1"/>
    </w:lvlOverride>
  </w:num>
  <w:num w:numId="21" w16cid:durableId="1429230502">
    <w:abstractNumId w:val="1"/>
    <w:lvlOverride w:ilvl="0">
      <w:startOverride w:val="1"/>
    </w:lvlOverride>
  </w:num>
  <w:num w:numId="22" w16cid:durableId="1818034266">
    <w:abstractNumId w:val="0"/>
    <w:lvlOverride w:ilvl="0">
      <w:startOverride w:val="13"/>
    </w:lvlOverride>
    <w:lvlOverride w:ilvl="1">
      <w:startOverride w:val="1"/>
    </w:lvlOverride>
  </w:num>
  <w:num w:numId="23" w16cid:durableId="468939131">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6342690">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41671302">
    <w:abstractNumId w:val="0"/>
  </w:num>
  <w:num w:numId="26" w16cid:durableId="1284775343">
    <w:abstractNumId w:val="0"/>
  </w:num>
  <w:num w:numId="27" w16cid:durableId="1075011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7969823">
    <w:abstractNumId w:val="0"/>
  </w:num>
  <w:num w:numId="29" w16cid:durableId="589774846">
    <w:abstractNumId w:val="0"/>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5023823">
    <w:abstractNumId w:val="3"/>
  </w:num>
  <w:num w:numId="31" w16cid:durableId="16985796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jK3NDM2MjY0MTNQ0lEKTi0uzszPAykwMq8FAJkzu5EtAAAA"/>
  </w:docVars>
  <w:rsids>
    <w:rsidRoot w:val="00301334"/>
    <w:rsid w:val="00002020"/>
    <w:rsid w:val="00003BB1"/>
    <w:rsid w:val="00003F3A"/>
    <w:rsid w:val="000041A0"/>
    <w:rsid w:val="000050C8"/>
    <w:rsid w:val="00005791"/>
    <w:rsid w:val="00009409"/>
    <w:rsid w:val="00010A25"/>
    <w:rsid w:val="00010F3E"/>
    <w:rsid w:val="00011D37"/>
    <w:rsid w:val="00013680"/>
    <w:rsid w:val="000174BE"/>
    <w:rsid w:val="00017C3D"/>
    <w:rsid w:val="000228F3"/>
    <w:rsid w:val="00023741"/>
    <w:rsid w:val="000272DF"/>
    <w:rsid w:val="00032E0A"/>
    <w:rsid w:val="00033735"/>
    <w:rsid w:val="000346DC"/>
    <w:rsid w:val="00035965"/>
    <w:rsid w:val="000373FB"/>
    <w:rsid w:val="0004259E"/>
    <w:rsid w:val="000433E6"/>
    <w:rsid w:val="00044F1A"/>
    <w:rsid w:val="000527B2"/>
    <w:rsid w:val="00052896"/>
    <w:rsid w:val="000536A9"/>
    <w:rsid w:val="00053DFB"/>
    <w:rsid w:val="00056B39"/>
    <w:rsid w:val="000614D4"/>
    <w:rsid w:val="000650EC"/>
    <w:rsid w:val="00065AAF"/>
    <w:rsid w:val="0006672D"/>
    <w:rsid w:val="000709F8"/>
    <w:rsid w:val="00071CC5"/>
    <w:rsid w:val="0007513B"/>
    <w:rsid w:val="00076500"/>
    <w:rsid w:val="00082E54"/>
    <w:rsid w:val="000832FF"/>
    <w:rsid w:val="000841FC"/>
    <w:rsid w:val="000869F1"/>
    <w:rsid w:val="000879C5"/>
    <w:rsid w:val="000904A7"/>
    <w:rsid w:val="0009422B"/>
    <w:rsid w:val="000956E4"/>
    <w:rsid w:val="00095A68"/>
    <w:rsid w:val="000A3888"/>
    <w:rsid w:val="000B09C5"/>
    <w:rsid w:val="000B188E"/>
    <w:rsid w:val="000B51E3"/>
    <w:rsid w:val="000B60E4"/>
    <w:rsid w:val="000C0F5E"/>
    <w:rsid w:val="000C176D"/>
    <w:rsid w:val="000C4FB8"/>
    <w:rsid w:val="000C5A8E"/>
    <w:rsid w:val="000D1643"/>
    <w:rsid w:val="000D46EF"/>
    <w:rsid w:val="000D47D6"/>
    <w:rsid w:val="000D4D74"/>
    <w:rsid w:val="000D4D90"/>
    <w:rsid w:val="000D57A0"/>
    <w:rsid w:val="000D6E14"/>
    <w:rsid w:val="000D7032"/>
    <w:rsid w:val="000E2F4A"/>
    <w:rsid w:val="000E4294"/>
    <w:rsid w:val="000F1ACD"/>
    <w:rsid w:val="000F1B3D"/>
    <w:rsid w:val="000F29B4"/>
    <w:rsid w:val="000F32FA"/>
    <w:rsid w:val="000F3A9B"/>
    <w:rsid w:val="000F4A6D"/>
    <w:rsid w:val="000F64BE"/>
    <w:rsid w:val="000F7099"/>
    <w:rsid w:val="00105C4F"/>
    <w:rsid w:val="00112999"/>
    <w:rsid w:val="00120C3A"/>
    <w:rsid w:val="0012241E"/>
    <w:rsid w:val="00123EF5"/>
    <w:rsid w:val="00123F3B"/>
    <w:rsid w:val="00125897"/>
    <w:rsid w:val="00125F61"/>
    <w:rsid w:val="00127E0E"/>
    <w:rsid w:val="00134157"/>
    <w:rsid w:val="0014096B"/>
    <w:rsid w:val="001416CE"/>
    <w:rsid w:val="00141D61"/>
    <w:rsid w:val="00145C28"/>
    <w:rsid w:val="00146438"/>
    <w:rsid w:val="0015596B"/>
    <w:rsid w:val="001568D4"/>
    <w:rsid w:val="0015707C"/>
    <w:rsid w:val="001570E8"/>
    <w:rsid w:val="0016214D"/>
    <w:rsid w:val="00162464"/>
    <w:rsid w:val="0016462A"/>
    <w:rsid w:val="0016506D"/>
    <w:rsid w:val="00167714"/>
    <w:rsid w:val="00167E13"/>
    <w:rsid w:val="001775F0"/>
    <w:rsid w:val="00177F8B"/>
    <w:rsid w:val="00180A2C"/>
    <w:rsid w:val="0018550E"/>
    <w:rsid w:val="0018636E"/>
    <w:rsid w:val="0019104D"/>
    <w:rsid w:val="00192414"/>
    <w:rsid w:val="00194DA3"/>
    <w:rsid w:val="00196FB3"/>
    <w:rsid w:val="001A0CA5"/>
    <w:rsid w:val="001A0E5E"/>
    <w:rsid w:val="001A4E13"/>
    <w:rsid w:val="001A5A8C"/>
    <w:rsid w:val="001B1D8A"/>
    <w:rsid w:val="001B28F0"/>
    <w:rsid w:val="001B2C41"/>
    <w:rsid w:val="001B43D3"/>
    <w:rsid w:val="001B5817"/>
    <w:rsid w:val="001C02D9"/>
    <w:rsid w:val="001C4242"/>
    <w:rsid w:val="001C6B9E"/>
    <w:rsid w:val="001D0C7C"/>
    <w:rsid w:val="001D18EF"/>
    <w:rsid w:val="001D30C7"/>
    <w:rsid w:val="001D38FF"/>
    <w:rsid w:val="001D4B03"/>
    <w:rsid w:val="001D6ED9"/>
    <w:rsid w:val="001E1292"/>
    <w:rsid w:val="001E15EF"/>
    <w:rsid w:val="001E729B"/>
    <w:rsid w:val="001F0381"/>
    <w:rsid w:val="001F07FC"/>
    <w:rsid w:val="001F15EA"/>
    <w:rsid w:val="001F1A6C"/>
    <w:rsid w:val="001F52E3"/>
    <w:rsid w:val="0020130A"/>
    <w:rsid w:val="00201AD8"/>
    <w:rsid w:val="00207366"/>
    <w:rsid w:val="00210E04"/>
    <w:rsid w:val="002129CD"/>
    <w:rsid w:val="0022055A"/>
    <w:rsid w:val="0022231D"/>
    <w:rsid w:val="00223D01"/>
    <w:rsid w:val="002263F7"/>
    <w:rsid w:val="00226CB6"/>
    <w:rsid w:val="002275C4"/>
    <w:rsid w:val="00232A76"/>
    <w:rsid w:val="0023416A"/>
    <w:rsid w:val="0023560A"/>
    <w:rsid w:val="00240C0B"/>
    <w:rsid w:val="002425F7"/>
    <w:rsid w:val="00242F1C"/>
    <w:rsid w:val="0024771D"/>
    <w:rsid w:val="00247C68"/>
    <w:rsid w:val="0025156E"/>
    <w:rsid w:val="002545B2"/>
    <w:rsid w:val="00263D83"/>
    <w:rsid w:val="0026478B"/>
    <w:rsid w:val="00266556"/>
    <w:rsid w:val="00270D2C"/>
    <w:rsid w:val="00272514"/>
    <w:rsid w:val="0027346F"/>
    <w:rsid w:val="00276EAE"/>
    <w:rsid w:val="002808C8"/>
    <w:rsid w:val="00281260"/>
    <w:rsid w:val="00287125"/>
    <w:rsid w:val="0029105B"/>
    <w:rsid w:val="00292AFC"/>
    <w:rsid w:val="00295FC4"/>
    <w:rsid w:val="00297C52"/>
    <w:rsid w:val="002A22C4"/>
    <w:rsid w:val="002A2989"/>
    <w:rsid w:val="002A334B"/>
    <w:rsid w:val="002A33A0"/>
    <w:rsid w:val="002A58A1"/>
    <w:rsid w:val="002A5C5E"/>
    <w:rsid w:val="002B0A7A"/>
    <w:rsid w:val="002B2913"/>
    <w:rsid w:val="002B5C2D"/>
    <w:rsid w:val="002B616E"/>
    <w:rsid w:val="002B6C41"/>
    <w:rsid w:val="002C10AF"/>
    <w:rsid w:val="002C163B"/>
    <w:rsid w:val="002C2EB9"/>
    <w:rsid w:val="002C35CF"/>
    <w:rsid w:val="002C54A2"/>
    <w:rsid w:val="002C6ED1"/>
    <w:rsid w:val="002D401F"/>
    <w:rsid w:val="002D649F"/>
    <w:rsid w:val="002D7286"/>
    <w:rsid w:val="002E0256"/>
    <w:rsid w:val="002E08B5"/>
    <w:rsid w:val="002E0D01"/>
    <w:rsid w:val="002E43DE"/>
    <w:rsid w:val="002E4CB5"/>
    <w:rsid w:val="002E63ED"/>
    <w:rsid w:val="002E6FEF"/>
    <w:rsid w:val="002E772B"/>
    <w:rsid w:val="002E7A66"/>
    <w:rsid w:val="002F100B"/>
    <w:rsid w:val="002F19C9"/>
    <w:rsid w:val="002F2C89"/>
    <w:rsid w:val="002F3D3C"/>
    <w:rsid w:val="002F3E94"/>
    <w:rsid w:val="002F55BB"/>
    <w:rsid w:val="00300131"/>
    <w:rsid w:val="00301334"/>
    <w:rsid w:val="003042AB"/>
    <w:rsid w:val="003053D7"/>
    <w:rsid w:val="003057BC"/>
    <w:rsid w:val="003060AE"/>
    <w:rsid w:val="003101F4"/>
    <w:rsid w:val="00311D8D"/>
    <w:rsid w:val="0031206C"/>
    <w:rsid w:val="00312332"/>
    <w:rsid w:val="00315609"/>
    <w:rsid w:val="00315FDD"/>
    <w:rsid w:val="00316F6D"/>
    <w:rsid w:val="003209CD"/>
    <w:rsid w:val="00321E5E"/>
    <w:rsid w:val="0032519B"/>
    <w:rsid w:val="00326B8C"/>
    <w:rsid w:val="0033140B"/>
    <w:rsid w:val="0033244D"/>
    <w:rsid w:val="00335609"/>
    <w:rsid w:val="003368C1"/>
    <w:rsid w:val="00341375"/>
    <w:rsid w:val="003423EC"/>
    <w:rsid w:val="00343F9C"/>
    <w:rsid w:val="00346A6E"/>
    <w:rsid w:val="00355760"/>
    <w:rsid w:val="00360DF3"/>
    <w:rsid w:val="00363FA2"/>
    <w:rsid w:val="00364685"/>
    <w:rsid w:val="00364F06"/>
    <w:rsid w:val="00365D0B"/>
    <w:rsid w:val="003660C3"/>
    <w:rsid w:val="003700AC"/>
    <w:rsid w:val="003718DC"/>
    <w:rsid w:val="00373451"/>
    <w:rsid w:val="00373FCC"/>
    <w:rsid w:val="00374C20"/>
    <w:rsid w:val="00376220"/>
    <w:rsid w:val="00376B4F"/>
    <w:rsid w:val="00376E38"/>
    <w:rsid w:val="00377730"/>
    <w:rsid w:val="00380B22"/>
    <w:rsid w:val="003819D2"/>
    <w:rsid w:val="003838AC"/>
    <w:rsid w:val="00383B12"/>
    <w:rsid w:val="00384190"/>
    <w:rsid w:val="00390EB1"/>
    <w:rsid w:val="003942F4"/>
    <w:rsid w:val="00396180"/>
    <w:rsid w:val="00396ED4"/>
    <w:rsid w:val="003979AA"/>
    <w:rsid w:val="00397E51"/>
    <w:rsid w:val="003B0433"/>
    <w:rsid w:val="003B249B"/>
    <w:rsid w:val="003B35C0"/>
    <w:rsid w:val="003B6BA8"/>
    <w:rsid w:val="003B7A78"/>
    <w:rsid w:val="003B7A8E"/>
    <w:rsid w:val="003C2228"/>
    <w:rsid w:val="003D189C"/>
    <w:rsid w:val="003D1E5C"/>
    <w:rsid w:val="003D2439"/>
    <w:rsid w:val="003D53EA"/>
    <w:rsid w:val="003E137A"/>
    <w:rsid w:val="003E55B7"/>
    <w:rsid w:val="003E5813"/>
    <w:rsid w:val="003E588C"/>
    <w:rsid w:val="003F4DB4"/>
    <w:rsid w:val="003F7550"/>
    <w:rsid w:val="00400EA3"/>
    <w:rsid w:val="004054B7"/>
    <w:rsid w:val="00406A1F"/>
    <w:rsid w:val="00410301"/>
    <w:rsid w:val="00411511"/>
    <w:rsid w:val="00414D2F"/>
    <w:rsid w:val="00416437"/>
    <w:rsid w:val="00420E6F"/>
    <w:rsid w:val="00426631"/>
    <w:rsid w:val="00426A9E"/>
    <w:rsid w:val="0042717B"/>
    <w:rsid w:val="004301AC"/>
    <w:rsid w:val="00430368"/>
    <w:rsid w:val="00430771"/>
    <w:rsid w:val="00430DA1"/>
    <w:rsid w:val="00432696"/>
    <w:rsid w:val="00433014"/>
    <w:rsid w:val="00435622"/>
    <w:rsid w:val="00440AF9"/>
    <w:rsid w:val="0044122E"/>
    <w:rsid w:val="0044165F"/>
    <w:rsid w:val="00443D7B"/>
    <w:rsid w:val="00445AE0"/>
    <w:rsid w:val="0044640E"/>
    <w:rsid w:val="0044645D"/>
    <w:rsid w:val="004466DC"/>
    <w:rsid w:val="00446B66"/>
    <w:rsid w:val="00450FA2"/>
    <w:rsid w:val="00454DDC"/>
    <w:rsid w:val="00454FC4"/>
    <w:rsid w:val="004571D2"/>
    <w:rsid w:val="00460EEB"/>
    <w:rsid w:val="00462949"/>
    <w:rsid w:val="00465CD6"/>
    <w:rsid w:val="00474354"/>
    <w:rsid w:val="00474AD7"/>
    <w:rsid w:val="00476B54"/>
    <w:rsid w:val="00477FFA"/>
    <w:rsid w:val="00481E2B"/>
    <w:rsid w:val="004828D1"/>
    <w:rsid w:val="00482AFA"/>
    <w:rsid w:val="004837BB"/>
    <w:rsid w:val="00483D96"/>
    <w:rsid w:val="00486861"/>
    <w:rsid w:val="00486DA8"/>
    <w:rsid w:val="00490D59"/>
    <w:rsid w:val="00491596"/>
    <w:rsid w:val="00491878"/>
    <w:rsid w:val="00492DE3"/>
    <w:rsid w:val="00493762"/>
    <w:rsid w:val="004941FF"/>
    <w:rsid w:val="004947CC"/>
    <w:rsid w:val="004962D4"/>
    <w:rsid w:val="00496798"/>
    <w:rsid w:val="004A0D91"/>
    <w:rsid w:val="004A106D"/>
    <w:rsid w:val="004A1188"/>
    <w:rsid w:val="004A1A24"/>
    <w:rsid w:val="004A326F"/>
    <w:rsid w:val="004A37E0"/>
    <w:rsid w:val="004A6A00"/>
    <w:rsid w:val="004A7087"/>
    <w:rsid w:val="004B40F2"/>
    <w:rsid w:val="004C0C11"/>
    <w:rsid w:val="004C168F"/>
    <w:rsid w:val="004C3501"/>
    <w:rsid w:val="004C590B"/>
    <w:rsid w:val="004C6C74"/>
    <w:rsid w:val="004C7241"/>
    <w:rsid w:val="004D1357"/>
    <w:rsid w:val="004D18FA"/>
    <w:rsid w:val="004D19B4"/>
    <w:rsid w:val="004D5648"/>
    <w:rsid w:val="004D719C"/>
    <w:rsid w:val="004D7BA7"/>
    <w:rsid w:val="004E1E5A"/>
    <w:rsid w:val="004E700C"/>
    <w:rsid w:val="004F3DD0"/>
    <w:rsid w:val="004F4B41"/>
    <w:rsid w:val="004F5A2F"/>
    <w:rsid w:val="004F6A6A"/>
    <w:rsid w:val="004F7F89"/>
    <w:rsid w:val="005019FC"/>
    <w:rsid w:val="0050412B"/>
    <w:rsid w:val="00504C67"/>
    <w:rsid w:val="00504D6B"/>
    <w:rsid w:val="005065D0"/>
    <w:rsid w:val="00507C7C"/>
    <w:rsid w:val="00513DFD"/>
    <w:rsid w:val="005170B7"/>
    <w:rsid w:val="005202D4"/>
    <w:rsid w:val="00521D48"/>
    <w:rsid w:val="00524CAA"/>
    <w:rsid w:val="005301D2"/>
    <w:rsid w:val="00531643"/>
    <w:rsid w:val="00531CF2"/>
    <w:rsid w:val="005357FE"/>
    <w:rsid w:val="005416AA"/>
    <w:rsid w:val="00542491"/>
    <w:rsid w:val="005445ED"/>
    <w:rsid w:val="005453A7"/>
    <w:rsid w:val="00545872"/>
    <w:rsid w:val="00545A71"/>
    <w:rsid w:val="005520F5"/>
    <w:rsid w:val="005525EC"/>
    <w:rsid w:val="005551D4"/>
    <w:rsid w:val="00556D5A"/>
    <w:rsid w:val="005570F4"/>
    <w:rsid w:val="005609D4"/>
    <w:rsid w:val="00561741"/>
    <w:rsid w:val="00572110"/>
    <w:rsid w:val="00573B04"/>
    <w:rsid w:val="00585EB3"/>
    <w:rsid w:val="00586005"/>
    <w:rsid w:val="005919C1"/>
    <w:rsid w:val="00592868"/>
    <w:rsid w:val="00592CB2"/>
    <w:rsid w:val="00596425"/>
    <w:rsid w:val="00597112"/>
    <w:rsid w:val="005A02CC"/>
    <w:rsid w:val="005A0CDB"/>
    <w:rsid w:val="005A21D2"/>
    <w:rsid w:val="005A4665"/>
    <w:rsid w:val="005A62F3"/>
    <w:rsid w:val="005A6497"/>
    <w:rsid w:val="005B2319"/>
    <w:rsid w:val="005B54C4"/>
    <w:rsid w:val="005C3DB5"/>
    <w:rsid w:val="005C4099"/>
    <w:rsid w:val="005C4AF8"/>
    <w:rsid w:val="005C7A72"/>
    <w:rsid w:val="005D30B7"/>
    <w:rsid w:val="005D72E8"/>
    <w:rsid w:val="005E40E9"/>
    <w:rsid w:val="005E4B78"/>
    <w:rsid w:val="005E60BB"/>
    <w:rsid w:val="005E7104"/>
    <w:rsid w:val="005E77B8"/>
    <w:rsid w:val="005F00B6"/>
    <w:rsid w:val="005F1128"/>
    <w:rsid w:val="005F3833"/>
    <w:rsid w:val="005F424D"/>
    <w:rsid w:val="005F64E8"/>
    <w:rsid w:val="006006DC"/>
    <w:rsid w:val="0060108D"/>
    <w:rsid w:val="00601B97"/>
    <w:rsid w:val="006021A2"/>
    <w:rsid w:val="00604D64"/>
    <w:rsid w:val="00606B85"/>
    <w:rsid w:val="006079D6"/>
    <w:rsid w:val="0061105F"/>
    <w:rsid w:val="00611693"/>
    <w:rsid w:val="00612135"/>
    <w:rsid w:val="00614276"/>
    <w:rsid w:val="00615891"/>
    <w:rsid w:val="006171E2"/>
    <w:rsid w:val="00620577"/>
    <w:rsid w:val="00620FF4"/>
    <w:rsid w:val="00624DF3"/>
    <w:rsid w:val="00625B66"/>
    <w:rsid w:val="00626F76"/>
    <w:rsid w:val="00635649"/>
    <w:rsid w:val="00635D25"/>
    <w:rsid w:val="00636145"/>
    <w:rsid w:val="00637B55"/>
    <w:rsid w:val="00637B8D"/>
    <w:rsid w:val="006416FB"/>
    <w:rsid w:val="00644EE7"/>
    <w:rsid w:val="00647785"/>
    <w:rsid w:val="0065061B"/>
    <w:rsid w:val="00650D93"/>
    <w:rsid w:val="0065234A"/>
    <w:rsid w:val="00653208"/>
    <w:rsid w:val="0065671C"/>
    <w:rsid w:val="00657DEF"/>
    <w:rsid w:val="0066163A"/>
    <w:rsid w:val="00662E6E"/>
    <w:rsid w:val="00664726"/>
    <w:rsid w:val="006669C7"/>
    <w:rsid w:val="00671BEB"/>
    <w:rsid w:val="006822B9"/>
    <w:rsid w:val="00684BA6"/>
    <w:rsid w:val="00687EDA"/>
    <w:rsid w:val="00690FEF"/>
    <w:rsid w:val="006924E9"/>
    <w:rsid w:val="00693085"/>
    <w:rsid w:val="00693ED5"/>
    <w:rsid w:val="006941BE"/>
    <w:rsid w:val="00695FAB"/>
    <w:rsid w:val="00696F4E"/>
    <w:rsid w:val="0069790E"/>
    <w:rsid w:val="006A557E"/>
    <w:rsid w:val="006A64DD"/>
    <w:rsid w:val="006A6AD0"/>
    <w:rsid w:val="006A7E07"/>
    <w:rsid w:val="006B0270"/>
    <w:rsid w:val="006B4297"/>
    <w:rsid w:val="006B47C4"/>
    <w:rsid w:val="006B48DC"/>
    <w:rsid w:val="006B64A4"/>
    <w:rsid w:val="006C102D"/>
    <w:rsid w:val="006D0052"/>
    <w:rsid w:val="006D1714"/>
    <w:rsid w:val="006D1B06"/>
    <w:rsid w:val="006D574A"/>
    <w:rsid w:val="006D5E32"/>
    <w:rsid w:val="006D7749"/>
    <w:rsid w:val="006D7B34"/>
    <w:rsid w:val="006D7E84"/>
    <w:rsid w:val="006E1F44"/>
    <w:rsid w:val="006E2343"/>
    <w:rsid w:val="006E2E57"/>
    <w:rsid w:val="006E64E8"/>
    <w:rsid w:val="006E75D2"/>
    <w:rsid w:val="006E79AF"/>
    <w:rsid w:val="006F2035"/>
    <w:rsid w:val="006F28B7"/>
    <w:rsid w:val="006F567A"/>
    <w:rsid w:val="006F7D1C"/>
    <w:rsid w:val="00701023"/>
    <w:rsid w:val="0070658B"/>
    <w:rsid w:val="00706BA2"/>
    <w:rsid w:val="00707C59"/>
    <w:rsid w:val="00710A4F"/>
    <w:rsid w:val="00714359"/>
    <w:rsid w:val="00714FC6"/>
    <w:rsid w:val="007167E7"/>
    <w:rsid w:val="007173E2"/>
    <w:rsid w:val="00717E5E"/>
    <w:rsid w:val="00717E89"/>
    <w:rsid w:val="00721B9D"/>
    <w:rsid w:val="00721E70"/>
    <w:rsid w:val="00724F3E"/>
    <w:rsid w:val="00725F40"/>
    <w:rsid w:val="00726339"/>
    <w:rsid w:val="0073139D"/>
    <w:rsid w:val="007318EB"/>
    <w:rsid w:val="00731F5B"/>
    <w:rsid w:val="00734975"/>
    <w:rsid w:val="007374AC"/>
    <w:rsid w:val="007377D4"/>
    <w:rsid w:val="00737ADC"/>
    <w:rsid w:val="00740672"/>
    <w:rsid w:val="007428B8"/>
    <w:rsid w:val="00746492"/>
    <w:rsid w:val="00751493"/>
    <w:rsid w:val="007529ED"/>
    <w:rsid w:val="00753AB0"/>
    <w:rsid w:val="00757637"/>
    <w:rsid w:val="00760D4A"/>
    <w:rsid w:val="00761661"/>
    <w:rsid w:val="007628A6"/>
    <w:rsid w:val="0076676E"/>
    <w:rsid w:val="0076688A"/>
    <w:rsid w:val="00766B50"/>
    <w:rsid w:val="00770659"/>
    <w:rsid w:val="00771B85"/>
    <w:rsid w:val="0077228E"/>
    <w:rsid w:val="00785C2D"/>
    <w:rsid w:val="00786233"/>
    <w:rsid w:val="00792385"/>
    <w:rsid w:val="00793BA2"/>
    <w:rsid w:val="00796493"/>
    <w:rsid w:val="00797248"/>
    <w:rsid w:val="007973D9"/>
    <w:rsid w:val="007A106A"/>
    <w:rsid w:val="007A12D5"/>
    <w:rsid w:val="007A14C4"/>
    <w:rsid w:val="007A427B"/>
    <w:rsid w:val="007A6306"/>
    <w:rsid w:val="007A703D"/>
    <w:rsid w:val="007B0323"/>
    <w:rsid w:val="007B09BD"/>
    <w:rsid w:val="007B24BF"/>
    <w:rsid w:val="007B304E"/>
    <w:rsid w:val="007B4CD9"/>
    <w:rsid w:val="007B557D"/>
    <w:rsid w:val="007B5C99"/>
    <w:rsid w:val="007B7EA0"/>
    <w:rsid w:val="007C02E9"/>
    <w:rsid w:val="007C1722"/>
    <w:rsid w:val="007D0A05"/>
    <w:rsid w:val="007D2339"/>
    <w:rsid w:val="007D3D93"/>
    <w:rsid w:val="007D45F6"/>
    <w:rsid w:val="007D4934"/>
    <w:rsid w:val="007D6340"/>
    <w:rsid w:val="007D7ECD"/>
    <w:rsid w:val="007E0F49"/>
    <w:rsid w:val="007E1565"/>
    <w:rsid w:val="007E69DD"/>
    <w:rsid w:val="007E6A8A"/>
    <w:rsid w:val="007F39E6"/>
    <w:rsid w:val="007F3A53"/>
    <w:rsid w:val="007F66EC"/>
    <w:rsid w:val="007F79B2"/>
    <w:rsid w:val="00803A82"/>
    <w:rsid w:val="00804294"/>
    <w:rsid w:val="00804C36"/>
    <w:rsid w:val="00805F88"/>
    <w:rsid w:val="00810F3D"/>
    <w:rsid w:val="00810FEE"/>
    <w:rsid w:val="00812A08"/>
    <w:rsid w:val="00812B2A"/>
    <w:rsid w:val="00814A30"/>
    <w:rsid w:val="0081719E"/>
    <w:rsid w:val="008207F8"/>
    <w:rsid w:val="00820F15"/>
    <w:rsid w:val="00822918"/>
    <w:rsid w:val="00822F90"/>
    <w:rsid w:val="00826D97"/>
    <w:rsid w:val="008324E9"/>
    <w:rsid w:val="008331BA"/>
    <w:rsid w:val="0083351C"/>
    <w:rsid w:val="00844873"/>
    <w:rsid w:val="00845789"/>
    <w:rsid w:val="00845B0B"/>
    <w:rsid w:val="00846420"/>
    <w:rsid w:val="00850457"/>
    <w:rsid w:val="008509D9"/>
    <w:rsid w:val="00852A40"/>
    <w:rsid w:val="0085701A"/>
    <w:rsid w:val="00860567"/>
    <w:rsid w:val="00861908"/>
    <w:rsid w:val="00864A81"/>
    <w:rsid w:val="00864FB0"/>
    <w:rsid w:val="0087036E"/>
    <w:rsid w:val="00873764"/>
    <w:rsid w:val="008758A4"/>
    <w:rsid w:val="00875F11"/>
    <w:rsid w:val="00876974"/>
    <w:rsid w:val="00883276"/>
    <w:rsid w:val="00885B1F"/>
    <w:rsid w:val="00886780"/>
    <w:rsid w:val="0089095C"/>
    <w:rsid w:val="008944B1"/>
    <w:rsid w:val="008969AA"/>
    <w:rsid w:val="00897AC8"/>
    <w:rsid w:val="008A0D50"/>
    <w:rsid w:val="008A7439"/>
    <w:rsid w:val="008A7F6D"/>
    <w:rsid w:val="008B0CF2"/>
    <w:rsid w:val="008B3CA6"/>
    <w:rsid w:val="008B500C"/>
    <w:rsid w:val="008B6945"/>
    <w:rsid w:val="008BA8B1"/>
    <w:rsid w:val="008C049F"/>
    <w:rsid w:val="008C0765"/>
    <w:rsid w:val="008C2282"/>
    <w:rsid w:val="008C3BB7"/>
    <w:rsid w:val="008C62CA"/>
    <w:rsid w:val="008D0126"/>
    <w:rsid w:val="008D15BF"/>
    <w:rsid w:val="008D299A"/>
    <w:rsid w:val="008D29CA"/>
    <w:rsid w:val="008E0CAE"/>
    <w:rsid w:val="008E1499"/>
    <w:rsid w:val="008E37EE"/>
    <w:rsid w:val="008E5791"/>
    <w:rsid w:val="008F14EA"/>
    <w:rsid w:val="008F26F9"/>
    <w:rsid w:val="008F76D6"/>
    <w:rsid w:val="00904CC7"/>
    <w:rsid w:val="009054FC"/>
    <w:rsid w:val="00905D6D"/>
    <w:rsid w:val="0091153F"/>
    <w:rsid w:val="009145A0"/>
    <w:rsid w:val="00914EB5"/>
    <w:rsid w:val="009207E2"/>
    <w:rsid w:val="009301EE"/>
    <w:rsid w:val="00930464"/>
    <w:rsid w:val="00930D21"/>
    <w:rsid w:val="009317D2"/>
    <w:rsid w:val="00937100"/>
    <w:rsid w:val="00937D9A"/>
    <w:rsid w:val="00941F12"/>
    <w:rsid w:val="0094349B"/>
    <w:rsid w:val="00943BE3"/>
    <w:rsid w:val="009440A9"/>
    <w:rsid w:val="00945B30"/>
    <w:rsid w:val="009478C0"/>
    <w:rsid w:val="009502C4"/>
    <w:rsid w:val="0095686C"/>
    <w:rsid w:val="0096077C"/>
    <w:rsid w:val="00961252"/>
    <w:rsid w:val="00961ED6"/>
    <w:rsid w:val="009628CB"/>
    <w:rsid w:val="00962A9D"/>
    <w:rsid w:val="00962CC9"/>
    <w:rsid w:val="00962E16"/>
    <w:rsid w:val="00963094"/>
    <w:rsid w:val="00963690"/>
    <w:rsid w:val="00965838"/>
    <w:rsid w:val="00966343"/>
    <w:rsid w:val="009745EC"/>
    <w:rsid w:val="0097486D"/>
    <w:rsid w:val="0097528A"/>
    <w:rsid w:val="00980829"/>
    <w:rsid w:val="00981152"/>
    <w:rsid w:val="0098328A"/>
    <w:rsid w:val="009843C8"/>
    <w:rsid w:val="009901B8"/>
    <w:rsid w:val="009905DF"/>
    <w:rsid w:val="009923C1"/>
    <w:rsid w:val="009934DC"/>
    <w:rsid w:val="00994D15"/>
    <w:rsid w:val="00997E00"/>
    <w:rsid w:val="00997E25"/>
    <w:rsid w:val="009A0248"/>
    <w:rsid w:val="009A0B60"/>
    <w:rsid w:val="009A4146"/>
    <w:rsid w:val="009A625E"/>
    <w:rsid w:val="009A6C7C"/>
    <w:rsid w:val="009A7F7A"/>
    <w:rsid w:val="009B1B3B"/>
    <w:rsid w:val="009C1CE9"/>
    <w:rsid w:val="009C202D"/>
    <w:rsid w:val="009C529E"/>
    <w:rsid w:val="009C660B"/>
    <w:rsid w:val="009C7A8F"/>
    <w:rsid w:val="009D00EF"/>
    <w:rsid w:val="009D0205"/>
    <w:rsid w:val="009D3BF8"/>
    <w:rsid w:val="009D768D"/>
    <w:rsid w:val="009E0973"/>
    <w:rsid w:val="009E192E"/>
    <w:rsid w:val="009E266C"/>
    <w:rsid w:val="009E309F"/>
    <w:rsid w:val="009E54A6"/>
    <w:rsid w:val="009E69D1"/>
    <w:rsid w:val="009E6C87"/>
    <w:rsid w:val="009F195E"/>
    <w:rsid w:val="009F2D60"/>
    <w:rsid w:val="009F3700"/>
    <w:rsid w:val="009F73AA"/>
    <w:rsid w:val="009F7516"/>
    <w:rsid w:val="00A00E9C"/>
    <w:rsid w:val="00A02A42"/>
    <w:rsid w:val="00A0714D"/>
    <w:rsid w:val="00A07D28"/>
    <w:rsid w:val="00A11FA6"/>
    <w:rsid w:val="00A14844"/>
    <w:rsid w:val="00A149BC"/>
    <w:rsid w:val="00A14BA2"/>
    <w:rsid w:val="00A2024B"/>
    <w:rsid w:val="00A217BF"/>
    <w:rsid w:val="00A24672"/>
    <w:rsid w:val="00A2479E"/>
    <w:rsid w:val="00A35E92"/>
    <w:rsid w:val="00A36D9A"/>
    <w:rsid w:val="00A37171"/>
    <w:rsid w:val="00A3758A"/>
    <w:rsid w:val="00A40038"/>
    <w:rsid w:val="00A44C15"/>
    <w:rsid w:val="00A5026C"/>
    <w:rsid w:val="00A514E4"/>
    <w:rsid w:val="00A51EBF"/>
    <w:rsid w:val="00A5281B"/>
    <w:rsid w:val="00A54764"/>
    <w:rsid w:val="00A561B6"/>
    <w:rsid w:val="00A5796E"/>
    <w:rsid w:val="00A57E6D"/>
    <w:rsid w:val="00A63F88"/>
    <w:rsid w:val="00A64941"/>
    <w:rsid w:val="00A64D82"/>
    <w:rsid w:val="00A65934"/>
    <w:rsid w:val="00A701CB"/>
    <w:rsid w:val="00A70A1E"/>
    <w:rsid w:val="00A72C5A"/>
    <w:rsid w:val="00A736F2"/>
    <w:rsid w:val="00A76C93"/>
    <w:rsid w:val="00A7728D"/>
    <w:rsid w:val="00A81C00"/>
    <w:rsid w:val="00A82622"/>
    <w:rsid w:val="00A836DC"/>
    <w:rsid w:val="00A84A1B"/>
    <w:rsid w:val="00A900D2"/>
    <w:rsid w:val="00A902FA"/>
    <w:rsid w:val="00A91BC8"/>
    <w:rsid w:val="00A91F44"/>
    <w:rsid w:val="00A922DF"/>
    <w:rsid w:val="00AA098B"/>
    <w:rsid w:val="00AA168F"/>
    <w:rsid w:val="00AA1EA9"/>
    <w:rsid w:val="00AA3670"/>
    <w:rsid w:val="00AA3A14"/>
    <w:rsid w:val="00AA3B02"/>
    <w:rsid w:val="00AA45A7"/>
    <w:rsid w:val="00AA5E32"/>
    <w:rsid w:val="00AB03BD"/>
    <w:rsid w:val="00AB04F1"/>
    <w:rsid w:val="00AB24A1"/>
    <w:rsid w:val="00AB27FA"/>
    <w:rsid w:val="00AB4508"/>
    <w:rsid w:val="00AB4CC6"/>
    <w:rsid w:val="00AC1A4B"/>
    <w:rsid w:val="00AC1D0A"/>
    <w:rsid w:val="00AC26FE"/>
    <w:rsid w:val="00AC59A0"/>
    <w:rsid w:val="00AC7620"/>
    <w:rsid w:val="00AD0D37"/>
    <w:rsid w:val="00AD2041"/>
    <w:rsid w:val="00AD454D"/>
    <w:rsid w:val="00AD75BE"/>
    <w:rsid w:val="00AE0199"/>
    <w:rsid w:val="00AE07FE"/>
    <w:rsid w:val="00AE0851"/>
    <w:rsid w:val="00AE09CE"/>
    <w:rsid w:val="00AE24C3"/>
    <w:rsid w:val="00AE28FF"/>
    <w:rsid w:val="00AE4928"/>
    <w:rsid w:val="00AE56AC"/>
    <w:rsid w:val="00AF1D07"/>
    <w:rsid w:val="00AF57E9"/>
    <w:rsid w:val="00AF5A6D"/>
    <w:rsid w:val="00AF6669"/>
    <w:rsid w:val="00B05F16"/>
    <w:rsid w:val="00B070C7"/>
    <w:rsid w:val="00B11C6E"/>
    <w:rsid w:val="00B12AC3"/>
    <w:rsid w:val="00B155DC"/>
    <w:rsid w:val="00B208B3"/>
    <w:rsid w:val="00B21E46"/>
    <w:rsid w:val="00B23CBF"/>
    <w:rsid w:val="00B35639"/>
    <w:rsid w:val="00B3741B"/>
    <w:rsid w:val="00B37D26"/>
    <w:rsid w:val="00B37D93"/>
    <w:rsid w:val="00B40270"/>
    <w:rsid w:val="00B4429D"/>
    <w:rsid w:val="00B46C20"/>
    <w:rsid w:val="00B47822"/>
    <w:rsid w:val="00B4798C"/>
    <w:rsid w:val="00B53C2B"/>
    <w:rsid w:val="00B54577"/>
    <w:rsid w:val="00B63011"/>
    <w:rsid w:val="00B631BC"/>
    <w:rsid w:val="00B70698"/>
    <w:rsid w:val="00B71F57"/>
    <w:rsid w:val="00B751F1"/>
    <w:rsid w:val="00B81756"/>
    <w:rsid w:val="00B81A4E"/>
    <w:rsid w:val="00B84C47"/>
    <w:rsid w:val="00B85A18"/>
    <w:rsid w:val="00B91116"/>
    <w:rsid w:val="00B91BB1"/>
    <w:rsid w:val="00B93145"/>
    <w:rsid w:val="00B944AC"/>
    <w:rsid w:val="00B9499A"/>
    <w:rsid w:val="00B97B6C"/>
    <w:rsid w:val="00BA0D22"/>
    <w:rsid w:val="00BA2AE6"/>
    <w:rsid w:val="00BA3AC7"/>
    <w:rsid w:val="00BB0A12"/>
    <w:rsid w:val="00BB0F44"/>
    <w:rsid w:val="00BC11FE"/>
    <w:rsid w:val="00BC30C0"/>
    <w:rsid w:val="00BC3819"/>
    <w:rsid w:val="00BC42CD"/>
    <w:rsid w:val="00BC4BED"/>
    <w:rsid w:val="00BC7610"/>
    <w:rsid w:val="00BD02AD"/>
    <w:rsid w:val="00BD0748"/>
    <w:rsid w:val="00BD1C61"/>
    <w:rsid w:val="00BD205E"/>
    <w:rsid w:val="00BD5A36"/>
    <w:rsid w:val="00BD6D55"/>
    <w:rsid w:val="00BE3775"/>
    <w:rsid w:val="00BE51FB"/>
    <w:rsid w:val="00BF282D"/>
    <w:rsid w:val="00BF2E0F"/>
    <w:rsid w:val="00BF5CF2"/>
    <w:rsid w:val="00C0031B"/>
    <w:rsid w:val="00C0274B"/>
    <w:rsid w:val="00C0338F"/>
    <w:rsid w:val="00C03CD4"/>
    <w:rsid w:val="00C05E3D"/>
    <w:rsid w:val="00C064BB"/>
    <w:rsid w:val="00C1352D"/>
    <w:rsid w:val="00C13AF5"/>
    <w:rsid w:val="00C17A5B"/>
    <w:rsid w:val="00C20080"/>
    <w:rsid w:val="00C20F81"/>
    <w:rsid w:val="00C2327B"/>
    <w:rsid w:val="00C26904"/>
    <w:rsid w:val="00C27800"/>
    <w:rsid w:val="00C340B5"/>
    <w:rsid w:val="00C35289"/>
    <w:rsid w:val="00C356DF"/>
    <w:rsid w:val="00C36B0E"/>
    <w:rsid w:val="00C36FAF"/>
    <w:rsid w:val="00C40B6C"/>
    <w:rsid w:val="00C41034"/>
    <w:rsid w:val="00C435B3"/>
    <w:rsid w:val="00C47352"/>
    <w:rsid w:val="00C536E4"/>
    <w:rsid w:val="00C61F3F"/>
    <w:rsid w:val="00C64CC3"/>
    <w:rsid w:val="00C66730"/>
    <w:rsid w:val="00C70276"/>
    <w:rsid w:val="00C72488"/>
    <w:rsid w:val="00C74254"/>
    <w:rsid w:val="00C7468B"/>
    <w:rsid w:val="00C74711"/>
    <w:rsid w:val="00C753AC"/>
    <w:rsid w:val="00C80069"/>
    <w:rsid w:val="00C81E07"/>
    <w:rsid w:val="00C830F4"/>
    <w:rsid w:val="00C84109"/>
    <w:rsid w:val="00C90D8C"/>
    <w:rsid w:val="00C943A9"/>
    <w:rsid w:val="00C95389"/>
    <w:rsid w:val="00C955F4"/>
    <w:rsid w:val="00C96BC3"/>
    <w:rsid w:val="00CA0968"/>
    <w:rsid w:val="00CA1EEE"/>
    <w:rsid w:val="00CA70F8"/>
    <w:rsid w:val="00CA7327"/>
    <w:rsid w:val="00CA7BDD"/>
    <w:rsid w:val="00CB10B1"/>
    <w:rsid w:val="00CB4F95"/>
    <w:rsid w:val="00CB70EE"/>
    <w:rsid w:val="00CC07DF"/>
    <w:rsid w:val="00CC33D9"/>
    <w:rsid w:val="00CC57C3"/>
    <w:rsid w:val="00CC7B1D"/>
    <w:rsid w:val="00CD148D"/>
    <w:rsid w:val="00CD4019"/>
    <w:rsid w:val="00CD6C08"/>
    <w:rsid w:val="00CD7854"/>
    <w:rsid w:val="00CD7D96"/>
    <w:rsid w:val="00CD7F2D"/>
    <w:rsid w:val="00CE0FCA"/>
    <w:rsid w:val="00CE3348"/>
    <w:rsid w:val="00CE39C4"/>
    <w:rsid w:val="00CE4974"/>
    <w:rsid w:val="00CE6371"/>
    <w:rsid w:val="00CE6841"/>
    <w:rsid w:val="00CE7F64"/>
    <w:rsid w:val="00CF1144"/>
    <w:rsid w:val="00CF17E6"/>
    <w:rsid w:val="00CF26CB"/>
    <w:rsid w:val="00CF3B0C"/>
    <w:rsid w:val="00CF6C63"/>
    <w:rsid w:val="00CF73D2"/>
    <w:rsid w:val="00D01E0D"/>
    <w:rsid w:val="00D03C68"/>
    <w:rsid w:val="00D06D5D"/>
    <w:rsid w:val="00D1043D"/>
    <w:rsid w:val="00D1205E"/>
    <w:rsid w:val="00D12A0E"/>
    <w:rsid w:val="00D13B4A"/>
    <w:rsid w:val="00D16357"/>
    <w:rsid w:val="00D178F3"/>
    <w:rsid w:val="00D21484"/>
    <w:rsid w:val="00D222B8"/>
    <w:rsid w:val="00D23D16"/>
    <w:rsid w:val="00D2619F"/>
    <w:rsid w:val="00D31138"/>
    <w:rsid w:val="00D31CE7"/>
    <w:rsid w:val="00D34396"/>
    <w:rsid w:val="00D37CA8"/>
    <w:rsid w:val="00D40B68"/>
    <w:rsid w:val="00D434B7"/>
    <w:rsid w:val="00D440AD"/>
    <w:rsid w:val="00D4642B"/>
    <w:rsid w:val="00D47534"/>
    <w:rsid w:val="00D47DAB"/>
    <w:rsid w:val="00D515F5"/>
    <w:rsid w:val="00D54019"/>
    <w:rsid w:val="00D55590"/>
    <w:rsid w:val="00D614C5"/>
    <w:rsid w:val="00D70029"/>
    <w:rsid w:val="00D721D7"/>
    <w:rsid w:val="00D72DAD"/>
    <w:rsid w:val="00D73CE4"/>
    <w:rsid w:val="00D752BA"/>
    <w:rsid w:val="00D75CE1"/>
    <w:rsid w:val="00D774C8"/>
    <w:rsid w:val="00D8160B"/>
    <w:rsid w:val="00D82787"/>
    <w:rsid w:val="00D86BA2"/>
    <w:rsid w:val="00D91A6A"/>
    <w:rsid w:val="00D91C13"/>
    <w:rsid w:val="00D92353"/>
    <w:rsid w:val="00D94387"/>
    <w:rsid w:val="00D94A9E"/>
    <w:rsid w:val="00DB1062"/>
    <w:rsid w:val="00DB12E8"/>
    <w:rsid w:val="00DB2D2A"/>
    <w:rsid w:val="00DB5E8A"/>
    <w:rsid w:val="00DB7FB4"/>
    <w:rsid w:val="00DC16C6"/>
    <w:rsid w:val="00DC2EA2"/>
    <w:rsid w:val="00DD07CF"/>
    <w:rsid w:val="00DD13A2"/>
    <w:rsid w:val="00DD1C37"/>
    <w:rsid w:val="00DD269E"/>
    <w:rsid w:val="00DD301B"/>
    <w:rsid w:val="00DD4E0A"/>
    <w:rsid w:val="00DD54FD"/>
    <w:rsid w:val="00DE1A33"/>
    <w:rsid w:val="00DE3AD0"/>
    <w:rsid w:val="00DE478D"/>
    <w:rsid w:val="00DE4D38"/>
    <w:rsid w:val="00DF2B80"/>
    <w:rsid w:val="00DF65D3"/>
    <w:rsid w:val="00E014CA"/>
    <w:rsid w:val="00E033B4"/>
    <w:rsid w:val="00E05CF5"/>
    <w:rsid w:val="00E10E8D"/>
    <w:rsid w:val="00E11027"/>
    <w:rsid w:val="00E15DD7"/>
    <w:rsid w:val="00E17846"/>
    <w:rsid w:val="00E25EC2"/>
    <w:rsid w:val="00E266A9"/>
    <w:rsid w:val="00E30757"/>
    <w:rsid w:val="00E32CC9"/>
    <w:rsid w:val="00E33B87"/>
    <w:rsid w:val="00E348D6"/>
    <w:rsid w:val="00E36818"/>
    <w:rsid w:val="00E377A9"/>
    <w:rsid w:val="00E3781F"/>
    <w:rsid w:val="00E42D7C"/>
    <w:rsid w:val="00E4300A"/>
    <w:rsid w:val="00E438B4"/>
    <w:rsid w:val="00E44309"/>
    <w:rsid w:val="00E44D4E"/>
    <w:rsid w:val="00E460C0"/>
    <w:rsid w:val="00E46C95"/>
    <w:rsid w:val="00E50255"/>
    <w:rsid w:val="00E503B5"/>
    <w:rsid w:val="00E50836"/>
    <w:rsid w:val="00E50C5C"/>
    <w:rsid w:val="00E5398C"/>
    <w:rsid w:val="00E54A58"/>
    <w:rsid w:val="00E55C33"/>
    <w:rsid w:val="00E55CF6"/>
    <w:rsid w:val="00E56507"/>
    <w:rsid w:val="00E5721F"/>
    <w:rsid w:val="00E5783E"/>
    <w:rsid w:val="00E57959"/>
    <w:rsid w:val="00E60201"/>
    <w:rsid w:val="00E60B76"/>
    <w:rsid w:val="00E6103F"/>
    <w:rsid w:val="00E61EBA"/>
    <w:rsid w:val="00E625E3"/>
    <w:rsid w:val="00E649EA"/>
    <w:rsid w:val="00E64C65"/>
    <w:rsid w:val="00E72CFD"/>
    <w:rsid w:val="00E74732"/>
    <w:rsid w:val="00E747FD"/>
    <w:rsid w:val="00E75A3A"/>
    <w:rsid w:val="00E7726D"/>
    <w:rsid w:val="00E77D66"/>
    <w:rsid w:val="00E9112A"/>
    <w:rsid w:val="00E921AC"/>
    <w:rsid w:val="00E92DF5"/>
    <w:rsid w:val="00E95DE3"/>
    <w:rsid w:val="00E9653B"/>
    <w:rsid w:val="00E968DC"/>
    <w:rsid w:val="00E9724F"/>
    <w:rsid w:val="00EA0309"/>
    <w:rsid w:val="00EA124A"/>
    <w:rsid w:val="00EA39A2"/>
    <w:rsid w:val="00EA3F1A"/>
    <w:rsid w:val="00EA5F07"/>
    <w:rsid w:val="00EB2469"/>
    <w:rsid w:val="00EC0B26"/>
    <w:rsid w:val="00EC50C5"/>
    <w:rsid w:val="00EC6C70"/>
    <w:rsid w:val="00ED3820"/>
    <w:rsid w:val="00ED3A6E"/>
    <w:rsid w:val="00EE2450"/>
    <w:rsid w:val="00EE29F8"/>
    <w:rsid w:val="00EE3846"/>
    <w:rsid w:val="00EE3F51"/>
    <w:rsid w:val="00EE4960"/>
    <w:rsid w:val="00EE6EFD"/>
    <w:rsid w:val="00EE714D"/>
    <w:rsid w:val="00EF0612"/>
    <w:rsid w:val="00EF2685"/>
    <w:rsid w:val="00EF354F"/>
    <w:rsid w:val="00EF58BC"/>
    <w:rsid w:val="00EF68FE"/>
    <w:rsid w:val="00EF7EED"/>
    <w:rsid w:val="00F00097"/>
    <w:rsid w:val="00F0058E"/>
    <w:rsid w:val="00F02404"/>
    <w:rsid w:val="00F02C82"/>
    <w:rsid w:val="00F12D52"/>
    <w:rsid w:val="00F145BA"/>
    <w:rsid w:val="00F1653B"/>
    <w:rsid w:val="00F20D6B"/>
    <w:rsid w:val="00F23489"/>
    <w:rsid w:val="00F2566C"/>
    <w:rsid w:val="00F31D2D"/>
    <w:rsid w:val="00F3395B"/>
    <w:rsid w:val="00F40D16"/>
    <w:rsid w:val="00F40EB7"/>
    <w:rsid w:val="00F42B56"/>
    <w:rsid w:val="00F44B4F"/>
    <w:rsid w:val="00F45D10"/>
    <w:rsid w:val="00F4619F"/>
    <w:rsid w:val="00F51C3B"/>
    <w:rsid w:val="00F52EC0"/>
    <w:rsid w:val="00F538C2"/>
    <w:rsid w:val="00F54649"/>
    <w:rsid w:val="00F5489C"/>
    <w:rsid w:val="00F55730"/>
    <w:rsid w:val="00F565B3"/>
    <w:rsid w:val="00F7355C"/>
    <w:rsid w:val="00F74643"/>
    <w:rsid w:val="00F764CE"/>
    <w:rsid w:val="00F76A61"/>
    <w:rsid w:val="00F80BDA"/>
    <w:rsid w:val="00F840F5"/>
    <w:rsid w:val="00F85F9C"/>
    <w:rsid w:val="00F8692D"/>
    <w:rsid w:val="00F86B24"/>
    <w:rsid w:val="00F9042A"/>
    <w:rsid w:val="00F91985"/>
    <w:rsid w:val="00F92B80"/>
    <w:rsid w:val="00F92D9F"/>
    <w:rsid w:val="00F92E66"/>
    <w:rsid w:val="00F94132"/>
    <w:rsid w:val="00F95836"/>
    <w:rsid w:val="00FA0802"/>
    <w:rsid w:val="00FA08D0"/>
    <w:rsid w:val="00FA09C7"/>
    <w:rsid w:val="00FA14DC"/>
    <w:rsid w:val="00FA2BBB"/>
    <w:rsid w:val="00FA406A"/>
    <w:rsid w:val="00FA42DE"/>
    <w:rsid w:val="00FA4E2F"/>
    <w:rsid w:val="00FA65D0"/>
    <w:rsid w:val="00FB0EFC"/>
    <w:rsid w:val="00FB1E07"/>
    <w:rsid w:val="00FB2796"/>
    <w:rsid w:val="00FB3071"/>
    <w:rsid w:val="00FB6AE0"/>
    <w:rsid w:val="00FC1D9E"/>
    <w:rsid w:val="00FC31CA"/>
    <w:rsid w:val="00FC3AD2"/>
    <w:rsid w:val="00FC489F"/>
    <w:rsid w:val="00FD1476"/>
    <w:rsid w:val="00FD1C10"/>
    <w:rsid w:val="00FD1CE2"/>
    <w:rsid w:val="00FD5BA4"/>
    <w:rsid w:val="00FD7BD9"/>
    <w:rsid w:val="00FE1235"/>
    <w:rsid w:val="00FE2289"/>
    <w:rsid w:val="00FE3007"/>
    <w:rsid w:val="00FE3946"/>
    <w:rsid w:val="00FE3FE7"/>
    <w:rsid w:val="00FE4281"/>
    <w:rsid w:val="00FE5B46"/>
    <w:rsid w:val="00FE658C"/>
    <w:rsid w:val="00FE6BF2"/>
    <w:rsid w:val="00FF14A8"/>
    <w:rsid w:val="00FF3879"/>
    <w:rsid w:val="00FF4983"/>
    <w:rsid w:val="00FF51EE"/>
    <w:rsid w:val="01E87C6D"/>
    <w:rsid w:val="01F15505"/>
    <w:rsid w:val="0277F2F9"/>
    <w:rsid w:val="03AECB2B"/>
    <w:rsid w:val="04C0E9F9"/>
    <w:rsid w:val="052715C2"/>
    <w:rsid w:val="05C77E41"/>
    <w:rsid w:val="066609A8"/>
    <w:rsid w:val="06A5C0BB"/>
    <w:rsid w:val="06EE80E8"/>
    <w:rsid w:val="0C4BA0EB"/>
    <w:rsid w:val="0DB32CA8"/>
    <w:rsid w:val="0E8159F9"/>
    <w:rsid w:val="0EBB10DE"/>
    <w:rsid w:val="0EC8D34A"/>
    <w:rsid w:val="0F9635E0"/>
    <w:rsid w:val="10F05CB8"/>
    <w:rsid w:val="11347981"/>
    <w:rsid w:val="11F2B1A0"/>
    <w:rsid w:val="1224D926"/>
    <w:rsid w:val="13BDDE87"/>
    <w:rsid w:val="16CA9496"/>
    <w:rsid w:val="1731C6EE"/>
    <w:rsid w:val="175FD292"/>
    <w:rsid w:val="17DA337C"/>
    <w:rsid w:val="192134DF"/>
    <w:rsid w:val="1963A297"/>
    <w:rsid w:val="1B118335"/>
    <w:rsid w:val="1BAF8288"/>
    <w:rsid w:val="1E033A61"/>
    <w:rsid w:val="1E2D0EC1"/>
    <w:rsid w:val="1E73ACC2"/>
    <w:rsid w:val="1F2674E7"/>
    <w:rsid w:val="1FB39016"/>
    <w:rsid w:val="1FDD921D"/>
    <w:rsid w:val="20F891EA"/>
    <w:rsid w:val="21A99456"/>
    <w:rsid w:val="221AB04A"/>
    <w:rsid w:val="2350D5C6"/>
    <w:rsid w:val="23D1ECE3"/>
    <w:rsid w:val="241BF711"/>
    <w:rsid w:val="24AB6C21"/>
    <w:rsid w:val="24E28B38"/>
    <w:rsid w:val="24FE173E"/>
    <w:rsid w:val="25299E5D"/>
    <w:rsid w:val="256DBD44"/>
    <w:rsid w:val="25F88569"/>
    <w:rsid w:val="27BFD3CA"/>
    <w:rsid w:val="28B48EEA"/>
    <w:rsid w:val="2AFA3B89"/>
    <w:rsid w:val="2B1CFF9F"/>
    <w:rsid w:val="2E2622A7"/>
    <w:rsid w:val="2EC92FFA"/>
    <w:rsid w:val="31349A9A"/>
    <w:rsid w:val="3165A5F4"/>
    <w:rsid w:val="32198E64"/>
    <w:rsid w:val="32B3ECBA"/>
    <w:rsid w:val="33CEE850"/>
    <w:rsid w:val="343AA976"/>
    <w:rsid w:val="34777C31"/>
    <w:rsid w:val="347CCECC"/>
    <w:rsid w:val="348B9EBA"/>
    <w:rsid w:val="3492BAAB"/>
    <w:rsid w:val="36885A8B"/>
    <w:rsid w:val="371B8901"/>
    <w:rsid w:val="37893CE9"/>
    <w:rsid w:val="3864033E"/>
    <w:rsid w:val="3A192D30"/>
    <w:rsid w:val="3A8E603A"/>
    <w:rsid w:val="3BE6D26A"/>
    <w:rsid w:val="3C93DAED"/>
    <w:rsid w:val="3C9940AB"/>
    <w:rsid w:val="3DEEACAB"/>
    <w:rsid w:val="3E1958A3"/>
    <w:rsid w:val="3FA38C09"/>
    <w:rsid w:val="42D6E82E"/>
    <w:rsid w:val="43A2007A"/>
    <w:rsid w:val="4558D727"/>
    <w:rsid w:val="46361D7F"/>
    <w:rsid w:val="4727443C"/>
    <w:rsid w:val="47C54595"/>
    <w:rsid w:val="48505AF6"/>
    <w:rsid w:val="49593598"/>
    <w:rsid w:val="49D23ADF"/>
    <w:rsid w:val="4A8971CE"/>
    <w:rsid w:val="4B823CD7"/>
    <w:rsid w:val="4C13C380"/>
    <w:rsid w:val="4D1D1073"/>
    <w:rsid w:val="4D770325"/>
    <w:rsid w:val="4DEF4D20"/>
    <w:rsid w:val="4E2CEF7F"/>
    <w:rsid w:val="4F66B536"/>
    <w:rsid w:val="50999E07"/>
    <w:rsid w:val="50F27049"/>
    <w:rsid w:val="512C4462"/>
    <w:rsid w:val="51E034DD"/>
    <w:rsid w:val="523D66FC"/>
    <w:rsid w:val="525D5590"/>
    <w:rsid w:val="52C916B4"/>
    <w:rsid w:val="52DA0B8E"/>
    <w:rsid w:val="53F3DAD1"/>
    <w:rsid w:val="552C153B"/>
    <w:rsid w:val="5683920E"/>
    <w:rsid w:val="574F8B39"/>
    <w:rsid w:val="57BCF155"/>
    <w:rsid w:val="57FEE073"/>
    <w:rsid w:val="5915F733"/>
    <w:rsid w:val="59D0CFD0"/>
    <w:rsid w:val="59D9224A"/>
    <w:rsid w:val="5BCBC196"/>
    <w:rsid w:val="5BDA49D7"/>
    <w:rsid w:val="5BE5C459"/>
    <w:rsid w:val="5C38B82C"/>
    <w:rsid w:val="61A3F6B7"/>
    <w:rsid w:val="61EAEA74"/>
    <w:rsid w:val="62B45834"/>
    <w:rsid w:val="64993E5F"/>
    <w:rsid w:val="658EFDBD"/>
    <w:rsid w:val="65A12F48"/>
    <w:rsid w:val="69977BB7"/>
    <w:rsid w:val="69FE55DC"/>
    <w:rsid w:val="6BBE9A3F"/>
    <w:rsid w:val="6C290795"/>
    <w:rsid w:val="6D9318D0"/>
    <w:rsid w:val="6E5163B6"/>
    <w:rsid w:val="6E707488"/>
    <w:rsid w:val="6EF4955E"/>
    <w:rsid w:val="6FE81F2F"/>
    <w:rsid w:val="714563B4"/>
    <w:rsid w:val="71A74D61"/>
    <w:rsid w:val="737790AA"/>
    <w:rsid w:val="737F25C7"/>
    <w:rsid w:val="75F4A0C8"/>
    <w:rsid w:val="788872E0"/>
    <w:rsid w:val="79996FB9"/>
    <w:rsid w:val="7A3E3C7B"/>
    <w:rsid w:val="7C329D83"/>
    <w:rsid w:val="7C8EB7C9"/>
    <w:rsid w:val="7CAF6EE8"/>
    <w:rsid w:val="7D645D6B"/>
    <w:rsid w:val="7F35C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FC68"/>
  <w15:chartTrackingRefBased/>
  <w15:docId w15:val="{7767D705-C72A-4EE3-A517-926936B9A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BA7"/>
    <w:pPr>
      <w:spacing w:after="0" w:line="240" w:lineRule="auto"/>
    </w:pPr>
  </w:style>
  <w:style w:type="paragraph" w:styleId="Heading1">
    <w:name w:val="heading 1"/>
    <w:basedOn w:val="Normal"/>
    <w:next w:val="Normal"/>
    <w:link w:val="Heading1Char"/>
    <w:uiPriority w:val="9"/>
    <w:qFormat/>
    <w:rsid w:val="00760D4A"/>
    <w:pPr>
      <w:keepNext/>
      <w:keepLines/>
      <w:spacing w:before="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A58A1"/>
    <w:pPr>
      <w:keepNext/>
      <w:keepLines/>
      <w:numPr>
        <w:numId w:val="9"/>
      </w:numPr>
      <w:spacing w:before="480" w:after="240"/>
      <w:ind w:left="274" w:hanging="274"/>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2A58A1"/>
    <w:pPr>
      <w:keepNext/>
      <w:keepLines/>
      <w:spacing w:before="480" w:after="240"/>
      <w:outlineLvl w:val="2"/>
    </w:pPr>
    <w:rPr>
      <w:rFonts w:eastAsiaTheme="majorEastAsia" w:cstheme="majorBidi"/>
      <w:b/>
      <w:sz w:val="32"/>
      <w:szCs w:val="32"/>
    </w:rPr>
  </w:style>
  <w:style w:type="paragraph" w:styleId="Heading4">
    <w:name w:val="heading 4"/>
    <w:basedOn w:val="Normal"/>
    <w:next w:val="Normal"/>
    <w:link w:val="Heading4Char"/>
    <w:autoRedefine/>
    <w:uiPriority w:val="9"/>
    <w:unhideWhenUsed/>
    <w:qFormat/>
    <w:rsid w:val="00D8160B"/>
    <w:pPr>
      <w:keepNext/>
      <w:keepLines/>
      <w:spacing w:before="480" w:after="240"/>
      <w:outlineLvl w:val="3"/>
    </w:pPr>
    <w:rPr>
      <w:rFonts w:eastAsiaTheme="majorEastAsia" w:cstheme="majorBidi"/>
      <w:b/>
      <w:iCs/>
      <w:sz w:val="28"/>
    </w:rPr>
  </w:style>
  <w:style w:type="paragraph" w:styleId="Heading5">
    <w:name w:val="heading 5"/>
    <w:basedOn w:val="Normal"/>
    <w:next w:val="Normal"/>
    <w:link w:val="Heading5Char"/>
    <w:autoRedefine/>
    <w:uiPriority w:val="9"/>
    <w:unhideWhenUsed/>
    <w:qFormat/>
    <w:rsid w:val="006B4297"/>
    <w:pPr>
      <w:keepNext/>
      <w:keepLines/>
      <w:spacing w:before="480" w:after="24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D4A"/>
    <w:rPr>
      <w:rFonts w:eastAsiaTheme="majorEastAsia" w:cstheme="majorBidi"/>
      <w:b/>
      <w:sz w:val="32"/>
      <w:szCs w:val="32"/>
    </w:rPr>
  </w:style>
  <w:style w:type="character" w:customStyle="1" w:styleId="Heading2Char">
    <w:name w:val="Heading 2 Char"/>
    <w:basedOn w:val="DefaultParagraphFont"/>
    <w:link w:val="Heading2"/>
    <w:uiPriority w:val="9"/>
    <w:rsid w:val="002A58A1"/>
    <w:rPr>
      <w:rFonts w:eastAsiaTheme="majorEastAsia" w:cstheme="majorBidi"/>
      <w:b/>
      <w:sz w:val="36"/>
      <w:szCs w:val="36"/>
    </w:rPr>
  </w:style>
  <w:style w:type="character" w:customStyle="1" w:styleId="Heading3Char">
    <w:name w:val="Heading 3 Char"/>
    <w:basedOn w:val="DefaultParagraphFont"/>
    <w:link w:val="Heading3"/>
    <w:uiPriority w:val="9"/>
    <w:rsid w:val="002A58A1"/>
    <w:rPr>
      <w:rFonts w:eastAsiaTheme="majorEastAsia" w:cstheme="majorBidi"/>
      <w:b/>
      <w:sz w:val="32"/>
      <w:szCs w:val="32"/>
    </w:rPr>
  </w:style>
  <w:style w:type="character" w:customStyle="1" w:styleId="Heading4Char">
    <w:name w:val="Heading 4 Char"/>
    <w:basedOn w:val="DefaultParagraphFont"/>
    <w:link w:val="Heading4"/>
    <w:uiPriority w:val="9"/>
    <w:rsid w:val="00D8160B"/>
    <w:rPr>
      <w:rFonts w:eastAsiaTheme="majorEastAsia"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6B4297"/>
    <w:rPr>
      <w:rFonts w:eastAsiaTheme="majorEastAsia" w:cstheme="majorBidi"/>
      <w:b/>
    </w:rPr>
  </w:style>
  <w:style w:type="paragraph" w:styleId="NoSpacing">
    <w:name w:val="No Spacing"/>
    <w:uiPriority w:val="1"/>
    <w:qFormat/>
    <w:rsid w:val="007428B8"/>
    <w:pPr>
      <w:spacing w:after="0" w:line="240" w:lineRule="auto"/>
    </w:p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ListParagraph">
    <w:name w:val="List Paragraph"/>
    <w:basedOn w:val="Normal"/>
    <w:uiPriority w:val="34"/>
    <w:qFormat/>
    <w:rsid w:val="00301334"/>
    <w:pPr>
      <w:ind w:left="720"/>
      <w:contextualSpacing/>
    </w:pPr>
  </w:style>
  <w:style w:type="character" w:customStyle="1" w:styleId="normaltextrun">
    <w:name w:val="normaltextrun"/>
    <w:basedOn w:val="DefaultParagraphFont"/>
    <w:rsid w:val="0026478B"/>
  </w:style>
  <w:style w:type="paragraph" w:customStyle="1" w:styleId="Level2">
    <w:name w:val="Level 2"/>
    <w:next w:val="Normal"/>
    <w:link w:val="Level2Char"/>
    <w:qFormat/>
    <w:rsid w:val="00EE3846"/>
    <w:pPr>
      <w:numPr>
        <w:ilvl w:val="1"/>
        <w:numId w:val="28"/>
      </w:numPr>
      <w:spacing w:after="240" w:line="240" w:lineRule="auto"/>
    </w:pPr>
    <w:rPr>
      <w:rFonts w:eastAsia="Arial" w:cstheme="minorBidi"/>
      <w:bCs/>
      <w:szCs w:val="28"/>
    </w:rPr>
  </w:style>
  <w:style w:type="character" w:customStyle="1" w:styleId="Level2Char">
    <w:name w:val="Level 2 Char"/>
    <w:basedOn w:val="DefaultParagraphFont"/>
    <w:link w:val="Level2"/>
    <w:rsid w:val="00EE3846"/>
    <w:rPr>
      <w:rFonts w:eastAsia="Arial" w:cstheme="minorBidi"/>
      <w:bCs/>
      <w:szCs w:val="28"/>
    </w:rPr>
  </w:style>
  <w:style w:type="paragraph" w:customStyle="1" w:styleId="Level3">
    <w:name w:val="Level 3"/>
    <w:basedOn w:val="Normal"/>
    <w:next w:val="Normal"/>
    <w:link w:val="Level3Char"/>
    <w:autoRedefine/>
    <w:qFormat/>
    <w:rsid w:val="00397E51"/>
    <w:pPr>
      <w:numPr>
        <w:numId w:val="10"/>
      </w:numPr>
      <w:spacing w:after="480"/>
      <w:ind w:left="1713" w:hanging="446"/>
    </w:pPr>
    <w:rPr>
      <w:rFonts w:cstheme="minorBidi"/>
      <w:szCs w:val="22"/>
    </w:rPr>
  </w:style>
  <w:style w:type="paragraph" w:customStyle="1" w:styleId="Level4">
    <w:name w:val="Level 4"/>
    <w:basedOn w:val="Normal"/>
    <w:next w:val="Normal"/>
    <w:link w:val="Level4Char"/>
    <w:autoRedefine/>
    <w:qFormat/>
    <w:rsid w:val="00AB4CC6"/>
    <w:pPr>
      <w:numPr>
        <w:ilvl w:val="3"/>
        <w:numId w:val="1"/>
      </w:numPr>
      <w:spacing w:after="240"/>
      <w:ind w:left="2160" w:hanging="576"/>
    </w:pPr>
    <w:rPr>
      <w:rFonts w:cstheme="minorBidi"/>
      <w:szCs w:val="22"/>
      <w:lang w:val="en"/>
    </w:rPr>
  </w:style>
  <w:style w:type="paragraph" w:customStyle="1" w:styleId="Level1">
    <w:name w:val="Level 1"/>
    <w:link w:val="Level1Char"/>
    <w:qFormat/>
    <w:rsid w:val="00EE3846"/>
    <w:pPr>
      <w:numPr>
        <w:numId w:val="28"/>
      </w:numPr>
      <w:spacing w:after="240" w:line="240" w:lineRule="auto"/>
    </w:pPr>
    <w:rPr>
      <w:rFonts w:eastAsia="Arial" w:cstheme="minorBidi"/>
      <w:bCs/>
      <w:szCs w:val="28"/>
    </w:rPr>
  </w:style>
  <w:style w:type="character" w:customStyle="1" w:styleId="Level1Char">
    <w:name w:val="Level 1 Char"/>
    <w:basedOn w:val="DefaultParagraphFont"/>
    <w:link w:val="Level1"/>
    <w:rsid w:val="00EE3846"/>
    <w:rPr>
      <w:rFonts w:eastAsia="Arial" w:cstheme="minorBidi"/>
      <w:bCs/>
      <w:szCs w:val="28"/>
    </w:rPr>
  </w:style>
  <w:style w:type="paragraph" w:customStyle="1" w:styleId="EvidenceRequest">
    <w:name w:val="Evidence Request"/>
    <w:basedOn w:val="Normal"/>
    <w:qFormat/>
    <w:rsid w:val="00125F61"/>
    <w:pPr>
      <w:spacing w:after="120"/>
      <w:ind w:left="2160" w:hanging="2160"/>
    </w:pPr>
    <w:rPr>
      <w:rFonts w:cstheme="minorBidi"/>
      <w:szCs w:val="22"/>
    </w:rPr>
  </w:style>
  <w:style w:type="paragraph" w:customStyle="1" w:styleId="Relateditems">
    <w:name w:val="Related items"/>
    <w:basedOn w:val="EvidenceRequest"/>
    <w:qFormat/>
    <w:rsid w:val="00125F61"/>
    <w:pPr>
      <w:spacing w:after="480"/>
    </w:pPr>
  </w:style>
  <w:style w:type="paragraph" w:customStyle="1" w:styleId="paragraph">
    <w:name w:val="paragraph"/>
    <w:basedOn w:val="Normal"/>
    <w:rsid w:val="00766B5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766B50"/>
  </w:style>
  <w:style w:type="character" w:customStyle="1" w:styleId="xnormaltextrun">
    <w:name w:val="x_normaltextrun"/>
    <w:basedOn w:val="DefaultParagraphFont"/>
    <w:rsid w:val="005E4B78"/>
  </w:style>
  <w:style w:type="character" w:customStyle="1" w:styleId="Level4Char">
    <w:name w:val="Level 4 Char"/>
    <w:basedOn w:val="DefaultParagraphFont"/>
    <w:link w:val="Level4"/>
    <w:rsid w:val="00AB4CC6"/>
    <w:rPr>
      <w:rFonts w:cstheme="minorBidi"/>
      <w:szCs w:val="22"/>
      <w:lang w:val="en"/>
    </w:rPr>
  </w:style>
  <w:style w:type="paragraph" w:styleId="Header">
    <w:name w:val="header"/>
    <w:basedOn w:val="Normal"/>
    <w:link w:val="HeaderChar"/>
    <w:uiPriority w:val="99"/>
    <w:unhideWhenUsed/>
    <w:rsid w:val="00E7726D"/>
    <w:pPr>
      <w:tabs>
        <w:tab w:val="center" w:pos="4680"/>
        <w:tab w:val="right" w:pos="9360"/>
      </w:tabs>
    </w:pPr>
  </w:style>
  <w:style w:type="character" w:customStyle="1" w:styleId="HeaderChar">
    <w:name w:val="Header Char"/>
    <w:basedOn w:val="DefaultParagraphFont"/>
    <w:link w:val="Header"/>
    <w:uiPriority w:val="99"/>
    <w:rsid w:val="00E7726D"/>
  </w:style>
  <w:style w:type="paragraph" w:styleId="Footer">
    <w:name w:val="footer"/>
    <w:basedOn w:val="Normal"/>
    <w:link w:val="FooterChar"/>
    <w:uiPriority w:val="99"/>
    <w:unhideWhenUsed/>
    <w:rsid w:val="00E7726D"/>
    <w:pPr>
      <w:tabs>
        <w:tab w:val="center" w:pos="4680"/>
        <w:tab w:val="right" w:pos="9360"/>
      </w:tabs>
    </w:pPr>
  </w:style>
  <w:style w:type="character" w:customStyle="1" w:styleId="FooterChar">
    <w:name w:val="Footer Char"/>
    <w:basedOn w:val="DefaultParagraphFont"/>
    <w:link w:val="Footer"/>
    <w:uiPriority w:val="99"/>
    <w:rsid w:val="00E7726D"/>
  </w:style>
  <w:style w:type="character" w:customStyle="1" w:styleId="Level3Char">
    <w:name w:val="Level 3 Char"/>
    <w:basedOn w:val="Heading2Char"/>
    <w:link w:val="Level3"/>
    <w:rsid w:val="00397E51"/>
    <w:rPr>
      <w:rFonts w:eastAsiaTheme="majorEastAsia" w:cstheme="minorBidi"/>
      <w:b w:val="0"/>
      <w:sz w:val="36"/>
      <w:szCs w:val="22"/>
    </w:rPr>
  </w:style>
  <w:style w:type="character" w:styleId="Hyperlink">
    <w:name w:val="Hyperlink"/>
    <w:basedOn w:val="DefaultParagraphFont"/>
    <w:uiPriority w:val="99"/>
    <w:unhideWhenUsed/>
    <w:rsid w:val="00625B66"/>
    <w:rPr>
      <w:color w:val="0563C1" w:themeColor="hyperlink"/>
      <w:u w:val="single"/>
    </w:rPr>
  </w:style>
  <w:style w:type="paragraph" w:styleId="NormalWeb">
    <w:name w:val="Normal (Web)"/>
    <w:basedOn w:val="Normal"/>
    <w:uiPriority w:val="99"/>
    <w:unhideWhenUsed/>
    <w:rsid w:val="00625B66"/>
    <w:pPr>
      <w:spacing w:before="100" w:beforeAutospacing="1" w:after="100" w:afterAutospacing="1"/>
    </w:pPr>
    <w:rPr>
      <w:rFonts w:ascii="Times New Roman" w:eastAsia="Times New Roman" w:hAnsi="Times New Roman" w:cs="Times New Roman"/>
    </w:rPr>
  </w:style>
  <w:style w:type="table" w:styleId="MediumList2-Accent1">
    <w:name w:val="Medium List 2 Accent 1"/>
    <w:basedOn w:val="TableNormal"/>
    <w:uiPriority w:val="66"/>
    <w:semiHidden/>
    <w:unhideWhenUsed/>
    <w:rsid w:val="00490D59"/>
    <w:pPr>
      <w:spacing w:after="0" w:line="240" w:lineRule="auto"/>
    </w:pPr>
    <w:rPr>
      <w:rFonts w:asciiTheme="majorHAnsi" w:eastAsiaTheme="majorEastAsia" w:hAnsiTheme="majorHAnsi" w:cstheme="majorBidi"/>
      <w:color w:val="000000" w:themeColor="text1"/>
      <w:lang w:eastAsia="ja-JP"/>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FootnoteText">
    <w:name w:val="footnote text"/>
    <w:basedOn w:val="Normal"/>
    <w:link w:val="FootnoteTextChar"/>
    <w:uiPriority w:val="99"/>
    <w:semiHidden/>
    <w:unhideWhenUsed/>
    <w:rsid w:val="00D54019"/>
    <w:rPr>
      <w:rFonts w:asciiTheme="minorHAnsi" w:hAnsiTheme="minorHAnsi" w:cstheme="minorBidi"/>
      <w:color w:val="595959" w:themeColor="text1" w:themeTint="A6"/>
      <w:kern w:val="20"/>
      <w:sz w:val="20"/>
      <w:szCs w:val="20"/>
      <w:lang w:eastAsia="ja-JP"/>
    </w:rPr>
  </w:style>
  <w:style w:type="character" w:customStyle="1" w:styleId="FootnoteTextChar">
    <w:name w:val="Footnote Text Char"/>
    <w:basedOn w:val="DefaultParagraphFont"/>
    <w:link w:val="FootnoteText"/>
    <w:uiPriority w:val="99"/>
    <w:semiHidden/>
    <w:rsid w:val="00D54019"/>
    <w:rPr>
      <w:rFonts w:asciiTheme="minorHAnsi" w:hAnsiTheme="minorHAnsi" w:cstheme="minorBidi"/>
      <w:color w:val="595959" w:themeColor="text1" w:themeTint="A6"/>
      <w:kern w:val="20"/>
      <w:sz w:val="20"/>
      <w:szCs w:val="20"/>
      <w:lang w:eastAsia="ja-JP"/>
    </w:rPr>
  </w:style>
  <w:style w:type="character" w:styleId="Strong">
    <w:name w:val="Strong"/>
    <w:basedOn w:val="DefaultParagraphFont"/>
    <w:uiPriority w:val="22"/>
    <w:qFormat/>
    <w:rsid w:val="00EF68FE"/>
    <w:rPr>
      <w:b/>
      <w:bCs/>
    </w:rPr>
  </w:style>
  <w:style w:type="character" w:styleId="UnresolvedMention">
    <w:name w:val="Unresolved Mention"/>
    <w:basedOn w:val="DefaultParagraphFont"/>
    <w:uiPriority w:val="99"/>
    <w:semiHidden/>
    <w:unhideWhenUsed/>
    <w:rsid w:val="00BA3AC7"/>
    <w:rPr>
      <w:color w:val="605E5C"/>
      <w:shd w:val="clear" w:color="auto" w:fill="E1DFDD"/>
    </w:rPr>
  </w:style>
  <w:style w:type="character" w:styleId="FollowedHyperlink">
    <w:name w:val="FollowedHyperlink"/>
    <w:basedOn w:val="DefaultParagraphFont"/>
    <w:uiPriority w:val="99"/>
    <w:semiHidden/>
    <w:unhideWhenUsed/>
    <w:rsid w:val="003700AC"/>
    <w:rPr>
      <w:color w:val="954F72" w:themeColor="followedHyperlink"/>
      <w:u w:val="single"/>
    </w:rPr>
  </w:style>
  <w:style w:type="character" w:styleId="CommentReference">
    <w:name w:val="annotation reference"/>
    <w:basedOn w:val="DefaultParagraphFont"/>
    <w:uiPriority w:val="99"/>
    <w:semiHidden/>
    <w:unhideWhenUsed/>
    <w:rsid w:val="00315FDD"/>
    <w:rPr>
      <w:sz w:val="16"/>
      <w:szCs w:val="16"/>
    </w:rPr>
  </w:style>
  <w:style w:type="paragraph" w:styleId="CommentText">
    <w:name w:val="annotation text"/>
    <w:basedOn w:val="Normal"/>
    <w:link w:val="CommentTextChar"/>
    <w:uiPriority w:val="99"/>
    <w:unhideWhenUsed/>
    <w:rsid w:val="00315FDD"/>
    <w:rPr>
      <w:sz w:val="20"/>
      <w:szCs w:val="20"/>
    </w:rPr>
  </w:style>
  <w:style w:type="character" w:customStyle="1" w:styleId="CommentTextChar">
    <w:name w:val="Comment Text Char"/>
    <w:basedOn w:val="DefaultParagraphFont"/>
    <w:link w:val="CommentText"/>
    <w:uiPriority w:val="99"/>
    <w:rsid w:val="00315FDD"/>
    <w:rPr>
      <w:sz w:val="20"/>
      <w:szCs w:val="20"/>
    </w:rPr>
  </w:style>
  <w:style w:type="paragraph" w:styleId="CommentSubject">
    <w:name w:val="annotation subject"/>
    <w:basedOn w:val="CommentText"/>
    <w:next w:val="CommentText"/>
    <w:link w:val="CommentSubjectChar"/>
    <w:uiPriority w:val="99"/>
    <w:semiHidden/>
    <w:unhideWhenUsed/>
    <w:rsid w:val="00315FDD"/>
    <w:rPr>
      <w:b/>
      <w:bCs/>
    </w:rPr>
  </w:style>
  <w:style w:type="character" w:customStyle="1" w:styleId="CommentSubjectChar">
    <w:name w:val="Comment Subject Char"/>
    <w:basedOn w:val="CommentTextChar"/>
    <w:link w:val="CommentSubject"/>
    <w:uiPriority w:val="99"/>
    <w:semiHidden/>
    <w:rsid w:val="00315FDD"/>
    <w:rPr>
      <w:b/>
      <w:bCs/>
      <w:sz w:val="20"/>
      <w:szCs w:val="20"/>
    </w:rPr>
  </w:style>
  <w:style w:type="paragraph" w:styleId="BalloonText">
    <w:name w:val="Balloon Text"/>
    <w:basedOn w:val="Normal"/>
    <w:link w:val="BalloonTextChar"/>
    <w:uiPriority w:val="99"/>
    <w:semiHidden/>
    <w:unhideWhenUsed/>
    <w:rsid w:val="00315F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FDD"/>
    <w:rPr>
      <w:rFonts w:ascii="Segoe UI" w:hAnsi="Segoe UI" w:cs="Segoe UI"/>
      <w:sz w:val="18"/>
      <w:szCs w:val="18"/>
    </w:rPr>
  </w:style>
  <w:style w:type="paragraph" w:styleId="Revision">
    <w:name w:val="Revision"/>
    <w:hidden/>
    <w:uiPriority w:val="99"/>
    <w:semiHidden/>
    <w:rsid w:val="00363FA2"/>
    <w:pPr>
      <w:spacing w:after="0" w:line="240" w:lineRule="auto"/>
    </w:pPr>
  </w:style>
  <w:style w:type="character" w:styleId="Emphasis">
    <w:name w:val="Emphasis"/>
    <w:basedOn w:val="DefaultParagraphFont"/>
    <w:uiPriority w:val="20"/>
    <w:qFormat/>
    <w:rsid w:val="00F33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5394">
      <w:bodyDiv w:val="1"/>
      <w:marLeft w:val="0"/>
      <w:marRight w:val="0"/>
      <w:marTop w:val="0"/>
      <w:marBottom w:val="0"/>
      <w:divBdr>
        <w:top w:val="none" w:sz="0" w:space="0" w:color="auto"/>
        <w:left w:val="none" w:sz="0" w:space="0" w:color="auto"/>
        <w:bottom w:val="none" w:sz="0" w:space="0" w:color="auto"/>
        <w:right w:val="none" w:sz="0" w:space="0" w:color="auto"/>
      </w:divBdr>
      <w:divsChild>
        <w:div w:id="2107966331">
          <w:marLeft w:val="0"/>
          <w:marRight w:val="0"/>
          <w:marTop w:val="0"/>
          <w:marBottom w:val="0"/>
          <w:divBdr>
            <w:top w:val="none" w:sz="0" w:space="0" w:color="auto"/>
            <w:left w:val="none" w:sz="0" w:space="0" w:color="auto"/>
            <w:bottom w:val="none" w:sz="0" w:space="0" w:color="auto"/>
            <w:right w:val="none" w:sz="0" w:space="0" w:color="auto"/>
          </w:divBdr>
        </w:div>
        <w:div w:id="186338172">
          <w:marLeft w:val="0"/>
          <w:marRight w:val="0"/>
          <w:marTop w:val="0"/>
          <w:marBottom w:val="0"/>
          <w:divBdr>
            <w:top w:val="none" w:sz="0" w:space="0" w:color="auto"/>
            <w:left w:val="none" w:sz="0" w:space="0" w:color="auto"/>
            <w:bottom w:val="none" w:sz="0" w:space="0" w:color="auto"/>
            <w:right w:val="none" w:sz="0" w:space="0" w:color="auto"/>
          </w:divBdr>
        </w:div>
        <w:div w:id="1706976900">
          <w:marLeft w:val="0"/>
          <w:marRight w:val="0"/>
          <w:marTop w:val="0"/>
          <w:marBottom w:val="0"/>
          <w:divBdr>
            <w:top w:val="none" w:sz="0" w:space="0" w:color="auto"/>
            <w:left w:val="none" w:sz="0" w:space="0" w:color="auto"/>
            <w:bottom w:val="none" w:sz="0" w:space="0" w:color="auto"/>
            <w:right w:val="none" w:sz="0" w:space="0" w:color="auto"/>
          </w:divBdr>
        </w:div>
      </w:divsChild>
    </w:div>
    <w:div w:id="200869617">
      <w:bodyDiv w:val="1"/>
      <w:marLeft w:val="0"/>
      <w:marRight w:val="0"/>
      <w:marTop w:val="0"/>
      <w:marBottom w:val="0"/>
      <w:divBdr>
        <w:top w:val="none" w:sz="0" w:space="0" w:color="auto"/>
        <w:left w:val="none" w:sz="0" w:space="0" w:color="auto"/>
        <w:bottom w:val="none" w:sz="0" w:space="0" w:color="auto"/>
        <w:right w:val="none" w:sz="0" w:space="0" w:color="auto"/>
      </w:divBdr>
      <w:divsChild>
        <w:div w:id="1032071291">
          <w:marLeft w:val="0"/>
          <w:marRight w:val="0"/>
          <w:marTop w:val="0"/>
          <w:marBottom w:val="0"/>
          <w:divBdr>
            <w:top w:val="none" w:sz="0" w:space="0" w:color="auto"/>
            <w:left w:val="none" w:sz="0" w:space="0" w:color="auto"/>
            <w:bottom w:val="none" w:sz="0" w:space="0" w:color="auto"/>
            <w:right w:val="none" w:sz="0" w:space="0" w:color="auto"/>
          </w:divBdr>
        </w:div>
      </w:divsChild>
    </w:div>
    <w:div w:id="516584674">
      <w:bodyDiv w:val="1"/>
      <w:marLeft w:val="0"/>
      <w:marRight w:val="0"/>
      <w:marTop w:val="0"/>
      <w:marBottom w:val="0"/>
      <w:divBdr>
        <w:top w:val="none" w:sz="0" w:space="0" w:color="auto"/>
        <w:left w:val="none" w:sz="0" w:space="0" w:color="auto"/>
        <w:bottom w:val="none" w:sz="0" w:space="0" w:color="auto"/>
        <w:right w:val="none" w:sz="0" w:space="0" w:color="auto"/>
      </w:divBdr>
      <w:divsChild>
        <w:div w:id="1989935716">
          <w:marLeft w:val="0"/>
          <w:marRight w:val="0"/>
          <w:marTop w:val="0"/>
          <w:marBottom w:val="0"/>
          <w:divBdr>
            <w:top w:val="none" w:sz="0" w:space="0" w:color="auto"/>
            <w:left w:val="none" w:sz="0" w:space="0" w:color="auto"/>
            <w:bottom w:val="none" w:sz="0" w:space="0" w:color="auto"/>
            <w:right w:val="none" w:sz="0" w:space="0" w:color="auto"/>
          </w:divBdr>
        </w:div>
        <w:div w:id="789282078">
          <w:marLeft w:val="0"/>
          <w:marRight w:val="0"/>
          <w:marTop w:val="0"/>
          <w:marBottom w:val="0"/>
          <w:divBdr>
            <w:top w:val="none" w:sz="0" w:space="0" w:color="auto"/>
            <w:left w:val="none" w:sz="0" w:space="0" w:color="auto"/>
            <w:bottom w:val="none" w:sz="0" w:space="0" w:color="auto"/>
            <w:right w:val="none" w:sz="0" w:space="0" w:color="auto"/>
          </w:divBdr>
        </w:div>
        <w:div w:id="58410177">
          <w:marLeft w:val="0"/>
          <w:marRight w:val="0"/>
          <w:marTop w:val="0"/>
          <w:marBottom w:val="0"/>
          <w:divBdr>
            <w:top w:val="none" w:sz="0" w:space="0" w:color="auto"/>
            <w:left w:val="none" w:sz="0" w:space="0" w:color="auto"/>
            <w:bottom w:val="none" w:sz="0" w:space="0" w:color="auto"/>
            <w:right w:val="none" w:sz="0" w:space="0" w:color="auto"/>
          </w:divBdr>
        </w:div>
        <w:div w:id="1238714083">
          <w:marLeft w:val="0"/>
          <w:marRight w:val="0"/>
          <w:marTop w:val="0"/>
          <w:marBottom w:val="0"/>
          <w:divBdr>
            <w:top w:val="none" w:sz="0" w:space="0" w:color="auto"/>
            <w:left w:val="none" w:sz="0" w:space="0" w:color="auto"/>
            <w:bottom w:val="none" w:sz="0" w:space="0" w:color="auto"/>
            <w:right w:val="none" w:sz="0" w:space="0" w:color="auto"/>
          </w:divBdr>
        </w:div>
      </w:divsChild>
    </w:div>
    <w:div w:id="937718303">
      <w:bodyDiv w:val="1"/>
      <w:marLeft w:val="0"/>
      <w:marRight w:val="0"/>
      <w:marTop w:val="0"/>
      <w:marBottom w:val="0"/>
      <w:divBdr>
        <w:top w:val="none" w:sz="0" w:space="0" w:color="auto"/>
        <w:left w:val="none" w:sz="0" w:space="0" w:color="auto"/>
        <w:bottom w:val="none" w:sz="0" w:space="0" w:color="auto"/>
        <w:right w:val="none" w:sz="0" w:space="0" w:color="auto"/>
      </w:divBdr>
    </w:div>
    <w:div w:id="993410929">
      <w:bodyDiv w:val="1"/>
      <w:marLeft w:val="0"/>
      <w:marRight w:val="0"/>
      <w:marTop w:val="0"/>
      <w:marBottom w:val="0"/>
      <w:divBdr>
        <w:top w:val="none" w:sz="0" w:space="0" w:color="auto"/>
        <w:left w:val="none" w:sz="0" w:space="0" w:color="auto"/>
        <w:bottom w:val="none" w:sz="0" w:space="0" w:color="auto"/>
        <w:right w:val="none" w:sz="0" w:space="0" w:color="auto"/>
      </w:divBdr>
      <w:divsChild>
        <w:div w:id="1015837967">
          <w:marLeft w:val="0"/>
          <w:marRight w:val="0"/>
          <w:marTop w:val="0"/>
          <w:marBottom w:val="0"/>
          <w:divBdr>
            <w:top w:val="none" w:sz="0" w:space="0" w:color="auto"/>
            <w:left w:val="none" w:sz="0" w:space="0" w:color="auto"/>
            <w:bottom w:val="none" w:sz="0" w:space="0" w:color="auto"/>
            <w:right w:val="none" w:sz="0" w:space="0" w:color="auto"/>
          </w:divBdr>
        </w:div>
        <w:div w:id="1914775447">
          <w:marLeft w:val="0"/>
          <w:marRight w:val="0"/>
          <w:marTop w:val="0"/>
          <w:marBottom w:val="0"/>
          <w:divBdr>
            <w:top w:val="none" w:sz="0" w:space="0" w:color="auto"/>
            <w:left w:val="none" w:sz="0" w:space="0" w:color="auto"/>
            <w:bottom w:val="none" w:sz="0" w:space="0" w:color="auto"/>
            <w:right w:val="none" w:sz="0" w:space="0" w:color="auto"/>
          </w:divBdr>
        </w:div>
        <w:div w:id="1638415574">
          <w:marLeft w:val="0"/>
          <w:marRight w:val="0"/>
          <w:marTop w:val="0"/>
          <w:marBottom w:val="0"/>
          <w:divBdr>
            <w:top w:val="none" w:sz="0" w:space="0" w:color="auto"/>
            <w:left w:val="none" w:sz="0" w:space="0" w:color="auto"/>
            <w:bottom w:val="none" w:sz="0" w:space="0" w:color="auto"/>
            <w:right w:val="none" w:sz="0" w:space="0" w:color="auto"/>
          </w:divBdr>
        </w:div>
        <w:div w:id="99230732">
          <w:marLeft w:val="0"/>
          <w:marRight w:val="0"/>
          <w:marTop w:val="0"/>
          <w:marBottom w:val="0"/>
          <w:divBdr>
            <w:top w:val="none" w:sz="0" w:space="0" w:color="auto"/>
            <w:left w:val="none" w:sz="0" w:space="0" w:color="auto"/>
            <w:bottom w:val="none" w:sz="0" w:space="0" w:color="auto"/>
            <w:right w:val="none" w:sz="0" w:space="0" w:color="auto"/>
          </w:divBdr>
        </w:div>
        <w:div w:id="1742557868">
          <w:marLeft w:val="0"/>
          <w:marRight w:val="0"/>
          <w:marTop w:val="0"/>
          <w:marBottom w:val="0"/>
          <w:divBdr>
            <w:top w:val="none" w:sz="0" w:space="0" w:color="auto"/>
            <w:left w:val="none" w:sz="0" w:space="0" w:color="auto"/>
            <w:bottom w:val="none" w:sz="0" w:space="0" w:color="auto"/>
            <w:right w:val="none" w:sz="0" w:space="0" w:color="auto"/>
          </w:divBdr>
        </w:div>
      </w:divsChild>
    </w:div>
    <w:div w:id="1005211401">
      <w:bodyDiv w:val="1"/>
      <w:marLeft w:val="0"/>
      <w:marRight w:val="0"/>
      <w:marTop w:val="0"/>
      <w:marBottom w:val="0"/>
      <w:divBdr>
        <w:top w:val="none" w:sz="0" w:space="0" w:color="auto"/>
        <w:left w:val="none" w:sz="0" w:space="0" w:color="auto"/>
        <w:bottom w:val="none" w:sz="0" w:space="0" w:color="auto"/>
        <w:right w:val="none" w:sz="0" w:space="0" w:color="auto"/>
      </w:divBdr>
      <w:divsChild>
        <w:div w:id="1754425498">
          <w:marLeft w:val="0"/>
          <w:marRight w:val="0"/>
          <w:marTop w:val="0"/>
          <w:marBottom w:val="0"/>
          <w:divBdr>
            <w:top w:val="none" w:sz="0" w:space="0" w:color="auto"/>
            <w:left w:val="none" w:sz="0" w:space="0" w:color="auto"/>
            <w:bottom w:val="none" w:sz="0" w:space="0" w:color="auto"/>
            <w:right w:val="none" w:sz="0" w:space="0" w:color="auto"/>
          </w:divBdr>
        </w:div>
        <w:div w:id="339892188">
          <w:marLeft w:val="0"/>
          <w:marRight w:val="0"/>
          <w:marTop w:val="0"/>
          <w:marBottom w:val="0"/>
          <w:divBdr>
            <w:top w:val="none" w:sz="0" w:space="0" w:color="auto"/>
            <w:left w:val="none" w:sz="0" w:space="0" w:color="auto"/>
            <w:bottom w:val="none" w:sz="0" w:space="0" w:color="auto"/>
            <w:right w:val="none" w:sz="0" w:space="0" w:color="auto"/>
          </w:divBdr>
        </w:div>
        <w:div w:id="1089618313">
          <w:marLeft w:val="0"/>
          <w:marRight w:val="0"/>
          <w:marTop w:val="0"/>
          <w:marBottom w:val="0"/>
          <w:divBdr>
            <w:top w:val="none" w:sz="0" w:space="0" w:color="auto"/>
            <w:left w:val="none" w:sz="0" w:space="0" w:color="auto"/>
            <w:bottom w:val="none" w:sz="0" w:space="0" w:color="auto"/>
            <w:right w:val="none" w:sz="0" w:space="0" w:color="auto"/>
          </w:divBdr>
        </w:div>
      </w:divsChild>
    </w:div>
    <w:div w:id="1029068939">
      <w:bodyDiv w:val="1"/>
      <w:marLeft w:val="0"/>
      <w:marRight w:val="0"/>
      <w:marTop w:val="0"/>
      <w:marBottom w:val="0"/>
      <w:divBdr>
        <w:top w:val="none" w:sz="0" w:space="0" w:color="auto"/>
        <w:left w:val="none" w:sz="0" w:space="0" w:color="auto"/>
        <w:bottom w:val="none" w:sz="0" w:space="0" w:color="auto"/>
        <w:right w:val="none" w:sz="0" w:space="0" w:color="auto"/>
      </w:divBdr>
      <w:divsChild>
        <w:div w:id="2094621668">
          <w:marLeft w:val="0"/>
          <w:marRight w:val="0"/>
          <w:marTop w:val="0"/>
          <w:marBottom w:val="0"/>
          <w:divBdr>
            <w:top w:val="none" w:sz="0" w:space="0" w:color="auto"/>
            <w:left w:val="none" w:sz="0" w:space="0" w:color="auto"/>
            <w:bottom w:val="none" w:sz="0" w:space="0" w:color="auto"/>
            <w:right w:val="none" w:sz="0" w:space="0" w:color="auto"/>
          </w:divBdr>
        </w:div>
        <w:div w:id="1443040224">
          <w:marLeft w:val="0"/>
          <w:marRight w:val="0"/>
          <w:marTop w:val="0"/>
          <w:marBottom w:val="0"/>
          <w:divBdr>
            <w:top w:val="none" w:sz="0" w:space="0" w:color="auto"/>
            <w:left w:val="none" w:sz="0" w:space="0" w:color="auto"/>
            <w:bottom w:val="none" w:sz="0" w:space="0" w:color="auto"/>
            <w:right w:val="none" w:sz="0" w:space="0" w:color="auto"/>
          </w:divBdr>
        </w:div>
        <w:div w:id="530068938">
          <w:marLeft w:val="0"/>
          <w:marRight w:val="0"/>
          <w:marTop w:val="0"/>
          <w:marBottom w:val="0"/>
          <w:divBdr>
            <w:top w:val="none" w:sz="0" w:space="0" w:color="auto"/>
            <w:left w:val="none" w:sz="0" w:space="0" w:color="auto"/>
            <w:bottom w:val="none" w:sz="0" w:space="0" w:color="auto"/>
            <w:right w:val="none" w:sz="0" w:space="0" w:color="auto"/>
          </w:divBdr>
        </w:div>
        <w:div w:id="341780648">
          <w:marLeft w:val="0"/>
          <w:marRight w:val="0"/>
          <w:marTop w:val="0"/>
          <w:marBottom w:val="0"/>
          <w:divBdr>
            <w:top w:val="none" w:sz="0" w:space="0" w:color="auto"/>
            <w:left w:val="none" w:sz="0" w:space="0" w:color="auto"/>
            <w:bottom w:val="none" w:sz="0" w:space="0" w:color="auto"/>
            <w:right w:val="none" w:sz="0" w:space="0" w:color="auto"/>
          </w:divBdr>
        </w:div>
        <w:div w:id="1505776437">
          <w:marLeft w:val="0"/>
          <w:marRight w:val="0"/>
          <w:marTop w:val="0"/>
          <w:marBottom w:val="0"/>
          <w:divBdr>
            <w:top w:val="none" w:sz="0" w:space="0" w:color="auto"/>
            <w:left w:val="none" w:sz="0" w:space="0" w:color="auto"/>
            <w:bottom w:val="none" w:sz="0" w:space="0" w:color="auto"/>
            <w:right w:val="none" w:sz="0" w:space="0" w:color="auto"/>
          </w:divBdr>
        </w:div>
        <w:div w:id="668601471">
          <w:marLeft w:val="0"/>
          <w:marRight w:val="0"/>
          <w:marTop w:val="0"/>
          <w:marBottom w:val="0"/>
          <w:divBdr>
            <w:top w:val="none" w:sz="0" w:space="0" w:color="auto"/>
            <w:left w:val="none" w:sz="0" w:space="0" w:color="auto"/>
            <w:bottom w:val="none" w:sz="0" w:space="0" w:color="auto"/>
            <w:right w:val="none" w:sz="0" w:space="0" w:color="auto"/>
          </w:divBdr>
        </w:div>
        <w:div w:id="2137065461">
          <w:marLeft w:val="0"/>
          <w:marRight w:val="0"/>
          <w:marTop w:val="0"/>
          <w:marBottom w:val="0"/>
          <w:divBdr>
            <w:top w:val="none" w:sz="0" w:space="0" w:color="auto"/>
            <w:left w:val="none" w:sz="0" w:space="0" w:color="auto"/>
            <w:bottom w:val="none" w:sz="0" w:space="0" w:color="auto"/>
            <w:right w:val="none" w:sz="0" w:space="0" w:color="auto"/>
          </w:divBdr>
        </w:div>
        <w:div w:id="1483696358">
          <w:marLeft w:val="0"/>
          <w:marRight w:val="0"/>
          <w:marTop w:val="0"/>
          <w:marBottom w:val="0"/>
          <w:divBdr>
            <w:top w:val="none" w:sz="0" w:space="0" w:color="auto"/>
            <w:left w:val="none" w:sz="0" w:space="0" w:color="auto"/>
            <w:bottom w:val="none" w:sz="0" w:space="0" w:color="auto"/>
            <w:right w:val="none" w:sz="0" w:space="0" w:color="auto"/>
          </w:divBdr>
        </w:div>
        <w:div w:id="1936554624">
          <w:marLeft w:val="0"/>
          <w:marRight w:val="0"/>
          <w:marTop w:val="0"/>
          <w:marBottom w:val="0"/>
          <w:divBdr>
            <w:top w:val="none" w:sz="0" w:space="0" w:color="auto"/>
            <w:left w:val="none" w:sz="0" w:space="0" w:color="auto"/>
            <w:bottom w:val="none" w:sz="0" w:space="0" w:color="auto"/>
            <w:right w:val="none" w:sz="0" w:space="0" w:color="auto"/>
          </w:divBdr>
        </w:div>
      </w:divsChild>
    </w:div>
    <w:div w:id="1057047943">
      <w:bodyDiv w:val="1"/>
      <w:marLeft w:val="0"/>
      <w:marRight w:val="0"/>
      <w:marTop w:val="0"/>
      <w:marBottom w:val="0"/>
      <w:divBdr>
        <w:top w:val="none" w:sz="0" w:space="0" w:color="auto"/>
        <w:left w:val="none" w:sz="0" w:space="0" w:color="auto"/>
        <w:bottom w:val="none" w:sz="0" w:space="0" w:color="auto"/>
        <w:right w:val="none" w:sz="0" w:space="0" w:color="auto"/>
      </w:divBdr>
      <w:divsChild>
        <w:div w:id="1453358224">
          <w:marLeft w:val="0"/>
          <w:marRight w:val="0"/>
          <w:marTop w:val="0"/>
          <w:marBottom w:val="0"/>
          <w:divBdr>
            <w:top w:val="none" w:sz="0" w:space="0" w:color="auto"/>
            <w:left w:val="none" w:sz="0" w:space="0" w:color="auto"/>
            <w:bottom w:val="none" w:sz="0" w:space="0" w:color="auto"/>
            <w:right w:val="none" w:sz="0" w:space="0" w:color="auto"/>
          </w:divBdr>
        </w:div>
        <w:div w:id="1255289246">
          <w:marLeft w:val="0"/>
          <w:marRight w:val="0"/>
          <w:marTop w:val="0"/>
          <w:marBottom w:val="0"/>
          <w:divBdr>
            <w:top w:val="none" w:sz="0" w:space="0" w:color="auto"/>
            <w:left w:val="none" w:sz="0" w:space="0" w:color="auto"/>
            <w:bottom w:val="none" w:sz="0" w:space="0" w:color="auto"/>
            <w:right w:val="none" w:sz="0" w:space="0" w:color="auto"/>
          </w:divBdr>
        </w:div>
        <w:div w:id="1176917904">
          <w:marLeft w:val="0"/>
          <w:marRight w:val="0"/>
          <w:marTop w:val="0"/>
          <w:marBottom w:val="0"/>
          <w:divBdr>
            <w:top w:val="none" w:sz="0" w:space="0" w:color="auto"/>
            <w:left w:val="none" w:sz="0" w:space="0" w:color="auto"/>
            <w:bottom w:val="none" w:sz="0" w:space="0" w:color="auto"/>
            <w:right w:val="none" w:sz="0" w:space="0" w:color="auto"/>
          </w:divBdr>
        </w:div>
        <w:div w:id="612707660">
          <w:marLeft w:val="0"/>
          <w:marRight w:val="0"/>
          <w:marTop w:val="0"/>
          <w:marBottom w:val="0"/>
          <w:divBdr>
            <w:top w:val="none" w:sz="0" w:space="0" w:color="auto"/>
            <w:left w:val="none" w:sz="0" w:space="0" w:color="auto"/>
            <w:bottom w:val="none" w:sz="0" w:space="0" w:color="auto"/>
            <w:right w:val="none" w:sz="0" w:space="0" w:color="auto"/>
          </w:divBdr>
        </w:div>
      </w:divsChild>
    </w:div>
    <w:div w:id="1156263150">
      <w:bodyDiv w:val="1"/>
      <w:marLeft w:val="0"/>
      <w:marRight w:val="0"/>
      <w:marTop w:val="0"/>
      <w:marBottom w:val="0"/>
      <w:divBdr>
        <w:top w:val="none" w:sz="0" w:space="0" w:color="auto"/>
        <w:left w:val="none" w:sz="0" w:space="0" w:color="auto"/>
        <w:bottom w:val="none" w:sz="0" w:space="0" w:color="auto"/>
        <w:right w:val="none" w:sz="0" w:space="0" w:color="auto"/>
      </w:divBdr>
    </w:div>
    <w:div w:id="1157918861">
      <w:bodyDiv w:val="1"/>
      <w:marLeft w:val="0"/>
      <w:marRight w:val="0"/>
      <w:marTop w:val="0"/>
      <w:marBottom w:val="0"/>
      <w:divBdr>
        <w:top w:val="none" w:sz="0" w:space="0" w:color="auto"/>
        <w:left w:val="none" w:sz="0" w:space="0" w:color="auto"/>
        <w:bottom w:val="none" w:sz="0" w:space="0" w:color="auto"/>
        <w:right w:val="none" w:sz="0" w:space="0" w:color="auto"/>
      </w:divBdr>
      <w:divsChild>
        <w:div w:id="333726044">
          <w:marLeft w:val="0"/>
          <w:marRight w:val="0"/>
          <w:marTop w:val="0"/>
          <w:marBottom w:val="0"/>
          <w:divBdr>
            <w:top w:val="none" w:sz="0" w:space="0" w:color="auto"/>
            <w:left w:val="none" w:sz="0" w:space="0" w:color="auto"/>
            <w:bottom w:val="none" w:sz="0" w:space="0" w:color="auto"/>
            <w:right w:val="none" w:sz="0" w:space="0" w:color="auto"/>
          </w:divBdr>
        </w:div>
        <w:div w:id="2090731215">
          <w:marLeft w:val="0"/>
          <w:marRight w:val="0"/>
          <w:marTop w:val="0"/>
          <w:marBottom w:val="0"/>
          <w:divBdr>
            <w:top w:val="none" w:sz="0" w:space="0" w:color="auto"/>
            <w:left w:val="none" w:sz="0" w:space="0" w:color="auto"/>
            <w:bottom w:val="none" w:sz="0" w:space="0" w:color="auto"/>
            <w:right w:val="none" w:sz="0" w:space="0" w:color="auto"/>
          </w:divBdr>
        </w:div>
      </w:divsChild>
    </w:div>
    <w:div w:id="1167135810">
      <w:bodyDiv w:val="1"/>
      <w:marLeft w:val="0"/>
      <w:marRight w:val="0"/>
      <w:marTop w:val="0"/>
      <w:marBottom w:val="0"/>
      <w:divBdr>
        <w:top w:val="none" w:sz="0" w:space="0" w:color="auto"/>
        <w:left w:val="none" w:sz="0" w:space="0" w:color="auto"/>
        <w:bottom w:val="none" w:sz="0" w:space="0" w:color="auto"/>
        <w:right w:val="none" w:sz="0" w:space="0" w:color="auto"/>
      </w:divBdr>
      <w:divsChild>
        <w:div w:id="1352532216">
          <w:marLeft w:val="0"/>
          <w:marRight w:val="0"/>
          <w:marTop w:val="0"/>
          <w:marBottom w:val="0"/>
          <w:divBdr>
            <w:top w:val="none" w:sz="0" w:space="0" w:color="auto"/>
            <w:left w:val="none" w:sz="0" w:space="0" w:color="auto"/>
            <w:bottom w:val="none" w:sz="0" w:space="0" w:color="auto"/>
            <w:right w:val="none" w:sz="0" w:space="0" w:color="auto"/>
          </w:divBdr>
        </w:div>
        <w:div w:id="1081216436">
          <w:marLeft w:val="0"/>
          <w:marRight w:val="0"/>
          <w:marTop w:val="0"/>
          <w:marBottom w:val="0"/>
          <w:divBdr>
            <w:top w:val="none" w:sz="0" w:space="0" w:color="auto"/>
            <w:left w:val="none" w:sz="0" w:space="0" w:color="auto"/>
            <w:bottom w:val="none" w:sz="0" w:space="0" w:color="auto"/>
            <w:right w:val="none" w:sz="0" w:space="0" w:color="auto"/>
          </w:divBdr>
        </w:div>
      </w:divsChild>
    </w:div>
    <w:div w:id="1248155528">
      <w:bodyDiv w:val="1"/>
      <w:marLeft w:val="0"/>
      <w:marRight w:val="0"/>
      <w:marTop w:val="0"/>
      <w:marBottom w:val="0"/>
      <w:divBdr>
        <w:top w:val="none" w:sz="0" w:space="0" w:color="auto"/>
        <w:left w:val="none" w:sz="0" w:space="0" w:color="auto"/>
        <w:bottom w:val="none" w:sz="0" w:space="0" w:color="auto"/>
        <w:right w:val="none" w:sz="0" w:space="0" w:color="auto"/>
      </w:divBdr>
      <w:divsChild>
        <w:div w:id="1007056339">
          <w:marLeft w:val="0"/>
          <w:marRight w:val="0"/>
          <w:marTop w:val="0"/>
          <w:marBottom w:val="0"/>
          <w:divBdr>
            <w:top w:val="none" w:sz="0" w:space="0" w:color="auto"/>
            <w:left w:val="none" w:sz="0" w:space="0" w:color="auto"/>
            <w:bottom w:val="none" w:sz="0" w:space="0" w:color="auto"/>
            <w:right w:val="none" w:sz="0" w:space="0" w:color="auto"/>
          </w:divBdr>
        </w:div>
        <w:div w:id="1043561407">
          <w:marLeft w:val="0"/>
          <w:marRight w:val="0"/>
          <w:marTop w:val="0"/>
          <w:marBottom w:val="0"/>
          <w:divBdr>
            <w:top w:val="none" w:sz="0" w:space="0" w:color="auto"/>
            <w:left w:val="none" w:sz="0" w:space="0" w:color="auto"/>
            <w:bottom w:val="none" w:sz="0" w:space="0" w:color="auto"/>
            <w:right w:val="none" w:sz="0" w:space="0" w:color="auto"/>
          </w:divBdr>
        </w:div>
        <w:div w:id="2113547568">
          <w:marLeft w:val="0"/>
          <w:marRight w:val="0"/>
          <w:marTop w:val="0"/>
          <w:marBottom w:val="0"/>
          <w:divBdr>
            <w:top w:val="none" w:sz="0" w:space="0" w:color="auto"/>
            <w:left w:val="none" w:sz="0" w:space="0" w:color="auto"/>
            <w:bottom w:val="none" w:sz="0" w:space="0" w:color="auto"/>
            <w:right w:val="none" w:sz="0" w:space="0" w:color="auto"/>
          </w:divBdr>
        </w:div>
        <w:div w:id="430249011">
          <w:marLeft w:val="0"/>
          <w:marRight w:val="0"/>
          <w:marTop w:val="0"/>
          <w:marBottom w:val="0"/>
          <w:divBdr>
            <w:top w:val="none" w:sz="0" w:space="0" w:color="auto"/>
            <w:left w:val="none" w:sz="0" w:space="0" w:color="auto"/>
            <w:bottom w:val="none" w:sz="0" w:space="0" w:color="auto"/>
            <w:right w:val="none" w:sz="0" w:space="0" w:color="auto"/>
          </w:divBdr>
        </w:div>
        <w:div w:id="16086913">
          <w:marLeft w:val="0"/>
          <w:marRight w:val="0"/>
          <w:marTop w:val="0"/>
          <w:marBottom w:val="0"/>
          <w:divBdr>
            <w:top w:val="none" w:sz="0" w:space="0" w:color="auto"/>
            <w:left w:val="none" w:sz="0" w:space="0" w:color="auto"/>
            <w:bottom w:val="none" w:sz="0" w:space="0" w:color="auto"/>
            <w:right w:val="none" w:sz="0" w:space="0" w:color="auto"/>
          </w:divBdr>
        </w:div>
      </w:divsChild>
    </w:div>
    <w:div w:id="1292513825">
      <w:bodyDiv w:val="1"/>
      <w:marLeft w:val="0"/>
      <w:marRight w:val="0"/>
      <w:marTop w:val="0"/>
      <w:marBottom w:val="0"/>
      <w:divBdr>
        <w:top w:val="none" w:sz="0" w:space="0" w:color="auto"/>
        <w:left w:val="none" w:sz="0" w:space="0" w:color="auto"/>
        <w:bottom w:val="none" w:sz="0" w:space="0" w:color="auto"/>
        <w:right w:val="none" w:sz="0" w:space="0" w:color="auto"/>
      </w:divBdr>
      <w:divsChild>
        <w:div w:id="858276431">
          <w:marLeft w:val="0"/>
          <w:marRight w:val="0"/>
          <w:marTop w:val="0"/>
          <w:marBottom w:val="0"/>
          <w:divBdr>
            <w:top w:val="none" w:sz="0" w:space="0" w:color="auto"/>
            <w:left w:val="none" w:sz="0" w:space="0" w:color="auto"/>
            <w:bottom w:val="none" w:sz="0" w:space="0" w:color="auto"/>
            <w:right w:val="none" w:sz="0" w:space="0" w:color="auto"/>
          </w:divBdr>
        </w:div>
        <w:div w:id="1664355593">
          <w:marLeft w:val="0"/>
          <w:marRight w:val="0"/>
          <w:marTop w:val="0"/>
          <w:marBottom w:val="0"/>
          <w:divBdr>
            <w:top w:val="none" w:sz="0" w:space="0" w:color="auto"/>
            <w:left w:val="none" w:sz="0" w:space="0" w:color="auto"/>
            <w:bottom w:val="none" w:sz="0" w:space="0" w:color="auto"/>
            <w:right w:val="none" w:sz="0" w:space="0" w:color="auto"/>
          </w:divBdr>
        </w:div>
        <w:div w:id="793645310">
          <w:marLeft w:val="0"/>
          <w:marRight w:val="0"/>
          <w:marTop w:val="0"/>
          <w:marBottom w:val="0"/>
          <w:divBdr>
            <w:top w:val="none" w:sz="0" w:space="0" w:color="auto"/>
            <w:left w:val="none" w:sz="0" w:space="0" w:color="auto"/>
            <w:bottom w:val="none" w:sz="0" w:space="0" w:color="auto"/>
            <w:right w:val="none" w:sz="0" w:space="0" w:color="auto"/>
          </w:divBdr>
        </w:div>
        <w:div w:id="1686399883">
          <w:marLeft w:val="0"/>
          <w:marRight w:val="0"/>
          <w:marTop w:val="0"/>
          <w:marBottom w:val="0"/>
          <w:divBdr>
            <w:top w:val="none" w:sz="0" w:space="0" w:color="auto"/>
            <w:left w:val="none" w:sz="0" w:space="0" w:color="auto"/>
            <w:bottom w:val="none" w:sz="0" w:space="0" w:color="auto"/>
            <w:right w:val="none" w:sz="0" w:space="0" w:color="auto"/>
          </w:divBdr>
        </w:div>
      </w:divsChild>
    </w:div>
    <w:div w:id="1445464850">
      <w:bodyDiv w:val="1"/>
      <w:marLeft w:val="0"/>
      <w:marRight w:val="0"/>
      <w:marTop w:val="0"/>
      <w:marBottom w:val="0"/>
      <w:divBdr>
        <w:top w:val="none" w:sz="0" w:space="0" w:color="auto"/>
        <w:left w:val="none" w:sz="0" w:space="0" w:color="auto"/>
        <w:bottom w:val="none" w:sz="0" w:space="0" w:color="auto"/>
        <w:right w:val="none" w:sz="0" w:space="0" w:color="auto"/>
      </w:divBdr>
    </w:div>
    <w:div w:id="1516185056">
      <w:bodyDiv w:val="1"/>
      <w:marLeft w:val="0"/>
      <w:marRight w:val="0"/>
      <w:marTop w:val="0"/>
      <w:marBottom w:val="0"/>
      <w:divBdr>
        <w:top w:val="none" w:sz="0" w:space="0" w:color="auto"/>
        <w:left w:val="none" w:sz="0" w:space="0" w:color="auto"/>
        <w:bottom w:val="none" w:sz="0" w:space="0" w:color="auto"/>
        <w:right w:val="none" w:sz="0" w:space="0" w:color="auto"/>
      </w:divBdr>
      <w:divsChild>
        <w:div w:id="1577587656">
          <w:marLeft w:val="0"/>
          <w:marRight w:val="0"/>
          <w:marTop w:val="0"/>
          <w:marBottom w:val="0"/>
          <w:divBdr>
            <w:top w:val="none" w:sz="0" w:space="0" w:color="auto"/>
            <w:left w:val="none" w:sz="0" w:space="0" w:color="auto"/>
            <w:bottom w:val="none" w:sz="0" w:space="0" w:color="auto"/>
            <w:right w:val="none" w:sz="0" w:space="0" w:color="auto"/>
          </w:divBdr>
        </w:div>
        <w:div w:id="1968663174">
          <w:marLeft w:val="0"/>
          <w:marRight w:val="0"/>
          <w:marTop w:val="0"/>
          <w:marBottom w:val="0"/>
          <w:divBdr>
            <w:top w:val="none" w:sz="0" w:space="0" w:color="auto"/>
            <w:left w:val="none" w:sz="0" w:space="0" w:color="auto"/>
            <w:bottom w:val="none" w:sz="0" w:space="0" w:color="auto"/>
            <w:right w:val="none" w:sz="0" w:space="0" w:color="auto"/>
          </w:divBdr>
        </w:div>
        <w:div w:id="1337539251">
          <w:marLeft w:val="0"/>
          <w:marRight w:val="0"/>
          <w:marTop w:val="0"/>
          <w:marBottom w:val="0"/>
          <w:divBdr>
            <w:top w:val="none" w:sz="0" w:space="0" w:color="auto"/>
            <w:left w:val="none" w:sz="0" w:space="0" w:color="auto"/>
            <w:bottom w:val="none" w:sz="0" w:space="0" w:color="auto"/>
            <w:right w:val="none" w:sz="0" w:space="0" w:color="auto"/>
          </w:divBdr>
        </w:div>
        <w:div w:id="1895433815">
          <w:marLeft w:val="0"/>
          <w:marRight w:val="0"/>
          <w:marTop w:val="0"/>
          <w:marBottom w:val="0"/>
          <w:divBdr>
            <w:top w:val="none" w:sz="0" w:space="0" w:color="auto"/>
            <w:left w:val="none" w:sz="0" w:space="0" w:color="auto"/>
            <w:bottom w:val="none" w:sz="0" w:space="0" w:color="auto"/>
            <w:right w:val="none" w:sz="0" w:space="0" w:color="auto"/>
          </w:divBdr>
        </w:div>
        <w:div w:id="1052270485">
          <w:marLeft w:val="0"/>
          <w:marRight w:val="0"/>
          <w:marTop w:val="0"/>
          <w:marBottom w:val="0"/>
          <w:divBdr>
            <w:top w:val="none" w:sz="0" w:space="0" w:color="auto"/>
            <w:left w:val="none" w:sz="0" w:space="0" w:color="auto"/>
            <w:bottom w:val="none" w:sz="0" w:space="0" w:color="auto"/>
            <w:right w:val="none" w:sz="0" w:space="0" w:color="auto"/>
          </w:divBdr>
        </w:div>
        <w:div w:id="1997567202">
          <w:marLeft w:val="0"/>
          <w:marRight w:val="0"/>
          <w:marTop w:val="0"/>
          <w:marBottom w:val="0"/>
          <w:divBdr>
            <w:top w:val="none" w:sz="0" w:space="0" w:color="auto"/>
            <w:left w:val="none" w:sz="0" w:space="0" w:color="auto"/>
            <w:bottom w:val="none" w:sz="0" w:space="0" w:color="auto"/>
            <w:right w:val="none" w:sz="0" w:space="0" w:color="auto"/>
          </w:divBdr>
        </w:div>
        <w:div w:id="684289198">
          <w:marLeft w:val="0"/>
          <w:marRight w:val="0"/>
          <w:marTop w:val="0"/>
          <w:marBottom w:val="0"/>
          <w:divBdr>
            <w:top w:val="none" w:sz="0" w:space="0" w:color="auto"/>
            <w:left w:val="none" w:sz="0" w:space="0" w:color="auto"/>
            <w:bottom w:val="none" w:sz="0" w:space="0" w:color="auto"/>
            <w:right w:val="none" w:sz="0" w:space="0" w:color="auto"/>
          </w:divBdr>
        </w:div>
        <w:div w:id="1899896416">
          <w:marLeft w:val="0"/>
          <w:marRight w:val="0"/>
          <w:marTop w:val="0"/>
          <w:marBottom w:val="0"/>
          <w:divBdr>
            <w:top w:val="none" w:sz="0" w:space="0" w:color="auto"/>
            <w:left w:val="none" w:sz="0" w:space="0" w:color="auto"/>
            <w:bottom w:val="none" w:sz="0" w:space="0" w:color="auto"/>
            <w:right w:val="none" w:sz="0" w:space="0" w:color="auto"/>
          </w:divBdr>
        </w:div>
        <w:div w:id="1621187539">
          <w:marLeft w:val="0"/>
          <w:marRight w:val="0"/>
          <w:marTop w:val="0"/>
          <w:marBottom w:val="0"/>
          <w:divBdr>
            <w:top w:val="none" w:sz="0" w:space="0" w:color="auto"/>
            <w:left w:val="none" w:sz="0" w:space="0" w:color="auto"/>
            <w:bottom w:val="none" w:sz="0" w:space="0" w:color="auto"/>
            <w:right w:val="none" w:sz="0" w:space="0" w:color="auto"/>
          </w:divBdr>
        </w:div>
      </w:divsChild>
    </w:div>
    <w:div w:id="1712999876">
      <w:bodyDiv w:val="1"/>
      <w:marLeft w:val="0"/>
      <w:marRight w:val="0"/>
      <w:marTop w:val="0"/>
      <w:marBottom w:val="0"/>
      <w:divBdr>
        <w:top w:val="none" w:sz="0" w:space="0" w:color="auto"/>
        <w:left w:val="none" w:sz="0" w:space="0" w:color="auto"/>
        <w:bottom w:val="none" w:sz="0" w:space="0" w:color="auto"/>
        <w:right w:val="none" w:sz="0" w:space="0" w:color="auto"/>
      </w:divBdr>
      <w:divsChild>
        <w:div w:id="32511091">
          <w:marLeft w:val="0"/>
          <w:marRight w:val="0"/>
          <w:marTop w:val="0"/>
          <w:marBottom w:val="0"/>
          <w:divBdr>
            <w:top w:val="none" w:sz="0" w:space="0" w:color="auto"/>
            <w:left w:val="none" w:sz="0" w:space="0" w:color="auto"/>
            <w:bottom w:val="none" w:sz="0" w:space="0" w:color="auto"/>
            <w:right w:val="none" w:sz="0" w:space="0" w:color="auto"/>
          </w:divBdr>
        </w:div>
        <w:div w:id="79840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26" Type="http://schemas.openxmlformats.org/officeDocument/2006/relationships/hyperlink" Target="https://www.law.cornell.edu/definitions/uscode.php?width=840&amp;height=800&amp;iframe=true&amp;def_id=20-USC-1679325940-958819769&amp;term_occur=999&amp;term_src=title:20:chapter:70:subchapter:II:part:A:section:6613"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law.cornell.edu/definitions/uscode.php?width=840&amp;height=800&amp;iframe=true&amp;def_id=20-USC-1540673407-958819708&amp;term_occur=999&amp;term_src=title:20:chapter:70:subchapter:II:part:A:section:6613" TargetMode="External"/><Relationship Id="rId34" Type="http://schemas.openxmlformats.org/officeDocument/2006/relationships/hyperlink" Target="https://www.law.cornell.edu/definitions/uscode.php?width=840&amp;height=800&amp;iframe=true&amp;def_id=20-USC-1136708048-958819712&amp;term_occur=999&amp;term_src=title:20:chapter:70:subchapter:VIII:part:F:subpart:1:section:7881"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law.cornell.edu/uscode/text/20/6311" TargetMode="External"/><Relationship Id="rId25" Type="http://schemas.openxmlformats.org/officeDocument/2006/relationships/hyperlink" Target="https://www.law.cornell.edu/definitions/uscode.php?width=840&amp;height=800&amp;iframe=true&amp;def_id=20-USC-80204913-1523566220&amp;term_occur=999&amp;term_src=title:20:chapter:70:subchapter:II:part:A:section:6613" TargetMode="External"/><Relationship Id="rId33" Type="http://schemas.openxmlformats.org/officeDocument/2006/relationships/hyperlink" Target="https://www.law.cornell.edu/definitions/uscode.php?width=840&amp;height=800&amp;iframe=true&amp;def_id=20-USC-431720352-958819743&amp;term_occur=999&amp;term_src=title:20:chapter:70:subchapter:II:part:A:section:6613"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law.cornell.edu/uscode/text/20/6613" TargetMode="External"/><Relationship Id="rId20"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29" Type="http://schemas.openxmlformats.org/officeDocument/2006/relationships/hyperlink" Target="https://www.law.cornell.edu/definitions/uscode.php?width=840&amp;height=800&amp;iframe=true&amp;def_id=20-USC-80204913-1523566220&amp;term_occur=999&amp;term_sr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law.cornell.edu/definitions/uscode.php?width=840&amp;height=800&amp;iframe=true&amp;def_id=20-USC-80204913-1523566220&amp;term_occur=999&amp;term_src=title:20:chapter:70:subchapter:II:part:A:section:6613" TargetMode="External"/><Relationship Id="rId32" Type="http://schemas.openxmlformats.org/officeDocument/2006/relationships/hyperlink" Target="https://www.law.cornell.edu/definitions/uscode.php?width=840&amp;height=800&amp;iframe=true&amp;def_id=20-USC-350493672-958819650&amp;term_occur=999&amp;term_src=title:20:chapter:70:subchapter:II:part:A:section:6613" TargetMode="External"/><Relationship Id="rId37" Type="http://schemas.openxmlformats.org/officeDocument/2006/relationships/hyperlink" Target="https://www.law.cornell.edu/definitions/uscode.php?width=840&amp;height=800&amp;iframe=true&amp;def_id=20-USC-1600406783-958819747&amp;term_occur=999&amp;term_src=title:20:chapter:70:subchapter:VIII:part:F:subpart:1:section:7881"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law.cornell.edu/uscode/text/20/6613" TargetMode="External"/><Relationship Id="rId23"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28" Type="http://schemas.openxmlformats.org/officeDocument/2006/relationships/hyperlink" Target="https://www.law.cornell.edu/topn/family_educational_rights_and_privacy_act_of_1974" TargetMode="External"/><Relationship Id="rId36" Type="http://schemas.openxmlformats.org/officeDocument/2006/relationships/hyperlink" Target="https://www.law.cornell.edu/definitions/uscode.php?width=840&amp;height=800&amp;iframe=true&amp;def_id=20-USC-1600406783-958819747&amp;term_occur=999&amp;term_src=title:20:chapter:70:subchapter:VIII:part:F:subpart:1:section:7881" TargetMode="External"/><Relationship Id="rId10" Type="http://schemas.openxmlformats.org/officeDocument/2006/relationships/endnotes" Target="endnotes.xml"/><Relationship Id="rId19"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31" Type="http://schemas.openxmlformats.org/officeDocument/2006/relationships/hyperlink" Target="https://www.law.cornell.edu/definitions/uscode.php?width=840&amp;height=800&amp;iframe=true&amp;def_id=20-USC-80204913-1523566220&amp;term_occur=999&amp;term_src=title:20:chapter:70:subchapter:II:part:A:section:661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27" Type="http://schemas.openxmlformats.org/officeDocument/2006/relationships/hyperlink" Target="https://www.law.cornell.edu/uscode/text/20/1232g" TargetMode="External"/><Relationship Id="rId30" Type="http://schemas.openxmlformats.org/officeDocument/2006/relationships/hyperlink" Target="https://www.law.cornell.edu/definitions/uscode.php?width=840&amp;height=800&amp;iframe=true&amp;def_id=20-USC-995424086-958819715&amp;term_occur=999&amp;term_src=title:20:chapter:70:subchapter:II:part:A:section:6613" TargetMode="External"/><Relationship Id="rId35" Type="http://schemas.openxmlformats.org/officeDocument/2006/relationships/hyperlink" Target="https://www.law.cornell.edu/definitions/uscode.php?width=840&amp;height=800&amp;iframe=true&amp;def_id=20-USC-1021888967-1992228350&amp;term_occur=999&amp;term_src=title:20:chapter:70:subchapter:VIII:part:F:subpart:1:section:78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7" ma:contentTypeDescription="Create a new document." ma:contentTypeScope="" ma:versionID="690e803bc872031930278cba96608a4b">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6b19d69c43986b75ecc17a847ff28cbc"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element ref="ns2:Opened_x0020_By"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Opened_x0020_By" ma:index="28" nillable="true" ma:displayName="Opened By" ma:description="Opened By" ma:list="UserInfo" ma:SharePointGroup="0" ma:internalName="Open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9" nillable="true" ma:displayName="Length (seconds)"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fb0b45a5-3d01-4f28-b027-348009761675}"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aae30ff-d7bc-47e3-882e-cd3423d00d62" xsi:nil="true"/>
    <lcf76f155ced4ddcb4097134ff3c332f xmlns="f89dec18-d0c2-45d2-8a15-31051f2519f8">
      <Terms xmlns="http://schemas.microsoft.com/office/infopath/2007/PartnerControls"/>
    </lcf76f155ced4ddcb4097134ff3c332f>
    <SharedWithUsers xmlns="1aae30ff-d7bc-47e3-882e-cd3423d00d62">
      <UserInfo>
        <DisplayName>Jill Johnson</DisplayName>
        <AccountId>12</AccountId>
        <AccountType/>
      </UserInfo>
      <UserInfo>
        <DisplayName>Mindi Parsons</DisplayName>
        <AccountId>58</AccountId>
        <AccountType/>
      </UserInfo>
    </SharedWithUsers>
    <Opened_x0020_By xmlns="f89dec18-d0c2-45d2-8a15-31051f2519f8">
      <UserInfo>
        <DisplayName/>
        <AccountId xsi:nil="true"/>
        <AccountType/>
      </UserInfo>
    </Opened_x0020_By>
    <FileLocation xmlns="f89dec18-d0c2-45d2-8a15-31051f2519f8" xsi:nil="true"/>
    <Link xmlns="f89dec18-d0c2-45d2-8a15-31051f2519f8">
      <Url xsi:nil="true"/>
      <Description xsi:nil="true"/>
    </Link>
  </documentManagement>
</p:properties>
</file>

<file path=customXml/itemProps1.xml><?xml version="1.0" encoding="utf-8"?>
<ds:datastoreItem xmlns:ds="http://schemas.openxmlformats.org/officeDocument/2006/customXml" ds:itemID="{40D9ED91-2233-4D2A-9261-55BA0E01FB20}">
  <ds:schemaRefs>
    <ds:schemaRef ds:uri="http://schemas.openxmlformats.org/officeDocument/2006/bibliography"/>
  </ds:schemaRefs>
</ds:datastoreItem>
</file>

<file path=customXml/itemProps2.xml><?xml version="1.0" encoding="utf-8"?>
<ds:datastoreItem xmlns:ds="http://schemas.openxmlformats.org/officeDocument/2006/customXml" ds:itemID="{C1948EEB-E45B-4A62-B354-AB4E51496ED1}">
  <ds:schemaRefs>
    <ds:schemaRef ds:uri="http://schemas.microsoft.com/sharepoint/v3/contenttype/forms"/>
  </ds:schemaRefs>
</ds:datastoreItem>
</file>

<file path=customXml/itemProps3.xml><?xml version="1.0" encoding="utf-8"?>
<ds:datastoreItem xmlns:ds="http://schemas.openxmlformats.org/officeDocument/2006/customXml" ds:itemID="{5C295694-B25F-4762-881F-44BC44080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C459D2-27E3-42DA-B6B5-5B24D56FB5A0}">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6</Pages>
  <Words>7379</Words>
  <Characters>4206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SEI Program Instrument - Compliance Monitoring (CA Dept of Education)</vt:lpstr>
    </vt:vector>
  </TitlesOfParts>
  <LinksUpToDate>false</LinksUpToDate>
  <CharactersWithSpaces>4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 Program Instrument - Compliance Monitoring (CA Dept of Education)</dc:title>
  <dc:subject>Federal Program Monitoring Office review instrument for Supporting Effective Instruction (SEI) applicable for 2021-22 Cycle B and D reviews.</dc:subject>
  <cp:keywords/>
  <dc:description/>
  <cp:lastPrinted>2025-03-19T21:17:00Z</cp:lastPrinted>
  <dcterms:created xsi:type="dcterms:W3CDTF">2025-07-26T23:09:00Z</dcterms:created>
  <dcterms:modified xsi:type="dcterms:W3CDTF">2025-12-24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GrammarlyDocumentId">
    <vt:lpwstr>eb9040c8d35567809390be2402f6a3e13711d2defbf8dd6586dd8803095aa4e5</vt:lpwstr>
  </property>
  <property fmtid="{D5CDD505-2E9C-101B-9397-08002B2CF9AE}" pid="4" name="MediaServiceImageTags">
    <vt:lpwstr/>
  </property>
</Properties>
</file>